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991B4B1" w14:textId="34A6EB41" w:rsidR="006E42FB" w:rsidRDefault="00E32F7E" w:rsidP="006E42FB">
      <w:pPr>
        <w:pStyle w:val="BodyText"/>
        <w:rPr>
          <w:rFonts w:ascii="Times New Roman" w:hAnsi="Times New Roman" w:cs="Times New Roman"/>
          <w:b/>
          <w:bCs/>
          <w:lang w:val="en-GB"/>
        </w:rPr>
      </w:pPr>
      <w:r w:rsidRPr="00E32F7E">
        <w:rPr>
          <w:rFonts w:ascii="Times New Roman" w:hAnsi="Times New Roman" w:cs="Times New Roman"/>
          <w:b/>
          <w:bCs/>
          <w:lang w:val="en-GB"/>
        </w:rPr>
        <w:t>Appendix to IJWC 2019: Thinking Inside the Box</w:t>
      </w:r>
      <w:r w:rsidRPr="00E32F7E">
        <w:rPr>
          <w:rFonts w:ascii="Times New Roman" w:hAnsi="Times New Roman"/>
          <w:b/>
          <w:bCs/>
          <w:lang w:val="en-GB"/>
        </w:rPr>
        <w:t xml:space="preserve">: </w:t>
      </w:r>
      <w:r w:rsidRPr="00E32F7E">
        <w:rPr>
          <w:rFonts w:ascii="Times New Roman" w:hAnsi="Times New Roman" w:cs="Times New Roman"/>
          <w:b/>
          <w:bCs/>
          <w:lang w:val="en-GB"/>
        </w:rPr>
        <w:t>Tree</w:t>
      </w:r>
      <w:r w:rsidR="0034187C">
        <w:rPr>
          <w:rFonts w:ascii="Times New Roman" w:hAnsi="Times New Roman" w:cs="Times New Roman"/>
          <w:b/>
          <w:bCs/>
          <w:lang w:val="en-GB"/>
        </w:rPr>
        <w:t>-</w:t>
      </w:r>
      <w:r w:rsidRPr="00E32F7E">
        <w:rPr>
          <w:rFonts w:ascii="Times New Roman" w:hAnsi="Times New Roman" w:cs="Times New Roman"/>
          <w:b/>
          <w:bCs/>
          <w:lang w:val="en-GB"/>
        </w:rPr>
        <w:t>Ring Analysis</w:t>
      </w:r>
      <w:r>
        <w:rPr>
          <w:rFonts w:ascii="Times New Roman" w:hAnsi="Times New Roman" w:cs="Times New Roman"/>
          <w:b/>
          <w:bCs/>
          <w:lang w:val="en-GB"/>
        </w:rPr>
        <w:t>.</w:t>
      </w:r>
      <w:r w:rsidRPr="00E32F7E">
        <w:rPr>
          <w:rFonts w:ascii="Times New Roman" w:hAnsi="Times New Roman" w:cs="Times New Roman"/>
          <w:b/>
          <w:bCs/>
          <w:lang w:val="en-GB"/>
        </w:rPr>
        <w:t xml:space="preserve"> </w:t>
      </w:r>
      <w:proofErr w:type="spellStart"/>
      <w:r w:rsidRPr="00E32F7E">
        <w:rPr>
          <w:rFonts w:ascii="Times New Roman" w:hAnsi="Times New Roman" w:cs="Times New Roman"/>
          <w:b/>
          <w:bCs/>
          <w:lang w:val="en-GB"/>
        </w:rPr>
        <w:t>Archaeobotany</w:t>
      </w:r>
      <w:proofErr w:type="spellEnd"/>
      <w:r w:rsidRPr="00E32F7E">
        <w:rPr>
          <w:rFonts w:ascii="Times New Roman" w:hAnsi="Times New Roman" w:cs="Times New Roman"/>
          <w:b/>
          <w:bCs/>
          <w:lang w:val="en-GB"/>
        </w:rPr>
        <w:t xml:space="preserve"> and Historical Documents Reveal the Authenticity of a Remarkable 14</w:t>
      </w:r>
      <w:r w:rsidRPr="00E32F7E">
        <w:rPr>
          <w:rFonts w:ascii="Times New Roman" w:hAnsi="Times New Roman" w:cs="Times New Roman"/>
          <w:b/>
          <w:bCs/>
          <w:vertAlign w:val="superscript"/>
          <w:lang w:val="en-GB"/>
        </w:rPr>
        <w:t>th</w:t>
      </w:r>
      <w:r w:rsidRPr="00E32F7E">
        <w:rPr>
          <w:rFonts w:ascii="Times New Roman" w:hAnsi="Times New Roman" w:cs="Times New Roman"/>
          <w:b/>
          <w:bCs/>
          <w:lang w:val="en-GB"/>
        </w:rPr>
        <w:t xml:space="preserve"> Century Chest Made in Antwerp</w:t>
      </w:r>
    </w:p>
    <w:p w14:paraId="76899B0E" w14:textId="77777777" w:rsidR="00E32F7E" w:rsidRPr="00E32F7E" w:rsidRDefault="00E32F7E" w:rsidP="006E42FB">
      <w:pPr>
        <w:pStyle w:val="BodyText"/>
        <w:rPr>
          <w:rFonts w:ascii="Times New Roman" w:hAnsi="Times New Roman" w:cs="Times New Roman"/>
          <w:b/>
          <w:bCs/>
          <w:lang w:val="en-GB"/>
        </w:rPr>
      </w:pPr>
    </w:p>
    <w:p w14:paraId="6AB29441" w14:textId="1B6928E3" w:rsidR="006E42FB" w:rsidRPr="00E32F7E" w:rsidRDefault="00E32F7E" w:rsidP="006E42FB">
      <w:pPr>
        <w:pStyle w:val="BodyText"/>
        <w:rPr>
          <w:rFonts w:ascii="Times New Roman" w:hAnsi="Times New Roman" w:cs="Times New Roman"/>
          <w:sz w:val="20"/>
          <w:szCs w:val="20"/>
          <w:lang w:val="en-GB"/>
        </w:rPr>
      </w:pPr>
      <w:r w:rsidRPr="00E32F7E">
        <w:rPr>
          <w:rFonts w:ascii="Times New Roman" w:hAnsi="Times New Roman" w:cs="Times New Roman"/>
          <w:sz w:val="20"/>
          <w:szCs w:val="20"/>
          <w:lang w:val="en-GB"/>
        </w:rPr>
        <w:t>TABLE A</w:t>
      </w:r>
      <w:r w:rsidR="006E42FB" w:rsidRPr="00E32F7E">
        <w:rPr>
          <w:rFonts w:ascii="Times New Roman" w:hAnsi="Times New Roman" w:cs="Times New Roman"/>
          <w:sz w:val="20"/>
          <w:szCs w:val="20"/>
          <w:lang w:val="en-GB"/>
        </w:rPr>
        <w:t xml:space="preserve">1 </w:t>
      </w:r>
      <w:proofErr w:type="spellStart"/>
      <w:r w:rsidR="006E42FB" w:rsidRPr="00E32F7E">
        <w:rPr>
          <w:rFonts w:ascii="Times New Roman" w:hAnsi="Times New Roman" w:cs="Times New Roman"/>
          <w:sz w:val="20"/>
          <w:szCs w:val="20"/>
          <w:lang w:val="en-GB"/>
        </w:rPr>
        <w:t>Crossdating</w:t>
      </w:r>
      <w:proofErr w:type="spellEnd"/>
      <w:r w:rsidR="006E42FB" w:rsidRPr="00E32F7E">
        <w:rPr>
          <w:rFonts w:ascii="Times New Roman" w:hAnsi="Times New Roman" w:cs="Times New Roman"/>
          <w:sz w:val="20"/>
          <w:szCs w:val="20"/>
          <w:lang w:val="en-GB"/>
        </w:rPr>
        <w:t xml:space="preserve"> results of a</w:t>
      </w:r>
      <w:r>
        <w:rPr>
          <w:rFonts w:ascii="Times New Roman" w:hAnsi="Times New Roman" w:cs="Times New Roman"/>
          <w:sz w:val="20"/>
          <w:szCs w:val="20"/>
          <w:lang w:val="en-GB"/>
        </w:rPr>
        <w:t>l</w:t>
      </w:r>
      <w:r w:rsidR="006E42FB" w:rsidRPr="00E32F7E">
        <w:rPr>
          <w:rFonts w:ascii="Times New Roman" w:hAnsi="Times New Roman" w:cs="Times New Roman"/>
          <w:sz w:val="20"/>
          <w:szCs w:val="20"/>
          <w:lang w:val="en-GB"/>
        </w:rPr>
        <w:t>l measured and dated elements of the wooden boxes and lids of the inner compartments of the chest</w:t>
      </w:r>
      <w:r>
        <w:rPr>
          <w:rFonts w:ascii="Times New Roman" w:hAnsi="Times New Roman" w:cs="Times New Roman"/>
          <w:sz w:val="20"/>
          <w:szCs w:val="20"/>
          <w:lang w:val="en-GB"/>
        </w:rPr>
        <w:t>,</w:t>
      </w:r>
      <w:r w:rsidR="006E42FB" w:rsidRPr="00E32F7E">
        <w:rPr>
          <w:rFonts w:ascii="Times New Roman" w:hAnsi="Times New Roman" w:cs="Times New Roman"/>
          <w:sz w:val="20"/>
          <w:szCs w:val="20"/>
          <w:lang w:val="en-GB"/>
        </w:rPr>
        <w:t xml:space="preserve"> made of oak</w:t>
      </w:r>
    </w:p>
    <w:tbl>
      <w:tblPr>
        <w:tblStyle w:val="TableGrid"/>
        <w:tblW w:w="917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50"/>
        <w:gridCol w:w="1212"/>
        <w:gridCol w:w="2015"/>
        <w:gridCol w:w="1084"/>
        <w:gridCol w:w="741"/>
        <w:gridCol w:w="1019"/>
        <w:gridCol w:w="774"/>
        <w:gridCol w:w="791"/>
      </w:tblGrid>
      <w:tr w:rsidR="006E42FB" w:rsidRPr="00E32F7E" w14:paraId="7997EA23" w14:textId="77777777" w:rsidTr="00E32F7E">
        <w:trPr>
          <w:trHeight w:val="288"/>
        </w:trPr>
        <w:tc>
          <w:tcPr>
            <w:tcW w:w="1537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5FEE5F32" w14:textId="41463161" w:rsidR="006E42FB" w:rsidRPr="00E32F7E" w:rsidRDefault="00E32F7E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nl-BE"/>
              </w:rPr>
            </w:pP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Series</w:t>
            </w:r>
          </w:p>
        </w:tc>
        <w:tc>
          <w:tcPr>
            <w:tcW w:w="1212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56C6FC58" w14:textId="7211B3E7" w:rsidR="006E42FB" w:rsidRPr="00E32F7E" w:rsidRDefault="00E32F7E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nl-BE"/>
              </w:rPr>
            </w:pPr>
            <w:proofErr w:type="spellStart"/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series_end</w:t>
            </w:r>
            <w:proofErr w:type="spellEnd"/>
          </w:p>
        </w:tc>
        <w:tc>
          <w:tcPr>
            <w:tcW w:w="2015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2ACBAD7D" w14:textId="4B18BB54" w:rsidR="006E42FB" w:rsidRPr="00E32F7E" w:rsidRDefault="00E32F7E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nl-BE"/>
              </w:rPr>
            </w:pP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Reference</w:t>
            </w:r>
          </w:p>
        </w:tc>
        <w:tc>
          <w:tcPr>
            <w:tcW w:w="1084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62CB4F01" w14:textId="754A108F" w:rsidR="006E42FB" w:rsidRPr="00E32F7E" w:rsidRDefault="00E32F7E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nl-BE"/>
              </w:rPr>
            </w:pP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Overlap</w:t>
            </w:r>
          </w:p>
        </w:tc>
        <w:tc>
          <w:tcPr>
            <w:tcW w:w="741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2CA2B4DA" w14:textId="5E587AAE" w:rsidR="006E42FB" w:rsidRPr="00E32F7E" w:rsidRDefault="006E42FB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nl-BE"/>
              </w:rPr>
            </w:pP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%</w:t>
            </w:r>
            <w:r w:rsidR="00E32F7E"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 xml:space="preserve"> </w:t>
            </w: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PV</w:t>
            </w:r>
          </w:p>
        </w:tc>
        <w:tc>
          <w:tcPr>
            <w:tcW w:w="1019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7900E0B7" w14:textId="77777777" w:rsidR="006E42FB" w:rsidRPr="00E32F7E" w:rsidRDefault="006E42FB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nl-BE"/>
              </w:rPr>
            </w:pPr>
            <w:proofErr w:type="spellStart"/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glk_sig</w:t>
            </w:r>
            <w:proofErr w:type="spellEnd"/>
          </w:p>
        </w:tc>
        <w:tc>
          <w:tcPr>
            <w:tcW w:w="774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31B9BE4C" w14:textId="77777777" w:rsidR="006E42FB" w:rsidRPr="00E32F7E" w:rsidRDefault="006E42FB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nl-BE"/>
              </w:rPr>
            </w:pPr>
            <w:proofErr w:type="spellStart"/>
            <w:r w:rsidRPr="00E32F7E">
              <w:rPr>
                <w:rFonts w:ascii="Times New Roman" w:hAnsi="Times New Roman" w:cs="Times New Roman"/>
                <w:i/>
                <w:iCs/>
                <w:sz w:val="20"/>
                <w:szCs w:val="20"/>
                <w:lang w:val="nl-BE"/>
              </w:rPr>
              <w:t>t</w:t>
            </w:r>
            <w:r w:rsidRPr="00E32F7E">
              <w:rPr>
                <w:rFonts w:ascii="Times New Roman" w:hAnsi="Times New Roman" w:cs="Times New Roman"/>
                <w:sz w:val="20"/>
                <w:szCs w:val="20"/>
                <w:vertAlign w:val="subscript"/>
                <w:lang w:val="nl-BE"/>
              </w:rPr>
              <w:t>BP</w:t>
            </w:r>
            <w:proofErr w:type="spellEnd"/>
          </w:p>
        </w:tc>
        <w:tc>
          <w:tcPr>
            <w:tcW w:w="791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3DC64027" w14:textId="77777777" w:rsidR="006E42FB" w:rsidRPr="00E32F7E" w:rsidRDefault="006E42FB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nl-BE"/>
              </w:rPr>
            </w:pPr>
            <w:proofErr w:type="spellStart"/>
            <w:r w:rsidRPr="00E32F7E">
              <w:rPr>
                <w:rFonts w:ascii="Times New Roman" w:hAnsi="Times New Roman" w:cs="Times New Roman"/>
                <w:i/>
                <w:iCs/>
                <w:sz w:val="20"/>
                <w:szCs w:val="20"/>
                <w:lang w:val="nl-BE"/>
              </w:rPr>
              <w:t>t</w:t>
            </w:r>
            <w:r w:rsidRPr="00E32F7E">
              <w:rPr>
                <w:rFonts w:ascii="Times New Roman" w:hAnsi="Times New Roman" w:cs="Times New Roman"/>
                <w:sz w:val="20"/>
                <w:szCs w:val="20"/>
                <w:vertAlign w:val="subscript"/>
                <w:lang w:val="nl-BE"/>
              </w:rPr>
              <w:t>Ho</w:t>
            </w:r>
            <w:proofErr w:type="spellEnd"/>
          </w:p>
        </w:tc>
      </w:tr>
      <w:tr w:rsidR="006E42FB" w:rsidRPr="00E32F7E" w14:paraId="347F7EA9" w14:textId="77777777" w:rsidTr="00E32F7E">
        <w:trPr>
          <w:trHeight w:val="227"/>
        </w:trPr>
        <w:tc>
          <w:tcPr>
            <w:tcW w:w="1537" w:type="dxa"/>
            <w:tcBorders>
              <w:top w:val="single" w:sz="4" w:space="0" w:color="auto"/>
            </w:tcBorders>
            <w:noWrap/>
            <w:hideMark/>
          </w:tcPr>
          <w:p w14:paraId="53FE35FA" w14:textId="77777777" w:rsidR="006E42FB" w:rsidRPr="00E32F7E" w:rsidRDefault="006E42FB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nl-BE"/>
              </w:rPr>
            </w:pP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ANPR21_02_03</w:t>
            </w:r>
          </w:p>
        </w:tc>
        <w:tc>
          <w:tcPr>
            <w:tcW w:w="1212" w:type="dxa"/>
            <w:tcBorders>
              <w:top w:val="single" w:sz="4" w:space="0" w:color="auto"/>
            </w:tcBorders>
            <w:noWrap/>
            <w:hideMark/>
          </w:tcPr>
          <w:p w14:paraId="5A699C00" w14:textId="77777777" w:rsidR="006E42FB" w:rsidRPr="00E32F7E" w:rsidRDefault="006E42FB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nl-BE"/>
              </w:rPr>
            </w:pP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1301</w:t>
            </w:r>
          </w:p>
        </w:tc>
        <w:tc>
          <w:tcPr>
            <w:tcW w:w="2015" w:type="dxa"/>
            <w:tcBorders>
              <w:top w:val="single" w:sz="4" w:space="0" w:color="auto"/>
            </w:tcBorders>
            <w:noWrap/>
            <w:hideMark/>
          </w:tcPr>
          <w:p w14:paraId="20928039" w14:textId="77777777" w:rsidR="006E42FB" w:rsidRPr="00E32F7E" w:rsidRDefault="006E42FB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nl-BE"/>
              </w:rPr>
            </w:pP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EUBIG7ST</w:t>
            </w:r>
          </w:p>
        </w:tc>
        <w:tc>
          <w:tcPr>
            <w:tcW w:w="1084" w:type="dxa"/>
            <w:tcBorders>
              <w:top w:val="single" w:sz="4" w:space="0" w:color="auto"/>
            </w:tcBorders>
            <w:noWrap/>
            <w:hideMark/>
          </w:tcPr>
          <w:p w14:paraId="2F4DC47A" w14:textId="77777777" w:rsidR="006E42FB" w:rsidRPr="00E32F7E" w:rsidRDefault="006E42FB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nl-BE"/>
              </w:rPr>
            </w:pP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173</w:t>
            </w:r>
          </w:p>
        </w:tc>
        <w:tc>
          <w:tcPr>
            <w:tcW w:w="741" w:type="dxa"/>
            <w:tcBorders>
              <w:top w:val="single" w:sz="4" w:space="0" w:color="auto"/>
            </w:tcBorders>
            <w:noWrap/>
            <w:hideMark/>
          </w:tcPr>
          <w:p w14:paraId="557757E2" w14:textId="3C3613F6" w:rsidR="006E42FB" w:rsidRPr="00E32F7E" w:rsidRDefault="006E42FB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nl-BE"/>
              </w:rPr>
            </w:pP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65</w:t>
            </w:r>
            <w:r w:rsid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.</w:t>
            </w: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4</w:t>
            </w:r>
          </w:p>
        </w:tc>
        <w:tc>
          <w:tcPr>
            <w:tcW w:w="1019" w:type="dxa"/>
            <w:tcBorders>
              <w:top w:val="single" w:sz="4" w:space="0" w:color="auto"/>
            </w:tcBorders>
            <w:noWrap/>
            <w:hideMark/>
          </w:tcPr>
          <w:p w14:paraId="5E735197" w14:textId="77777777" w:rsidR="006E42FB" w:rsidRPr="00E32F7E" w:rsidRDefault="006E42FB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nl-BE"/>
              </w:rPr>
            </w:pP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###</w:t>
            </w:r>
          </w:p>
        </w:tc>
        <w:tc>
          <w:tcPr>
            <w:tcW w:w="774" w:type="dxa"/>
            <w:tcBorders>
              <w:top w:val="single" w:sz="4" w:space="0" w:color="auto"/>
            </w:tcBorders>
            <w:noWrap/>
            <w:hideMark/>
          </w:tcPr>
          <w:p w14:paraId="090DFB8E" w14:textId="3C852C08" w:rsidR="006E42FB" w:rsidRPr="00E32F7E" w:rsidRDefault="006E42FB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nl-BE"/>
              </w:rPr>
            </w:pP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4</w:t>
            </w:r>
            <w:r w:rsid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.</w:t>
            </w: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82</w:t>
            </w:r>
          </w:p>
        </w:tc>
        <w:tc>
          <w:tcPr>
            <w:tcW w:w="791" w:type="dxa"/>
            <w:tcBorders>
              <w:top w:val="single" w:sz="4" w:space="0" w:color="auto"/>
            </w:tcBorders>
            <w:noWrap/>
            <w:hideMark/>
          </w:tcPr>
          <w:p w14:paraId="78782710" w14:textId="2C99413C" w:rsidR="006E42FB" w:rsidRPr="00E32F7E" w:rsidRDefault="006E42FB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nl-BE"/>
              </w:rPr>
            </w:pP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5</w:t>
            </w:r>
            <w:r w:rsid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.</w:t>
            </w: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48</w:t>
            </w:r>
          </w:p>
        </w:tc>
      </w:tr>
      <w:tr w:rsidR="006E42FB" w:rsidRPr="00E32F7E" w14:paraId="75706C2F" w14:textId="77777777" w:rsidTr="00CD39E4">
        <w:trPr>
          <w:trHeight w:val="288"/>
        </w:trPr>
        <w:tc>
          <w:tcPr>
            <w:tcW w:w="1537" w:type="dxa"/>
            <w:noWrap/>
            <w:hideMark/>
          </w:tcPr>
          <w:p w14:paraId="1A2AD7F6" w14:textId="77777777" w:rsidR="006E42FB" w:rsidRPr="00E32F7E" w:rsidRDefault="006E42FB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nl-BE"/>
              </w:rPr>
            </w:pP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ANPR21_02_03</w:t>
            </w:r>
          </w:p>
        </w:tc>
        <w:tc>
          <w:tcPr>
            <w:tcW w:w="1212" w:type="dxa"/>
            <w:noWrap/>
            <w:hideMark/>
          </w:tcPr>
          <w:p w14:paraId="78ABC58A" w14:textId="77777777" w:rsidR="006E42FB" w:rsidRPr="00E32F7E" w:rsidRDefault="006E42FB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nl-BE"/>
              </w:rPr>
            </w:pP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1301</w:t>
            </w:r>
          </w:p>
        </w:tc>
        <w:tc>
          <w:tcPr>
            <w:tcW w:w="2015" w:type="dxa"/>
            <w:noWrap/>
            <w:hideMark/>
          </w:tcPr>
          <w:p w14:paraId="70C642C7" w14:textId="77777777" w:rsidR="006E42FB" w:rsidRPr="00E32F7E" w:rsidRDefault="006E42FB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nl-BE"/>
              </w:rPr>
            </w:pP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66STD6</w:t>
            </w:r>
          </w:p>
        </w:tc>
        <w:tc>
          <w:tcPr>
            <w:tcW w:w="1084" w:type="dxa"/>
            <w:noWrap/>
            <w:hideMark/>
          </w:tcPr>
          <w:p w14:paraId="00FCD20B" w14:textId="77777777" w:rsidR="006E42FB" w:rsidRPr="00E32F7E" w:rsidRDefault="006E42FB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nl-BE"/>
              </w:rPr>
            </w:pP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173</w:t>
            </w:r>
          </w:p>
        </w:tc>
        <w:tc>
          <w:tcPr>
            <w:tcW w:w="741" w:type="dxa"/>
            <w:noWrap/>
            <w:hideMark/>
          </w:tcPr>
          <w:p w14:paraId="7E12AC4F" w14:textId="562A5B96" w:rsidR="006E42FB" w:rsidRPr="00E32F7E" w:rsidRDefault="006E42FB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nl-BE"/>
              </w:rPr>
            </w:pP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62</w:t>
            </w:r>
            <w:r w:rsid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.</w:t>
            </w: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8</w:t>
            </w:r>
          </w:p>
        </w:tc>
        <w:tc>
          <w:tcPr>
            <w:tcW w:w="1019" w:type="dxa"/>
            <w:noWrap/>
            <w:hideMark/>
          </w:tcPr>
          <w:p w14:paraId="2D695B5F" w14:textId="77777777" w:rsidR="006E42FB" w:rsidRPr="00E32F7E" w:rsidRDefault="006E42FB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nl-BE"/>
              </w:rPr>
            </w:pP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###</w:t>
            </w:r>
          </w:p>
        </w:tc>
        <w:tc>
          <w:tcPr>
            <w:tcW w:w="774" w:type="dxa"/>
            <w:noWrap/>
            <w:hideMark/>
          </w:tcPr>
          <w:p w14:paraId="3DE31684" w14:textId="09C0040F" w:rsidR="006E42FB" w:rsidRPr="00E32F7E" w:rsidRDefault="006E42FB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nl-BE"/>
              </w:rPr>
            </w:pP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4</w:t>
            </w:r>
            <w:r w:rsid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.</w:t>
            </w: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32</w:t>
            </w:r>
          </w:p>
        </w:tc>
        <w:tc>
          <w:tcPr>
            <w:tcW w:w="791" w:type="dxa"/>
            <w:noWrap/>
            <w:hideMark/>
          </w:tcPr>
          <w:p w14:paraId="4BE398F9" w14:textId="0F35B8C8" w:rsidR="006E42FB" w:rsidRPr="00E32F7E" w:rsidRDefault="006E42FB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nl-BE"/>
              </w:rPr>
            </w:pP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5</w:t>
            </w:r>
            <w:r w:rsid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.</w:t>
            </w: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24</w:t>
            </w:r>
          </w:p>
        </w:tc>
      </w:tr>
      <w:tr w:rsidR="006E42FB" w:rsidRPr="00E32F7E" w14:paraId="2D28FC8B" w14:textId="77777777" w:rsidTr="00E32F7E">
        <w:trPr>
          <w:trHeight w:val="288"/>
        </w:trPr>
        <w:tc>
          <w:tcPr>
            <w:tcW w:w="1537" w:type="dxa"/>
            <w:noWrap/>
            <w:hideMark/>
          </w:tcPr>
          <w:p w14:paraId="74F33E35" w14:textId="77777777" w:rsidR="006E42FB" w:rsidRPr="00E32F7E" w:rsidRDefault="006E42FB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nl-BE"/>
              </w:rPr>
            </w:pP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ANPR21_02_03</w:t>
            </w:r>
          </w:p>
        </w:tc>
        <w:tc>
          <w:tcPr>
            <w:tcW w:w="1212" w:type="dxa"/>
            <w:noWrap/>
            <w:hideMark/>
          </w:tcPr>
          <w:p w14:paraId="32A67044" w14:textId="77777777" w:rsidR="006E42FB" w:rsidRPr="00E32F7E" w:rsidRDefault="006E42FB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nl-BE"/>
              </w:rPr>
            </w:pP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1301</w:t>
            </w:r>
          </w:p>
        </w:tc>
        <w:tc>
          <w:tcPr>
            <w:tcW w:w="2015" w:type="dxa"/>
            <w:noWrap/>
            <w:hideMark/>
          </w:tcPr>
          <w:p w14:paraId="362DA1AB" w14:textId="77777777" w:rsidR="006E42FB" w:rsidRPr="00E32F7E" w:rsidRDefault="006E42FB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nl-BE"/>
              </w:rPr>
            </w:pP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2021BLT1</w:t>
            </w:r>
          </w:p>
        </w:tc>
        <w:tc>
          <w:tcPr>
            <w:tcW w:w="1084" w:type="dxa"/>
            <w:noWrap/>
            <w:hideMark/>
          </w:tcPr>
          <w:p w14:paraId="0F9FE31B" w14:textId="77777777" w:rsidR="006E42FB" w:rsidRPr="00E32F7E" w:rsidRDefault="006E42FB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nl-BE"/>
              </w:rPr>
            </w:pP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159</w:t>
            </w:r>
          </w:p>
        </w:tc>
        <w:tc>
          <w:tcPr>
            <w:tcW w:w="741" w:type="dxa"/>
            <w:noWrap/>
            <w:hideMark/>
          </w:tcPr>
          <w:p w14:paraId="03D84F50" w14:textId="304E0777" w:rsidR="006E42FB" w:rsidRPr="00E32F7E" w:rsidRDefault="006E42FB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nl-BE"/>
              </w:rPr>
            </w:pP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62</w:t>
            </w:r>
            <w:r w:rsid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.</w:t>
            </w: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3</w:t>
            </w:r>
          </w:p>
        </w:tc>
        <w:tc>
          <w:tcPr>
            <w:tcW w:w="1019" w:type="dxa"/>
            <w:noWrap/>
            <w:hideMark/>
          </w:tcPr>
          <w:p w14:paraId="1C677500" w14:textId="77777777" w:rsidR="006E42FB" w:rsidRPr="00E32F7E" w:rsidRDefault="006E42FB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nl-BE"/>
              </w:rPr>
            </w:pP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##</w:t>
            </w:r>
          </w:p>
        </w:tc>
        <w:tc>
          <w:tcPr>
            <w:tcW w:w="774" w:type="dxa"/>
            <w:noWrap/>
            <w:hideMark/>
          </w:tcPr>
          <w:p w14:paraId="480038AC" w14:textId="43A38176" w:rsidR="006E42FB" w:rsidRPr="00E32F7E" w:rsidRDefault="006E42FB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nl-BE"/>
              </w:rPr>
            </w:pP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5</w:t>
            </w:r>
            <w:r w:rsid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.</w:t>
            </w: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14</w:t>
            </w:r>
          </w:p>
        </w:tc>
        <w:tc>
          <w:tcPr>
            <w:tcW w:w="791" w:type="dxa"/>
            <w:noWrap/>
            <w:hideMark/>
          </w:tcPr>
          <w:p w14:paraId="4B8AF6C0" w14:textId="0FF82C50" w:rsidR="006E42FB" w:rsidRPr="00E32F7E" w:rsidRDefault="006E42FB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nl-BE"/>
              </w:rPr>
            </w:pP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5</w:t>
            </w:r>
            <w:r w:rsid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.</w:t>
            </w: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08</w:t>
            </w:r>
          </w:p>
        </w:tc>
      </w:tr>
      <w:tr w:rsidR="006E42FB" w:rsidRPr="00E32F7E" w14:paraId="516BA0C0" w14:textId="77777777" w:rsidTr="00E32F7E">
        <w:trPr>
          <w:trHeight w:val="288"/>
        </w:trPr>
        <w:tc>
          <w:tcPr>
            <w:tcW w:w="1537" w:type="dxa"/>
            <w:noWrap/>
            <w:hideMark/>
          </w:tcPr>
          <w:p w14:paraId="186D1D57" w14:textId="77777777" w:rsidR="006E42FB" w:rsidRPr="00E32F7E" w:rsidRDefault="006E42FB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nl-BE"/>
              </w:rPr>
            </w:pP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ANPR21_02_03</w:t>
            </w:r>
          </w:p>
        </w:tc>
        <w:tc>
          <w:tcPr>
            <w:tcW w:w="1212" w:type="dxa"/>
            <w:noWrap/>
            <w:hideMark/>
          </w:tcPr>
          <w:p w14:paraId="2D0B58F7" w14:textId="77777777" w:rsidR="006E42FB" w:rsidRPr="00E32F7E" w:rsidRDefault="006E42FB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nl-BE"/>
              </w:rPr>
            </w:pP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1301</w:t>
            </w:r>
          </w:p>
        </w:tc>
        <w:tc>
          <w:tcPr>
            <w:tcW w:w="2015" w:type="dxa"/>
            <w:noWrap/>
            <w:hideMark/>
          </w:tcPr>
          <w:p w14:paraId="2760C4B6" w14:textId="77777777" w:rsidR="006E42FB" w:rsidRPr="00E32F7E" w:rsidRDefault="006E42FB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nl-BE"/>
              </w:rPr>
            </w:pP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FLmed_raw_1.0</w:t>
            </w:r>
          </w:p>
        </w:tc>
        <w:tc>
          <w:tcPr>
            <w:tcW w:w="1084" w:type="dxa"/>
            <w:noWrap/>
            <w:hideMark/>
          </w:tcPr>
          <w:p w14:paraId="466750CF" w14:textId="77777777" w:rsidR="006E42FB" w:rsidRPr="00E32F7E" w:rsidRDefault="006E42FB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nl-BE"/>
              </w:rPr>
            </w:pP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173</w:t>
            </w:r>
          </w:p>
        </w:tc>
        <w:tc>
          <w:tcPr>
            <w:tcW w:w="741" w:type="dxa"/>
            <w:noWrap/>
            <w:hideMark/>
          </w:tcPr>
          <w:p w14:paraId="0493F51D" w14:textId="372212AE" w:rsidR="006E42FB" w:rsidRPr="00E32F7E" w:rsidRDefault="006E42FB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nl-BE"/>
              </w:rPr>
            </w:pP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62</w:t>
            </w:r>
            <w:r w:rsid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.</w:t>
            </w: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8</w:t>
            </w:r>
          </w:p>
        </w:tc>
        <w:tc>
          <w:tcPr>
            <w:tcW w:w="1019" w:type="dxa"/>
            <w:noWrap/>
            <w:hideMark/>
          </w:tcPr>
          <w:p w14:paraId="3B2EF9D4" w14:textId="77777777" w:rsidR="006E42FB" w:rsidRPr="00E32F7E" w:rsidRDefault="006E42FB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nl-BE"/>
              </w:rPr>
            </w:pP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###</w:t>
            </w:r>
          </w:p>
        </w:tc>
        <w:tc>
          <w:tcPr>
            <w:tcW w:w="774" w:type="dxa"/>
            <w:noWrap/>
            <w:hideMark/>
          </w:tcPr>
          <w:p w14:paraId="14331EDF" w14:textId="1D6E0AC7" w:rsidR="006E42FB" w:rsidRPr="00E32F7E" w:rsidRDefault="006E42FB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nl-BE"/>
              </w:rPr>
            </w:pP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5</w:t>
            </w:r>
            <w:r w:rsid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.</w:t>
            </w: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26</w:t>
            </w:r>
          </w:p>
        </w:tc>
        <w:tc>
          <w:tcPr>
            <w:tcW w:w="791" w:type="dxa"/>
            <w:noWrap/>
            <w:hideMark/>
          </w:tcPr>
          <w:p w14:paraId="08341739" w14:textId="1AAC2503" w:rsidR="006E42FB" w:rsidRPr="00E32F7E" w:rsidRDefault="006E42FB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nl-BE"/>
              </w:rPr>
            </w:pP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4</w:t>
            </w:r>
            <w:r w:rsid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.</w:t>
            </w: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84</w:t>
            </w:r>
          </w:p>
        </w:tc>
      </w:tr>
      <w:tr w:rsidR="00E32F7E" w:rsidRPr="00E32F7E" w14:paraId="1435BC54" w14:textId="77777777" w:rsidTr="00E32F7E">
        <w:trPr>
          <w:trHeight w:val="288"/>
        </w:trPr>
        <w:tc>
          <w:tcPr>
            <w:tcW w:w="1537" w:type="dxa"/>
            <w:noWrap/>
          </w:tcPr>
          <w:p w14:paraId="4F261501" w14:textId="77777777" w:rsidR="00E32F7E" w:rsidRPr="00E32F7E" w:rsidRDefault="00E32F7E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12" w:type="dxa"/>
            <w:noWrap/>
          </w:tcPr>
          <w:p w14:paraId="0300A028" w14:textId="77777777" w:rsidR="00E32F7E" w:rsidRPr="00E32F7E" w:rsidRDefault="00E32F7E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015" w:type="dxa"/>
            <w:noWrap/>
          </w:tcPr>
          <w:p w14:paraId="4A0CDB5F" w14:textId="77777777" w:rsidR="00E32F7E" w:rsidRPr="00E32F7E" w:rsidRDefault="00E32F7E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84" w:type="dxa"/>
            <w:noWrap/>
          </w:tcPr>
          <w:p w14:paraId="6A48B83C" w14:textId="77777777" w:rsidR="00E32F7E" w:rsidRPr="00E32F7E" w:rsidRDefault="00E32F7E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41" w:type="dxa"/>
            <w:noWrap/>
          </w:tcPr>
          <w:p w14:paraId="02D0B5C9" w14:textId="77777777" w:rsidR="00E32F7E" w:rsidRPr="00E32F7E" w:rsidRDefault="00E32F7E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19" w:type="dxa"/>
            <w:noWrap/>
          </w:tcPr>
          <w:p w14:paraId="1BDA8749" w14:textId="77777777" w:rsidR="00E32F7E" w:rsidRPr="00E32F7E" w:rsidRDefault="00E32F7E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74" w:type="dxa"/>
            <w:noWrap/>
          </w:tcPr>
          <w:p w14:paraId="2984B5E5" w14:textId="77777777" w:rsidR="00E32F7E" w:rsidRPr="00E32F7E" w:rsidRDefault="00E32F7E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91" w:type="dxa"/>
            <w:noWrap/>
          </w:tcPr>
          <w:p w14:paraId="6342C969" w14:textId="77777777" w:rsidR="00E32F7E" w:rsidRPr="00E32F7E" w:rsidRDefault="00E32F7E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6E42FB" w:rsidRPr="00E32F7E" w14:paraId="6798B4A4" w14:textId="77777777" w:rsidTr="00E32F7E">
        <w:trPr>
          <w:trHeight w:val="288"/>
        </w:trPr>
        <w:tc>
          <w:tcPr>
            <w:tcW w:w="1537" w:type="dxa"/>
            <w:noWrap/>
            <w:hideMark/>
          </w:tcPr>
          <w:p w14:paraId="2902C4B0" w14:textId="77777777" w:rsidR="006E42FB" w:rsidRPr="00E32F7E" w:rsidRDefault="006E42FB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nl-BE"/>
              </w:rPr>
            </w:pP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ANPR21_06_07</w:t>
            </w:r>
          </w:p>
        </w:tc>
        <w:tc>
          <w:tcPr>
            <w:tcW w:w="1212" w:type="dxa"/>
            <w:noWrap/>
            <w:hideMark/>
          </w:tcPr>
          <w:p w14:paraId="6A404CBB" w14:textId="77777777" w:rsidR="006E42FB" w:rsidRPr="00E32F7E" w:rsidRDefault="006E42FB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nl-BE"/>
              </w:rPr>
            </w:pP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1400</w:t>
            </w:r>
          </w:p>
        </w:tc>
        <w:tc>
          <w:tcPr>
            <w:tcW w:w="2015" w:type="dxa"/>
            <w:noWrap/>
            <w:hideMark/>
          </w:tcPr>
          <w:p w14:paraId="3FCC95FF" w14:textId="77777777" w:rsidR="006E42FB" w:rsidRPr="00E32F7E" w:rsidRDefault="006E42FB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nl-BE"/>
              </w:rPr>
            </w:pP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2021BLT2</w:t>
            </w:r>
          </w:p>
        </w:tc>
        <w:tc>
          <w:tcPr>
            <w:tcW w:w="1084" w:type="dxa"/>
            <w:noWrap/>
            <w:hideMark/>
          </w:tcPr>
          <w:p w14:paraId="26A33F57" w14:textId="77777777" w:rsidR="006E42FB" w:rsidRPr="00E32F7E" w:rsidRDefault="006E42FB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nl-BE"/>
              </w:rPr>
            </w:pP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142</w:t>
            </w:r>
          </w:p>
        </w:tc>
        <w:tc>
          <w:tcPr>
            <w:tcW w:w="741" w:type="dxa"/>
            <w:noWrap/>
            <w:hideMark/>
          </w:tcPr>
          <w:p w14:paraId="5FC1AF11" w14:textId="0A1DB847" w:rsidR="006E42FB" w:rsidRPr="00E32F7E" w:rsidRDefault="006E42FB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nl-BE"/>
              </w:rPr>
            </w:pP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66</w:t>
            </w:r>
            <w:r w:rsid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.</w:t>
            </w: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3</w:t>
            </w:r>
          </w:p>
        </w:tc>
        <w:tc>
          <w:tcPr>
            <w:tcW w:w="1019" w:type="dxa"/>
            <w:noWrap/>
            <w:hideMark/>
          </w:tcPr>
          <w:p w14:paraId="2465FD70" w14:textId="77777777" w:rsidR="006E42FB" w:rsidRPr="00E32F7E" w:rsidRDefault="006E42FB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nl-BE"/>
              </w:rPr>
            </w:pP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###</w:t>
            </w:r>
          </w:p>
        </w:tc>
        <w:tc>
          <w:tcPr>
            <w:tcW w:w="774" w:type="dxa"/>
            <w:noWrap/>
            <w:hideMark/>
          </w:tcPr>
          <w:p w14:paraId="77B8787E" w14:textId="1302833E" w:rsidR="006E42FB" w:rsidRPr="00E32F7E" w:rsidRDefault="006E42FB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nl-BE"/>
              </w:rPr>
            </w:pP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7</w:t>
            </w:r>
            <w:r w:rsid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.</w:t>
            </w: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27</w:t>
            </w:r>
          </w:p>
        </w:tc>
        <w:tc>
          <w:tcPr>
            <w:tcW w:w="791" w:type="dxa"/>
            <w:noWrap/>
            <w:hideMark/>
          </w:tcPr>
          <w:p w14:paraId="7AF36C8F" w14:textId="3BAFE430" w:rsidR="006E42FB" w:rsidRPr="00E32F7E" w:rsidRDefault="006E42FB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nl-BE"/>
              </w:rPr>
            </w:pP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8</w:t>
            </w:r>
            <w:r w:rsid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.</w:t>
            </w: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41</w:t>
            </w:r>
          </w:p>
        </w:tc>
      </w:tr>
      <w:tr w:rsidR="006E42FB" w:rsidRPr="00E32F7E" w14:paraId="392E4A13" w14:textId="77777777" w:rsidTr="00CD39E4">
        <w:trPr>
          <w:trHeight w:val="288"/>
        </w:trPr>
        <w:tc>
          <w:tcPr>
            <w:tcW w:w="1537" w:type="dxa"/>
            <w:noWrap/>
            <w:hideMark/>
          </w:tcPr>
          <w:p w14:paraId="6856D9CF" w14:textId="77777777" w:rsidR="006E42FB" w:rsidRPr="00E32F7E" w:rsidRDefault="006E42FB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nl-BE"/>
              </w:rPr>
            </w:pP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ANPR21_06_07</w:t>
            </w:r>
          </w:p>
        </w:tc>
        <w:tc>
          <w:tcPr>
            <w:tcW w:w="1212" w:type="dxa"/>
            <w:noWrap/>
            <w:hideMark/>
          </w:tcPr>
          <w:p w14:paraId="66EEB90E" w14:textId="77777777" w:rsidR="006E42FB" w:rsidRPr="00E32F7E" w:rsidRDefault="006E42FB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nl-BE"/>
              </w:rPr>
            </w:pP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1400</w:t>
            </w:r>
          </w:p>
        </w:tc>
        <w:tc>
          <w:tcPr>
            <w:tcW w:w="2015" w:type="dxa"/>
            <w:noWrap/>
            <w:hideMark/>
          </w:tcPr>
          <w:p w14:paraId="6F3E4CA3" w14:textId="77777777" w:rsidR="006E42FB" w:rsidRPr="00E32F7E" w:rsidRDefault="006E42FB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nl-BE"/>
              </w:rPr>
            </w:pP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EUBIG7ST</w:t>
            </w:r>
          </w:p>
        </w:tc>
        <w:tc>
          <w:tcPr>
            <w:tcW w:w="1084" w:type="dxa"/>
            <w:noWrap/>
            <w:hideMark/>
          </w:tcPr>
          <w:p w14:paraId="440F0166" w14:textId="77777777" w:rsidR="006E42FB" w:rsidRPr="00E32F7E" w:rsidRDefault="006E42FB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nl-BE"/>
              </w:rPr>
            </w:pP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142</w:t>
            </w:r>
          </w:p>
        </w:tc>
        <w:tc>
          <w:tcPr>
            <w:tcW w:w="741" w:type="dxa"/>
            <w:noWrap/>
            <w:hideMark/>
          </w:tcPr>
          <w:p w14:paraId="0EB58D62" w14:textId="3F303B4F" w:rsidR="006E42FB" w:rsidRPr="00E32F7E" w:rsidRDefault="006E42FB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nl-BE"/>
              </w:rPr>
            </w:pP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65</w:t>
            </w:r>
            <w:r w:rsid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.</w:t>
            </w: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6</w:t>
            </w:r>
          </w:p>
        </w:tc>
        <w:tc>
          <w:tcPr>
            <w:tcW w:w="1019" w:type="dxa"/>
            <w:noWrap/>
            <w:hideMark/>
          </w:tcPr>
          <w:p w14:paraId="65FDAE95" w14:textId="77777777" w:rsidR="006E42FB" w:rsidRPr="00E32F7E" w:rsidRDefault="006E42FB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nl-BE"/>
              </w:rPr>
            </w:pP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###</w:t>
            </w:r>
          </w:p>
        </w:tc>
        <w:tc>
          <w:tcPr>
            <w:tcW w:w="774" w:type="dxa"/>
            <w:noWrap/>
            <w:hideMark/>
          </w:tcPr>
          <w:p w14:paraId="501F7CFE" w14:textId="5CAC2B86" w:rsidR="006E42FB" w:rsidRPr="00E32F7E" w:rsidRDefault="006E42FB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nl-BE"/>
              </w:rPr>
            </w:pP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5</w:t>
            </w:r>
            <w:r w:rsid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.</w:t>
            </w: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58</w:t>
            </w:r>
          </w:p>
        </w:tc>
        <w:tc>
          <w:tcPr>
            <w:tcW w:w="791" w:type="dxa"/>
            <w:noWrap/>
            <w:hideMark/>
          </w:tcPr>
          <w:p w14:paraId="630B0792" w14:textId="51180DCB" w:rsidR="006E42FB" w:rsidRPr="00E32F7E" w:rsidRDefault="006E42FB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nl-BE"/>
              </w:rPr>
            </w:pP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6</w:t>
            </w:r>
            <w:r w:rsid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.</w:t>
            </w: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23</w:t>
            </w:r>
          </w:p>
        </w:tc>
      </w:tr>
      <w:tr w:rsidR="006E42FB" w:rsidRPr="00E32F7E" w14:paraId="74549D87" w14:textId="77777777" w:rsidTr="00CD39E4">
        <w:trPr>
          <w:trHeight w:val="288"/>
        </w:trPr>
        <w:tc>
          <w:tcPr>
            <w:tcW w:w="1537" w:type="dxa"/>
            <w:noWrap/>
            <w:hideMark/>
          </w:tcPr>
          <w:p w14:paraId="3FDC932B" w14:textId="77777777" w:rsidR="006E42FB" w:rsidRPr="00E32F7E" w:rsidRDefault="006E42FB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nl-BE"/>
              </w:rPr>
            </w:pP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ANPR21_06_07</w:t>
            </w:r>
          </w:p>
        </w:tc>
        <w:tc>
          <w:tcPr>
            <w:tcW w:w="1212" w:type="dxa"/>
            <w:noWrap/>
            <w:hideMark/>
          </w:tcPr>
          <w:p w14:paraId="0C06B16A" w14:textId="77777777" w:rsidR="006E42FB" w:rsidRPr="00E32F7E" w:rsidRDefault="006E42FB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nl-BE"/>
              </w:rPr>
            </w:pP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1400</w:t>
            </w:r>
          </w:p>
        </w:tc>
        <w:tc>
          <w:tcPr>
            <w:tcW w:w="2015" w:type="dxa"/>
            <w:noWrap/>
            <w:hideMark/>
          </w:tcPr>
          <w:p w14:paraId="77D0EC59" w14:textId="77777777" w:rsidR="006E42FB" w:rsidRPr="00E32F7E" w:rsidRDefault="006E42FB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nl-BE"/>
              </w:rPr>
            </w:pP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66STD6</w:t>
            </w:r>
          </w:p>
        </w:tc>
        <w:tc>
          <w:tcPr>
            <w:tcW w:w="1084" w:type="dxa"/>
            <w:noWrap/>
            <w:hideMark/>
          </w:tcPr>
          <w:p w14:paraId="2507FF0E" w14:textId="77777777" w:rsidR="006E42FB" w:rsidRPr="00E32F7E" w:rsidRDefault="006E42FB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nl-BE"/>
              </w:rPr>
            </w:pP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142</w:t>
            </w:r>
          </w:p>
        </w:tc>
        <w:tc>
          <w:tcPr>
            <w:tcW w:w="741" w:type="dxa"/>
            <w:noWrap/>
            <w:hideMark/>
          </w:tcPr>
          <w:p w14:paraId="3ED08524" w14:textId="07358AED" w:rsidR="006E42FB" w:rsidRPr="00E32F7E" w:rsidRDefault="006E42FB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nl-BE"/>
              </w:rPr>
            </w:pP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62</w:t>
            </w:r>
            <w:r w:rsid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.</w:t>
            </w: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4</w:t>
            </w:r>
          </w:p>
        </w:tc>
        <w:tc>
          <w:tcPr>
            <w:tcW w:w="1019" w:type="dxa"/>
            <w:noWrap/>
            <w:hideMark/>
          </w:tcPr>
          <w:p w14:paraId="609093BD" w14:textId="77777777" w:rsidR="006E42FB" w:rsidRPr="00E32F7E" w:rsidRDefault="006E42FB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nl-BE"/>
              </w:rPr>
            </w:pP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##</w:t>
            </w:r>
          </w:p>
        </w:tc>
        <w:tc>
          <w:tcPr>
            <w:tcW w:w="774" w:type="dxa"/>
            <w:noWrap/>
            <w:hideMark/>
          </w:tcPr>
          <w:p w14:paraId="25809573" w14:textId="4993EFE2" w:rsidR="006E42FB" w:rsidRPr="00E32F7E" w:rsidRDefault="006E42FB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nl-BE"/>
              </w:rPr>
            </w:pP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5</w:t>
            </w:r>
            <w:r w:rsid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.</w:t>
            </w: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34</w:t>
            </w:r>
          </w:p>
        </w:tc>
        <w:tc>
          <w:tcPr>
            <w:tcW w:w="791" w:type="dxa"/>
            <w:noWrap/>
            <w:hideMark/>
          </w:tcPr>
          <w:p w14:paraId="50F223CF" w14:textId="3AC170A2" w:rsidR="006E42FB" w:rsidRPr="00E32F7E" w:rsidRDefault="006E42FB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nl-BE"/>
              </w:rPr>
            </w:pP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5</w:t>
            </w:r>
            <w:r w:rsid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.</w:t>
            </w: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58</w:t>
            </w:r>
          </w:p>
        </w:tc>
      </w:tr>
      <w:tr w:rsidR="006E42FB" w:rsidRPr="00E32F7E" w14:paraId="7B7F8119" w14:textId="77777777" w:rsidTr="00E32F7E">
        <w:trPr>
          <w:trHeight w:val="288"/>
        </w:trPr>
        <w:tc>
          <w:tcPr>
            <w:tcW w:w="1537" w:type="dxa"/>
            <w:noWrap/>
            <w:hideMark/>
          </w:tcPr>
          <w:p w14:paraId="6D2C425F" w14:textId="77777777" w:rsidR="006E42FB" w:rsidRPr="00E32F7E" w:rsidRDefault="006E42FB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nl-BE"/>
              </w:rPr>
            </w:pP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ANPR21_06_07</w:t>
            </w:r>
          </w:p>
        </w:tc>
        <w:tc>
          <w:tcPr>
            <w:tcW w:w="1212" w:type="dxa"/>
            <w:noWrap/>
            <w:hideMark/>
          </w:tcPr>
          <w:p w14:paraId="55FB19F1" w14:textId="77777777" w:rsidR="006E42FB" w:rsidRPr="00E32F7E" w:rsidRDefault="006E42FB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nl-BE"/>
              </w:rPr>
            </w:pP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1400</w:t>
            </w:r>
          </w:p>
        </w:tc>
        <w:tc>
          <w:tcPr>
            <w:tcW w:w="2015" w:type="dxa"/>
            <w:noWrap/>
            <w:hideMark/>
          </w:tcPr>
          <w:p w14:paraId="1D1F0DE4" w14:textId="4F870376" w:rsidR="006E42FB" w:rsidRPr="00E32F7E" w:rsidRDefault="006E42FB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nl-BE"/>
              </w:rPr>
            </w:pP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E</w:t>
            </w:r>
            <w:r w:rsidR="0034187C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–</w:t>
            </w:r>
            <w:proofErr w:type="spellStart"/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Pomerania</w:t>
            </w:r>
            <w:proofErr w:type="spellEnd"/>
          </w:p>
        </w:tc>
        <w:tc>
          <w:tcPr>
            <w:tcW w:w="1084" w:type="dxa"/>
            <w:noWrap/>
            <w:hideMark/>
          </w:tcPr>
          <w:p w14:paraId="4B64A76A" w14:textId="77777777" w:rsidR="006E42FB" w:rsidRPr="00E32F7E" w:rsidRDefault="006E42FB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nl-BE"/>
              </w:rPr>
            </w:pP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142</w:t>
            </w:r>
          </w:p>
        </w:tc>
        <w:tc>
          <w:tcPr>
            <w:tcW w:w="741" w:type="dxa"/>
            <w:noWrap/>
            <w:hideMark/>
          </w:tcPr>
          <w:p w14:paraId="6F776133" w14:textId="7B7C2D67" w:rsidR="006E42FB" w:rsidRPr="00E32F7E" w:rsidRDefault="006E42FB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nl-BE"/>
              </w:rPr>
            </w:pP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58</w:t>
            </w:r>
            <w:r w:rsid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.</w:t>
            </w: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9</w:t>
            </w:r>
          </w:p>
        </w:tc>
        <w:tc>
          <w:tcPr>
            <w:tcW w:w="1019" w:type="dxa"/>
            <w:noWrap/>
            <w:hideMark/>
          </w:tcPr>
          <w:p w14:paraId="51D8DD9C" w14:textId="77777777" w:rsidR="006E42FB" w:rsidRPr="00E32F7E" w:rsidRDefault="006E42FB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nl-BE"/>
              </w:rPr>
            </w:pP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#</w:t>
            </w:r>
          </w:p>
        </w:tc>
        <w:tc>
          <w:tcPr>
            <w:tcW w:w="774" w:type="dxa"/>
            <w:noWrap/>
            <w:hideMark/>
          </w:tcPr>
          <w:p w14:paraId="07BA7BB9" w14:textId="5ECB6E9D" w:rsidR="006E42FB" w:rsidRPr="00E32F7E" w:rsidRDefault="006E42FB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nl-BE"/>
              </w:rPr>
            </w:pP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5</w:t>
            </w:r>
            <w:r w:rsid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.</w:t>
            </w: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21</w:t>
            </w:r>
          </w:p>
        </w:tc>
        <w:tc>
          <w:tcPr>
            <w:tcW w:w="791" w:type="dxa"/>
            <w:noWrap/>
            <w:hideMark/>
          </w:tcPr>
          <w:p w14:paraId="182917B7" w14:textId="116E94B1" w:rsidR="006E42FB" w:rsidRPr="00E32F7E" w:rsidRDefault="006E42FB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nl-BE"/>
              </w:rPr>
            </w:pP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5</w:t>
            </w:r>
            <w:r w:rsid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.</w:t>
            </w: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47</w:t>
            </w:r>
          </w:p>
        </w:tc>
      </w:tr>
      <w:tr w:rsidR="00E32F7E" w:rsidRPr="00E32F7E" w14:paraId="153B7FDB" w14:textId="77777777" w:rsidTr="00E32F7E">
        <w:trPr>
          <w:trHeight w:val="288"/>
        </w:trPr>
        <w:tc>
          <w:tcPr>
            <w:tcW w:w="1537" w:type="dxa"/>
            <w:noWrap/>
          </w:tcPr>
          <w:p w14:paraId="2D609D21" w14:textId="77777777" w:rsidR="00E32F7E" w:rsidRPr="00E32F7E" w:rsidRDefault="00E32F7E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12" w:type="dxa"/>
            <w:noWrap/>
          </w:tcPr>
          <w:p w14:paraId="6E78CDDB" w14:textId="77777777" w:rsidR="00E32F7E" w:rsidRPr="00E32F7E" w:rsidRDefault="00E32F7E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015" w:type="dxa"/>
            <w:noWrap/>
          </w:tcPr>
          <w:p w14:paraId="2B7E46B7" w14:textId="77777777" w:rsidR="00E32F7E" w:rsidRPr="00E32F7E" w:rsidRDefault="00E32F7E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84" w:type="dxa"/>
            <w:noWrap/>
          </w:tcPr>
          <w:p w14:paraId="266BB392" w14:textId="77777777" w:rsidR="00E32F7E" w:rsidRPr="00E32F7E" w:rsidRDefault="00E32F7E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41" w:type="dxa"/>
            <w:noWrap/>
          </w:tcPr>
          <w:p w14:paraId="0CD4C0C2" w14:textId="77777777" w:rsidR="00E32F7E" w:rsidRPr="00E32F7E" w:rsidRDefault="00E32F7E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19" w:type="dxa"/>
            <w:noWrap/>
          </w:tcPr>
          <w:p w14:paraId="58F38859" w14:textId="77777777" w:rsidR="00E32F7E" w:rsidRPr="00E32F7E" w:rsidRDefault="00E32F7E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74" w:type="dxa"/>
            <w:noWrap/>
          </w:tcPr>
          <w:p w14:paraId="11C2AF2D" w14:textId="77777777" w:rsidR="00E32F7E" w:rsidRPr="00E32F7E" w:rsidRDefault="00E32F7E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91" w:type="dxa"/>
            <w:noWrap/>
          </w:tcPr>
          <w:p w14:paraId="74C719F3" w14:textId="77777777" w:rsidR="00E32F7E" w:rsidRPr="00E32F7E" w:rsidRDefault="00E32F7E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6E42FB" w:rsidRPr="00E32F7E" w14:paraId="360D554A" w14:textId="77777777" w:rsidTr="00E32F7E">
        <w:trPr>
          <w:trHeight w:val="288"/>
        </w:trPr>
        <w:tc>
          <w:tcPr>
            <w:tcW w:w="1537" w:type="dxa"/>
            <w:noWrap/>
            <w:hideMark/>
          </w:tcPr>
          <w:p w14:paraId="65889012" w14:textId="77777777" w:rsidR="006E42FB" w:rsidRPr="00E32F7E" w:rsidRDefault="006E42FB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nl-BE"/>
              </w:rPr>
            </w:pP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ANPR21_08_09</w:t>
            </w:r>
          </w:p>
        </w:tc>
        <w:tc>
          <w:tcPr>
            <w:tcW w:w="1212" w:type="dxa"/>
            <w:noWrap/>
            <w:hideMark/>
          </w:tcPr>
          <w:p w14:paraId="430BE346" w14:textId="77777777" w:rsidR="006E42FB" w:rsidRPr="00E32F7E" w:rsidRDefault="006E42FB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nl-BE"/>
              </w:rPr>
            </w:pP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1421</w:t>
            </w:r>
          </w:p>
        </w:tc>
        <w:tc>
          <w:tcPr>
            <w:tcW w:w="2015" w:type="dxa"/>
            <w:noWrap/>
            <w:hideMark/>
          </w:tcPr>
          <w:p w14:paraId="3A1ABB03" w14:textId="77777777" w:rsidR="006E42FB" w:rsidRPr="00E32F7E" w:rsidRDefault="006E42FB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nl-BE"/>
              </w:rPr>
            </w:pP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2021BLT1B</w:t>
            </w:r>
          </w:p>
        </w:tc>
        <w:tc>
          <w:tcPr>
            <w:tcW w:w="1084" w:type="dxa"/>
            <w:noWrap/>
            <w:hideMark/>
          </w:tcPr>
          <w:p w14:paraId="2E853FFA" w14:textId="77777777" w:rsidR="006E42FB" w:rsidRPr="00E32F7E" w:rsidRDefault="006E42FB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nl-BE"/>
              </w:rPr>
            </w:pP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100</w:t>
            </w:r>
          </w:p>
        </w:tc>
        <w:tc>
          <w:tcPr>
            <w:tcW w:w="741" w:type="dxa"/>
            <w:noWrap/>
            <w:hideMark/>
          </w:tcPr>
          <w:p w14:paraId="48F42426" w14:textId="0AC86387" w:rsidR="006E42FB" w:rsidRPr="00E32F7E" w:rsidRDefault="006E42FB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nl-BE"/>
              </w:rPr>
            </w:pP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71</w:t>
            </w:r>
            <w:r w:rsid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.</w:t>
            </w: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2</w:t>
            </w:r>
          </w:p>
        </w:tc>
        <w:tc>
          <w:tcPr>
            <w:tcW w:w="1019" w:type="dxa"/>
            <w:noWrap/>
            <w:hideMark/>
          </w:tcPr>
          <w:p w14:paraId="591BA6D6" w14:textId="77777777" w:rsidR="006E42FB" w:rsidRPr="00E32F7E" w:rsidRDefault="006E42FB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nl-BE"/>
              </w:rPr>
            </w:pP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###</w:t>
            </w:r>
          </w:p>
        </w:tc>
        <w:tc>
          <w:tcPr>
            <w:tcW w:w="774" w:type="dxa"/>
            <w:noWrap/>
            <w:hideMark/>
          </w:tcPr>
          <w:p w14:paraId="14DC4233" w14:textId="1FAF874B" w:rsidR="006E42FB" w:rsidRPr="00E32F7E" w:rsidRDefault="006E42FB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nl-BE"/>
              </w:rPr>
            </w:pP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5</w:t>
            </w:r>
            <w:r w:rsid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.</w:t>
            </w: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58</w:t>
            </w:r>
          </w:p>
        </w:tc>
        <w:tc>
          <w:tcPr>
            <w:tcW w:w="791" w:type="dxa"/>
            <w:noWrap/>
            <w:hideMark/>
          </w:tcPr>
          <w:p w14:paraId="60E46BED" w14:textId="30921E68" w:rsidR="006E42FB" w:rsidRPr="00E32F7E" w:rsidRDefault="006E42FB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nl-BE"/>
              </w:rPr>
            </w:pP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5</w:t>
            </w:r>
            <w:r w:rsid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.</w:t>
            </w: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64</w:t>
            </w:r>
          </w:p>
        </w:tc>
      </w:tr>
      <w:tr w:rsidR="006E42FB" w:rsidRPr="00E32F7E" w14:paraId="371E2C5F" w14:textId="77777777" w:rsidTr="00CD39E4">
        <w:trPr>
          <w:trHeight w:val="288"/>
        </w:trPr>
        <w:tc>
          <w:tcPr>
            <w:tcW w:w="1537" w:type="dxa"/>
            <w:noWrap/>
            <w:hideMark/>
          </w:tcPr>
          <w:p w14:paraId="388DCAD4" w14:textId="77777777" w:rsidR="006E42FB" w:rsidRPr="00E32F7E" w:rsidRDefault="006E42FB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nl-BE"/>
              </w:rPr>
            </w:pP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ANPR21_08_09</w:t>
            </w:r>
          </w:p>
        </w:tc>
        <w:tc>
          <w:tcPr>
            <w:tcW w:w="1212" w:type="dxa"/>
            <w:noWrap/>
            <w:hideMark/>
          </w:tcPr>
          <w:p w14:paraId="32AB03C7" w14:textId="77777777" w:rsidR="006E42FB" w:rsidRPr="00E32F7E" w:rsidRDefault="006E42FB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nl-BE"/>
              </w:rPr>
            </w:pP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1421</w:t>
            </w:r>
          </w:p>
        </w:tc>
        <w:tc>
          <w:tcPr>
            <w:tcW w:w="2015" w:type="dxa"/>
            <w:noWrap/>
            <w:hideMark/>
          </w:tcPr>
          <w:p w14:paraId="65BCBE2F" w14:textId="77777777" w:rsidR="006E42FB" w:rsidRPr="00E32F7E" w:rsidRDefault="006E42FB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nl-BE"/>
              </w:rPr>
            </w:pP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Fletcher1</w:t>
            </w:r>
          </w:p>
        </w:tc>
        <w:tc>
          <w:tcPr>
            <w:tcW w:w="1084" w:type="dxa"/>
            <w:noWrap/>
            <w:hideMark/>
          </w:tcPr>
          <w:p w14:paraId="14D90990" w14:textId="77777777" w:rsidR="006E42FB" w:rsidRPr="00E32F7E" w:rsidRDefault="006E42FB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nl-BE"/>
              </w:rPr>
            </w:pP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100</w:t>
            </w:r>
          </w:p>
        </w:tc>
        <w:tc>
          <w:tcPr>
            <w:tcW w:w="741" w:type="dxa"/>
            <w:noWrap/>
            <w:hideMark/>
          </w:tcPr>
          <w:p w14:paraId="65508FC9" w14:textId="105FB71F" w:rsidR="006E42FB" w:rsidRPr="00E32F7E" w:rsidRDefault="006E42FB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nl-BE"/>
              </w:rPr>
            </w:pP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66</w:t>
            </w:r>
            <w:r w:rsid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.</w:t>
            </w: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2</w:t>
            </w:r>
          </w:p>
        </w:tc>
        <w:tc>
          <w:tcPr>
            <w:tcW w:w="1019" w:type="dxa"/>
            <w:noWrap/>
            <w:hideMark/>
          </w:tcPr>
          <w:p w14:paraId="5EA8EDE1" w14:textId="77777777" w:rsidR="006E42FB" w:rsidRPr="00E32F7E" w:rsidRDefault="006E42FB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nl-BE"/>
              </w:rPr>
            </w:pP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##</w:t>
            </w:r>
          </w:p>
        </w:tc>
        <w:tc>
          <w:tcPr>
            <w:tcW w:w="774" w:type="dxa"/>
            <w:noWrap/>
            <w:hideMark/>
          </w:tcPr>
          <w:p w14:paraId="11BAC51B" w14:textId="10E7956C" w:rsidR="006E42FB" w:rsidRPr="00E32F7E" w:rsidRDefault="006E42FB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nl-BE"/>
              </w:rPr>
            </w:pP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5</w:t>
            </w:r>
            <w:r w:rsid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.</w:t>
            </w: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9</w:t>
            </w:r>
          </w:p>
        </w:tc>
        <w:tc>
          <w:tcPr>
            <w:tcW w:w="791" w:type="dxa"/>
            <w:noWrap/>
            <w:hideMark/>
          </w:tcPr>
          <w:p w14:paraId="452853A8" w14:textId="2A23967A" w:rsidR="006E42FB" w:rsidRPr="00E32F7E" w:rsidRDefault="006E42FB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nl-BE"/>
              </w:rPr>
            </w:pP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5</w:t>
            </w:r>
            <w:r w:rsid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.</w:t>
            </w: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21</w:t>
            </w:r>
          </w:p>
        </w:tc>
      </w:tr>
      <w:tr w:rsidR="006E42FB" w:rsidRPr="00E32F7E" w14:paraId="4363E04B" w14:textId="77777777" w:rsidTr="00CD39E4">
        <w:trPr>
          <w:trHeight w:val="288"/>
        </w:trPr>
        <w:tc>
          <w:tcPr>
            <w:tcW w:w="1537" w:type="dxa"/>
            <w:noWrap/>
            <w:hideMark/>
          </w:tcPr>
          <w:p w14:paraId="1B991846" w14:textId="77777777" w:rsidR="006E42FB" w:rsidRPr="00E32F7E" w:rsidRDefault="006E42FB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nl-BE"/>
              </w:rPr>
            </w:pP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ANPR21_08_09</w:t>
            </w:r>
          </w:p>
        </w:tc>
        <w:tc>
          <w:tcPr>
            <w:tcW w:w="1212" w:type="dxa"/>
            <w:noWrap/>
            <w:hideMark/>
          </w:tcPr>
          <w:p w14:paraId="5B44EE26" w14:textId="77777777" w:rsidR="006E42FB" w:rsidRPr="00E32F7E" w:rsidRDefault="006E42FB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nl-BE"/>
              </w:rPr>
            </w:pP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1421</w:t>
            </w:r>
          </w:p>
        </w:tc>
        <w:tc>
          <w:tcPr>
            <w:tcW w:w="2015" w:type="dxa"/>
            <w:noWrap/>
            <w:hideMark/>
          </w:tcPr>
          <w:p w14:paraId="7E7114E6" w14:textId="77777777" w:rsidR="006E42FB" w:rsidRPr="00E32F7E" w:rsidRDefault="006E42FB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nl-BE"/>
              </w:rPr>
            </w:pP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EUBIG8ST</w:t>
            </w:r>
          </w:p>
        </w:tc>
        <w:tc>
          <w:tcPr>
            <w:tcW w:w="1084" w:type="dxa"/>
            <w:noWrap/>
            <w:hideMark/>
          </w:tcPr>
          <w:p w14:paraId="533BA760" w14:textId="77777777" w:rsidR="006E42FB" w:rsidRPr="00E32F7E" w:rsidRDefault="006E42FB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nl-BE"/>
              </w:rPr>
            </w:pP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100</w:t>
            </w:r>
          </w:p>
        </w:tc>
        <w:tc>
          <w:tcPr>
            <w:tcW w:w="741" w:type="dxa"/>
            <w:noWrap/>
            <w:hideMark/>
          </w:tcPr>
          <w:p w14:paraId="3290F667" w14:textId="58EC6446" w:rsidR="006E42FB" w:rsidRPr="00E32F7E" w:rsidRDefault="006E42FB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nl-BE"/>
              </w:rPr>
            </w:pP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69</w:t>
            </w:r>
            <w:r w:rsid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.</w:t>
            </w: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7</w:t>
            </w:r>
          </w:p>
        </w:tc>
        <w:tc>
          <w:tcPr>
            <w:tcW w:w="1019" w:type="dxa"/>
            <w:noWrap/>
            <w:hideMark/>
          </w:tcPr>
          <w:p w14:paraId="7E498FCD" w14:textId="77777777" w:rsidR="006E42FB" w:rsidRPr="00E32F7E" w:rsidRDefault="006E42FB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nl-BE"/>
              </w:rPr>
            </w:pP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###</w:t>
            </w:r>
          </w:p>
        </w:tc>
        <w:tc>
          <w:tcPr>
            <w:tcW w:w="774" w:type="dxa"/>
            <w:noWrap/>
            <w:hideMark/>
          </w:tcPr>
          <w:p w14:paraId="671EA920" w14:textId="5F122EE8" w:rsidR="006E42FB" w:rsidRPr="00E32F7E" w:rsidRDefault="006E42FB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nl-BE"/>
              </w:rPr>
            </w:pP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5</w:t>
            </w:r>
            <w:r w:rsid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.</w:t>
            </w: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23</w:t>
            </w:r>
          </w:p>
        </w:tc>
        <w:tc>
          <w:tcPr>
            <w:tcW w:w="791" w:type="dxa"/>
            <w:noWrap/>
            <w:hideMark/>
          </w:tcPr>
          <w:p w14:paraId="1E4B21FE" w14:textId="722A629E" w:rsidR="006E42FB" w:rsidRPr="00E32F7E" w:rsidRDefault="006E42FB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nl-BE"/>
              </w:rPr>
            </w:pP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5</w:t>
            </w:r>
            <w:r w:rsid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.</w:t>
            </w: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14</w:t>
            </w:r>
          </w:p>
        </w:tc>
      </w:tr>
      <w:tr w:rsidR="006E42FB" w:rsidRPr="00E32F7E" w14:paraId="60FCB692" w14:textId="77777777" w:rsidTr="00CD39E4">
        <w:trPr>
          <w:trHeight w:val="288"/>
        </w:trPr>
        <w:tc>
          <w:tcPr>
            <w:tcW w:w="1537" w:type="dxa"/>
            <w:noWrap/>
            <w:hideMark/>
          </w:tcPr>
          <w:p w14:paraId="69A080F9" w14:textId="77777777" w:rsidR="006E42FB" w:rsidRPr="00E32F7E" w:rsidRDefault="006E42FB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nl-BE"/>
              </w:rPr>
            </w:pP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ANPR21_08_09</w:t>
            </w:r>
          </w:p>
        </w:tc>
        <w:tc>
          <w:tcPr>
            <w:tcW w:w="1212" w:type="dxa"/>
            <w:noWrap/>
            <w:hideMark/>
          </w:tcPr>
          <w:p w14:paraId="4D80C798" w14:textId="77777777" w:rsidR="006E42FB" w:rsidRPr="00E32F7E" w:rsidRDefault="006E42FB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nl-BE"/>
              </w:rPr>
            </w:pP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1421</w:t>
            </w:r>
          </w:p>
        </w:tc>
        <w:tc>
          <w:tcPr>
            <w:tcW w:w="2015" w:type="dxa"/>
            <w:noWrap/>
            <w:hideMark/>
          </w:tcPr>
          <w:p w14:paraId="6075E4B7" w14:textId="77777777" w:rsidR="006E42FB" w:rsidRPr="00E32F7E" w:rsidRDefault="006E42FB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nl-BE"/>
              </w:rPr>
            </w:pPr>
            <w:proofErr w:type="spellStart"/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Retabels_BE</w:t>
            </w:r>
            <w:proofErr w:type="spellEnd"/>
          </w:p>
        </w:tc>
        <w:tc>
          <w:tcPr>
            <w:tcW w:w="1084" w:type="dxa"/>
            <w:noWrap/>
            <w:hideMark/>
          </w:tcPr>
          <w:p w14:paraId="25D419CC" w14:textId="77777777" w:rsidR="006E42FB" w:rsidRPr="00E32F7E" w:rsidRDefault="006E42FB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nl-BE"/>
              </w:rPr>
            </w:pP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100</w:t>
            </w:r>
          </w:p>
        </w:tc>
        <w:tc>
          <w:tcPr>
            <w:tcW w:w="741" w:type="dxa"/>
            <w:noWrap/>
            <w:hideMark/>
          </w:tcPr>
          <w:p w14:paraId="54EE6E5D" w14:textId="7394FE66" w:rsidR="006E42FB" w:rsidRPr="00E32F7E" w:rsidRDefault="006E42FB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nl-BE"/>
              </w:rPr>
            </w:pP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72</w:t>
            </w:r>
            <w:r w:rsid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.</w:t>
            </w: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2</w:t>
            </w:r>
          </w:p>
        </w:tc>
        <w:tc>
          <w:tcPr>
            <w:tcW w:w="1019" w:type="dxa"/>
            <w:noWrap/>
            <w:hideMark/>
          </w:tcPr>
          <w:p w14:paraId="5A0CDC05" w14:textId="77777777" w:rsidR="006E42FB" w:rsidRPr="00E32F7E" w:rsidRDefault="006E42FB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nl-BE"/>
              </w:rPr>
            </w:pP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###</w:t>
            </w:r>
          </w:p>
        </w:tc>
        <w:tc>
          <w:tcPr>
            <w:tcW w:w="774" w:type="dxa"/>
            <w:noWrap/>
            <w:hideMark/>
          </w:tcPr>
          <w:p w14:paraId="3A619DC8" w14:textId="66282601" w:rsidR="006E42FB" w:rsidRPr="00E32F7E" w:rsidRDefault="006E42FB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nl-BE"/>
              </w:rPr>
            </w:pP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5</w:t>
            </w:r>
            <w:r w:rsid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.</w:t>
            </w: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3</w:t>
            </w:r>
          </w:p>
        </w:tc>
        <w:tc>
          <w:tcPr>
            <w:tcW w:w="791" w:type="dxa"/>
            <w:noWrap/>
            <w:hideMark/>
          </w:tcPr>
          <w:p w14:paraId="4DEEE60F" w14:textId="128679DD" w:rsidR="006E42FB" w:rsidRPr="00E32F7E" w:rsidRDefault="006E42FB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nl-BE"/>
              </w:rPr>
            </w:pP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5</w:t>
            </w:r>
            <w:r w:rsid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.</w:t>
            </w: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07</w:t>
            </w:r>
          </w:p>
        </w:tc>
      </w:tr>
      <w:tr w:rsidR="006E42FB" w:rsidRPr="00E32F7E" w14:paraId="41A4E4CB" w14:textId="77777777" w:rsidTr="00CD39E4">
        <w:trPr>
          <w:trHeight w:val="288"/>
        </w:trPr>
        <w:tc>
          <w:tcPr>
            <w:tcW w:w="1537" w:type="dxa"/>
            <w:noWrap/>
            <w:hideMark/>
          </w:tcPr>
          <w:p w14:paraId="59F4F92C" w14:textId="77777777" w:rsidR="006E42FB" w:rsidRPr="00E32F7E" w:rsidRDefault="006E42FB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nl-BE"/>
              </w:rPr>
            </w:pP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ANPR21_08_09</w:t>
            </w:r>
          </w:p>
        </w:tc>
        <w:tc>
          <w:tcPr>
            <w:tcW w:w="1212" w:type="dxa"/>
            <w:noWrap/>
            <w:hideMark/>
          </w:tcPr>
          <w:p w14:paraId="2607E9AC" w14:textId="77777777" w:rsidR="006E42FB" w:rsidRPr="00E32F7E" w:rsidRDefault="006E42FB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nl-BE"/>
              </w:rPr>
            </w:pP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1421</w:t>
            </w:r>
          </w:p>
        </w:tc>
        <w:tc>
          <w:tcPr>
            <w:tcW w:w="2015" w:type="dxa"/>
            <w:noWrap/>
            <w:hideMark/>
          </w:tcPr>
          <w:p w14:paraId="189C396A" w14:textId="77777777" w:rsidR="006E42FB" w:rsidRPr="00E32F7E" w:rsidRDefault="006E42FB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nl-BE"/>
              </w:rPr>
            </w:pP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2021BLT1</w:t>
            </w:r>
          </w:p>
        </w:tc>
        <w:tc>
          <w:tcPr>
            <w:tcW w:w="1084" w:type="dxa"/>
            <w:noWrap/>
            <w:hideMark/>
          </w:tcPr>
          <w:p w14:paraId="3C534763" w14:textId="77777777" w:rsidR="006E42FB" w:rsidRPr="00E32F7E" w:rsidRDefault="006E42FB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nl-BE"/>
              </w:rPr>
            </w:pP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100</w:t>
            </w:r>
          </w:p>
        </w:tc>
        <w:tc>
          <w:tcPr>
            <w:tcW w:w="741" w:type="dxa"/>
            <w:noWrap/>
            <w:hideMark/>
          </w:tcPr>
          <w:p w14:paraId="61E67D6D" w14:textId="6473B958" w:rsidR="006E42FB" w:rsidRPr="00E32F7E" w:rsidRDefault="006E42FB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nl-BE"/>
              </w:rPr>
            </w:pP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66</w:t>
            </w:r>
            <w:r w:rsid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.</w:t>
            </w: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7</w:t>
            </w:r>
          </w:p>
        </w:tc>
        <w:tc>
          <w:tcPr>
            <w:tcW w:w="1019" w:type="dxa"/>
            <w:noWrap/>
            <w:hideMark/>
          </w:tcPr>
          <w:p w14:paraId="62669DFB" w14:textId="77777777" w:rsidR="006E42FB" w:rsidRPr="00E32F7E" w:rsidRDefault="006E42FB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nl-BE"/>
              </w:rPr>
            </w:pP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###</w:t>
            </w:r>
          </w:p>
        </w:tc>
        <w:tc>
          <w:tcPr>
            <w:tcW w:w="774" w:type="dxa"/>
            <w:noWrap/>
            <w:hideMark/>
          </w:tcPr>
          <w:p w14:paraId="15C788CB" w14:textId="26FAF647" w:rsidR="006E42FB" w:rsidRPr="00E32F7E" w:rsidRDefault="006E42FB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nl-BE"/>
              </w:rPr>
            </w:pP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5</w:t>
            </w:r>
            <w:r w:rsid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.</w:t>
            </w: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41</w:t>
            </w:r>
          </w:p>
        </w:tc>
        <w:tc>
          <w:tcPr>
            <w:tcW w:w="791" w:type="dxa"/>
            <w:noWrap/>
            <w:hideMark/>
          </w:tcPr>
          <w:p w14:paraId="22D788B9" w14:textId="591327FC" w:rsidR="006E42FB" w:rsidRPr="00E32F7E" w:rsidRDefault="006E42FB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nl-BE"/>
              </w:rPr>
            </w:pP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4</w:t>
            </w:r>
            <w:r w:rsid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.</w:t>
            </w: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93</w:t>
            </w:r>
          </w:p>
        </w:tc>
      </w:tr>
      <w:tr w:rsidR="006E42FB" w:rsidRPr="00E32F7E" w14:paraId="46D28A6F" w14:textId="77777777" w:rsidTr="00E32F7E">
        <w:trPr>
          <w:trHeight w:val="288"/>
        </w:trPr>
        <w:tc>
          <w:tcPr>
            <w:tcW w:w="1537" w:type="dxa"/>
            <w:noWrap/>
            <w:hideMark/>
          </w:tcPr>
          <w:p w14:paraId="6DEA1370" w14:textId="77777777" w:rsidR="006E42FB" w:rsidRPr="00E32F7E" w:rsidRDefault="006E42FB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nl-BE"/>
              </w:rPr>
            </w:pP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ANPR21_08_09</w:t>
            </w:r>
          </w:p>
        </w:tc>
        <w:tc>
          <w:tcPr>
            <w:tcW w:w="1212" w:type="dxa"/>
            <w:noWrap/>
            <w:hideMark/>
          </w:tcPr>
          <w:p w14:paraId="47F8ABC5" w14:textId="77777777" w:rsidR="006E42FB" w:rsidRPr="00E32F7E" w:rsidRDefault="006E42FB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nl-BE"/>
              </w:rPr>
            </w:pP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1421</w:t>
            </w:r>
          </w:p>
        </w:tc>
        <w:tc>
          <w:tcPr>
            <w:tcW w:w="2015" w:type="dxa"/>
            <w:noWrap/>
            <w:hideMark/>
          </w:tcPr>
          <w:p w14:paraId="29E2769D" w14:textId="77777777" w:rsidR="006E42FB" w:rsidRPr="00E32F7E" w:rsidRDefault="006E42FB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nl-BE"/>
              </w:rPr>
            </w:pPr>
            <w:proofErr w:type="spellStart"/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Klaipéda</w:t>
            </w:r>
            <w:proofErr w:type="spellEnd"/>
          </w:p>
        </w:tc>
        <w:tc>
          <w:tcPr>
            <w:tcW w:w="1084" w:type="dxa"/>
            <w:noWrap/>
            <w:hideMark/>
          </w:tcPr>
          <w:p w14:paraId="6FED3AE6" w14:textId="77777777" w:rsidR="006E42FB" w:rsidRPr="00E32F7E" w:rsidRDefault="006E42FB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nl-BE"/>
              </w:rPr>
            </w:pP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100</w:t>
            </w:r>
          </w:p>
        </w:tc>
        <w:tc>
          <w:tcPr>
            <w:tcW w:w="741" w:type="dxa"/>
            <w:noWrap/>
            <w:hideMark/>
          </w:tcPr>
          <w:p w14:paraId="7AF98FE6" w14:textId="2C5972DF" w:rsidR="006E42FB" w:rsidRPr="00E32F7E" w:rsidRDefault="006E42FB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nl-BE"/>
              </w:rPr>
            </w:pP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66</w:t>
            </w:r>
            <w:r w:rsid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.</w:t>
            </w: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2</w:t>
            </w:r>
          </w:p>
        </w:tc>
        <w:tc>
          <w:tcPr>
            <w:tcW w:w="1019" w:type="dxa"/>
            <w:noWrap/>
            <w:hideMark/>
          </w:tcPr>
          <w:p w14:paraId="53125E9E" w14:textId="77777777" w:rsidR="006E42FB" w:rsidRPr="00E32F7E" w:rsidRDefault="006E42FB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nl-BE"/>
              </w:rPr>
            </w:pP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##</w:t>
            </w:r>
          </w:p>
        </w:tc>
        <w:tc>
          <w:tcPr>
            <w:tcW w:w="774" w:type="dxa"/>
            <w:noWrap/>
            <w:hideMark/>
          </w:tcPr>
          <w:p w14:paraId="02C4BB2E" w14:textId="4098A877" w:rsidR="006E42FB" w:rsidRPr="00E32F7E" w:rsidRDefault="006E42FB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nl-BE"/>
              </w:rPr>
            </w:pP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4</w:t>
            </w:r>
            <w:r w:rsid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.</w:t>
            </w: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73</w:t>
            </w:r>
          </w:p>
        </w:tc>
        <w:tc>
          <w:tcPr>
            <w:tcW w:w="791" w:type="dxa"/>
            <w:noWrap/>
            <w:hideMark/>
          </w:tcPr>
          <w:p w14:paraId="504D76C7" w14:textId="46AB83DE" w:rsidR="006E42FB" w:rsidRPr="00E32F7E" w:rsidRDefault="006E42FB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nl-BE"/>
              </w:rPr>
            </w:pP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4</w:t>
            </w:r>
            <w:r w:rsid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.</w:t>
            </w: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89</w:t>
            </w:r>
          </w:p>
        </w:tc>
      </w:tr>
      <w:tr w:rsidR="00E32F7E" w:rsidRPr="00E32F7E" w14:paraId="11A71C6D" w14:textId="77777777" w:rsidTr="00E32F7E">
        <w:trPr>
          <w:trHeight w:val="288"/>
        </w:trPr>
        <w:tc>
          <w:tcPr>
            <w:tcW w:w="1537" w:type="dxa"/>
            <w:noWrap/>
          </w:tcPr>
          <w:p w14:paraId="0676DD05" w14:textId="77777777" w:rsidR="00E32F7E" w:rsidRPr="00E32F7E" w:rsidRDefault="00E32F7E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12" w:type="dxa"/>
            <w:noWrap/>
          </w:tcPr>
          <w:p w14:paraId="1909B70D" w14:textId="77777777" w:rsidR="00E32F7E" w:rsidRPr="00E32F7E" w:rsidRDefault="00E32F7E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015" w:type="dxa"/>
            <w:noWrap/>
          </w:tcPr>
          <w:p w14:paraId="24C023F9" w14:textId="77777777" w:rsidR="00E32F7E" w:rsidRPr="00E32F7E" w:rsidRDefault="00E32F7E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84" w:type="dxa"/>
            <w:noWrap/>
          </w:tcPr>
          <w:p w14:paraId="7A30CE69" w14:textId="77777777" w:rsidR="00E32F7E" w:rsidRPr="00E32F7E" w:rsidRDefault="00E32F7E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41" w:type="dxa"/>
            <w:noWrap/>
          </w:tcPr>
          <w:p w14:paraId="3D6B92DF" w14:textId="77777777" w:rsidR="00E32F7E" w:rsidRPr="00E32F7E" w:rsidRDefault="00E32F7E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19" w:type="dxa"/>
            <w:noWrap/>
          </w:tcPr>
          <w:p w14:paraId="62EE513F" w14:textId="77777777" w:rsidR="00E32F7E" w:rsidRPr="00E32F7E" w:rsidRDefault="00E32F7E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74" w:type="dxa"/>
            <w:noWrap/>
          </w:tcPr>
          <w:p w14:paraId="6BAFCEBA" w14:textId="77777777" w:rsidR="00E32F7E" w:rsidRPr="00E32F7E" w:rsidRDefault="00E32F7E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91" w:type="dxa"/>
            <w:noWrap/>
          </w:tcPr>
          <w:p w14:paraId="529AA48A" w14:textId="77777777" w:rsidR="00E32F7E" w:rsidRPr="00E32F7E" w:rsidRDefault="00E32F7E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6E42FB" w:rsidRPr="00E32F7E" w14:paraId="33FE6BDA" w14:textId="77777777" w:rsidTr="00E32F7E">
        <w:trPr>
          <w:trHeight w:val="288"/>
        </w:trPr>
        <w:tc>
          <w:tcPr>
            <w:tcW w:w="1537" w:type="dxa"/>
            <w:noWrap/>
            <w:hideMark/>
          </w:tcPr>
          <w:p w14:paraId="1615A283" w14:textId="77777777" w:rsidR="006E42FB" w:rsidRPr="00E32F7E" w:rsidRDefault="006E42FB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nl-BE"/>
              </w:rPr>
            </w:pP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ANPR21_10</w:t>
            </w:r>
          </w:p>
        </w:tc>
        <w:tc>
          <w:tcPr>
            <w:tcW w:w="1212" w:type="dxa"/>
            <w:noWrap/>
            <w:hideMark/>
          </w:tcPr>
          <w:p w14:paraId="57083B6D" w14:textId="5AA75D68" w:rsidR="006E42FB" w:rsidRPr="00E32F7E" w:rsidRDefault="0034187C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nl-BE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–</w:t>
            </w:r>
          </w:p>
        </w:tc>
        <w:tc>
          <w:tcPr>
            <w:tcW w:w="2015" w:type="dxa"/>
            <w:noWrap/>
            <w:hideMark/>
          </w:tcPr>
          <w:p w14:paraId="71DCBB82" w14:textId="77777777" w:rsidR="006E42FB" w:rsidRPr="00E32F7E" w:rsidRDefault="006E42FB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nl-BE"/>
              </w:rPr>
            </w:pP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 </w:t>
            </w:r>
          </w:p>
        </w:tc>
        <w:tc>
          <w:tcPr>
            <w:tcW w:w="1084" w:type="dxa"/>
            <w:noWrap/>
            <w:hideMark/>
          </w:tcPr>
          <w:p w14:paraId="3C124E2E" w14:textId="77777777" w:rsidR="006E42FB" w:rsidRPr="00E32F7E" w:rsidRDefault="006E42FB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nl-BE"/>
              </w:rPr>
            </w:pP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 </w:t>
            </w:r>
          </w:p>
        </w:tc>
        <w:tc>
          <w:tcPr>
            <w:tcW w:w="741" w:type="dxa"/>
            <w:noWrap/>
            <w:hideMark/>
          </w:tcPr>
          <w:p w14:paraId="254E208A" w14:textId="77777777" w:rsidR="006E42FB" w:rsidRPr="00E32F7E" w:rsidRDefault="006E42FB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nl-BE"/>
              </w:rPr>
            </w:pP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 </w:t>
            </w:r>
          </w:p>
        </w:tc>
        <w:tc>
          <w:tcPr>
            <w:tcW w:w="1019" w:type="dxa"/>
            <w:noWrap/>
            <w:hideMark/>
          </w:tcPr>
          <w:p w14:paraId="41432234" w14:textId="77777777" w:rsidR="006E42FB" w:rsidRPr="00E32F7E" w:rsidRDefault="006E42FB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nl-BE"/>
              </w:rPr>
            </w:pP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 </w:t>
            </w:r>
          </w:p>
        </w:tc>
        <w:tc>
          <w:tcPr>
            <w:tcW w:w="774" w:type="dxa"/>
            <w:noWrap/>
            <w:hideMark/>
          </w:tcPr>
          <w:p w14:paraId="4783F716" w14:textId="77777777" w:rsidR="006E42FB" w:rsidRPr="00E32F7E" w:rsidRDefault="006E42FB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nl-BE"/>
              </w:rPr>
            </w:pP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 </w:t>
            </w:r>
          </w:p>
        </w:tc>
        <w:tc>
          <w:tcPr>
            <w:tcW w:w="791" w:type="dxa"/>
            <w:noWrap/>
            <w:hideMark/>
          </w:tcPr>
          <w:p w14:paraId="2CAAEACC" w14:textId="77777777" w:rsidR="006E42FB" w:rsidRPr="00E32F7E" w:rsidRDefault="006E42FB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nl-BE"/>
              </w:rPr>
            </w:pP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 </w:t>
            </w:r>
          </w:p>
        </w:tc>
      </w:tr>
      <w:tr w:rsidR="00E32F7E" w:rsidRPr="00E32F7E" w14:paraId="388D16A4" w14:textId="77777777" w:rsidTr="00E32F7E">
        <w:trPr>
          <w:trHeight w:val="288"/>
        </w:trPr>
        <w:tc>
          <w:tcPr>
            <w:tcW w:w="1537" w:type="dxa"/>
            <w:noWrap/>
          </w:tcPr>
          <w:p w14:paraId="7BECB71C" w14:textId="77777777" w:rsidR="00E32F7E" w:rsidRPr="00E32F7E" w:rsidRDefault="00E32F7E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12" w:type="dxa"/>
            <w:noWrap/>
          </w:tcPr>
          <w:p w14:paraId="4339AD60" w14:textId="77777777" w:rsidR="00E32F7E" w:rsidRPr="00E32F7E" w:rsidRDefault="00E32F7E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015" w:type="dxa"/>
            <w:noWrap/>
          </w:tcPr>
          <w:p w14:paraId="16BD0DA0" w14:textId="77777777" w:rsidR="00E32F7E" w:rsidRPr="00E32F7E" w:rsidRDefault="00E32F7E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84" w:type="dxa"/>
            <w:noWrap/>
          </w:tcPr>
          <w:p w14:paraId="6DC06D1E" w14:textId="77777777" w:rsidR="00E32F7E" w:rsidRPr="00E32F7E" w:rsidRDefault="00E32F7E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41" w:type="dxa"/>
            <w:noWrap/>
          </w:tcPr>
          <w:p w14:paraId="0A27085F" w14:textId="77777777" w:rsidR="00E32F7E" w:rsidRPr="00E32F7E" w:rsidRDefault="00E32F7E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19" w:type="dxa"/>
            <w:noWrap/>
          </w:tcPr>
          <w:p w14:paraId="1678CA5A" w14:textId="77777777" w:rsidR="00E32F7E" w:rsidRPr="00E32F7E" w:rsidRDefault="00E32F7E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74" w:type="dxa"/>
            <w:noWrap/>
          </w:tcPr>
          <w:p w14:paraId="32F7AE1F" w14:textId="77777777" w:rsidR="00E32F7E" w:rsidRPr="00E32F7E" w:rsidRDefault="00E32F7E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91" w:type="dxa"/>
            <w:noWrap/>
          </w:tcPr>
          <w:p w14:paraId="62DFA36A" w14:textId="77777777" w:rsidR="00E32F7E" w:rsidRPr="00E32F7E" w:rsidRDefault="00E32F7E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6E42FB" w:rsidRPr="00E32F7E" w14:paraId="0148EF05" w14:textId="77777777" w:rsidTr="00E32F7E">
        <w:trPr>
          <w:trHeight w:val="288"/>
        </w:trPr>
        <w:tc>
          <w:tcPr>
            <w:tcW w:w="1537" w:type="dxa"/>
            <w:noWrap/>
            <w:hideMark/>
          </w:tcPr>
          <w:p w14:paraId="427C5892" w14:textId="77777777" w:rsidR="006E42FB" w:rsidRPr="00E32F7E" w:rsidRDefault="006E42FB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nl-BE"/>
              </w:rPr>
            </w:pP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ANPR21_11_13</w:t>
            </w:r>
          </w:p>
        </w:tc>
        <w:tc>
          <w:tcPr>
            <w:tcW w:w="1212" w:type="dxa"/>
            <w:noWrap/>
            <w:hideMark/>
          </w:tcPr>
          <w:p w14:paraId="375EB2BB" w14:textId="77777777" w:rsidR="006E42FB" w:rsidRPr="00E32F7E" w:rsidRDefault="006E42FB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nl-BE"/>
              </w:rPr>
            </w:pP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1435</w:t>
            </w:r>
          </w:p>
        </w:tc>
        <w:tc>
          <w:tcPr>
            <w:tcW w:w="2015" w:type="dxa"/>
            <w:noWrap/>
            <w:hideMark/>
          </w:tcPr>
          <w:p w14:paraId="46FB73AB" w14:textId="77777777" w:rsidR="006E42FB" w:rsidRPr="00E32F7E" w:rsidRDefault="006E42FB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nl-BE"/>
              </w:rPr>
            </w:pP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2021BLT2</w:t>
            </w:r>
          </w:p>
        </w:tc>
        <w:tc>
          <w:tcPr>
            <w:tcW w:w="1084" w:type="dxa"/>
            <w:noWrap/>
            <w:hideMark/>
          </w:tcPr>
          <w:p w14:paraId="379148C1" w14:textId="77777777" w:rsidR="006E42FB" w:rsidRPr="00E32F7E" w:rsidRDefault="006E42FB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nl-BE"/>
              </w:rPr>
            </w:pP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231</w:t>
            </w:r>
          </w:p>
        </w:tc>
        <w:tc>
          <w:tcPr>
            <w:tcW w:w="741" w:type="dxa"/>
            <w:noWrap/>
            <w:hideMark/>
          </w:tcPr>
          <w:p w14:paraId="5BA0E196" w14:textId="2BE097A7" w:rsidR="006E42FB" w:rsidRPr="00E32F7E" w:rsidRDefault="006E42FB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nl-BE"/>
              </w:rPr>
            </w:pP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65</w:t>
            </w:r>
            <w:r w:rsid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.</w:t>
            </w: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4</w:t>
            </w:r>
          </w:p>
        </w:tc>
        <w:tc>
          <w:tcPr>
            <w:tcW w:w="1019" w:type="dxa"/>
            <w:noWrap/>
            <w:hideMark/>
          </w:tcPr>
          <w:p w14:paraId="45FB30A7" w14:textId="77777777" w:rsidR="006E42FB" w:rsidRPr="00E32F7E" w:rsidRDefault="006E42FB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nl-BE"/>
              </w:rPr>
            </w:pP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###</w:t>
            </w:r>
          </w:p>
        </w:tc>
        <w:tc>
          <w:tcPr>
            <w:tcW w:w="774" w:type="dxa"/>
            <w:noWrap/>
            <w:hideMark/>
          </w:tcPr>
          <w:p w14:paraId="5086457E" w14:textId="0298400A" w:rsidR="006E42FB" w:rsidRPr="00E32F7E" w:rsidRDefault="006E42FB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nl-BE"/>
              </w:rPr>
            </w:pP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6</w:t>
            </w:r>
            <w:r w:rsid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.</w:t>
            </w: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33</w:t>
            </w:r>
          </w:p>
        </w:tc>
        <w:tc>
          <w:tcPr>
            <w:tcW w:w="791" w:type="dxa"/>
            <w:noWrap/>
            <w:hideMark/>
          </w:tcPr>
          <w:p w14:paraId="4A24CFE9" w14:textId="3E086EA7" w:rsidR="006E42FB" w:rsidRPr="00E32F7E" w:rsidRDefault="006E42FB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nl-BE"/>
              </w:rPr>
            </w:pP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7</w:t>
            </w:r>
            <w:r w:rsid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.</w:t>
            </w: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01</w:t>
            </w:r>
          </w:p>
        </w:tc>
      </w:tr>
      <w:tr w:rsidR="006E42FB" w:rsidRPr="00E32F7E" w14:paraId="38666222" w14:textId="77777777" w:rsidTr="00CD39E4">
        <w:trPr>
          <w:trHeight w:val="288"/>
        </w:trPr>
        <w:tc>
          <w:tcPr>
            <w:tcW w:w="1537" w:type="dxa"/>
            <w:noWrap/>
            <w:hideMark/>
          </w:tcPr>
          <w:p w14:paraId="66065055" w14:textId="77777777" w:rsidR="006E42FB" w:rsidRPr="00E32F7E" w:rsidRDefault="006E42FB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nl-BE"/>
              </w:rPr>
            </w:pP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ANPR21_11_13</w:t>
            </w:r>
          </w:p>
        </w:tc>
        <w:tc>
          <w:tcPr>
            <w:tcW w:w="1212" w:type="dxa"/>
            <w:noWrap/>
            <w:hideMark/>
          </w:tcPr>
          <w:p w14:paraId="1B44AB98" w14:textId="77777777" w:rsidR="006E42FB" w:rsidRPr="00E32F7E" w:rsidRDefault="006E42FB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nl-BE"/>
              </w:rPr>
            </w:pP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1435</w:t>
            </w:r>
          </w:p>
        </w:tc>
        <w:tc>
          <w:tcPr>
            <w:tcW w:w="2015" w:type="dxa"/>
            <w:noWrap/>
            <w:hideMark/>
          </w:tcPr>
          <w:p w14:paraId="34779593" w14:textId="77777777" w:rsidR="006E42FB" w:rsidRPr="00E32F7E" w:rsidRDefault="006E42FB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nl-BE"/>
              </w:rPr>
            </w:pP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Fletcher4</w:t>
            </w:r>
          </w:p>
        </w:tc>
        <w:tc>
          <w:tcPr>
            <w:tcW w:w="1084" w:type="dxa"/>
            <w:noWrap/>
            <w:hideMark/>
          </w:tcPr>
          <w:p w14:paraId="6AB1FA72" w14:textId="77777777" w:rsidR="006E42FB" w:rsidRPr="00E32F7E" w:rsidRDefault="006E42FB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nl-BE"/>
              </w:rPr>
            </w:pP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199</w:t>
            </w:r>
          </w:p>
        </w:tc>
        <w:tc>
          <w:tcPr>
            <w:tcW w:w="741" w:type="dxa"/>
            <w:noWrap/>
            <w:hideMark/>
          </w:tcPr>
          <w:p w14:paraId="48E1E3A5" w14:textId="17F11FA6" w:rsidR="006E42FB" w:rsidRPr="00E32F7E" w:rsidRDefault="006E42FB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nl-BE"/>
              </w:rPr>
            </w:pP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63</w:t>
            </w:r>
            <w:r w:rsid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.</w:t>
            </w: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1</w:t>
            </w:r>
          </w:p>
        </w:tc>
        <w:tc>
          <w:tcPr>
            <w:tcW w:w="1019" w:type="dxa"/>
            <w:noWrap/>
            <w:hideMark/>
          </w:tcPr>
          <w:p w14:paraId="1CE710ED" w14:textId="77777777" w:rsidR="006E42FB" w:rsidRPr="00E32F7E" w:rsidRDefault="006E42FB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nl-BE"/>
              </w:rPr>
            </w:pP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###</w:t>
            </w:r>
          </w:p>
        </w:tc>
        <w:tc>
          <w:tcPr>
            <w:tcW w:w="774" w:type="dxa"/>
            <w:noWrap/>
            <w:hideMark/>
          </w:tcPr>
          <w:p w14:paraId="678121B9" w14:textId="00893DC9" w:rsidR="006E42FB" w:rsidRPr="00E32F7E" w:rsidRDefault="006E42FB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nl-BE"/>
              </w:rPr>
            </w:pP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6</w:t>
            </w:r>
            <w:r w:rsid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.</w:t>
            </w: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1</w:t>
            </w:r>
          </w:p>
        </w:tc>
        <w:tc>
          <w:tcPr>
            <w:tcW w:w="791" w:type="dxa"/>
            <w:noWrap/>
            <w:hideMark/>
          </w:tcPr>
          <w:p w14:paraId="5FF796F0" w14:textId="139BC039" w:rsidR="006E42FB" w:rsidRPr="00E32F7E" w:rsidRDefault="006E42FB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nl-BE"/>
              </w:rPr>
            </w:pP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5</w:t>
            </w:r>
            <w:r w:rsid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.</w:t>
            </w: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87</w:t>
            </w:r>
          </w:p>
        </w:tc>
      </w:tr>
      <w:tr w:rsidR="006E42FB" w:rsidRPr="00E32F7E" w14:paraId="6BC91099" w14:textId="77777777" w:rsidTr="00CD39E4">
        <w:trPr>
          <w:trHeight w:val="288"/>
        </w:trPr>
        <w:tc>
          <w:tcPr>
            <w:tcW w:w="1537" w:type="dxa"/>
            <w:noWrap/>
            <w:hideMark/>
          </w:tcPr>
          <w:p w14:paraId="4ACF903D" w14:textId="77777777" w:rsidR="006E42FB" w:rsidRPr="00E32F7E" w:rsidRDefault="006E42FB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nl-BE"/>
              </w:rPr>
            </w:pP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ANPR21_11_13</w:t>
            </w:r>
          </w:p>
        </w:tc>
        <w:tc>
          <w:tcPr>
            <w:tcW w:w="1212" w:type="dxa"/>
            <w:noWrap/>
            <w:hideMark/>
          </w:tcPr>
          <w:p w14:paraId="17DD3E7E" w14:textId="77777777" w:rsidR="006E42FB" w:rsidRPr="00E32F7E" w:rsidRDefault="006E42FB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nl-BE"/>
              </w:rPr>
            </w:pP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1435</w:t>
            </w:r>
          </w:p>
        </w:tc>
        <w:tc>
          <w:tcPr>
            <w:tcW w:w="2015" w:type="dxa"/>
            <w:noWrap/>
            <w:hideMark/>
          </w:tcPr>
          <w:p w14:paraId="1DB32272" w14:textId="77777777" w:rsidR="006E42FB" w:rsidRPr="00E32F7E" w:rsidRDefault="006E42FB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nl-BE"/>
              </w:rPr>
            </w:pP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EUBIG7ST</w:t>
            </w:r>
          </w:p>
        </w:tc>
        <w:tc>
          <w:tcPr>
            <w:tcW w:w="1084" w:type="dxa"/>
            <w:noWrap/>
            <w:hideMark/>
          </w:tcPr>
          <w:p w14:paraId="7C3D2B81" w14:textId="77777777" w:rsidR="006E42FB" w:rsidRPr="00E32F7E" w:rsidRDefault="006E42FB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nl-BE"/>
              </w:rPr>
            </w:pP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231</w:t>
            </w:r>
          </w:p>
        </w:tc>
        <w:tc>
          <w:tcPr>
            <w:tcW w:w="741" w:type="dxa"/>
            <w:noWrap/>
            <w:hideMark/>
          </w:tcPr>
          <w:p w14:paraId="51BAE7A0" w14:textId="397DE487" w:rsidR="006E42FB" w:rsidRPr="00E32F7E" w:rsidRDefault="006E42FB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nl-BE"/>
              </w:rPr>
            </w:pP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61</w:t>
            </w:r>
            <w:r w:rsid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.</w:t>
            </w: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3</w:t>
            </w:r>
          </w:p>
        </w:tc>
        <w:tc>
          <w:tcPr>
            <w:tcW w:w="1019" w:type="dxa"/>
            <w:noWrap/>
            <w:hideMark/>
          </w:tcPr>
          <w:p w14:paraId="0A54D765" w14:textId="77777777" w:rsidR="006E42FB" w:rsidRPr="00E32F7E" w:rsidRDefault="006E42FB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nl-BE"/>
              </w:rPr>
            </w:pP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###</w:t>
            </w:r>
          </w:p>
        </w:tc>
        <w:tc>
          <w:tcPr>
            <w:tcW w:w="774" w:type="dxa"/>
            <w:noWrap/>
            <w:hideMark/>
          </w:tcPr>
          <w:p w14:paraId="73D7F13D" w14:textId="11D54694" w:rsidR="006E42FB" w:rsidRPr="00E32F7E" w:rsidRDefault="006E42FB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nl-BE"/>
              </w:rPr>
            </w:pP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4</w:t>
            </w:r>
            <w:r w:rsid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.</w:t>
            </w: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78</w:t>
            </w:r>
          </w:p>
        </w:tc>
        <w:tc>
          <w:tcPr>
            <w:tcW w:w="791" w:type="dxa"/>
            <w:noWrap/>
            <w:hideMark/>
          </w:tcPr>
          <w:p w14:paraId="3E4EB02A" w14:textId="519202FB" w:rsidR="006E42FB" w:rsidRPr="00E32F7E" w:rsidRDefault="006E42FB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nl-BE"/>
              </w:rPr>
            </w:pP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5</w:t>
            </w:r>
            <w:r w:rsid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.</w:t>
            </w: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37</w:t>
            </w:r>
          </w:p>
        </w:tc>
      </w:tr>
      <w:tr w:rsidR="006E42FB" w:rsidRPr="00E32F7E" w14:paraId="2E42E735" w14:textId="77777777" w:rsidTr="00CD39E4">
        <w:trPr>
          <w:trHeight w:val="288"/>
        </w:trPr>
        <w:tc>
          <w:tcPr>
            <w:tcW w:w="1537" w:type="dxa"/>
            <w:noWrap/>
            <w:hideMark/>
          </w:tcPr>
          <w:p w14:paraId="1B8EB984" w14:textId="77777777" w:rsidR="006E42FB" w:rsidRPr="00E32F7E" w:rsidRDefault="006E42FB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nl-BE"/>
              </w:rPr>
            </w:pP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ANPR21_11_13</w:t>
            </w:r>
          </w:p>
        </w:tc>
        <w:tc>
          <w:tcPr>
            <w:tcW w:w="1212" w:type="dxa"/>
            <w:noWrap/>
            <w:hideMark/>
          </w:tcPr>
          <w:p w14:paraId="4D6FC136" w14:textId="77777777" w:rsidR="006E42FB" w:rsidRPr="00E32F7E" w:rsidRDefault="006E42FB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nl-BE"/>
              </w:rPr>
            </w:pP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1435</w:t>
            </w:r>
          </w:p>
        </w:tc>
        <w:tc>
          <w:tcPr>
            <w:tcW w:w="2015" w:type="dxa"/>
            <w:noWrap/>
            <w:hideMark/>
          </w:tcPr>
          <w:p w14:paraId="535420AA" w14:textId="77777777" w:rsidR="006E42FB" w:rsidRPr="00E32F7E" w:rsidRDefault="006E42FB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nl-BE"/>
              </w:rPr>
            </w:pP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Torun3</w:t>
            </w:r>
          </w:p>
        </w:tc>
        <w:tc>
          <w:tcPr>
            <w:tcW w:w="1084" w:type="dxa"/>
            <w:noWrap/>
            <w:hideMark/>
          </w:tcPr>
          <w:p w14:paraId="5D75F0C0" w14:textId="77777777" w:rsidR="006E42FB" w:rsidRPr="00E32F7E" w:rsidRDefault="006E42FB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nl-BE"/>
              </w:rPr>
            </w:pP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231</w:t>
            </w:r>
          </w:p>
        </w:tc>
        <w:tc>
          <w:tcPr>
            <w:tcW w:w="741" w:type="dxa"/>
            <w:noWrap/>
            <w:hideMark/>
          </w:tcPr>
          <w:p w14:paraId="10A1CB2C" w14:textId="519A48C9" w:rsidR="006E42FB" w:rsidRPr="00E32F7E" w:rsidRDefault="006E42FB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nl-BE"/>
              </w:rPr>
            </w:pP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62</w:t>
            </w:r>
            <w:r w:rsid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.</w:t>
            </w: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4</w:t>
            </w:r>
          </w:p>
        </w:tc>
        <w:tc>
          <w:tcPr>
            <w:tcW w:w="1019" w:type="dxa"/>
            <w:noWrap/>
            <w:hideMark/>
          </w:tcPr>
          <w:p w14:paraId="29FC0D29" w14:textId="77777777" w:rsidR="006E42FB" w:rsidRPr="00E32F7E" w:rsidRDefault="006E42FB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nl-BE"/>
              </w:rPr>
            </w:pP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###</w:t>
            </w:r>
          </w:p>
        </w:tc>
        <w:tc>
          <w:tcPr>
            <w:tcW w:w="774" w:type="dxa"/>
            <w:noWrap/>
            <w:hideMark/>
          </w:tcPr>
          <w:p w14:paraId="45919DE2" w14:textId="0FC9DCB9" w:rsidR="006E42FB" w:rsidRPr="00E32F7E" w:rsidRDefault="006E42FB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nl-BE"/>
              </w:rPr>
            </w:pP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4</w:t>
            </w:r>
            <w:r w:rsid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.</w:t>
            </w: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64</w:t>
            </w:r>
          </w:p>
        </w:tc>
        <w:tc>
          <w:tcPr>
            <w:tcW w:w="791" w:type="dxa"/>
            <w:noWrap/>
            <w:hideMark/>
          </w:tcPr>
          <w:p w14:paraId="7E62C595" w14:textId="08217643" w:rsidR="006E42FB" w:rsidRPr="00E32F7E" w:rsidRDefault="006E42FB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nl-BE"/>
              </w:rPr>
            </w:pP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5</w:t>
            </w:r>
            <w:r w:rsid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.</w:t>
            </w: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21</w:t>
            </w:r>
          </w:p>
        </w:tc>
      </w:tr>
      <w:tr w:rsidR="006E42FB" w:rsidRPr="00E32F7E" w14:paraId="44D39EF0" w14:textId="77777777" w:rsidTr="00CD39E4">
        <w:trPr>
          <w:trHeight w:val="288"/>
        </w:trPr>
        <w:tc>
          <w:tcPr>
            <w:tcW w:w="1537" w:type="dxa"/>
            <w:noWrap/>
            <w:hideMark/>
          </w:tcPr>
          <w:p w14:paraId="57AC9C51" w14:textId="77777777" w:rsidR="006E42FB" w:rsidRPr="00E32F7E" w:rsidRDefault="006E42FB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nl-BE"/>
              </w:rPr>
            </w:pP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ANPR21_11_13</w:t>
            </w:r>
          </w:p>
        </w:tc>
        <w:tc>
          <w:tcPr>
            <w:tcW w:w="1212" w:type="dxa"/>
            <w:noWrap/>
            <w:hideMark/>
          </w:tcPr>
          <w:p w14:paraId="13F5B4E2" w14:textId="77777777" w:rsidR="006E42FB" w:rsidRPr="00E32F7E" w:rsidRDefault="006E42FB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nl-BE"/>
              </w:rPr>
            </w:pP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1435</w:t>
            </w:r>
          </w:p>
        </w:tc>
        <w:tc>
          <w:tcPr>
            <w:tcW w:w="2015" w:type="dxa"/>
            <w:noWrap/>
            <w:hideMark/>
          </w:tcPr>
          <w:p w14:paraId="5428F354" w14:textId="77777777" w:rsidR="006E42FB" w:rsidRPr="00E32F7E" w:rsidRDefault="006E42FB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nl-BE"/>
              </w:rPr>
            </w:pPr>
            <w:proofErr w:type="spellStart"/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Retabels_BE</w:t>
            </w:r>
            <w:proofErr w:type="spellEnd"/>
          </w:p>
        </w:tc>
        <w:tc>
          <w:tcPr>
            <w:tcW w:w="1084" w:type="dxa"/>
            <w:noWrap/>
            <w:hideMark/>
          </w:tcPr>
          <w:p w14:paraId="420BC451" w14:textId="77777777" w:rsidR="006E42FB" w:rsidRPr="00E32F7E" w:rsidRDefault="006E42FB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nl-BE"/>
              </w:rPr>
            </w:pP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231</w:t>
            </w:r>
          </w:p>
        </w:tc>
        <w:tc>
          <w:tcPr>
            <w:tcW w:w="741" w:type="dxa"/>
            <w:noWrap/>
            <w:hideMark/>
          </w:tcPr>
          <w:p w14:paraId="5877395B" w14:textId="719BA135" w:rsidR="006E42FB" w:rsidRPr="00E32F7E" w:rsidRDefault="006E42FB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nl-BE"/>
              </w:rPr>
            </w:pP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63</w:t>
            </w:r>
            <w:r w:rsid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.</w:t>
            </w: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7</w:t>
            </w:r>
          </w:p>
        </w:tc>
        <w:tc>
          <w:tcPr>
            <w:tcW w:w="1019" w:type="dxa"/>
            <w:noWrap/>
            <w:hideMark/>
          </w:tcPr>
          <w:p w14:paraId="70E04168" w14:textId="77777777" w:rsidR="006E42FB" w:rsidRPr="00E32F7E" w:rsidRDefault="006E42FB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nl-BE"/>
              </w:rPr>
            </w:pP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###</w:t>
            </w:r>
          </w:p>
        </w:tc>
        <w:tc>
          <w:tcPr>
            <w:tcW w:w="774" w:type="dxa"/>
            <w:noWrap/>
            <w:hideMark/>
          </w:tcPr>
          <w:p w14:paraId="663A1B74" w14:textId="464927C5" w:rsidR="006E42FB" w:rsidRPr="00E32F7E" w:rsidRDefault="006E42FB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nl-BE"/>
              </w:rPr>
            </w:pP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5</w:t>
            </w:r>
            <w:r w:rsid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.</w:t>
            </w: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55</w:t>
            </w:r>
          </w:p>
        </w:tc>
        <w:tc>
          <w:tcPr>
            <w:tcW w:w="791" w:type="dxa"/>
            <w:noWrap/>
            <w:hideMark/>
          </w:tcPr>
          <w:p w14:paraId="5E3C27E7" w14:textId="0DE108F0" w:rsidR="006E42FB" w:rsidRPr="00E32F7E" w:rsidRDefault="006E42FB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nl-BE"/>
              </w:rPr>
            </w:pP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5</w:t>
            </w:r>
            <w:r w:rsid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.</w:t>
            </w: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13</w:t>
            </w:r>
          </w:p>
        </w:tc>
      </w:tr>
      <w:tr w:rsidR="006E42FB" w:rsidRPr="00E32F7E" w14:paraId="6BB3F4CE" w14:textId="77777777" w:rsidTr="00CD39E4">
        <w:trPr>
          <w:trHeight w:val="288"/>
        </w:trPr>
        <w:tc>
          <w:tcPr>
            <w:tcW w:w="1537" w:type="dxa"/>
            <w:noWrap/>
            <w:hideMark/>
          </w:tcPr>
          <w:p w14:paraId="058524BF" w14:textId="77777777" w:rsidR="006E42FB" w:rsidRPr="00E32F7E" w:rsidRDefault="006E42FB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nl-BE"/>
              </w:rPr>
            </w:pP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ANPR21_11_13</w:t>
            </w:r>
          </w:p>
        </w:tc>
        <w:tc>
          <w:tcPr>
            <w:tcW w:w="1212" w:type="dxa"/>
            <w:noWrap/>
            <w:hideMark/>
          </w:tcPr>
          <w:p w14:paraId="5FDF78C5" w14:textId="77777777" w:rsidR="006E42FB" w:rsidRPr="00E32F7E" w:rsidRDefault="006E42FB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nl-BE"/>
              </w:rPr>
            </w:pP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1435</w:t>
            </w:r>
          </w:p>
        </w:tc>
        <w:tc>
          <w:tcPr>
            <w:tcW w:w="2015" w:type="dxa"/>
            <w:noWrap/>
            <w:hideMark/>
          </w:tcPr>
          <w:p w14:paraId="1B28FF0D" w14:textId="77777777" w:rsidR="006E42FB" w:rsidRPr="00E32F7E" w:rsidRDefault="006E42FB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nl-BE"/>
              </w:rPr>
            </w:pP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2021BLT1</w:t>
            </w:r>
          </w:p>
        </w:tc>
        <w:tc>
          <w:tcPr>
            <w:tcW w:w="1084" w:type="dxa"/>
            <w:noWrap/>
            <w:hideMark/>
          </w:tcPr>
          <w:p w14:paraId="0ECD5544" w14:textId="77777777" w:rsidR="006E42FB" w:rsidRPr="00E32F7E" w:rsidRDefault="006E42FB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nl-BE"/>
              </w:rPr>
            </w:pP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231</w:t>
            </w:r>
          </w:p>
        </w:tc>
        <w:tc>
          <w:tcPr>
            <w:tcW w:w="741" w:type="dxa"/>
            <w:noWrap/>
            <w:hideMark/>
          </w:tcPr>
          <w:p w14:paraId="764CC660" w14:textId="38E3302F" w:rsidR="006E42FB" w:rsidRPr="00E32F7E" w:rsidRDefault="006E42FB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nl-BE"/>
              </w:rPr>
            </w:pP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61</w:t>
            </w:r>
            <w:r w:rsid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.</w:t>
            </w: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3</w:t>
            </w:r>
          </w:p>
        </w:tc>
        <w:tc>
          <w:tcPr>
            <w:tcW w:w="1019" w:type="dxa"/>
            <w:noWrap/>
            <w:hideMark/>
          </w:tcPr>
          <w:p w14:paraId="7A63454F" w14:textId="77777777" w:rsidR="006E42FB" w:rsidRPr="00E32F7E" w:rsidRDefault="006E42FB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nl-BE"/>
              </w:rPr>
            </w:pP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###</w:t>
            </w:r>
          </w:p>
        </w:tc>
        <w:tc>
          <w:tcPr>
            <w:tcW w:w="774" w:type="dxa"/>
            <w:noWrap/>
            <w:hideMark/>
          </w:tcPr>
          <w:p w14:paraId="4D66F264" w14:textId="1A5D2352" w:rsidR="006E42FB" w:rsidRPr="00E32F7E" w:rsidRDefault="006E42FB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nl-BE"/>
              </w:rPr>
            </w:pP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5</w:t>
            </w:r>
            <w:r w:rsid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.</w:t>
            </w: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64</w:t>
            </w:r>
          </w:p>
        </w:tc>
        <w:tc>
          <w:tcPr>
            <w:tcW w:w="791" w:type="dxa"/>
            <w:noWrap/>
            <w:hideMark/>
          </w:tcPr>
          <w:p w14:paraId="016DC890" w14:textId="3CCFD971" w:rsidR="006E42FB" w:rsidRPr="00E32F7E" w:rsidRDefault="006E42FB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nl-BE"/>
              </w:rPr>
            </w:pP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4</w:t>
            </w:r>
            <w:r w:rsid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.</w:t>
            </w: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96</w:t>
            </w:r>
          </w:p>
        </w:tc>
      </w:tr>
      <w:tr w:rsidR="006E42FB" w:rsidRPr="00E32F7E" w14:paraId="59A86BAC" w14:textId="77777777" w:rsidTr="00E32F7E">
        <w:trPr>
          <w:trHeight w:val="288"/>
        </w:trPr>
        <w:tc>
          <w:tcPr>
            <w:tcW w:w="1537" w:type="dxa"/>
            <w:noWrap/>
            <w:hideMark/>
          </w:tcPr>
          <w:p w14:paraId="71C38163" w14:textId="77777777" w:rsidR="006E42FB" w:rsidRPr="00E32F7E" w:rsidRDefault="006E42FB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nl-BE"/>
              </w:rPr>
            </w:pP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ANPR21_11_13</w:t>
            </w:r>
          </w:p>
        </w:tc>
        <w:tc>
          <w:tcPr>
            <w:tcW w:w="1212" w:type="dxa"/>
            <w:noWrap/>
            <w:hideMark/>
          </w:tcPr>
          <w:p w14:paraId="7447B6C3" w14:textId="77777777" w:rsidR="006E42FB" w:rsidRPr="00E32F7E" w:rsidRDefault="006E42FB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nl-BE"/>
              </w:rPr>
            </w:pP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1435</w:t>
            </w:r>
          </w:p>
        </w:tc>
        <w:tc>
          <w:tcPr>
            <w:tcW w:w="2015" w:type="dxa"/>
            <w:noWrap/>
            <w:hideMark/>
          </w:tcPr>
          <w:p w14:paraId="7E3B4428" w14:textId="4C40863A" w:rsidR="006E42FB" w:rsidRPr="00E32F7E" w:rsidRDefault="006E42FB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nl-BE"/>
              </w:rPr>
            </w:pP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E</w:t>
            </w:r>
            <w:r w:rsidR="0034187C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–</w:t>
            </w:r>
            <w:proofErr w:type="spellStart"/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Pomerania</w:t>
            </w:r>
            <w:proofErr w:type="spellEnd"/>
          </w:p>
        </w:tc>
        <w:tc>
          <w:tcPr>
            <w:tcW w:w="1084" w:type="dxa"/>
            <w:noWrap/>
            <w:hideMark/>
          </w:tcPr>
          <w:p w14:paraId="42B2B355" w14:textId="77777777" w:rsidR="006E42FB" w:rsidRPr="00E32F7E" w:rsidRDefault="006E42FB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nl-BE"/>
              </w:rPr>
            </w:pP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231</w:t>
            </w:r>
          </w:p>
        </w:tc>
        <w:tc>
          <w:tcPr>
            <w:tcW w:w="741" w:type="dxa"/>
            <w:noWrap/>
            <w:hideMark/>
          </w:tcPr>
          <w:p w14:paraId="5C96A702" w14:textId="7B814C34" w:rsidR="006E42FB" w:rsidRPr="00E32F7E" w:rsidRDefault="006E42FB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nl-BE"/>
              </w:rPr>
            </w:pP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58</w:t>
            </w:r>
            <w:r w:rsid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.</w:t>
            </w: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7</w:t>
            </w:r>
          </w:p>
        </w:tc>
        <w:tc>
          <w:tcPr>
            <w:tcW w:w="1019" w:type="dxa"/>
            <w:noWrap/>
            <w:hideMark/>
          </w:tcPr>
          <w:p w14:paraId="1A91DD7B" w14:textId="77777777" w:rsidR="006E42FB" w:rsidRPr="00E32F7E" w:rsidRDefault="006E42FB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nl-BE"/>
              </w:rPr>
            </w:pP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##</w:t>
            </w:r>
          </w:p>
        </w:tc>
        <w:tc>
          <w:tcPr>
            <w:tcW w:w="774" w:type="dxa"/>
            <w:noWrap/>
            <w:hideMark/>
          </w:tcPr>
          <w:p w14:paraId="68EA84C8" w14:textId="2A9FE730" w:rsidR="006E42FB" w:rsidRPr="00E32F7E" w:rsidRDefault="006E42FB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nl-BE"/>
              </w:rPr>
            </w:pP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4</w:t>
            </w:r>
            <w:r w:rsid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.</w:t>
            </w: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17</w:t>
            </w:r>
          </w:p>
        </w:tc>
        <w:tc>
          <w:tcPr>
            <w:tcW w:w="791" w:type="dxa"/>
            <w:noWrap/>
            <w:hideMark/>
          </w:tcPr>
          <w:p w14:paraId="07F4E957" w14:textId="45CE995B" w:rsidR="006E42FB" w:rsidRPr="00E32F7E" w:rsidRDefault="006E42FB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nl-BE"/>
              </w:rPr>
            </w:pP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4</w:t>
            </w:r>
            <w:r w:rsid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.</w:t>
            </w: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65</w:t>
            </w:r>
          </w:p>
        </w:tc>
      </w:tr>
      <w:tr w:rsidR="00E32F7E" w:rsidRPr="00E32F7E" w14:paraId="74FB1C43" w14:textId="77777777" w:rsidTr="00E32F7E">
        <w:trPr>
          <w:trHeight w:val="288"/>
        </w:trPr>
        <w:tc>
          <w:tcPr>
            <w:tcW w:w="1537" w:type="dxa"/>
            <w:noWrap/>
          </w:tcPr>
          <w:p w14:paraId="7415BFB7" w14:textId="77777777" w:rsidR="00E32F7E" w:rsidRPr="00E32F7E" w:rsidRDefault="00E32F7E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12" w:type="dxa"/>
            <w:noWrap/>
          </w:tcPr>
          <w:p w14:paraId="0168D17C" w14:textId="77777777" w:rsidR="00E32F7E" w:rsidRPr="00E32F7E" w:rsidRDefault="00E32F7E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015" w:type="dxa"/>
            <w:noWrap/>
          </w:tcPr>
          <w:p w14:paraId="2D393B38" w14:textId="77777777" w:rsidR="00E32F7E" w:rsidRPr="00E32F7E" w:rsidRDefault="00E32F7E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84" w:type="dxa"/>
            <w:noWrap/>
          </w:tcPr>
          <w:p w14:paraId="07A19D87" w14:textId="77777777" w:rsidR="00E32F7E" w:rsidRPr="00E32F7E" w:rsidRDefault="00E32F7E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41" w:type="dxa"/>
            <w:noWrap/>
          </w:tcPr>
          <w:p w14:paraId="5E24FC46" w14:textId="77777777" w:rsidR="00E32F7E" w:rsidRPr="00E32F7E" w:rsidRDefault="00E32F7E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19" w:type="dxa"/>
            <w:noWrap/>
          </w:tcPr>
          <w:p w14:paraId="4BEF02C7" w14:textId="77777777" w:rsidR="00E32F7E" w:rsidRPr="00E32F7E" w:rsidRDefault="00E32F7E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74" w:type="dxa"/>
            <w:noWrap/>
          </w:tcPr>
          <w:p w14:paraId="2B4A5952" w14:textId="77777777" w:rsidR="00E32F7E" w:rsidRPr="00E32F7E" w:rsidRDefault="00E32F7E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91" w:type="dxa"/>
            <w:noWrap/>
          </w:tcPr>
          <w:p w14:paraId="5E516E23" w14:textId="77777777" w:rsidR="00E32F7E" w:rsidRPr="00E32F7E" w:rsidRDefault="00E32F7E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6E42FB" w:rsidRPr="00E32F7E" w14:paraId="511FEDC8" w14:textId="77777777" w:rsidTr="00E32F7E">
        <w:trPr>
          <w:trHeight w:val="288"/>
        </w:trPr>
        <w:tc>
          <w:tcPr>
            <w:tcW w:w="1537" w:type="dxa"/>
            <w:noWrap/>
            <w:hideMark/>
          </w:tcPr>
          <w:p w14:paraId="2D3780C0" w14:textId="77777777" w:rsidR="006E42FB" w:rsidRPr="00E32F7E" w:rsidRDefault="006E42FB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nl-BE"/>
              </w:rPr>
            </w:pP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ANPR21_12</w:t>
            </w:r>
          </w:p>
        </w:tc>
        <w:tc>
          <w:tcPr>
            <w:tcW w:w="1212" w:type="dxa"/>
            <w:noWrap/>
            <w:hideMark/>
          </w:tcPr>
          <w:p w14:paraId="4553025E" w14:textId="77777777" w:rsidR="006E42FB" w:rsidRPr="00E32F7E" w:rsidRDefault="006E42FB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nl-BE"/>
              </w:rPr>
            </w:pP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1428</w:t>
            </w:r>
          </w:p>
        </w:tc>
        <w:tc>
          <w:tcPr>
            <w:tcW w:w="2015" w:type="dxa"/>
            <w:noWrap/>
            <w:hideMark/>
          </w:tcPr>
          <w:p w14:paraId="1C8EA7F8" w14:textId="77777777" w:rsidR="006E42FB" w:rsidRPr="00E32F7E" w:rsidRDefault="006E42FB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nl-BE"/>
              </w:rPr>
            </w:pP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Fletcher4</w:t>
            </w:r>
          </w:p>
        </w:tc>
        <w:tc>
          <w:tcPr>
            <w:tcW w:w="1084" w:type="dxa"/>
            <w:noWrap/>
            <w:hideMark/>
          </w:tcPr>
          <w:p w14:paraId="27CE8413" w14:textId="77777777" w:rsidR="006E42FB" w:rsidRPr="00E32F7E" w:rsidRDefault="006E42FB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nl-BE"/>
              </w:rPr>
            </w:pP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269</w:t>
            </w:r>
          </w:p>
        </w:tc>
        <w:tc>
          <w:tcPr>
            <w:tcW w:w="741" w:type="dxa"/>
            <w:noWrap/>
            <w:hideMark/>
          </w:tcPr>
          <w:p w14:paraId="38ADA279" w14:textId="620AB793" w:rsidR="006E42FB" w:rsidRPr="00E32F7E" w:rsidRDefault="006E42FB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nl-BE"/>
              </w:rPr>
            </w:pP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62</w:t>
            </w:r>
            <w:r w:rsid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.</w:t>
            </w: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5</w:t>
            </w:r>
          </w:p>
        </w:tc>
        <w:tc>
          <w:tcPr>
            <w:tcW w:w="1019" w:type="dxa"/>
            <w:noWrap/>
            <w:hideMark/>
          </w:tcPr>
          <w:p w14:paraId="783EC010" w14:textId="77777777" w:rsidR="006E42FB" w:rsidRPr="00E32F7E" w:rsidRDefault="006E42FB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nl-BE"/>
              </w:rPr>
            </w:pP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###</w:t>
            </w:r>
          </w:p>
        </w:tc>
        <w:tc>
          <w:tcPr>
            <w:tcW w:w="774" w:type="dxa"/>
            <w:noWrap/>
            <w:hideMark/>
          </w:tcPr>
          <w:p w14:paraId="1A5B2A4A" w14:textId="13B78527" w:rsidR="006E42FB" w:rsidRPr="00E32F7E" w:rsidRDefault="006E42FB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nl-BE"/>
              </w:rPr>
            </w:pP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7</w:t>
            </w:r>
            <w:r w:rsid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.</w:t>
            </w: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01</w:t>
            </w:r>
          </w:p>
        </w:tc>
        <w:tc>
          <w:tcPr>
            <w:tcW w:w="791" w:type="dxa"/>
            <w:noWrap/>
            <w:hideMark/>
          </w:tcPr>
          <w:p w14:paraId="367211C1" w14:textId="64175FC2" w:rsidR="006E42FB" w:rsidRPr="00E32F7E" w:rsidRDefault="006E42FB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nl-BE"/>
              </w:rPr>
            </w:pP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7</w:t>
            </w:r>
            <w:r w:rsid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.</w:t>
            </w: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44</w:t>
            </w:r>
          </w:p>
        </w:tc>
      </w:tr>
      <w:tr w:rsidR="006E42FB" w:rsidRPr="00E32F7E" w14:paraId="5E57A800" w14:textId="77777777" w:rsidTr="00CD39E4">
        <w:trPr>
          <w:trHeight w:val="288"/>
        </w:trPr>
        <w:tc>
          <w:tcPr>
            <w:tcW w:w="1537" w:type="dxa"/>
            <w:noWrap/>
            <w:hideMark/>
          </w:tcPr>
          <w:p w14:paraId="50F1F53C" w14:textId="77777777" w:rsidR="006E42FB" w:rsidRPr="00E32F7E" w:rsidRDefault="006E42FB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nl-BE"/>
              </w:rPr>
            </w:pP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ANPR21_12</w:t>
            </w:r>
          </w:p>
        </w:tc>
        <w:tc>
          <w:tcPr>
            <w:tcW w:w="1212" w:type="dxa"/>
            <w:noWrap/>
            <w:hideMark/>
          </w:tcPr>
          <w:p w14:paraId="6D59E7FE" w14:textId="77777777" w:rsidR="006E42FB" w:rsidRPr="00E32F7E" w:rsidRDefault="006E42FB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nl-BE"/>
              </w:rPr>
            </w:pP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1428</w:t>
            </w:r>
          </w:p>
        </w:tc>
        <w:tc>
          <w:tcPr>
            <w:tcW w:w="2015" w:type="dxa"/>
            <w:noWrap/>
            <w:hideMark/>
          </w:tcPr>
          <w:p w14:paraId="2D25FC60" w14:textId="77777777" w:rsidR="006E42FB" w:rsidRPr="00E32F7E" w:rsidRDefault="006E42FB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nl-BE"/>
              </w:rPr>
            </w:pP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2021BLT1</w:t>
            </w:r>
          </w:p>
        </w:tc>
        <w:tc>
          <w:tcPr>
            <w:tcW w:w="1084" w:type="dxa"/>
            <w:noWrap/>
            <w:hideMark/>
          </w:tcPr>
          <w:p w14:paraId="254FC784" w14:textId="77777777" w:rsidR="006E42FB" w:rsidRPr="00E32F7E" w:rsidRDefault="006E42FB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nl-BE"/>
              </w:rPr>
            </w:pP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286</w:t>
            </w:r>
          </w:p>
        </w:tc>
        <w:tc>
          <w:tcPr>
            <w:tcW w:w="741" w:type="dxa"/>
            <w:noWrap/>
            <w:hideMark/>
          </w:tcPr>
          <w:p w14:paraId="00A5E83A" w14:textId="77777777" w:rsidR="006E42FB" w:rsidRPr="00E32F7E" w:rsidRDefault="006E42FB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nl-BE"/>
              </w:rPr>
            </w:pP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60</w:t>
            </w:r>
          </w:p>
        </w:tc>
        <w:tc>
          <w:tcPr>
            <w:tcW w:w="1019" w:type="dxa"/>
            <w:noWrap/>
            <w:hideMark/>
          </w:tcPr>
          <w:p w14:paraId="77CAA14E" w14:textId="77777777" w:rsidR="006E42FB" w:rsidRPr="00E32F7E" w:rsidRDefault="006E42FB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nl-BE"/>
              </w:rPr>
            </w:pP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###</w:t>
            </w:r>
          </w:p>
        </w:tc>
        <w:tc>
          <w:tcPr>
            <w:tcW w:w="774" w:type="dxa"/>
            <w:noWrap/>
            <w:hideMark/>
          </w:tcPr>
          <w:p w14:paraId="339B1BEF" w14:textId="6F30CD0D" w:rsidR="006E42FB" w:rsidRPr="00E32F7E" w:rsidRDefault="006E42FB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nl-BE"/>
              </w:rPr>
            </w:pP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7</w:t>
            </w:r>
            <w:r w:rsid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.</w:t>
            </w: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13</w:t>
            </w:r>
          </w:p>
        </w:tc>
        <w:tc>
          <w:tcPr>
            <w:tcW w:w="791" w:type="dxa"/>
            <w:noWrap/>
            <w:hideMark/>
          </w:tcPr>
          <w:p w14:paraId="608B62BC" w14:textId="6A7CEB29" w:rsidR="006E42FB" w:rsidRPr="00E32F7E" w:rsidRDefault="006E42FB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nl-BE"/>
              </w:rPr>
            </w:pP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7</w:t>
            </w:r>
            <w:r w:rsid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.</w:t>
            </w: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35</w:t>
            </w:r>
          </w:p>
        </w:tc>
      </w:tr>
      <w:tr w:rsidR="006E42FB" w:rsidRPr="00E32F7E" w14:paraId="7890D87A" w14:textId="77777777" w:rsidTr="00CD39E4">
        <w:trPr>
          <w:trHeight w:val="288"/>
        </w:trPr>
        <w:tc>
          <w:tcPr>
            <w:tcW w:w="1537" w:type="dxa"/>
            <w:noWrap/>
            <w:hideMark/>
          </w:tcPr>
          <w:p w14:paraId="63D502CE" w14:textId="77777777" w:rsidR="006E42FB" w:rsidRPr="00E32F7E" w:rsidRDefault="006E42FB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nl-BE"/>
              </w:rPr>
            </w:pP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ANPR21_12</w:t>
            </w:r>
          </w:p>
        </w:tc>
        <w:tc>
          <w:tcPr>
            <w:tcW w:w="1212" w:type="dxa"/>
            <w:noWrap/>
            <w:hideMark/>
          </w:tcPr>
          <w:p w14:paraId="7DD98DDF" w14:textId="77777777" w:rsidR="006E42FB" w:rsidRPr="00E32F7E" w:rsidRDefault="006E42FB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nl-BE"/>
              </w:rPr>
            </w:pP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1428</w:t>
            </w:r>
          </w:p>
        </w:tc>
        <w:tc>
          <w:tcPr>
            <w:tcW w:w="2015" w:type="dxa"/>
            <w:noWrap/>
            <w:hideMark/>
          </w:tcPr>
          <w:p w14:paraId="1E249994" w14:textId="77777777" w:rsidR="006E42FB" w:rsidRPr="00E32F7E" w:rsidRDefault="006E42FB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nl-BE"/>
              </w:rPr>
            </w:pP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2021BLT2</w:t>
            </w:r>
          </w:p>
        </w:tc>
        <w:tc>
          <w:tcPr>
            <w:tcW w:w="1084" w:type="dxa"/>
            <w:noWrap/>
            <w:hideMark/>
          </w:tcPr>
          <w:p w14:paraId="7D247617" w14:textId="77777777" w:rsidR="006E42FB" w:rsidRPr="00E32F7E" w:rsidRDefault="006E42FB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nl-BE"/>
              </w:rPr>
            </w:pP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243</w:t>
            </w:r>
          </w:p>
        </w:tc>
        <w:tc>
          <w:tcPr>
            <w:tcW w:w="741" w:type="dxa"/>
            <w:noWrap/>
            <w:hideMark/>
          </w:tcPr>
          <w:p w14:paraId="7AD33A73" w14:textId="6EFD53F5" w:rsidR="006E42FB" w:rsidRPr="00E32F7E" w:rsidRDefault="006E42FB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nl-BE"/>
              </w:rPr>
            </w:pP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63</w:t>
            </w:r>
            <w:r w:rsid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.</w:t>
            </w: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8</w:t>
            </w:r>
          </w:p>
        </w:tc>
        <w:tc>
          <w:tcPr>
            <w:tcW w:w="1019" w:type="dxa"/>
            <w:noWrap/>
            <w:hideMark/>
          </w:tcPr>
          <w:p w14:paraId="147655C6" w14:textId="77777777" w:rsidR="006E42FB" w:rsidRPr="00E32F7E" w:rsidRDefault="006E42FB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nl-BE"/>
              </w:rPr>
            </w:pP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###</w:t>
            </w:r>
          </w:p>
        </w:tc>
        <w:tc>
          <w:tcPr>
            <w:tcW w:w="774" w:type="dxa"/>
            <w:noWrap/>
            <w:hideMark/>
          </w:tcPr>
          <w:p w14:paraId="1AC55A7C" w14:textId="70DDFE13" w:rsidR="006E42FB" w:rsidRPr="00E32F7E" w:rsidRDefault="006E42FB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nl-BE"/>
              </w:rPr>
            </w:pP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5</w:t>
            </w:r>
            <w:r w:rsid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.</w:t>
            </w: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97</w:t>
            </w:r>
          </w:p>
        </w:tc>
        <w:tc>
          <w:tcPr>
            <w:tcW w:w="791" w:type="dxa"/>
            <w:noWrap/>
            <w:hideMark/>
          </w:tcPr>
          <w:p w14:paraId="202CFA73" w14:textId="4FA73773" w:rsidR="006E42FB" w:rsidRPr="00E32F7E" w:rsidRDefault="006E42FB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nl-BE"/>
              </w:rPr>
            </w:pP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7</w:t>
            </w:r>
            <w:r w:rsid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.</w:t>
            </w: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01</w:t>
            </w:r>
          </w:p>
        </w:tc>
      </w:tr>
      <w:tr w:rsidR="006E42FB" w:rsidRPr="00E32F7E" w14:paraId="233FE4CB" w14:textId="77777777" w:rsidTr="00CD39E4">
        <w:trPr>
          <w:trHeight w:val="288"/>
        </w:trPr>
        <w:tc>
          <w:tcPr>
            <w:tcW w:w="1537" w:type="dxa"/>
            <w:noWrap/>
            <w:hideMark/>
          </w:tcPr>
          <w:p w14:paraId="67CDC431" w14:textId="77777777" w:rsidR="006E42FB" w:rsidRPr="00E32F7E" w:rsidRDefault="006E42FB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nl-BE"/>
              </w:rPr>
            </w:pP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ANPR21_12</w:t>
            </w:r>
          </w:p>
        </w:tc>
        <w:tc>
          <w:tcPr>
            <w:tcW w:w="1212" w:type="dxa"/>
            <w:noWrap/>
            <w:hideMark/>
          </w:tcPr>
          <w:p w14:paraId="5BEC8003" w14:textId="77777777" w:rsidR="006E42FB" w:rsidRPr="00E32F7E" w:rsidRDefault="006E42FB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nl-BE"/>
              </w:rPr>
            </w:pP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1428</w:t>
            </w:r>
          </w:p>
        </w:tc>
        <w:tc>
          <w:tcPr>
            <w:tcW w:w="2015" w:type="dxa"/>
            <w:noWrap/>
            <w:hideMark/>
          </w:tcPr>
          <w:p w14:paraId="1AF7E8BB" w14:textId="77777777" w:rsidR="006E42FB" w:rsidRPr="00E32F7E" w:rsidRDefault="006E42FB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nl-BE"/>
              </w:rPr>
            </w:pP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EUBIG8ST</w:t>
            </w:r>
          </w:p>
        </w:tc>
        <w:tc>
          <w:tcPr>
            <w:tcW w:w="1084" w:type="dxa"/>
            <w:noWrap/>
            <w:hideMark/>
          </w:tcPr>
          <w:p w14:paraId="33A80827" w14:textId="77777777" w:rsidR="006E42FB" w:rsidRPr="00E32F7E" w:rsidRDefault="006E42FB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nl-BE"/>
              </w:rPr>
            </w:pP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294</w:t>
            </w:r>
          </w:p>
        </w:tc>
        <w:tc>
          <w:tcPr>
            <w:tcW w:w="741" w:type="dxa"/>
            <w:noWrap/>
            <w:hideMark/>
          </w:tcPr>
          <w:p w14:paraId="504D9F2D" w14:textId="7180014D" w:rsidR="006E42FB" w:rsidRPr="00E32F7E" w:rsidRDefault="006E42FB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nl-BE"/>
              </w:rPr>
            </w:pP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57</w:t>
            </w:r>
            <w:r w:rsid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.</w:t>
            </w: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2</w:t>
            </w:r>
          </w:p>
        </w:tc>
        <w:tc>
          <w:tcPr>
            <w:tcW w:w="1019" w:type="dxa"/>
            <w:noWrap/>
            <w:hideMark/>
          </w:tcPr>
          <w:p w14:paraId="4CE06779" w14:textId="77777777" w:rsidR="006E42FB" w:rsidRPr="00E32F7E" w:rsidRDefault="006E42FB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nl-BE"/>
              </w:rPr>
            </w:pP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#</w:t>
            </w:r>
          </w:p>
        </w:tc>
        <w:tc>
          <w:tcPr>
            <w:tcW w:w="774" w:type="dxa"/>
            <w:noWrap/>
            <w:hideMark/>
          </w:tcPr>
          <w:p w14:paraId="57EE7CE6" w14:textId="757DD218" w:rsidR="006E42FB" w:rsidRPr="00E32F7E" w:rsidRDefault="006E42FB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nl-BE"/>
              </w:rPr>
            </w:pP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5</w:t>
            </w:r>
            <w:r w:rsid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.</w:t>
            </w: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81</w:t>
            </w:r>
          </w:p>
        </w:tc>
        <w:tc>
          <w:tcPr>
            <w:tcW w:w="791" w:type="dxa"/>
            <w:noWrap/>
            <w:hideMark/>
          </w:tcPr>
          <w:p w14:paraId="733A6BA1" w14:textId="362B859F" w:rsidR="006E42FB" w:rsidRPr="00E32F7E" w:rsidRDefault="006E42FB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nl-BE"/>
              </w:rPr>
            </w:pP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6</w:t>
            </w:r>
            <w:r w:rsid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.</w:t>
            </w: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33</w:t>
            </w:r>
          </w:p>
        </w:tc>
      </w:tr>
      <w:tr w:rsidR="006E42FB" w:rsidRPr="00E32F7E" w14:paraId="454E876E" w14:textId="77777777" w:rsidTr="00E32F7E">
        <w:trPr>
          <w:trHeight w:val="288"/>
        </w:trPr>
        <w:tc>
          <w:tcPr>
            <w:tcW w:w="1537" w:type="dxa"/>
            <w:noWrap/>
            <w:hideMark/>
          </w:tcPr>
          <w:p w14:paraId="65390966" w14:textId="77777777" w:rsidR="006E42FB" w:rsidRPr="00E32F7E" w:rsidRDefault="006E42FB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nl-BE"/>
              </w:rPr>
            </w:pP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ANPR21_12</w:t>
            </w:r>
          </w:p>
        </w:tc>
        <w:tc>
          <w:tcPr>
            <w:tcW w:w="1212" w:type="dxa"/>
            <w:noWrap/>
            <w:hideMark/>
          </w:tcPr>
          <w:p w14:paraId="582A7D19" w14:textId="77777777" w:rsidR="006E42FB" w:rsidRPr="00E32F7E" w:rsidRDefault="006E42FB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nl-BE"/>
              </w:rPr>
            </w:pP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1428</w:t>
            </w:r>
          </w:p>
        </w:tc>
        <w:tc>
          <w:tcPr>
            <w:tcW w:w="2015" w:type="dxa"/>
            <w:noWrap/>
            <w:hideMark/>
          </w:tcPr>
          <w:p w14:paraId="710E0943" w14:textId="77777777" w:rsidR="006E42FB" w:rsidRPr="00E32F7E" w:rsidRDefault="006E42FB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nl-BE"/>
              </w:rPr>
            </w:pP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EUBIG7ST</w:t>
            </w:r>
          </w:p>
        </w:tc>
        <w:tc>
          <w:tcPr>
            <w:tcW w:w="1084" w:type="dxa"/>
            <w:noWrap/>
            <w:hideMark/>
          </w:tcPr>
          <w:p w14:paraId="42863FBC" w14:textId="77777777" w:rsidR="006E42FB" w:rsidRPr="00E32F7E" w:rsidRDefault="006E42FB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nl-BE"/>
              </w:rPr>
            </w:pP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294</w:t>
            </w:r>
          </w:p>
        </w:tc>
        <w:tc>
          <w:tcPr>
            <w:tcW w:w="741" w:type="dxa"/>
            <w:noWrap/>
            <w:hideMark/>
          </w:tcPr>
          <w:p w14:paraId="3347D475" w14:textId="4B92C1DC" w:rsidR="006E42FB" w:rsidRPr="00E32F7E" w:rsidRDefault="006E42FB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nl-BE"/>
              </w:rPr>
            </w:pP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59</w:t>
            </w:r>
            <w:r w:rsid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.</w:t>
            </w: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9</w:t>
            </w:r>
          </w:p>
        </w:tc>
        <w:tc>
          <w:tcPr>
            <w:tcW w:w="1019" w:type="dxa"/>
            <w:noWrap/>
            <w:hideMark/>
          </w:tcPr>
          <w:p w14:paraId="65AE5914" w14:textId="77777777" w:rsidR="006E42FB" w:rsidRPr="00E32F7E" w:rsidRDefault="006E42FB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nl-BE"/>
              </w:rPr>
            </w:pP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###</w:t>
            </w:r>
          </w:p>
        </w:tc>
        <w:tc>
          <w:tcPr>
            <w:tcW w:w="774" w:type="dxa"/>
            <w:noWrap/>
            <w:hideMark/>
          </w:tcPr>
          <w:p w14:paraId="6C9C4687" w14:textId="7837A1BB" w:rsidR="006E42FB" w:rsidRPr="00E32F7E" w:rsidRDefault="006E42FB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nl-BE"/>
              </w:rPr>
            </w:pP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5</w:t>
            </w:r>
            <w:r w:rsid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.</w:t>
            </w: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45</w:t>
            </w:r>
          </w:p>
        </w:tc>
        <w:tc>
          <w:tcPr>
            <w:tcW w:w="791" w:type="dxa"/>
            <w:noWrap/>
            <w:hideMark/>
          </w:tcPr>
          <w:p w14:paraId="424AA952" w14:textId="2114CDBF" w:rsidR="006E42FB" w:rsidRPr="00E32F7E" w:rsidRDefault="006E42FB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nl-BE"/>
              </w:rPr>
            </w:pP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5</w:t>
            </w:r>
            <w:r w:rsid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.</w:t>
            </w: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01</w:t>
            </w:r>
          </w:p>
        </w:tc>
      </w:tr>
      <w:tr w:rsidR="00E32F7E" w:rsidRPr="00E32F7E" w14:paraId="71A13391" w14:textId="77777777" w:rsidTr="00E32F7E">
        <w:trPr>
          <w:trHeight w:val="288"/>
        </w:trPr>
        <w:tc>
          <w:tcPr>
            <w:tcW w:w="1537" w:type="dxa"/>
            <w:noWrap/>
          </w:tcPr>
          <w:p w14:paraId="732197EF" w14:textId="77777777" w:rsidR="00E32F7E" w:rsidRPr="00E32F7E" w:rsidRDefault="00E32F7E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12" w:type="dxa"/>
            <w:noWrap/>
          </w:tcPr>
          <w:p w14:paraId="6ACE9326" w14:textId="77777777" w:rsidR="00E32F7E" w:rsidRPr="00E32F7E" w:rsidRDefault="00E32F7E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015" w:type="dxa"/>
            <w:noWrap/>
          </w:tcPr>
          <w:p w14:paraId="11F0053B" w14:textId="77777777" w:rsidR="00E32F7E" w:rsidRPr="00E32F7E" w:rsidRDefault="00E32F7E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84" w:type="dxa"/>
            <w:noWrap/>
          </w:tcPr>
          <w:p w14:paraId="4005559E" w14:textId="77777777" w:rsidR="00E32F7E" w:rsidRPr="00E32F7E" w:rsidRDefault="00E32F7E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41" w:type="dxa"/>
            <w:noWrap/>
          </w:tcPr>
          <w:p w14:paraId="27B2562E" w14:textId="77777777" w:rsidR="00E32F7E" w:rsidRPr="00E32F7E" w:rsidRDefault="00E32F7E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19" w:type="dxa"/>
            <w:noWrap/>
          </w:tcPr>
          <w:p w14:paraId="7FA0FCFF" w14:textId="77777777" w:rsidR="00E32F7E" w:rsidRPr="00E32F7E" w:rsidRDefault="00E32F7E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74" w:type="dxa"/>
            <w:noWrap/>
          </w:tcPr>
          <w:p w14:paraId="5E16BE1E" w14:textId="77777777" w:rsidR="00E32F7E" w:rsidRPr="00E32F7E" w:rsidRDefault="00E32F7E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91" w:type="dxa"/>
            <w:noWrap/>
          </w:tcPr>
          <w:p w14:paraId="29886BED" w14:textId="77777777" w:rsidR="00E32F7E" w:rsidRPr="00E32F7E" w:rsidRDefault="00E32F7E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6E42FB" w:rsidRPr="00E32F7E" w14:paraId="63A0B61C" w14:textId="77777777" w:rsidTr="00E32F7E">
        <w:trPr>
          <w:trHeight w:val="288"/>
        </w:trPr>
        <w:tc>
          <w:tcPr>
            <w:tcW w:w="1537" w:type="dxa"/>
            <w:noWrap/>
            <w:hideMark/>
          </w:tcPr>
          <w:p w14:paraId="70AE5C3A" w14:textId="77777777" w:rsidR="006E42FB" w:rsidRPr="00E32F7E" w:rsidRDefault="006E42FB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nl-BE"/>
              </w:rPr>
            </w:pP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ANPR21_14</w:t>
            </w:r>
          </w:p>
        </w:tc>
        <w:tc>
          <w:tcPr>
            <w:tcW w:w="1212" w:type="dxa"/>
            <w:noWrap/>
            <w:hideMark/>
          </w:tcPr>
          <w:p w14:paraId="6C151208" w14:textId="21C540EB" w:rsidR="006E42FB" w:rsidRPr="00E32F7E" w:rsidRDefault="0034187C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nl-BE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–</w:t>
            </w:r>
          </w:p>
        </w:tc>
        <w:tc>
          <w:tcPr>
            <w:tcW w:w="2015" w:type="dxa"/>
            <w:noWrap/>
            <w:hideMark/>
          </w:tcPr>
          <w:p w14:paraId="7F61AB92" w14:textId="77777777" w:rsidR="006E42FB" w:rsidRPr="00E32F7E" w:rsidRDefault="006E42FB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nl-BE"/>
              </w:rPr>
            </w:pP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 </w:t>
            </w:r>
          </w:p>
        </w:tc>
        <w:tc>
          <w:tcPr>
            <w:tcW w:w="1084" w:type="dxa"/>
            <w:noWrap/>
            <w:hideMark/>
          </w:tcPr>
          <w:p w14:paraId="61000B2E" w14:textId="77777777" w:rsidR="006E42FB" w:rsidRPr="00E32F7E" w:rsidRDefault="006E42FB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nl-BE"/>
              </w:rPr>
            </w:pP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 </w:t>
            </w:r>
          </w:p>
        </w:tc>
        <w:tc>
          <w:tcPr>
            <w:tcW w:w="741" w:type="dxa"/>
            <w:noWrap/>
            <w:hideMark/>
          </w:tcPr>
          <w:p w14:paraId="59B9C963" w14:textId="77777777" w:rsidR="006E42FB" w:rsidRPr="00E32F7E" w:rsidRDefault="006E42FB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nl-BE"/>
              </w:rPr>
            </w:pP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 </w:t>
            </w:r>
          </w:p>
        </w:tc>
        <w:tc>
          <w:tcPr>
            <w:tcW w:w="1019" w:type="dxa"/>
            <w:noWrap/>
            <w:hideMark/>
          </w:tcPr>
          <w:p w14:paraId="476FC776" w14:textId="77777777" w:rsidR="006E42FB" w:rsidRPr="00E32F7E" w:rsidRDefault="006E42FB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nl-BE"/>
              </w:rPr>
            </w:pP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 </w:t>
            </w:r>
          </w:p>
        </w:tc>
        <w:tc>
          <w:tcPr>
            <w:tcW w:w="774" w:type="dxa"/>
            <w:noWrap/>
            <w:hideMark/>
          </w:tcPr>
          <w:p w14:paraId="2643D44F" w14:textId="77777777" w:rsidR="006E42FB" w:rsidRPr="00E32F7E" w:rsidRDefault="006E42FB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nl-BE"/>
              </w:rPr>
            </w:pP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 </w:t>
            </w:r>
          </w:p>
        </w:tc>
        <w:tc>
          <w:tcPr>
            <w:tcW w:w="791" w:type="dxa"/>
            <w:noWrap/>
            <w:hideMark/>
          </w:tcPr>
          <w:p w14:paraId="13349765" w14:textId="77777777" w:rsidR="006E42FB" w:rsidRPr="00E32F7E" w:rsidRDefault="006E42FB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nl-BE"/>
              </w:rPr>
            </w:pP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 </w:t>
            </w:r>
          </w:p>
        </w:tc>
      </w:tr>
      <w:tr w:rsidR="00E32F7E" w:rsidRPr="00E32F7E" w14:paraId="46A51555" w14:textId="77777777" w:rsidTr="00E32F7E">
        <w:trPr>
          <w:trHeight w:val="288"/>
        </w:trPr>
        <w:tc>
          <w:tcPr>
            <w:tcW w:w="1537" w:type="dxa"/>
            <w:noWrap/>
          </w:tcPr>
          <w:p w14:paraId="5F5AD540" w14:textId="77777777" w:rsidR="00E32F7E" w:rsidRPr="00E32F7E" w:rsidRDefault="00E32F7E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12" w:type="dxa"/>
            <w:noWrap/>
          </w:tcPr>
          <w:p w14:paraId="3AB3D982" w14:textId="77777777" w:rsidR="00E32F7E" w:rsidRPr="00E32F7E" w:rsidRDefault="00E32F7E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015" w:type="dxa"/>
            <w:noWrap/>
          </w:tcPr>
          <w:p w14:paraId="20AC213A" w14:textId="77777777" w:rsidR="00E32F7E" w:rsidRPr="00E32F7E" w:rsidRDefault="00E32F7E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84" w:type="dxa"/>
            <w:noWrap/>
          </w:tcPr>
          <w:p w14:paraId="06836F1D" w14:textId="77777777" w:rsidR="00E32F7E" w:rsidRPr="00E32F7E" w:rsidRDefault="00E32F7E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41" w:type="dxa"/>
            <w:noWrap/>
          </w:tcPr>
          <w:p w14:paraId="7B4A521F" w14:textId="77777777" w:rsidR="00E32F7E" w:rsidRPr="00E32F7E" w:rsidRDefault="00E32F7E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19" w:type="dxa"/>
            <w:noWrap/>
          </w:tcPr>
          <w:p w14:paraId="6D3D5E01" w14:textId="77777777" w:rsidR="00E32F7E" w:rsidRPr="00E32F7E" w:rsidRDefault="00E32F7E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74" w:type="dxa"/>
            <w:noWrap/>
          </w:tcPr>
          <w:p w14:paraId="664C382F" w14:textId="77777777" w:rsidR="00E32F7E" w:rsidRPr="00E32F7E" w:rsidRDefault="00E32F7E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91" w:type="dxa"/>
            <w:noWrap/>
          </w:tcPr>
          <w:p w14:paraId="15144B9A" w14:textId="77777777" w:rsidR="00E32F7E" w:rsidRPr="00E32F7E" w:rsidRDefault="00E32F7E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6E42FB" w:rsidRPr="00E32F7E" w14:paraId="0B8A21AB" w14:textId="77777777" w:rsidTr="00E32F7E">
        <w:trPr>
          <w:trHeight w:val="288"/>
        </w:trPr>
        <w:tc>
          <w:tcPr>
            <w:tcW w:w="1537" w:type="dxa"/>
            <w:noWrap/>
            <w:hideMark/>
          </w:tcPr>
          <w:p w14:paraId="277747C2" w14:textId="77777777" w:rsidR="006E42FB" w:rsidRPr="00E32F7E" w:rsidRDefault="006E42FB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nl-BE"/>
              </w:rPr>
            </w:pP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ANPR21_15_16</w:t>
            </w:r>
          </w:p>
        </w:tc>
        <w:tc>
          <w:tcPr>
            <w:tcW w:w="1212" w:type="dxa"/>
            <w:noWrap/>
            <w:hideMark/>
          </w:tcPr>
          <w:p w14:paraId="2608B36C" w14:textId="77777777" w:rsidR="006E42FB" w:rsidRPr="00E32F7E" w:rsidRDefault="006E42FB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nl-BE"/>
              </w:rPr>
            </w:pP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1359</w:t>
            </w:r>
          </w:p>
        </w:tc>
        <w:tc>
          <w:tcPr>
            <w:tcW w:w="2015" w:type="dxa"/>
            <w:noWrap/>
            <w:hideMark/>
          </w:tcPr>
          <w:p w14:paraId="36D7F6D3" w14:textId="77777777" w:rsidR="006E42FB" w:rsidRPr="00E32F7E" w:rsidRDefault="006E42FB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nl-BE"/>
              </w:rPr>
            </w:pP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Fletcher4</w:t>
            </w:r>
          </w:p>
        </w:tc>
        <w:tc>
          <w:tcPr>
            <w:tcW w:w="1084" w:type="dxa"/>
            <w:noWrap/>
            <w:hideMark/>
          </w:tcPr>
          <w:p w14:paraId="1624C629" w14:textId="77777777" w:rsidR="006E42FB" w:rsidRPr="00E32F7E" w:rsidRDefault="006E42FB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nl-BE"/>
              </w:rPr>
            </w:pP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160</w:t>
            </w:r>
          </w:p>
        </w:tc>
        <w:tc>
          <w:tcPr>
            <w:tcW w:w="741" w:type="dxa"/>
            <w:noWrap/>
            <w:hideMark/>
          </w:tcPr>
          <w:p w14:paraId="1BD2CDA4" w14:textId="62D9D127" w:rsidR="006E42FB" w:rsidRPr="00E32F7E" w:rsidRDefault="006E42FB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nl-BE"/>
              </w:rPr>
            </w:pP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65</w:t>
            </w:r>
            <w:r w:rsid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.</w:t>
            </w: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4</w:t>
            </w:r>
          </w:p>
        </w:tc>
        <w:tc>
          <w:tcPr>
            <w:tcW w:w="1019" w:type="dxa"/>
            <w:noWrap/>
            <w:hideMark/>
          </w:tcPr>
          <w:p w14:paraId="0127CFA5" w14:textId="77777777" w:rsidR="006E42FB" w:rsidRPr="00E32F7E" w:rsidRDefault="006E42FB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nl-BE"/>
              </w:rPr>
            </w:pP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###</w:t>
            </w:r>
          </w:p>
        </w:tc>
        <w:tc>
          <w:tcPr>
            <w:tcW w:w="774" w:type="dxa"/>
            <w:noWrap/>
            <w:hideMark/>
          </w:tcPr>
          <w:p w14:paraId="6F558FDB" w14:textId="17448B79" w:rsidR="006E42FB" w:rsidRPr="00E32F7E" w:rsidRDefault="006E42FB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nl-BE"/>
              </w:rPr>
            </w:pP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5</w:t>
            </w:r>
            <w:r w:rsid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.</w:t>
            </w: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73</w:t>
            </w:r>
          </w:p>
        </w:tc>
        <w:tc>
          <w:tcPr>
            <w:tcW w:w="791" w:type="dxa"/>
            <w:noWrap/>
            <w:hideMark/>
          </w:tcPr>
          <w:p w14:paraId="407CB720" w14:textId="1E7B8B32" w:rsidR="006E42FB" w:rsidRPr="00E32F7E" w:rsidRDefault="006E42FB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nl-BE"/>
              </w:rPr>
            </w:pP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4</w:t>
            </w:r>
            <w:r w:rsid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.</w:t>
            </w: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7</w:t>
            </w:r>
          </w:p>
        </w:tc>
      </w:tr>
      <w:tr w:rsidR="006E42FB" w:rsidRPr="00E32F7E" w14:paraId="55893ECB" w14:textId="77777777" w:rsidTr="00CD39E4">
        <w:trPr>
          <w:trHeight w:val="288"/>
        </w:trPr>
        <w:tc>
          <w:tcPr>
            <w:tcW w:w="1537" w:type="dxa"/>
            <w:noWrap/>
            <w:hideMark/>
          </w:tcPr>
          <w:p w14:paraId="4D3A44D5" w14:textId="77777777" w:rsidR="006E42FB" w:rsidRPr="00E32F7E" w:rsidRDefault="006E42FB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nl-BE"/>
              </w:rPr>
            </w:pP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ANPR21_15_16</w:t>
            </w:r>
          </w:p>
        </w:tc>
        <w:tc>
          <w:tcPr>
            <w:tcW w:w="1212" w:type="dxa"/>
            <w:noWrap/>
            <w:hideMark/>
          </w:tcPr>
          <w:p w14:paraId="4F6F838F" w14:textId="77777777" w:rsidR="006E42FB" w:rsidRPr="00E32F7E" w:rsidRDefault="006E42FB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nl-BE"/>
              </w:rPr>
            </w:pP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1359</w:t>
            </w:r>
          </w:p>
        </w:tc>
        <w:tc>
          <w:tcPr>
            <w:tcW w:w="2015" w:type="dxa"/>
            <w:noWrap/>
            <w:hideMark/>
          </w:tcPr>
          <w:p w14:paraId="0416D92C" w14:textId="77777777" w:rsidR="006E42FB" w:rsidRPr="00E32F7E" w:rsidRDefault="006E42FB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nl-BE"/>
              </w:rPr>
            </w:pP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2021BLT2</w:t>
            </w:r>
          </w:p>
        </w:tc>
        <w:tc>
          <w:tcPr>
            <w:tcW w:w="1084" w:type="dxa"/>
            <w:noWrap/>
            <w:hideMark/>
          </w:tcPr>
          <w:p w14:paraId="7B9626C0" w14:textId="77777777" w:rsidR="006E42FB" w:rsidRPr="00E32F7E" w:rsidRDefault="006E42FB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nl-BE"/>
              </w:rPr>
            </w:pP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160</w:t>
            </w:r>
          </w:p>
        </w:tc>
        <w:tc>
          <w:tcPr>
            <w:tcW w:w="741" w:type="dxa"/>
            <w:noWrap/>
            <w:hideMark/>
          </w:tcPr>
          <w:p w14:paraId="4A5995AD" w14:textId="4C689DD7" w:rsidR="006E42FB" w:rsidRPr="00E32F7E" w:rsidRDefault="006E42FB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nl-BE"/>
              </w:rPr>
            </w:pP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63</w:t>
            </w:r>
            <w:r w:rsid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.</w:t>
            </w: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5</w:t>
            </w:r>
          </w:p>
        </w:tc>
        <w:tc>
          <w:tcPr>
            <w:tcW w:w="1019" w:type="dxa"/>
            <w:noWrap/>
            <w:hideMark/>
          </w:tcPr>
          <w:p w14:paraId="69CFE67C" w14:textId="77777777" w:rsidR="006E42FB" w:rsidRPr="00E32F7E" w:rsidRDefault="006E42FB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nl-BE"/>
              </w:rPr>
            </w:pP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###</w:t>
            </w:r>
          </w:p>
        </w:tc>
        <w:tc>
          <w:tcPr>
            <w:tcW w:w="774" w:type="dxa"/>
            <w:noWrap/>
            <w:hideMark/>
          </w:tcPr>
          <w:p w14:paraId="67CA1EAD" w14:textId="0B448382" w:rsidR="006E42FB" w:rsidRPr="00E32F7E" w:rsidRDefault="006E42FB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nl-BE"/>
              </w:rPr>
            </w:pP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4</w:t>
            </w:r>
            <w:r w:rsid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.</w:t>
            </w: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53</w:t>
            </w:r>
          </w:p>
        </w:tc>
        <w:tc>
          <w:tcPr>
            <w:tcW w:w="791" w:type="dxa"/>
            <w:noWrap/>
            <w:hideMark/>
          </w:tcPr>
          <w:p w14:paraId="5007C7CF" w14:textId="67483AE5" w:rsidR="006E42FB" w:rsidRPr="00E32F7E" w:rsidRDefault="006E42FB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nl-BE"/>
              </w:rPr>
            </w:pP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4</w:t>
            </w:r>
            <w:r w:rsid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.</w:t>
            </w: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55</w:t>
            </w:r>
          </w:p>
        </w:tc>
      </w:tr>
      <w:tr w:rsidR="006E42FB" w:rsidRPr="00E32F7E" w14:paraId="3FD2EB1E" w14:textId="77777777" w:rsidTr="00CD39E4">
        <w:trPr>
          <w:trHeight w:val="288"/>
        </w:trPr>
        <w:tc>
          <w:tcPr>
            <w:tcW w:w="1537" w:type="dxa"/>
            <w:noWrap/>
            <w:hideMark/>
          </w:tcPr>
          <w:p w14:paraId="0D3ACF7C" w14:textId="77777777" w:rsidR="006E42FB" w:rsidRPr="00E32F7E" w:rsidRDefault="006E42FB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nl-BE"/>
              </w:rPr>
            </w:pP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lastRenderedPageBreak/>
              <w:t>ANPR21_15_16</w:t>
            </w:r>
          </w:p>
        </w:tc>
        <w:tc>
          <w:tcPr>
            <w:tcW w:w="1212" w:type="dxa"/>
            <w:noWrap/>
            <w:hideMark/>
          </w:tcPr>
          <w:p w14:paraId="24368471" w14:textId="77777777" w:rsidR="006E42FB" w:rsidRPr="00E32F7E" w:rsidRDefault="006E42FB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nl-BE"/>
              </w:rPr>
            </w:pP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1359</w:t>
            </w:r>
          </w:p>
        </w:tc>
        <w:tc>
          <w:tcPr>
            <w:tcW w:w="2015" w:type="dxa"/>
            <w:noWrap/>
            <w:hideMark/>
          </w:tcPr>
          <w:p w14:paraId="5A83A5F6" w14:textId="77777777" w:rsidR="006E42FB" w:rsidRPr="00E32F7E" w:rsidRDefault="006E42FB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nl-BE"/>
              </w:rPr>
            </w:pP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EUBIG8ST</w:t>
            </w:r>
          </w:p>
        </w:tc>
        <w:tc>
          <w:tcPr>
            <w:tcW w:w="1084" w:type="dxa"/>
            <w:noWrap/>
            <w:hideMark/>
          </w:tcPr>
          <w:p w14:paraId="0782B014" w14:textId="77777777" w:rsidR="006E42FB" w:rsidRPr="00E32F7E" w:rsidRDefault="006E42FB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nl-BE"/>
              </w:rPr>
            </w:pP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160</w:t>
            </w:r>
          </w:p>
        </w:tc>
        <w:tc>
          <w:tcPr>
            <w:tcW w:w="741" w:type="dxa"/>
            <w:noWrap/>
            <w:hideMark/>
          </w:tcPr>
          <w:p w14:paraId="3BA99D59" w14:textId="31F989F1" w:rsidR="006E42FB" w:rsidRPr="00E32F7E" w:rsidRDefault="006E42FB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nl-BE"/>
              </w:rPr>
            </w:pP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61</w:t>
            </w:r>
            <w:r w:rsid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.</w:t>
            </w: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6</w:t>
            </w:r>
          </w:p>
        </w:tc>
        <w:tc>
          <w:tcPr>
            <w:tcW w:w="1019" w:type="dxa"/>
            <w:noWrap/>
            <w:hideMark/>
          </w:tcPr>
          <w:p w14:paraId="75062E01" w14:textId="77777777" w:rsidR="006E42FB" w:rsidRPr="00E32F7E" w:rsidRDefault="006E42FB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nl-BE"/>
              </w:rPr>
            </w:pP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##</w:t>
            </w:r>
          </w:p>
        </w:tc>
        <w:tc>
          <w:tcPr>
            <w:tcW w:w="774" w:type="dxa"/>
            <w:noWrap/>
            <w:hideMark/>
          </w:tcPr>
          <w:p w14:paraId="091FD1EE" w14:textId="6D8486CD" w:rsidR="006E42FB" w:rsidRPr="00E32F7E" w:rsidRDefault="006E42FB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nl-BE"/>
              </w:rPr>
            </w:pP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5</w:t>
            </w:r>
            <w:r w:rsid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.</w:t>
            </w: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06</w:t>
            </w:r>
          </w:p>
        </w:tc>
        <w:tc>
          <w:tcPr>
            <w:tcW w:w="791" w:type="dxa"/>
            <w:noWrap/>
            <w:hideMark/>
          </w:tcPr>
          <w:p w14:paraId="24C54ACA" w14:textId="432905A1" w:rsidR="006E42FB" w:rsidRPr="00E32F7E" w:rsidRDefault="006E42FB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nl-BE"/>
              </w:rPr>
            </w:pP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3</w:t>
            </w:r>
            <w:r w:rsid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.</w:t>
            </w: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98</w:t>
            </w:r>
          </w:p>
        </w:tc>
      </w:tr>
      <w:tr w:rsidR="006E42FB" w:rsidRPr="00E32F7E" w14:paraId="77CA2542" w14:textId="77777777" w:rsidTr="00CD39E4">
        <w:trPr>
          <w:trHeight w:val="288"/>
        </w:trPr>
        <w:tc>
          <w:tcPr>
            <w:tcW w:w="1537" w:type="dxa"/>
            <w:noWrap/>
            <w:hideMark/>
          </w:tcPr>
          <w:p w14:paraId="1992BF88" w14:textId="77777777" w:rsidR="006E42FB" w:rsidRPr="00E32F7E" w:rsidRDefault="006E42FB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nl-BE"/>
              </w:rPr>
            </w:pP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ANPR21_15_16</w:t>
            </w:r>
          </w:p>
        </w:tc>
        <w:tc>
          <w:tcPr>
            <w:tcW w:w="1212" w:type="dxa"/>
            <w:noWrap/>
            <w:hideMark/>
          </w:tcPr>
          <w:p w14:paraId="2DCA91E2" w14:textId="77777777" w:rsidR="006E42FB" w:rsidRPr="00E32F7E" w:rsidRDefault="006E42FB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nl-BE"/>
              </w:rPr>
            </w:pP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1359</w:t>
            </w:r>
          </w:p>
        </w:tc>
        <w:tc>
          <w:tcPr>
            <w:tcW w:w="2015" w:type="dxa"/>
            <w:noWrap/>
            <w:hideMark/>
          </w:tcPr>
          <w:p w14:paraId="4F4B5DE6" w14:textId="77777777" w:rsidR="006E42FB" w:rsidRPr="00E32F7E" w:rsidRDefault="006E42FB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nl-BE"/>
              </w:rPr>
            </w:pP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Fletcher2</w:t>
            </w:r>
          </w:p>
        </w:tc>
        <w:tc>
          <w:tcPr>
            <w:tcW w:w="1084" w:type="dxa"/>
            <w:noWrap/>
            <w:hideMark/>
          </w:tcPr>
          <w:p w14:paraId="195E0F62" w14:textId="77777777" w:rsidR="006E42FB" w:rsidRPr="00E32F7E" w:rsidRDefault="006E42FB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nl-BE"/>
              </w:rPr>
            </w:pP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76</w:t>
            </w:r>
          </w:p>
        </w:tc>
        <w:tc>
          <w:tcPr>
            <w:tcW w:w="741" w:type="dxa"/>
            <w:noWrap/>
            <w:hideMark/>
          </w:tcPr>
          <w:p w14:paraId="4880D960" w14:textId="77777777" w:rsidR="006E42FB" w:rsidRPr="00E32F7E" w:rsidRDefault="006E42FB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nl-BE"/>
              </w:rPr>
            </w:pP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66</w:t>
            </w:r>
          </w:p>
        </w:tc>
        <w:tc>
          <w:tcPr>
            <w:tcW w:w="1019" w:type="dxa"/>
            <w:noWrap/>
            <w:hideMark/>
          </w:tcPr>
          <w:p w14:paraId="12200940" w14:textId="77777777" w:rsidR="006E42FB" w:rsidRPr="00E32F7E" w:rsidRDefault="006E42FB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nl-BE"/>
              </w:rPr>
            </w:pP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##</w:t>
            </w:r>
          </w:p>
        </w:tc>
        <w:tc>
          <w:tcPr>
            <w:tcW w:w="774" w:type="dxa"/>
            <w:noWrap/>
            <w:hideMark/>
          </w:tcPr>
          <w:p w14:paraId="720F99C3" w14:textId="3405C1A1" w:rsidR="006E42FB" w:rsidRPr="00E32F7E" w:rsidRDefault="006E42FB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nl-BE"/>
              </w:rPr>
            </w:pP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4</w:t>
            </w:r>
            <w:r w:rsid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.</w:t>
            </w: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02</w:t>
            </w:r>
          </w:p>
        </w:tc>
        <w:tc>
          <w:tcPr>
            <w:tcW w:w="791" w:type="dxa"/>
            <w:noWrap/>
            <w:hideMark/>
          </w:tcPr>
          <w:p w14:paraId="5B8AD2E9" w14:textId="08054CF7" w:rsidR="006E42FB" w:rsidRPr="00E32F7E" w:rsidRDefault="006E42FB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nl-BE"/>
              </w:rPr>
            </w:pP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3</w:t>
            </w:r>
            <w:r w:rsid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.</w:t>
            </w: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87</w:t>
            </w:r>
          </w:p>
        </w:tc>
      </w:tr>
      <w:tr w:rsidR="006E42FB" w:rsidRPr="00E32F7E" w14:paraId="561D9B7C" w14:textId="77777777" w:rsidTr="00CD39E4">
        <w:trPr>
          <w:trHeight w:val="288"/>
        </w:trPr>
        <w:tc>
          <w:tcPr>
            <w:tcW w:w="1537" w:type="dxa"/>
            <w:noWrap/>
            <w:hideMark/>
          </w:tcPr>
          <w:p w14:paraId="21045568" w14:textId="77777777" w:rsidR="006E42FB" w:rsidRPr="00E32F7E" w:rsidRDefault="006E42FB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nl-BE"/>
              </w:rPr>
            </w:pP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ANPR21_15_16</w:t>
            </w:r>
          </w:p>
        </w:tc>
        <w:tc>
          <w:tcPr>
            <w:tcW w:w="1212" w:type="dxa"/>
            <w:noWrap/>
            <w:hideMark/>
          </w:tcPr>
          <w:p w14:paraId="3E4D3725" w14:textId="77777777" w:rsidR="006E42FB" w:rsidRPr="00E32F7E" w:rsidRDefault="006E42FB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nl-BE"/>
              </w:rPr>
            </w:pP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1359</w:t>
            </w:r>
          </w:p>
        </w:tc>
        <w:tc>
          <w:tcPr>
            <w:tcW w:w="2015" w:type="dxa"/>
            <w:noWrap/>
            <w:hideMark/>
          </w:tcPr>
          <w:p w14:paraId="33496168" w14:textId="77777777" w:rsidR="006E42FB" w:rsidRPr="00E32F7E" w:rsidRDefault="006E42FB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nl-BE"/>
              </w:rPr>
            </w:pP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2021BLT1</w:t>
            </w:r>
          </w:p>
        </w:tc>
        <w:tc>
          <w:tcPr>
            <w:tcW w:w="1084" w:type="dxa"/>
            <w:noWrap/>
            <w:hideMark/>
          </w:tcPr>
          <w:p w14:paraId="212A99E4" w14:textId="77777777" w:rsidR="006E42FB" w:rsidRPr="00E32F7E" w:rsidRDefault="006E42FB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nl-BE"/>
              </w:rPr>
            </w:pP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160</w:t>
            </w:r>
          </w:p>
        </w:tc>
        <w:tc>
          <w:tcPr>
            <w:tcW w:w="741" w:type="dxa"/>
            <w:noWrap/>
            <w:hideMark/>
          </w:tcPr>
          <w:p w14:paraId="7A5E81C3" w14:textId="44C41EBF" w:rsidR="006E42FB" w:rsidRPr="00E32F7E" w:rsidRDefault="006E42FB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nl-BE"/>
              </w:rPr>
            </w:pP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61</w:t>
            </w:r>
            <w:r w:rsid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.</w:t>
            </w: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9</w:t>
            </w:r>
          </w:p>
        </w:tc>
        <w:tc>
          <w:tcPr>
            <w:tcW w:w="1019" w:type="dxa"/>
            <w:noWrap/>
            <w:hideMark/>
          </w:tcPr>
          <w:p w14:paraId="16A5100D" w14:textId="77777777" w:rsidR="006E42FB" w:rsidRPr="00E32F7E" w:rsidRDefault="006E42FB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nl-BE"/>
              </w:rPr>
            </w:pP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##</w:t>
            </w:r>
          </w:p>
        </w:tc>
        <w:tc>
          <w:tcPr>
            <w:tcW w:w="774" w:type="dxa"/>
            <w:noWrap/>
            <w:hideMark/>
          </w:tcPr>
          <w:p w14:paraId="55658017" w14:textId="4CDED2FD" w:rsidR="006E42FB" w:rsidRPr="00E32F7E" w:rsidRDefault="006E42FB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nl-BE"/>
              </w:rPr>
            </w:pP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4</w:t>
            </w:r>
            <w:r w:rsid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.</w:t>
            </w: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51</w:t>
            </w:r>
          </w:p>
        </w:tc>
        <w:tc>
          <w:tcPr>
            <w:tcW w:w="791" w:type="dxa"/>
            <w:noWrap/>
            <w:hideMark/>
          </w:tcPr>
          <w:p w14:paraId="31EFC321" w14:textId="11E7D523" w:rsidR="006E42FB" w:rsidRPr="00E32F7E" w:rsidRDefault="006E42FB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nl-BE"/>
              </w:rPr>
            </w:pP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3</w:t>
            </w:r>
            <w:r w:rsid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.</w:t>
            </w: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71</w:t>
            </w:r>
          </w:p>
        </w:tc>
      </w:tr>
      <w:tr w:rsidR="006E42FB" w:rsidRPr="00E32F7E" w14:paraId="6B3C6F99" w14:textId="77777777" w:rsidTr="00E32F7E">
        <w:trPr>
          <w:trHeight w:val="288"/>
        </w:trPr>
        <w:tc>
          <w:tcPr>
            <w:tcW w:w="1537" w:type="dxa"/>
            <w:noWrap/>
            <w:hideMark/>
          </w:tcPr>
          <w:p w14:paraId="48E2BD5C" w14:textId="77777777" w:rsidR="006E42FB" w:rsidRPr="00E32F7E" w:rsidRDefault="006E42FB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nl-BE"/>
              </w:rPr>
            </w:pP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ANPR21_15_16</w:t>
            </w:r>
          </w:p>
        </w:tc>
        <w:tc>
          <w:tcPr>
            <w:tcW w:w="1212" w:type="dxa"/>
            <w:noWrap/>
            <w:hideMark/>
          </w:tcPr>
          <w:p w14:paraId="3D87600B" w14:textId="77777777" w:rsidR="006E42FB" w:rsidRPr="00E32F7E" w:rsidRDefault="006E42FB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nl-BE"/>
              </w:rPr>
            </w:pP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1359</w:t>
            </w:r>
          </w:p>
        </w:tc>
        <w:tc>
          <w:tcPr>
            <w:tcW w:w="2015" w:type="dxa"/>
            <w:noWrap/>
            <w:hideMark/>
          </w:tcPr>
          <w:p w14:paraId="0D7C55E0" w14:textId="77777777" w:rsidR="006E42FB" w:rsidRPr="00E32F7E" w:rsidRDefault="006E42FB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nl-BE"/>
              </w:rPr>
            </w:pP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EUBIG7ST</w:t>
            </w:r>
          </w:p>
        </w:tc>
        <w:tc>
          <w:tcPr>
            <w:tcW w:w="1084" w:type="dxa"/>
            <w:noWrap/>
            <w:hideMark/>
          </w:tcPr>
          <w:p w14:paraId="75F7179D" w14:textId="77777777" w:rsidR="006E42FB" w:rsidRPr="00E32F7E" w:rsidRDefault="006E42FB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nl-BE"/>
              </w:rPr>
            </w:pP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160</w:t>
            </w:r>
          </w:p>
        </w:tc>
        <w:tc>
          <w:tcPr>
            <w:tcW w:w="741" w:type="dxa"/>
            <w:noWrap/>
            <w:hideMark/>
          </w:tcPr>
          <w:p w14:paraId="2351C671" w14:textId="3EA69B22" w:rsidR="006E42FB" w:rsidRPr="00E32F7E" w:rsidRDefault="006E42FB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nl-BE"/>
              </w:rPr>
            </w:pP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65</w:t>
            </w:r>
            <w:r w:rsid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.</w:t>
            </w: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7</w:t>
            </w:r>
          </w:p>
        </w:tc>
        <w:tc>
          <w:tcPr>
            <w:tcW w:w="1019" w:type="dxa"/>
            <w:noWrap/>
            <w:hideMark/>
          </w:tcPr>
          <w:p w14:paraId="13369FD1" w14:textId="77777777" w:rsidR="006E42FB" w:rsidRPr="00E32F7E" w:rsidRDefault="006E42FB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nl-BE"/>
              </w:rPr>
            </w:pP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###</w:t>
            </w:r>
          </w:p>
        </w:tc>
        <w:tc>
          <w:tcPr>
            <w:tcW w:w="774" w:type="dxa"/>
            <w:noWrap/>
            <w:hideMark/>
          </w:tcPr>
          <w:p w14:paraId="319DC255" w14:textId="7247D503" w:rsidR="006E42FB" w:rsidRPr="00E32F7E" w:rsidRDefault="006E42FB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nl-BE"/>
              </w:rPr>
            </w:pP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5</w:t>
            </w:r>
            <w:r w:rsid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.</w:t>
            </w: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41</w:t>
            </w:r>
          </w:p>
        </w:tc>
        <w:tc>
          <w:tcPr>
            <w:tcW w:w="791" w:type="dxa"/>
            <w:noWrap/>
            <w:hideMark/>
          </w:tcPr>
          <w:p w14:paraId="0C351392" w14:textId="18C014EF" w:rsidR="006E42FB" w:rsidRPr="00E32F7E" w:rsidRDefault="006E42FB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nl-BE"/>
              </w:rPr>
            </w:pP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3</w:t>
            </w:r>
            <w:r w:rsid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.</w:t>
            </w: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51</w:t>
            </w:r>
          </w:p>
        </w:tc>
      </w:tr>
      <w:tr w:rsidR="00E32F7E" w:rsidRPr="00E32F7E" w14:paraId="23168480" w14:textId="77777777" w:rsidTr="00E32F7E">
        <w:trPr>
          <w:trHeight w:val="288"/>
        </w:trPr>
        <w:tc>
          <w:tcPr>
            <w:tcW w:w="1537" w:type="dxa"/>
            <w:noWrap/>
          </w:tcPr>
          <w:p w14:paraId="2F4EDA4C" w14:textId="77777777" w:rsidR="00E32F7E" w:rsidRPr="00E32F7E" w:rsidRDefault="00E32F7E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12" w:type="dxa"/>
            <w:noWrap/>
          </w:tcPr>
          <w:p w14:paraId="7F195897" w14:textId="77777777" w:rsidR="00E32F7E" w:rsidRPr="00E32F7E" w:rsidRDefault="00E32F7E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015" w:type="dxa"/>
            <w:noWrap/>
          </w:tcPr>
          <w:p w14:paraId="0A68A7E6" w14:textId="77777777" w:rsidR="00E32F7E" w:rsidRPr="00E32F7E" w:rsidRDefault="00E32F7E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84" w:type="dxa"/>
            <w:noWrap/>
          </w:tcPr>
          <w:p w14:paraId="6BFDCC96" w14:textId="77777777" w:rsidR="00E32F7E" w:rsidRPr="00E32F7E" w:rsidRDefault="00E32F7E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41" w:type="dxa"/>
            <w:noWrap/>
          </w:tcPr>
          <w:p w14:paraId="029E92E1" w14:textId="77777777" w:rsidR="00E32F7E" w:rsidRPr="00E32F7E" w:rsidRDefault="00E32F7E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19" w:type="dxa"/>
            <w:noWrap/>
          </w:tcPr>
          <w:p w14:paraId="187562EF" w14:textId="77777777" w:rsidR="00E32F7E" w:rsidRPr="00E32F7E" w:rsidRDefault="00E32F7E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74" w:type="dxa"/>
            <w:noWrap/>
          </w:tcPr>
          <w:p w14:paraId="6A613035" w14:textId="77777777" w:rsidR="00E32F7E" w:rsidRPr="00E32F7E" w:rsidRDefault="00E32F7E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91" w:type="dxa"/>
            <w:noWrap/>
          </w:tcPr>
          <w:p w14:paraId="2D8359BD" w14:textId="77777777" w:rsidR="00E32F7E" w:rsidRPr="00E32F7E" w:rsidRDefault="00E32F7E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6E42FB" w:rsidRPr="00E32F7E" w14:paraId="60013746" w14:textId="77777777" w:rsidTr="00E32F7E">
        <w:trPr>
          <w:trHeight w:val="288"/>
        </w:trPr>
        <w:tc>
          <w:tcPr>
            <w:tcW w:w="1537" w:type="dxa"/>
            <w:noWrap/>
            <w:hideMark/>
          </w:tcPr>
          <w:p w14:paraId="08923D31" w14:textId="77777777" w:rsidR="006E42FB" w:rsidRPr="00E32F7E" w:rsidRDefault="006E42FB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nl-BE"/>
              </w:rPr>
            </w:pP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ANPR21_17_18</w:t>
            </w:r>
          </w:p>
        </w:tc>
        <w:tc>
          <w:tcPr>
            <w:tcW w:w="1212" w:type="dxa"/>
            <w:noWrap/>
            <w:hideMark/>
          </w:tcPr>
          <w:p w14:paraId="6D4236F9" w14:textId="77777777" w:rsidR="006E42FB" w:rsidRPr="00E32F7E" w:rsidRDefault="006E42FB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nl-BE"/>
              </w:rPr>
            </w:pP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1334</w:t>
            </w:r>
          </w:p>
        </w:tc>
        <w:tc>
          <w:tcPr>
            <w:tcW w:w="2015" w:type="dxa"/>
            <w:noWrap/>
            <w:hideMark/>
          </w:tcPr>
          <w:p w14:paraId="2043D4D0" w14:textId="77777777" w:rsidR="006E42FB" w:rsidRPr="00E32F7E" w:rsidRDefault="006E42FB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nl-BE"/>
              </w:rPr>
            </w:pP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EUBIG7ST</w:t>
            </w:r>
          </w:p>
        </w:tc>
        <w:tc>
          <w:tcPr>
            <w:tcW w:w="1084" w:type="dxa"/>
            <w:noWrap/>
            <w:hideMark/>
          </w:tcPr>
          <w:p w14:paraId="6547E7D5" w14:textId="77777777" w:rsidR="006E42FB" w:rsidRPr="00E32F7E" w:rsidRDefault="006E42FB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nl-BE"/>
              </w:rPr>
            </w:pP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157</w:t>
            </w:r>
          </w:p>
        </w:tc>
        <w:tc>
          <w:tcPr>
            <w:tcW w:w="741" w:type="dxa"/>
            <w:noWrap/>
            <w:hideMark/>
          </w:tcPr>
          <w:p w14:paraId="1295C008" w14:textId="5A4593BC" w:rsidR="006E42FB" w:rsidRPr="00E32F7E" w:rsidRDefault="006E42FB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nl-BE"/>
              </w:rPr>
            </w:pP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69</w:t>
            </w:r>
            <w:r w:rsid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.</w:t>
            </w: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9</w:t>
            </w:r>
          </w:p>
        </w:tc>
        <w:tc>
          <w:tcPr>
            <w:tcW w:w="1019" w:type="dxa"/>
            <w:noWrap/>
            <w:hideMark/>
          </w:tcPr>
          <w:p w14:paraId="15F4AABB" w14:textId="77777777" w:rsidR="006E42FB" w:rsidRPr="00E32F7E" w:rsidRDefault="006E42FB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nl-BE"/>
              </w:rPr>
            </w:pP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###</w:t>
            </w:r>
          </w:p>
        </w:tc>
        <w:tc>
          <w:tcPr>
            <w:tcW w:w="774" w:type="dxa"/>
            <w:noWrap/>
            <w:hideMark/>
          </w:tcPr>
          <w:p w14:paraId="664687C5" w14:textId="7F79D60A" w:rsidR="006E42FB" w:rsidRPr="00E32F7E" w:rsidRDefault="006E42FB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nl-BE"/>
              </w:rPr>
            </w:pP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8</w:t>
            </w:r>
            <w:r w:rsid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.</w:t>
            </w: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66</w:t>
            </w:r>
          </w:p>
        </w:tc>
        <w:tc>
          <w:tcPr>
            <w:tcW w:w="791" w:type="dxa"/>
            <w:noWrap/>
            <w:hideMark/>
          </w:tcPr>
          <w:p w14:paraId="3AD3877A" w14:textId="4BE915EE" w:rsidR="006E42FB" w:rsidRPr="00E32F7E" w:rsidRDefault="006E42FB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nl-BE"/>
              </w:rPr>
            </w:pP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7</w:t>
            </w:r>
            <w:r w:rsid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.</w:t>
            </w: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49</w:t>
            </w:r>
          </w:p>
        </w:tc>
      </w:tr>
      <w:tr w:rsidR="006E42FB" w:rsidRPr="00E32F7E" w14:paraId="1AED8DE1" w14:textId="77777777" w:rsidTr="00CD39E4">
        <w:trPr>
          <w:trHeight w:val="288"/>
        </w:trPr>
        <w:tc>
          <w:tcPr>
            <w:tcW w:w="1537" w:type="dxa"/>
            <w:noWrap/>
            <w:hideMark/>
          </w:tcPr>
          <w:p w14:paraId="29B25E1C" w14:textId="77777777" w:rsidR="006E42FB" w:rsidRPr="00E32F7E" w:rsidRDefault="006E42FB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nl-BE"/>
              </w:rPr>
            </w:pP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ANPR21_17_18</w:t>
            </w:r>
          </w:p>
        </w:tc>
        <w:tc>
          <w:tcPr>
            <w:tcW w:w="1212" w:type="dxa"/>
            <w:noWrap/>
            <w:hideMark/>
          </w:tcPr>
          <w:p w14:paraId="3AD11E4E" w14:textId="77777777" w:rsidR="006E42FB" w:rsidRPr="00E32F7E" w:rsidRDefault="006E42FB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nl-BE"/>
              </w:rPr>
            </w:pP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1334</w:t>
            </w:r>
          </w:p>
        </w:tc>
        <w:tc>
          <w:tcPr>
            <w:tcW w:w="2015" w:type="dxa"/>
            <w:noWrap/>
            <w:hideMark/>
          </w:tcPr>
          <w:p w14:paraId="038470C7" w14:textId="77777777" w:rsidR="006E42FB" w:rsidRPr="00E32F7E" w:rsidRDefault="006E42FB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nl-BE"/>
              </w:rPr>
            </w:pP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66STD6</w:t>
            </w:r>
          </w:p>
        </w:tc>
        <w:tc>
          <w:tcPr>
            <w:tcW w:w="1084" w:type="dxa"/>
            <w:noWrap/>
            <w:hideMark/>
          </w:tcPr>
          <w:p w14:paraId="0AE73EFD" w14:textId="77777777" w:rsidR="006E42FB" w:rsidRPr="00E32F7E" w:rsidRDefault="006E42FB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nl-BE"/>
              </w:rPr>
            </w:pP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157</w:t>
            </w:r>
          </w:p>
        </w:tc>
        <w:tc>
          <w:tcPr>
            <w:tcW w:w="741" w:type="dxa"/>
            <w:noWrap/>
            <w:hideMark/>
          </w:tcPr>
          <w:p w14:paraId="64682854" w14:textId="0C0055B0" w:rsidR="006E42FB" w:rsidRPr="00E32F7E" w:rsidRDefault="006E42FB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nl-BE"/>
              </w:rPr>
            </w:pP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66</w:t>
            </w:r>
            <w:r w:rsid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.</w:t>
            </w: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3</w:t>
            </w:r>
          </w:p>
        </w:tc>
        <w:tc>
          <w:tcPr>
            <w:tcW w:w="1019" w:type="dxa"/>
            <w:noWrap/>
            <w:hideMark/>
          </w:tcPr>
          <w:p w14:paraId="0AE0161B" w14:textId="77777777" w:rsidR="006E42FB" w:rsidRPr="00E32F7E" w:rsidRDefault="006E42FB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nl-BE"/>
              </w:rPr>
            </w:pP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###</w:t>
            </w:r>
          </w:p>
        </w:tc>
        <w:tc>
          <w:tcPr>
            <w:tcW w:w="774" w:type="dxa"/>
            <w:noWrap/>
            <w:hideMark/>
          </w:tcPr>
          <w:p w14:paraId="51BCB963" w14:textId="591C0F96" w:rsidR="006E42FB" w:rsidRPr="00E32F7E" w:rsidRDefault="006E42FB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nl-BE"/>
              </w:rPr>
            </w:pP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7</w:t>
            </w:r>
            <w:r w:rsid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.</w:t>
            </w: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56</w:t>
            </w:r>
          </w:p>
        </w:tc>
        <w:tc>
          <w:tcPr>
            <w:tcW w:w="791" w:type="dxa"/>
            <w:noWrap/>
            <w:hideMark/>
          </w:tcPr>
          <w:p w14:paraId="5020F1EA" w14:textId="16FD1CF9" w:rsidR="006E42FB" w:rsidRPr="00E32F7E" w:rsidRDefault="006E42FB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nl-BE"/>
              </w:rPr>
            </w:pP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6</w:t>
            </w:r>
            <w:r w:rsid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.</w:t>
            </w: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38</w:t>
            </w:r>
          </w:p>
        </w:tc>
      </w:tr>
      <w:tr w:rsidR="006E42FB" w:rsidRPr="00E32F7E" w14:paraId="5BBA8567" w14:textId="77777777" w:rsidTr="00CD39E4">
        <w:trPr>
          <w:trHeight w:val="288"/>
        </w:trPr>
        <w:tc>
          <w:tcPr>
            <w:tcW w:w="1537" w:type="dxa"/>
            <w:noWrap/>
            <w:hideMark/>
          </w:tcPr>
          <w:p w14:paraId="2668AB7C" w14:textId="77777777" w:rsidR="006E42FB" w:rsidRPr="00E32F7E" w:rsidRDefault="006E42FB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nl-BE"/>
              </w:rPr>
            </w:pP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ANPR21_17_18</w:t>
            </w:r>
          </w:p>
        </w:tc>
        <w:tc>
          <w:tcPr>
            <w:tcW w:w="1212" w:type="dxa"/>
            <w:noWrap/>
            <w:hideMark/>
          </w:tcPr>
          <w:p w14:paraId="1887771C" w14:textId="77777777" w:rsidR="006E42FB" w:rsidRPr="00E32F7E" w:rsidRDefault="006E42FB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nl-BE"/>
              </w:rPr>
            </w:pP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1334</w:t>
            </w:r>
          </w:p>
        </w:tc>
        <w:tc>
          <w:tcPr>
            <w:tcW w:w="2015" w:type="dxa"/>
            <w:noWrap/>
            <w:hideMark/>
          </w:tcPr>
          <w:p w14:paraId="1FF13674" w14:textId="01785E92" w:rsidR="006E42FB" w:rsidRPr="00E32F7E" w:rsidRDefault="006E42FB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nl-BE"/>
              </w:rPr>
            </w:pP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E</w:t>
            </w:r>
            <w:r w:rsidR="0034187C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–</w:t>
            </w:r>
            <w:proofErr w:type="spellStart"/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Pomerania</w:t>
            </w:r>
            <w:proofErr w:type="spellEnd"/>
          </w:p>
        </w:tc>
        <w:tc>
          <w:tcPr>
            <w:tcW w:w="1084" w:type="dxa"/>
            <w:noWrap/>
            <w:hideMark/>
          </w:tcPr>
          <w:p w14:paraId="03C2CC59" w14:textId="77777777" w:rsidR="006E42FB" w:rsidRPr="00E32F7E" w:rsidRDefault="006E42FB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nl-BE"/>
              </w:rPr>
            </w:pP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157</w:t>
            </w:r>
          </w:p>
        </w:tc>
        <w:tc>
          <w:tcPr>
            <w:tcW w:w="741" w:type="dxa"/>
            <w:noWrap/>
            <w:hideMark/>
          </w:tcPr>
          <w:p w14:paraId="63261B64" w14:textId="38A1C513" w:rsidR="006E42FB" w:rsidRPr="00E32F7E" w:rsidRDefault="006E42FB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nl-BE"/>
              </w:rPr>
            </w:pP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65</w:t>
            </w:r>
            <w:r w:rsid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.</w:t>
            </w: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7</w:t>
            </w:r>
          </w:p>
        </w:tc>
        <w:tc>
          <w:tcPr>
            <w:tcW w:w="1019" w:type="dxa"/>
            <w:noWrap/>
            <w:hideMark/>
          </w:tcPr>
          <w:p w14:paraId="47F5B9D9" w14:textId="77777777" w:rsidR="006E42FB" w:rsidRPr="00E32F7E" w:rsidRDefault="006E42FB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nl-BE"/>
              </w:rPr>
            </w:pP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###</w:t>
            </w:r>
          </w:p>
        </w:tc>
        <w:tc>
          <w:tcPr>
            <w:tcW w:w="774" w:type="dxa"/>
            <w:noWrap/>
            <w:hideMark/>
          </w:tcPr>
          <w:p w14:paraId="38E7909A" w14:textId="20FAAD06" w:rsidR="006E42FB" w:rsidRPr="00E32F7E" w:rsidRDefault="006E42FB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nl-BE"/>
              </w:rPr>
            </w:pP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7</w:t>
            </w:r>
            <w:r w:rsid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.</w:t>
            </w: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35</w:t>
            </w:r>
          </w:p>
        </w:tc>
        <w:tc>
          <w:tcPr>
            <w:tcW w:w="791" w:type="dxa"/>
            <w:noWrap/>
            <w:hideMark/>
          </w:tcPr>
          <w:p w14:paraId="26A32476" w14:textId="7D320A62" w:rsidR="006E42FB" w:rsidRPr="00E32F7E" w:rsidRDefault="006E42FB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nl-BE"/>
              </w:rPr>
            </w:pP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6</w:t>
            </w:r>
            <w:r w:rsid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.</w:t>
            </w: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16</w:t>
            </w:r>
          </w:p>
        </w:tc>
      </w:tr>
      <w:tr w:rsidR="006E42FB" w:rsidRPr="00E32F7E" w14:paraId="49163968" w14:textId="77777777" w:rsidTr="00E32F7E">
        <w:trPr>
          <w:trHeight w:val="288"/>
        </w:trPr>
        <w:tc>
          <w:tcPr>
            <w:tcW w:w="1537" w:type="dxa"/>
            <w:noWrap/>
            <w:hideMark/>
          </w:tcPr>
          <w:p w14:paraId="1D9CA5A6" w14:textId="77777777" w:rsidR="006E42FB" w:rsidRPr="00E32F7E" w:rsidRDefault="006E42FB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nl-BE"/>
              </w:rPr>
            </w:pP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ANPR21_17_18</w:t>
            </w:r>
          </w:p>
        </w:tc>
        <w:tc>
          <w:tcPr>
            <w:tcW w:w="1212" w:type="dxa"/>
            <w:noWrap/>
            <w:hideMark/>
          </w:tcPr>
          <w:p w14:paraId="1D8B93FE" w14:textId="77777777" w:rsidR="006E42FB" w:rsidRPr="00E32F7E" w:rsidRDefault="006E42FB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nl-BE"/>
              </w:rPr>
            </w:pP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1334</w:t>
            </w:r>
          </w:p>
        </w:tc>
        <w:tc>
          <w:tcPr>
            <w:tcW w:w="2015" w:type="dxa"/>
            <w:noWrap/>
            <w:hideMark/>
          </w:tcPr>
          <w:p w14:paraId="0EB94414" w14:textId="77777777" w:rsidR="006E42FB" w:rsidRPr="00E32F7E" w:rsidRDefault="006E42FB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nl-BE"/>
              </w:rPr>
            </w:pP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2021BLT1</w:t>
            </w:r>
          </w:p>
        </w:tc>
        <w:tc>
          <w:tcPr>
            <w:tcW w:w="1084" w:type="dxa"/>
            <w:noWrap/>
            <w:hideMark/>
          </w:tcPr>
          <w:p w14:paraId="74756DB5" w14:textId="77777777" w:rsidR="006E42FB" w:rsidRPr="00E32F7E" w:rsidRDefault="006E42FB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nl-BE"/>
              </w:rPr>
            </w:pP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157</w:t>
            </w:r>
          </w:p>
        </w:tc>
        <w:tc>
          <w:tcPr>
            <w:tcW w:w="741" w:type="dxa"/>
            <w:noWrap/>
            <w:hideMark/>
          </w:tcPr>
          <w:p w14:paraId="57FEACAB" w14:textId="77777777" w:rsidR="006E42FB" w:rsidRPr="00E32F7E" w:rsidRDefault="006E42FB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nl-BE"/>
              </w:rPr>
            </w:pP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66</w:t>
            </w:r>
          </w:p>
        </w:tc>
        <w:tc>
          <w:tcPr>
            <w:tcW w:w="1019" w:type="dxa"/>
            <w:noWrap/>
            <w:hideMark/>
          </w:tcPr>
          <w:p w14:paraId="6032F5F5" w14:textId="77777777" w:rsidR="006E42FB" w:rsidRPr="00E32F7E" w:rsidRDefault="006E42FB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nl-BE"/>
              </w:rPr>
            </w:pP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###</w:t>
            </w:r>
          </w:p>
        </w:tc>
        <w:tc>
          <w:tcPr>
            <w:tcW w:w="774" w:type="dxa"/>
            <w:noWrap/>
            <w:hideMark/>
          </w:tcPr>
          <w:p w14:paraId="1E12B00B" w14:textId="4056A63F" w:rsidR="006E42FB" w:rsidRPr="00E32F7E" w:rsidRDefault="006E42FB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nl-BE"/>
              </w:rPr>
            </w:pP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6</w:t>
            </w:r>
            <w:r w:rsid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.</w:t>
            </w: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01</w:t>
            </w:r>
          </w:p>
        </w:tc>
        <w:tc>
          <w:tcPr>
            <w:tcW w:w="791" w:type="dxa"/>
            <w:noWrap/>
            <w:hideMark/>
          </w:tcPr>
          <w:p w14:paraId="4DF84906" w14:textId="16D414C1" w:rsidR="006E42FB" w:rsidRPr="00E32F7E" w:rsidRDefault="006E42FB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nl-BE"/>
              </w:rPr>
            </w:pP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5</w:t>
            </w:r>
            <w:r w:rsid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.</w:t>
            </w: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64</w:t>
            </w:r>
          </w:p>
        </w:tc>
      </w:tr>
      <w:tr w:rsidR="00E32F7E" w:rsidRPr="00E32F7E" w14:paraId="101A6CA6" w14:textId="77777777" w:rsidTr="00E32F7E">
        <w:trPr>
          <w:trHeight w:val="288"/>
        </w:trPr>
        <w:tc>
          <w:tcPr>
            <w:tcW w:w="1537" w:type="dxa"/>
            <w:noWrap/>
          </w:tcPr>
          <w:p w14:paraId="77D78330" w14:textId="77777777" w:rsidR="00E32F7E" w:rsidRPr="00E32F7E" w:rsidRDefault="00E32F7E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12" w:type="dxa"/>
            <w:noWrap/>
          </w:tcPr>
          <w:p w14:paraId="21D0D096" w14:textId="77777777" w:rsidR="00E32F7E" w:rsidRPr="00E32F7E" w:rsidRDefault="00E32F7E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015" w:type="dxa"/>
            <w:noWrap/>
          </w:tcPr>
          <w:p w14:paraId="62DEBF9D" w14:textId="77777777" w:rsidR="00E32F7E" w:rsidRPr="00E32F7E" w:rsidRDefault="00E32F7E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84" w:type="dxa"/>
            <w:noWrap/>
          </w:tcPr>
          <w:p w14:paraId="1669E1EC" w14:textId="77777777" w:rsidR="00E32F7E" w:rsidRPr="00E32F7E" w:rsidRDefault="00E32F7E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41" w:type="dxa"/>
            <w:noWrap/>
          </w:tcPr>
          <w:p w14:paraId="770CE62F" w14:textId="77777777" w:rsidR="00E32F7E" w:rsidRPr="00E32F7E" w:rsidRDefault="00E32F7E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19" w:type="dxa"/>
            <w:noWrap/>
          </w:tcPr>
          <w:p w14:paraId="44E795E8" w14:textId="77777777" w:rsidR="00E32F7E" w:rsidRPr="00E32F7E" w:rsidRDefault="00E32F7E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74" w:type="dxa"/>
            <w:noWrap/>
          </w:tcPr>
          <w:p w14:paraId="036EB070" w14:textId="77777777" w:rsidR="00E32F7E" w:rsidRPr="00E32F7E" w:rsidRDefault="00E32F7E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91" w:type="dxa"/>
            <w:noWrap/>
          </w:tcPr>
          <w:p w14:paraId="48737348" w14:textId="77777777" w:rsidR="00E32F7E" w:rsidRPr="00E32F7E" w:rsidRDefault="00E32F7E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6E42FB" w:rsidRPr="00E32F7E" w14:paraId="776AF5A4" w14:textId="77777777" w:rsidTr="00E32F7E">
        <w:trPr>
          <w:trHeight w:val="288"/>
        </w:trPr>
        <w:tc>
          <w:tcPr>
            <w:tcW w:w="1537" w:type="dxa"/>
            <w:noWrap/>
            <w:hideMark/>
          </w:tcPr>
          <w:p w14:paraId="74A51688" w14:textId="77777777" w:rsidR="006E42FB" w:rsidRPr="00E32F7E" w:rsidRDefault="006E42FB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nl-BE"/>
              </w:rPr>
            </w:pP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ANPR21_19_20</w:t>
            </w:r>
          </w:p>
        </w:tc>
        <w:tc>
          <w:tcPr>
            <w:tcW w:w="1212" w:type="dxa"/>
            <w:noWrap/>
            <w:hideMark/>
          </w:tcPr>
          <w:p w14:paraId="7C5E51BE" w14:textId="77777777" w:rsidR="006E42FB" w:rsidRPr="00E32F7E" w:rsidRDefault="006E42FB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nl-BE"/>
              </w:rPr>
            </w:pP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1296</w:t>
            </w:r>
          </w:p>
        </w:tc>
        <w:tc>
          <w:tcPr>
            <w:tcW w:w="2015" w:type="dxa"/>
            <w:noWrap/>
            <w:hideMark/>
          </w:tcPr>
          <w:p w14:paraId="4972ED6B" w14:textId="3EC6F4AE" w:rsidR="006E42FB" w:rsidRPr="00E32F7E" w:rsidRDefault="006E42FB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nl-BE"/>
              </w:rPr>
            </w:pP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S</w:t>
            </w:r>
            <w:r w:rsidR="0034187C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–</w:t>
            </w:r>
            <w:proofErr w:type="spellStart"/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Engl</w:t>
            </w:r>
            <w:proofErr w:type="spellEnd"/>
          </w:p>
        </w:tc>
        <w:tc>
          <w:tcPr>
            <w:tcW w:w="1084" w:type="dxa"/>
            <w:noWrap/>
            <w:hideMark/>
          </w:tcPr>
          <w:p w14:paraId="590B0467" w14:textId="77777777" w:rsidR="006E42FB" w:rsidRPr="00E32F7E" w:rsidRDefault="006E42FB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nl-BE"/>
              </w:rPr>
            </w:pP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184</w:t>
            </w:r>
          </w:p>
        </w:tc>
        <w:tc>
          <w:tcPr>
            <w:tcW w:w="741" w:type="dxa"/>
            <w:noWrap/>
            <w:hideMark/>
          </w:tcPr>
          <w:p w14:paraId="16B4B7CA" w14:textId="154BA531" w:rsidR="006E42FB" w:rsidRPr="00E32F7E" w:rsidRDefault="006E42FB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nl-BE"/>
              </w:rPr>
            </w:pP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61</w:t>
            </w:r>
            <w:r w:rsid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.</w:t>
            </w: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2</w:t>
            </w:r>
          </w:p>
        </w:tc>
        <w:tc>
          <w:tcPr>
            <w:tcW w:w="1019" w:type="dxa"/>
            <w:noWrap/>
            <w:hideMark/>
          </w:tcPr>
          <w:p w14:paraId="2DFB8817" w14:textId="77777777" w:rsidR="006E42FB" w:rsidRPr="00E32F7E" w:rsidRDefault="006E42FB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nl-BE"/>
              </w:rPr>
            </w:pP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##</w:t>
            </w:r>
          </w:p>
        </w:tc>
        <w:tc>
          <w:tcPr>
            <w:tcW w:w="774" w:type="dxa"/>
            <w:noWrap/>
            <w:hideMark/>
          </w:tcPr>
          <w:p w14:paraId="25A0ADAD" w14:textId="1614AE88" w:rsidR="006E42FB" w:rsidRPr="00E32F7E" w:rsidRDefault="006E42FB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nl-BE"/>
              </w:rPr>
            </w:pP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4</w:t>
            </w:r>
            <w:r w:rsid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.</w:t>
            </w: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65</w:t>
            </w:r>
          </w:p>
        </w:tc>
        <w:tc>
          <w:tcPr>
            <w:tcW w:w="791" w:type="dxa"/>
            <w:noWrap/>
            <w:hideMark/>
          </w:tcPr>
          <w:p w14:paraId="20339F17" w14:textId="4AEEFC82" w:rsidR="006E42FB" w:rsidRPr="00E32F7E" w:rsidRDefault="006E42FB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nl-BE"/>
              </w:rPr>
            </w:pP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5</w:t>
            </w:r>
            <w:r w:rsid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.</w:t>
            </w: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03</w:t>
            </w:r>
          </w:p>
        </w:tc>
      </w:tr>
      <w:tr w:rsidR="006E42FB" w:rsidRPr="00E32F7E" w14:paraId="4AF15F4E" w14:textId="77777777" w:rsidTr="00CD39E4">
        <w:trPr>
          <w:trHeight w:val="288"/>
        </w:trPr>
        <w:tc>
          <w:tcPr>
            <w:tcW w:w="1537" w:type="dxa"/>
            <w:noWrap/>
            <w:hideMark/>
          </w:tcPr>
          <w:p w14:paraId="5D5E8EEF" w14:textId="77777777" w:rsidR="006E42FB" w:rsidRPr="00E32F7E" w:rsidRDefault="006E42FB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nl-BE"/>
              </w:rPr>
            </w:pP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ANPR21_19_20</w:t>
            </w:r>
          </w:p>
        </w:tc>
        <w:tc>
          <w:tcPr>
            <w:tcW w:w="1212" w:type="dxa"/>
            <w:noWrap/>
            <w:hideMark/>
          </w:tcPr>
          <w:p w14:paraId="0F9E587E" w14:textId="77777777" w:rsidR="006E42FB" w:rsidRPr="00E32F7E" w:rsidRDefault="006E42FB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nl-BE"/>
              </w:rPr>
            </w:pP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1296</w:t>
            </w:r>
          </w:p>
        </w:tc>
        <w:tc>
          <w:tcPr>
            <w:tcW w:w="2015" w:type="dxa"/>
            <w:noWrap/>
            <w:hideMark/>
          </w:tcPr>
          <w:p w14:paraId="48B5A24E" w14:textId="77777777" w:rsidR="006E42FB" w:rsidRPr="00E32F7E" w:rsidRDefault="006E42FB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nl-BE"/>
              </w:rPr>
            </w:pP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Arden4</w:t>
            </w:r>
          </w:p>
        </w:tc>
        <w:tc>
          <w:tcPr>
            <w:tcW w:w="1084" w:type="dxa"/>
            <w:noWrap/>
            <w:hideMark/>
          </w:tcPr>
          <w:p w14:paraId="7B205D94" w14:textId="77777777" w:rsidR="006E42FB" w:rsidRPr="00E32F7E" w:rsidRDefault="006E42FB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nl-BE"/>
              </w:rPr>
            </w:pP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151</w:t>
            </w:r>
          </w:p>
        </w:tc>
        <w:tc>
          <w:tcPr>
            <w:tcW w:w="741" w:type="dxa"/>
            <w:noWrap/>
            <w:hideMark/>
          </w:tcPr>
          <w:p w14:paraId="23B2EF67" w14:textId="77777777" w:rsidR="006E42FB" w:rsidRPr="00E32F7E" w:rsidRDefault="006E42FB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nl-BE"/>
              </w:rPr>
            </w:pP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63</w:t>
            </w:r>
          </w:p>
        </w:tc>
        <w:tc>
          <w:tcPr>
            <w:tcW w:w="1019" w:type="dxa"/>
            <w:noWrap/>
            <w:hideMark/>
          </w:tcPr>
          <w:p w14:paraId="229706FB" w14:textId="77777777" w:rsidR="006E42FB" w:rsidRPr="00E32F7E" w:rsidRDefault="006E42FB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nl-BE"/>
              </w:rPr>
            </w:pP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##</w:t>
            </w:r>
          </w:p>
        </w:tc>
        <w:tc>
          <w:tcPr>
            <w:tcW w:w="774" w:type="dxa"/>
            <w:noWrap/>
            <w:hideMark/>
          </w:tcPr>
          <w:p w14:paraId="16F38661" w14:textId="0B8F4130" w:rsidR="006E42FB" w:rsidRPr="00E32F7E" w:rsidRDefault="006E42FB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nl-BE"/>
              </w:rPr>
            </w:pP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4</w:t>
            </w:r>
            <w:r w:rsid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.</w:t>
            </w: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75</w:t>
            </w:r>
          </w:p>
        </w:tc>
        <w:tc>
          <w:tcPr>
            <w:tcW w:w="791" w:type="dxa"/>
            <w:noWrap/>
            <w:hideMark/>
          </w:tcPr>
          <w:p w14:paraId="1776FDC0" w14:textId="3C2B8EFF" w:rsidR="006E42FB" w:rsidRPr="00E32F7E" w:rsidRDefault="006E42FB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nl-BE"/>
              </w:rPr>
            </w:pP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4</w:t>
            </w:r>
            <w:r w:rsid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.</w:t>
            </w: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82</w:t>
            </w:r>
          </w:p>
        </w:tc>
      </w:tr>
      <w:tr w:rsidR="006E42FB" w:rsidRPr="00E32F7E" w14:paraId="0773B37C" w14:textId="77777777" w:rsidTr="00CD39E4">
        <w:trPr>
          <w:trHeight w:val="288"/>
        </w:trPr>
        <w:tc>
          <w:tcPr>
            <w:tcW w:w="1537" w:type="dxa"/>
            <w:noWrap/>
            <w:hideMark/>
          </w:tcPr>
          <w:p w14:paraId="28E201CA" w14:textId="77777777" w:rsidR="006E42FB" w:rsidRPr="00E32F7E" w:rsidRDefault="006E42FB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nl-BE"/>
              </w:rPr>
            </w:pP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ANPR21_19_20</w:t>
            </w:r>
          </w:p>
        </w:tc>
        <w:tc>
          <w:tcPr>
            <w:tcW w:w="1212" w:type="dxa"/>
            <w:noWrap/>
            <w:hideMark/>
          </w:tcPr>
          <w:p w14:paraId="016B5CAE" w14:textId="77777777" w:rsidR="006E42FB" w:rsidRPr="00E32F7E" w:rsidRDefault="006E42FB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nl-BE"/>
              </w:rPr>
            </w:pP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1296</w:t>
            </w:r>
          </w:p>
        </w:tc>
        <w:tc>
          <w:tcPr>
            <w:tcW w:w="2015" w:type="dxa"/>
            <w:noWrap/>
            <w:hideMark/>
          </w:tcPr>
          <w:p w14:paraId="0ECF3ED4" w14:textId="77777777" w:rsidR="006E42FB" w:rsidRPr="00E32F7E" w:rsidRDefault="006E42FB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nl-BE"/>
              </w:rPr>
            </w:pPr>
            <w:proofErr w:type="spellStart"/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FR.Meuse</w:t>
            </w:r>
            <w:proofErr w:type="spellEnd"/>
          </w:p>
        </w:tc>
        <w:tc>
          <w:tcPr>
            <w:tcW w:w="1084" w:type="dxa"/>
            <w:noWrap/>
            <w:hideMark/>
          </w:tcPr>
          <w:p w14:paraId="3FAA06A9" w14:textId="77777777" w:rsidR="006E42FB" w:rsidRPr="00E32F7E" w:rsidRDefault="006E42FB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nl-BE"/>
              </w:rPr>
            </w:pP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184</w:t>
            </w:r>
          </w:p>
        </w:tc>
        <w:tc>
          <w:tcPr>
            <w:tcW w:w="741" w:type="dxa"/>
            <w:noWrap/>
            <w:hideMark/>
          </w:tcPr>
          <w:p w14:paraId="78CE56D9" w14:textId="69D4FF53" w:rsidR="006E42FB" w:rsidRPr="00E32F7E" w:rsidRDefault="006E42FB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nl-BE"/>
              </w:rPr>
            </w:pP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65</w:t>
            </w:r>
            <w:r w:rsid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.</w:t>
            </w: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6</w:t>
            </w:r>
          </w:p>
        </w:tc>
        <w:tc>
          <w:tcPr>
            <w:tcW w:w="1019" w:type="dxa"/>
            <w:noWrap/>
            <w:hideMark/>
          </w:tcPr>
          <w:p w14:paraId="1EE6B613" w14:textId="77777777" w:rsidR="006E42FB" w:rsidRPr="00E32F7E" w:rsidRDefault="006E42FB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nl-BE"/>
              </w:rPr>
            </w:pP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###</w:t>
            </w:r>
          </w:p>
        </w:tc>
        <w:tc>
          <w:tcPr>
            <w:tcW w:w="774" w:type="dxa"/>
            <w:noWrap/>
            <w:hideMark/>
          </w:tcPr>
          <w:p w14:paraId="13E3B878" w14:textId="5246A970" w:rsidR="006E42FB" w:rsidRPr="00E32F7E" w:rsidRDefault="006E42FB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nl-BE"/>
              </w:rPr>
            </w:pP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3</w:t>
            </w:r>
            <w:r w:rsid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.</w:t>
            </w: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92</w:t>
            </w:r>
          </w:p>
        </w:tc>
        <w:tc>
          <w:tcPr>
            <w:tcW w:w="791" w:type="dxa"/>
            <w:noWrap/>
            <w:hideMark/>
          </w:tcPr>
          <w:p w14:paraId="22288499" w14:textId="38587EE3" w:rsidR="006E42FB" w:rsidRPr="00E32F7E" w:rsidRDefault="006E42FB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nl-BE"/>
              </w:rPr>
            </w:pP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4</w:t>
            </w:r>
            <w:r w:rsid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.</w:t>
            </w: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71</w:t>
            </w:r>
          </w:p>
        </w:tc>
      </w:tr>
      <w:tr w:rsidR="006E42FB" w:rsidRPr="00E32F7E" w14:paraId="559F0E2C" w14:textId="77777777" w:rsidTr="00E32F7E">
        <w:trPr>
          <w:trHeight w:val="288"/>
        </w:trPr>
        <w:tc>
          <w:tcPr>
            <w:tcW w:w="1537" w:type="dxa"/>
            <w:noWrap/>
            <w:hideMark/>
          </w:tcPr>
          <w:p w14:paraId="7CB93D9D" w14:textId="77777777" w:rsidR="006E42FB" w:rsidRPr="00E32F7E" w:rsidRDefault="006E42FB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nl-BE"/>
              </w:rPr>
            </w:pP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ANPR21_19_20</w:t>
            </w:r>
          </w:p>
        </w:tc>
        <w:tc>
          <w:tcPr>
            <w:tcW w:w="1212" w:type="dxa"/>
            <w:noWrap/>
            <w:hideMark/>
          </w:tcPr>
          <w:p w14:paraId="697D9842" w14:textId="77777777" w:rsidR="006E42FB" w:rsidRPr="00E32F7E" w:rsidRDefault="006E42FB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nl-BE"/>
              </w:rPr>
            </w:pP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1296</w:t>
            </w:r>
          </w:p>
        </w:tc>
        <w:tc>
          <w:tcPr>
            <w:tcW w:w="2015" w:type="dxa"/>
            <w:noWrap/>
            <w:hideMark/>
          </w:tcPr>
          <w:p w14:paraId="12470F4B" w14:textId="77777777" w:rsidR="006E42FB" w:rsidRPr="00E32F7E" w:rsidRDefault="006E42FB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nl-BE"/>
              </w:rPr>
            </w:pP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Meuse5</w:t>
            </w:r>
          </w:p>
        </w:tc>
        <w:tc>
          <w:tcPr>
            <w:tcW w:w="1084" w:type="dxa"/>
            <w:noWrap/>
            <w:hideMark/>
          </w:tcPr>
          <w:p w14:paraId="4B2278A0" w14:textId="77777777" w:rsidR="006E42FB" w:rsidRPr="00E32F7E" w:rsidRDefault="006E42FB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nl-BE"/>
              </w:rPr>
            </w:pP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184</w:t>
            </w:r>
          </w:p>
        </w:tc>
        <w:tc>
          <w:tcPr>
            <w:tcW w:w="741" w:type="dxa"/>
            <w:noWrap/>
            <w:hideMark/>
          </w:tcPr>
          <w:p w14:paraId="047A7DCD" w14:textId="00F0BFEA" w:rsidR="006E42FB" w:rsidRPr="00E32F7E" w:rsidRDefault="006E42FB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nl-BE"/>
              </w:rPr>
            </w:pP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63</w:t>
            </w:r>
            <w:r w:rsid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.</w:t>
            </w: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4</w:t>
            </w:r>
          </w:p>
        </w:tc>
        <w:tc>
          <w:tcPr>
            <w:tcW w:w="1019" w:type="dxa"/>
            <w:noWrap/>
            <w:hideMark/>
          </w:tcPr>
          <w:p w14:paraId="6A38D59F" w14:textId="77777777" w:rsidR="006E42FB" w:rsidRPr="00E32F7E" w:rsidRDefault="006E42FB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nl-BE"/>
              </w:rPr>
            </w:pP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###</w:t>
            </w:r>
          </w:p>
        </w:tc>
        <w:tc>
          <w:tcPr>
            <w:tcW w:w="774" w:type="dxa"/>
            <w:noWrap/>
            <w:hideMark/>
          </w:tcPr>
          <w:p w14:paraId="21681ECA" w14:textId="0C69DF6F" w:rsidR="006E42FB" w:rsidRPr="00E32F7E" w:rsidRDefault="006E42FB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nl-BE"/>
              </w:rPr>
            </w:pP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4</w:t>
            </w:r>
            <w:r w:rsid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.</w:t>
            </w: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18</w:t>
            </w:r>
          </w:p>
        </w:tc>
        <w:tc>
          <w:tcPr>
            <w:tcW w:w="791" w:type="dxa"/>
            <w:noWrap/>
            <w:hideMark/>
          </w:tcPr>
          <w:p w14:paraId="3271DFAF" w14:textId="1755E7AE" w:rsidR="006E42FB" w:rsidRPr="00E32F7E" w:rsidRDefault="006E42FB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nl-BE"/>
              </w:rPr>
            </w:pP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4</w:t>
            </w:r>
            <w:r w:rsid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.</w:t>
            </w: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04</w:t>
            </w:r>
          </w:p>
        </w:tc>
      </w:tr>
      <w:tr w:rsidR="00E32F7E" w:rsidRPr="00E32F7E" w14:paraId="6D56A589" w14:textId="77777777" w:rsidTr="00E32F7E">
        <w:trPr>
          <w:trHeight w:val="288"/>
        </w:trPr>
        <w:tc>
          <w:tcPr>
            <w:tcW w:w="1537" w:type="dxa"/>
            <w:noWrap/>
          </w:tcPr>
          <w:p w14:paraId="6EA48DA5" w14:textId="77777777" w:rsidR="00E32F7E" w:rsidRPr="00E32F7E" w:rsidRDefault="00E32F7E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12" w:type="dxa"/>
            <w:noWrap/>
          </w:tcPr>
          <w:p w14:paraId="39DAE090" w14:textId="77777777" w:rsidR="00E32F7E" w:rsidRPr="00E32F7E" w:rsidRDefault="00E32F7E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015" w:type="dxa"/>
            <w:noWrap/>
          </w:tcPr>
          <w:p w14:paraId="1CE5C443" w14:textId="77777777" w:rsidR="00E32F7E" w:rsidRPr="00E32F7E" w:rsidRDefault="00E32F7E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84" w:type="dxa"/>
            <w:noWrap/>
          </w:tcPr>
          <w:p w14:paraId="35A710E9" w14:textId="77777777" w:rsidR="00E32F7E" w:rsidRPr="00E32F7E" w:rsidRDefault="00E32F7E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41" w:type="dxa"/>
            <w:noWrap/>
          </w:tcPr>
          <w:p w14:paraId="65409AED" w14:textId="77777777" w:rsidR="00E32F7E" w:rsidRPr="00E32F7E" w:rsidRDefault="00E32F7E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19" w:type="dxa"/>
            <w:noWrap/>
          </w:tcPr>
          <w:p w14:paraId="7A845F98" w14:textId="77777777" w:rsidR="00E32F7E" w:rsidRPr="00E32F7E" w:rsidRDefault="00E32F7E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74" w:type="dxa"/>
            <w:noWrap/>
          </w:tcPr>
          <w:p w14:paraId="435440D5" w14:textId="77777777" w:rsidR="00E32F7E" w:rsidRPr="00E32F7E" w:rsidRDefault="00E32F7E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91" w:type="dxa"/>
            <w:noWrap/>
          </w:tcPr>
          <w:p w14:paraId="1247F38A" w14:textId="77777777" w:rsidR="00E32F7E" w:rsidRPr="00E32F7E" w:rsidRDefault="00E32F7E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6E42FB" w:rsidRPr="00E32F7E" w14:paraId="7CABC731" w14:textId="77777777" w:rsidTr="00E32F7E">
        <w:trPr>
          <w:trHeight w:val="288"/>
        </w:trPr>
        <w:tc>
          <w:tcPr>
            <w:tcW w:w="1537" w:type="dxa"/>
            <w:noWrap/>
            <w:hideMark/>
          </w:tcPr>
          <w:p w14:paraId="51EF8068" w14:textId="77777777" w:rsidR="006E42FB" w:rsidRPr="00E32F7E" w:rsidRDefault="006E42FB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nl-BE"/>
              </w:rPr>
            </w:pP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ANPR21_23_24</w:t>
            </w:r>
          </w:p>
        </w:tc>
        <w:tc>
          <w:tcPr>
            <w:tcW w:w="1212" w:type="dxa"/>
            <w:noWrap/>
            <w:hideMark/>
          </w:tcPr>
          <w:p w14:paraId="6C1DE820" w14:textId="77777777" w:rsidR="006E42FB" w:rsidRPr="00E32F7E" w:rsidRDefault="006E42FB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nl-BE"/>
              </w:rPr>
            </w:pP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1420</w:t>
            </w:r>
          </w:p>
        </w:tc>
        <w:tc>
          <w:tcPr>
            <w:tcW w:w="2015" w:type="dxa"/>
            <w:noWrap/>
            <w:hideMark/>
          </w:tcPr>
          <w:p w14:paraId="525F055E" w14:textId="77777777" w:rsidR="006E42FB" w:rsidRPr="00E32F7E" w:rsidRDefault="006E42FB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nl-BE"/>
              </w:rPr>
            </w:pP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Fletcher4</w:t>
            </w:r>
          </w:p>
        </w:tc>
        <w:tc>
          <w:tcPr>
            <w:tcW w:w="1084" w:type="dxa"/>
            <w:noWrap/>
            <w:hideMark/>
          </w:tcPr>
          <w:p w14:paraId="225DB6CD" w14:textId="77777777" w:rsidR="006E42FB" w:rsidRPr="00E32F7E" w:rsidRDefault="006E42FB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nl-BE"/>
              </w:rPr>
            </w:pP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242</w:t>
            </w:r>
          </w:p>
        </w:tc>
        <w:tc>
          <w:tcPr>
            <w:tcW w:w="741" w:type="dxa"/>
            <w:noWrap/>
            <w:hideMark/>
          </w:tcPr>
          <w:p w14:paraId="003A8D2D" w14:textId="52C385E8" w:rsidR="006E42FB" w:rsidRPr="00E32F7E" w:rsidRDefault="006E42FB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nl-BE"/>
              </w:rPr>
            </w:pP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66</w:t>
            </w:r>
            <w:r w:rsid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.</w:t>
            </w: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2</w:t>
            </w:r>
          </w:p>
        </w:tc>
        <w:tc>
          <w:tcPr>
            <w:tcW w:w="1019" w:type="dxa"/>
            <w:noWrap/>
            <w:hideMark/>
          </w:tcPr>
          <w:p w14:paraId="61469B63" w14:textId="77777777" w:rsidR="006E42FB" w:rsidRPr="00E32F7E" w:rsidRDefault="006E42FB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nl-BE"/>
              </w:rPr>
            </w:pP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###</w:t>
            </w:r>
          </w:p>
        </w:tc>
        <w:tc>
          <w:tcPr>
            <w:tcW w:w="774" w:type="dxa"/>
            <w:noWrap/>
            <w:hideMark/>
          </w:tcPr>
          <w:p w14:paraId="6CC40CF7" w14:textId="1F3B0AC5" w:rsidR="006E42FB" w:rsidRPr="00E32F7E" w:rsidRDefault="006E42FB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nl-BE"/>
              </w:rPr>
            </w:pP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8</w:t>
            </w:r>
            <w:r w:rsid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.</w:t>
            </w: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47</w:t>
            </w:r>
          </w:p>
        </w:tc>
        <w:tc>
          <w:tcPr>
            <w:tcW w:w="791" w:type="dxa"/>
            <w:noWrap/>
            <w:hideMark/>
          </w:tcPr>
          <w:p w14:paraId="38324C74" w14:textId="502AA012" w:rsidR="006E42FB" w:rsidRPr="00E32F7E" w:rsidRDefault="006E42FB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nl-BE"/>
              </w:rPr>
            </w:pP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8</w:t>
            </w:r>
            <w:r w:rsid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.</w:t>
            </w: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83</w:t>
            </w:r>
          </w:p>
        </w:tc>
      </w:tr>
      <w:tr w:rsidR="006E42FB" w:rsidRPr="00E32F7E" w14:paraId="79BA18F4" w14:textId="77777777" w:rsidTr="00CD39E4">
        <w:trPr>
          <w:trHeight w:val="288"/>
        </w:trPr>
        <w:tc>
          <w:tcPr>
            <w:tcW w:w="1537" w:type="dxa"/>
            <w:noWrap/>
            <w:hideMark/>
          </w:tcPr>
          <w:p w14:paraId="6505A6D3" w14:textId="77777777" w:rsidR="006E42FB" w:rsidRPr="00E32F7E" w:rsidRDefault="006E42FB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nl-BE"/>
              </w:rPr>
            </w:pP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ANPR21_23_24</w:t>
            </w:r>
          </w:p>
        </w:tc>
        <w:tc>
          <w:tcPr>
            <w:tcW w:w="1212" w:type="dxa"/>
            <w:noWrap/>
            <w:hideMark/>
          </w:tcPr>
          <w:p w14:paraId="24DDC897" w14:textId="77777777" w:rsidR="006E42FB" w:rsidRPr="00E32F7E" w:rsidRDefault="006E42FB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nl-BE"/>
              </w:rPr>
            </w:pP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1420</w:t>
            </w:r>
          </w:p>
        </w:tc>
        <w:tc>
          <w:tcPr>
            <w:tcW w:w="2015" w:type="dxa"/>
            <w:noWrap/>
            <w:hideMark/>
          </w:tcPr>
          <w:p w14:paraId="6B651DD2" w14:textId="77777777" w:rsidR="006E42FB" w:rsidRPr="00E32F7E" w:rsidRDefault="006E42FB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nl-BE"/>
              </w:rPr>
            </w:pP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2021BLT1</w:t>
            </w:r>
          </w:p>
        </w:tc>
        <w:tc>
          <w:tcPr>
            <w:tcW w:w="1084" w:type="dxa"/>
            <w:noWrap/>
            <w:hideMark/>
          </w:tcPr>
          <w:p w14:paraId="213600BF" w14:textId="77777777" w:rsidR="006E42FB" w:rsidRPr="00E32F7E" w:rsidRDefault="006E42FB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nl-BE"/>
              </w:rPr>
            </w:pP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259</w:t>
            </w:r>
          </w:p>
        </w:tc>
        <w:tc>
          <w:tcPr>
            <w:tcW w:w="741" w:type="dxa"/>
            <w:noWrap/>
            <w:hideMark/>
          </w:tcPr>
          <w:p w14:paraId="2FC751D1" w14:textId="0B0F1529" w:rsidR="006E42FB" w:rsidRPr="00E32F7E" w:rsidRDefault="006E42FB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nl-BE"/>
              </w:rPr>
            </w:pP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64</w:t>
            </w:r>
            <w:r w:rsid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.</w:t>
            </w: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5</w:t>
            </w:r>
          </w:p>
        </w:tc>
        <w:tc>
          <w:tcPr>
            <w:tcW w:w="1019" w:type="dxa"/>
            <w:noWrap/>
            <w:hideMark/>
          </w:tcPr>
          <w:p w14:paraId="0C9A7BC5" w14:textId="77777777" w:rsidR="006E42FB" w:rsidRPr="00E32F7E" w:rsidRDefault="006E42FB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nl-BE"/>
              </w:rPr>
            </w:pP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###</w:t>
            </w:r>
          </w:p>
        </w:tc>
        <w:tc>
          <w:tcPr>
            <w:tcW w:w="774" w:type="dxa"/>
            <w:noWrap/>
            <w:hideMark/>
          </w:tcPr>
          <w:p w14:paraId="1D8AFAED" w14:textId="3914266B" w:rsidR="006E42FB" w:rsidRPr="00E32F7E" w:rsidRDefault="006E42FB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nl-BE"/>
              </w:rPr>
            </w:pP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7</w:t>
            </w:r>
            <w:r w:rsid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.</w:t>
            </w: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05</w:t>
            </w:r>
          </w:p>
        </w:tc>
        <w:tc>
          <w:tcPr>
            <w:tcW w:w="791" w:type="dxa"/>
            <w:noWrap/>
            <w:hideMark/>
          </w:tcPr>
          <w:p w14:paraId="77C91F13" w14:textId="4731FD63" w:rsidR="006E42FB" w:rsidRPr="00E32F7E" w:rsidRDefault="006E42FB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nl-BE"/>
              </w:rPr>
            </w:pP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7</w:t>
            </w:r>
            <w:r w:rsid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.</w:t>
            </w: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72</w:t>
            </w:r>
          </w:p>
        </w:tc>
      </w:tr>
      <w:tr w:rsidR="006E42FB" w:rsidRPr="00E32F7E" w14:paraId="6788DCC4" w14:textId="77777777" w:rsidTr="00CD39E4">
        <w:trPr>
          <w:trHeight w:val="288"/>
        </w:trPr>
        <w:tc>
          <w:tcPr>
            <w:tcW w:w="1537" w:type="dxa"/>
            <w:noWrap/>
            <w:hideMark/>
          </w:tcPr>
          <w:p w14:paraId="735C4EFC" w14:textId="77777777" w:rsidR="006E42FB" w:rsidRPr="00E32F7E" w:rsidRDefault="006E42FB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nl-BE"/>
              </w:rPr>
            </w:pP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ANPR21_23_24</w:t>
            </w:r>
          </w:p>
        </w:tc>
        <w:tc>
          <w:tcPr>
            <w:tcW w:w="1212" w:type="dxa"/>
            <w:noWrap/>
            <w:hideMark/>
          </w:tcPr>
          <w:p w14:paraId="374F0D9D" w14:textId="77777777" w:rsidR="006E42FB" w:rsidRPr="00E32F7E" w:rsidRDefault="006E42FB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nl-BE"/>
              </w:rPr>
            </w:pP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1420</w:t>
            </w:r>
          </w:p>
        </w:tc>
        <w:tc>
          <w:tcPr>
            <w:tcW w:w="2015" w:type="dxa"/>
            <w:noWrap/>
            <w:hideMark/>
          </w:tcPr>
          <w:p w14:paraId="6ECA0172" w14:textId="77777777" w:rsidR="006E42FB" w:rsidRPr="00E32F7E" w:rsidRDefault="006E42FB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nl-BE"/>
              </w:rPr>
            </w:pPr>
            <w:proofErr w:type="spellStart"/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Retabels_BE</w:t>
            </w:r>
            <w:proofErr w:type="spellEnd"/>
          </w:p>
        </w:tc>
        <w:tc>
          <w:tcPr>
            <w:tcW w:w="1084" w:type="dxa"/>
            <w:noWrap/>
            <w:hideMark/>
          </w:tcPr>
          <w:p w14:paraId="56A66235" w14:textId="77777777" w:rsidR="006E42FB" w:rsidRPr="00E32F7E" w:rsidRDefault="006E42FB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nl-BE"/>
              </w:rPr>
            </w:pP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259</w:t>
            </w:r>
          </w:p>
        </w:tc>
        <w:tc>
          <w:tcPr>
            <w:tcW w:w="741" w:type="dxa"/>
            <w:noWrap/>
            <w:hideMark/>
          </w:tcPr>
          <w:p w14:paraId="48126564" w14:textId="20D28D4C" w:rsidR="006E42FB" w:rsidRPr="00E32F7E" w:rsidRDefault="006E42FB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nl-BE"/>
              </w:rPr>
            </w:pP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64</w:t>
            </w:r>
            <w:r w:rsid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.</w:t>
            </w: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9</w:t>
            </w:r>
          </w:p>
        </w:tc>
        <w:tc>
          <w:tcPr>
            <w:tcW w:w="1019" w:type="dxa"/>
            <w:noWrap/>
            <w:hideMark/>
          </w:tcPr>
          <w:p w14:paraId="04C89AE1" w14:textId="77777777" w:rsidR="006E42FB" w:rsidRPr="00E32F7E" w:rsidRDefault="006E42FB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nl-BE"/>
              </w:rPr>
            </w:pP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###</w:t>
            </w:r>
          </w:p>
        </w:tc>
        <w:tc>
          <w:tcPr>
            <w:tcW w:w="774" w:type="dxa"/>
            <w:noWrap/>
            <w:hideMark/>
          </w:tcPr>
          <w:p w14:paraId="1EEA4C48" w14:textId="706D901E" w:rsidR="006E42FB" w:rsidRPr="00E32F7E" w:rsidRDefault="006E42FB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nl-BE"/>
              </w:rPr>
            </w:pP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6</w:t>
            </w:r>
            <w:r w:rsid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.</w:t>
            </w: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71</w:t>
            </w:r>
          </w:p>
        </w:tc>
        <w:tc>
          <w:tcPr>
            <w:tcW w:w="791" w:type="dxa"/>
            <w:noWrap/>
            <w:hideMark/>
          </w:tcPr>
          <w:p w14:paraId="1D7D35E2" w14:textId="22C70854" w:rsidR="006E42FB" w:rsidRPr="00E32F7E" w:rsidRDefault="006E42FB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nl-BE"/>
              </w:rPr>
            </w:pP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7</w:t>
            </w:r>
            <w:r w:rsid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.</w:t>
            </w: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49</w:t>
            </w:r>
          </w:p>
        </w:tc>
      </w:tr>
      <w:tr w:rsidR="006E42FB" w:rsidRPr="00E32F7E" w14:paraId="6DB1969E" w14:textId="77777777" w:rsidTr="00CD39E4">
        <w:trPr>
          <w:trHeight w:val="288"/>
        </w:trPr>
        <w:tc>
          <w:tcPr>
            <w:tcW w:w="1537" w:type="dxa"/>
            <w:noWrap/>
            <w:hideMark/>
          </w:tcPr>
          <w:p w14:paraId="088A37DA" w14:textId="77777777" w:rsidR="006E42FB" w:rsidRPr="00E32F7E" w:rsidRDefault="006E42FB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nl-BE"/>
              </w:rPr>
            </w:pP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ANPR21_23_24</w:t>
            </w:r>
          </w:p>
        </w:tc>
        <w:tc>
          <w:tcPr>
            <w:tcW w:w="1212" w:type="dxa"/>
            <w:noWrap/>
            <w:hideMark/>
          </w:tcPr>
          <w:p w14:paraId="398D6835" w14:textId="77777777" w:rsidR="006E42FB" w:rsidRPr="00E32F7E" w:rsidRDefault="006E42FB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nl-BE"/>
              </w:rPr>
            </w:pP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1420</w:t>
            </w:r>
          </w:p>
        </w:tc>
        <w:tc>
          <w:tcPr>
            <w:tcW w:w="2015" w:type="dxa"/>
            <w:noWrap/>
            <w:hideMark/>
          </w:tcPr>
          <w:p w14:paraId="00E39412" w14:textId="77777777" w:rsidR="006E42FB" w:rsidRPr="00E32F7E" w:rsidRDefault="006E42FB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nl-BE"/>
              </w:rPr>
            </w:pP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EUBIG8ST</w:t>
            </w:r>
          </w:p>
        </w:tc>
        <w:tc>
          <w:tcPr>
            <w:tcW w:w="1084" w:type="dxa"/>
            <w:noWrap/>
            <w:hideMark/>
          </w:tcPr>
          <w:p w14:paraId="35B42FB6" w14:textId="77777777" w:rsidR="006E42FB" w:rsidRPr="00E32F7E" w:rsidRDefault="006E42FB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nl-BE"/>
              </w:rPr>
            </w:pP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259</w:t>
            </w:r>
          </w:p>
        </w:tc>
        <w:tc>
          <w:tcPr>
            <w:tcW w:w="741" w:type="dxa"/>
            <w:noWrap/>
            <w:hideMark/>
          </w:tcPr>
          <w:p w14:paraId="5C97234C" w14:textId="6FA71DEE" w:rsidR="006E42FB" w:rsidRPr="00E32F7E" w:rsidRDefault="006E42FB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nl-BE"/>
              </w:rPr>
            </w:pP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62</w:t>
            </w:r>
            <w:r w:rsid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.</w:t>
            </w: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2</w:t>
            </w:r>
          </w:p>
        </w:tc>
        <w:tc>
          <w:tcPr>
            <w:tcW w:w="1019" w:type="dxa"/>
            <w:noWrap/>
            <w:hideMark/>
          </w:tcPr>
          <w:p w14:paraId="2D31F92C" w14:textId="77777777" w:rsidR="006E42FB" w:rsidRPr="00E32F7E" w:rsidRDefault="006E42FB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nl-BE"/>
              </w:rPr>
            </w:pP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###</w:t>
            </w:r>
          </w:p>
        </w:tc>
        <w:tc>
          <w:tcPr>
            <w:tcW w:w="774" w:type="dxa"/>
            <w:noWrap/>
            <w:hideMark/>
          </w:tcPr>
          <w:p w14:paraId="7130C94D" w14:textId="5E846268" w:rsidR="006E42FB" w:rsidRPr="00E32F7E" w:rsidRDefault="006E42FB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nl-BE"/>
              </w:rPr>
            </w:pP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5</w:t>
            </w:r>
            <w:r w:rsid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.</w:t>
            </w: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61</w:t>
            </w:r>
          </w:p>
        </w:tc>
        <w:tc>
          <w:tcPr>
            <w:tcW w:w="791" w:type="dxa"/>
            <w:noWrap/>
            <w:hideMark/>
          </w:tcPr>
          <w:p w14:paraId="77A77147" w14:textId="4217B291" w:rsidR="006E42FB" w:rsidRPr="00E32F7E" w:rsidRDefault="006E42FB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nl-BE"/>
              </w:rPr>
            </w:pP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6</w:t>
            </w:r>
            <w:r w:rsid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.</w:t>
            </w: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59</w:t>
            </w:r>
          </w:p>
        </w:tc>
      </w:tr>
      <w:tr w:rsidR="006E42FB" w:rsidRPr="00E32F7E" w14:paraId="63AADE53" w14:textId="77777777" w:rsidTr="00E32F7E">
        <w:trPr>
          <w:trHeight w:val="288"/>
        </w:trPr>
        <w:tc>
          <w:tcPr>
            <w:tcW w:w="1537" w:type="dxa"/>
            <w:noWrap/>
            <w:hideMark/>
          </w:tcPr>
          <w:p w14:paraId="50EC25E8" w14:textId="77777777" w:rsidR="006E42FB" w:rsidRPr="00E32F7E" w:rsidRDefault="006E42FB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nl-BE"/>
              </w:rPr>
            </w:pP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ANPR21_23_24</w:t>
            </w:r>
          </w:p>
        </w:tc>
        <w:tc>
          <w:tcPr>
            <w:tcW w:w="1212" w:type="dxa"/>
            <w:noWrap/>
            <w:hideMark/>
          </w:tcPr>
          <w:p w14:paraId="0E770E86" w14:textId="77777777" w:rsidR="006E42FB" w:rsidRPr="00E32F7E" w:rsidRDefault="006E42FB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nl-BE"/>
              </w:rPr>
            </w:pP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1420</w:t>
            </w:r>
          </w:p>
        </w:tc>
        <w:tc>
          <w:tcPr>
            <w:tcW w:w="2015" w:type="dxa"/>
            <w:noWrap/>
            <w:hideMark/>
          </w:tcPr>
          <w:p w14:paraId="0874EAF9" w14:textId="77777777" w:rsidR="006E42FB" w:rsidRPr="00E32F7E" w:rsidRDefault="006E42FB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nl-BE"/>
              </w:rPr>
            </w:pP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EUBIG7ST</w:t>
            </w:r>
          </w:p>
        </w:tc>
        <w:tc>
          <w:tcPr>
            <w:tcW w:w="1084" w:type="dxa"/>
            <w:noWrap/>
            <w:hideMark/>
          </w:tcPr>
          <w:p w14:paraId="08670018" w14:textId="77777777" w:rsidR="006E42FB" w:rsidRPr="00E32F7E" w:rsidRDefault="006E42FB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nl-BE"/>
              </w:rPr>
            </w:pP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259</w:t>
            </w:r>
          </w:p>
        </w:tc>
        <w:tc>
          <w:tcPr>
            <w:tcW w:w="741" w:type="dxa"/>
            <w:noWrap/>
            <w:hideMark/>
          </w:tcPr>
          <w:p w14:paraId="727B3D95" w14:textId="4745FB4D" w:rsidR="006E42FB" w:rsidRPr="00E32F7E" w:rsidRDefault="006E42FB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nl-BE"/>
              </w:rPr>
            </w:pP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60</w:t>
            </w:r>
            <w:r w:rsid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.</w:t>
            </w: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7</w:t>
            </w:r>
          </w:p>
        </w:tc>
        <w:tc>
          <w:tcPr>
            <w:tcW w:w="1019" w:type="dxa"/>
            <w:noWrap/>
            <w:hideMark/>
          </w:tcPr>
          <w:p w14:paraId="7CF6650D" w14:textId="77777777" w:rsidR="006E42FB" w:rsidRPr="00E32F7E" w:rsidRDefault="006E42FB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nl-BE"/>
              </w:rPr>
            </w:pP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###</w:t>
            </w:r>
          </w:p>
        </w:tc>
        <w:tc>
          <w:tcPr>
            <w:tcW w:w="774" w:type="dxa"/>
            <w:noWrap/>
            <w:hideMark/>
          </w:tcPr>
          <w:p w14:paraId="138FA188" w14:textId="76D888C9" w:rsidR="006E42FB" w:rsidRPr="00E32F7E" w:rsidRDefault="006E42FB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nl-BE"/>
              </w:rPr>
            </w:pP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6</w:t>
            </w:r>
            <w:r w:rsid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.</w:t>
            </w: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12</w:t>
            </w:r>
          </w:p>
        </w:tc>
        <w:tc>
          <w:tcPr>
            <w:tcW w:w="791" w:type="dxa"/>
            <w:noWrap/>
            <w:hideMark/>
          </w:tcPr>
          <w:p w14:paraId="083490FD" w14:textId="009CD74F" w:rsidR="006E42FB" w:rsidRPr="00E32F7E" w:rsidRDefault="006E42FB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nl-BE"/>
              </w:rPr>
            </w:pP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6</w:t>
            </w:r>
            <w:r w:rsid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.</w:t>
            </w: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09</w:t>
            </w:r>
          </w:p>
        </w:tc>
      </w:tr>
      <w:tr w:rsidR="00E32F7E" w:rsidRPr="00E32F7E" w14:paraId="0504167E" w14:textId="77777777" w:rsidTr="00E32F7E">
        <w:trPr>
          <w:trHeight w:val="288"/>
        </w:trPr>
        <w:tc>
          <w:tcPr>
            <w:tcW w:w="1537" w:type="dxa"/>
            <w:noWrap/>
          </w:tcPr>
          <w:p w14:paraId="08BEED86" w14:textId="77777777" w:rsidR="00E32F7E" w:rsidRPr="00E32F7E" w:rsidRDefault="00E32F7E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12" w:type="dxa"/>
            <w:noWrap/>
          </w:tcPr>
          <w:p w14:paraId="1FAAD82B" w14:textId="77777777" w:rsidR="00E32F7E" w:rsidRPr="00E32F7E" w:rsidRDefault="00E32F7E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015" w:type="dxa"/>
            <w:noWrap/>
          </w:tcPr>
          <w:p w14:paraId="78339CB8" w14:textId="77777777" w:rsidR="00E32F7E" w:rsidRPr="00E32F7E" w:rsidRDefault="00E32F7E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84" w:type="dxa"/>
            <w:noWrap/>
          </w:tcPr>
          <w:p w14:paraId="6F103A66" w14:textId="77777777" w:rsidR="00E32F7E" w:rsidRPr="00E32F7E" w:rsidRDefault="00E32F7E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41" w:type="dxa"/>
            <w:noWrap/>
          </w:tcPr>
          <w:p w14:paraId="5C9D491F" w14:textId="77777777" w:rsidR="00E32F7E" w:rsidRPr="00E32F7E" w:rsidRDefault="00E32F7E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19" w:type="dxa"/>
            <w:noWrap/>
          </w:tcPr>
          <w:p w14:paraId="190B2406" w14:textId="77777777" w:rsidR="00E32F7E" w:rsidRPr="00E32F7E" w:rsidRDefault="00E32F7E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74" w:type="dxa"/>
            <w:noWrap/>
          </w:tcPr>
          <w:p w14:paraId="5B71B406" w14:textId="77777777" w:rsidR="00E32F7E" w:rsidRPr="00E32F7E" w:rsidRDefault="00E32F7E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91" w:type="dxa"/>
            <w:noWrap/>
          </w:tcPr>
          <w:p w14:paraId="34142CB6" w14:textId="77777777" w:rsidR="00E32F7E" w:rsidRPr="00E32F7E" w:rsidRDefault="00E32F7E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6E42FB" w:rsidRPr="00E32F7E" w14:paraId="76747A75" w14:textId="77777777" w:rsidTr="00E32F7E">
        <w:trPr>
          <w:trHeight w:val="288"/>
        </w:trPr>
        <w:tc>
          <w:tcPr>
            <w:tcW w:w="1537" w:type="dxa"/>
            <w:noWrap/>
            <w:hideMark/>
          </w:tcPr>
          <w:p w14:paraId="2D1FFAA2" w14:textId="77777777" w:rsidR="006E42FB" w:rsidRPr="00E32F7E" w:rsidRDefault="006E42FB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nl-BE"/>
              </w:rPr>
            </w:pP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ANPR21_25</w:t>
            </w:r>
          </w:p>
        </w:tc>
        <w:tc>
          <w:tcPr>
            <w:tcW w:w="1212" w:type="dxa"/>
            <w:noWrap/>
            <w:hideMark/>
          </w:tcPr>
          <w:p w14:paraId="3EDEE295" w14:textId="77777777" w:rsidR="006E42FB" w:rsidRPr="00E32F7E" w:rsidRDefault="006E42FB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nl-BE"/>
              </w:rPr>
            </w:pP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1416</w:t>
            </w:r>
          </w:p>
        </w:tc>
        <w:tc>
          <w:tcPr>
            <w:tcW w:w="2015" w:type="dxa"/>
            <w:noWrap/>
            <w:hideMark/>
          </w:tcPr>
          <w:p w14:paraId="07A73DC8" w14:textId="77777777" w:rsidR="006E42FB" w:rsidRPr="00E32F7E" w:rsidRDefault="006E42FB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nl-BE"/>
              </w:rPr>
            </w:pP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P671001M</w:t>
            </w:r>
          </w:p>
        </w:tc>
        <w:tc>
          <w:tcPr>
            <w:tcW w:w="1084" w:type="dxa"/>
            <w:noWrap/>
            <w:hideMark/>
          </w:tcPr>
          <w:p w14:paraId="35F9D85B" w14:textId="77777777" w:rsidR="006E42FB" w:rsidRPr="00E32F7E" w:rsidRDefault="006E42FB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nl-BE"/>
              </w:rPr>
            </w:pP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81</w:t>
            </w:r>
          </w:p>
        </w:tc>
        <w:tc>
          <w:tcPr>
            <w:tcW w:w="741" w:type="dxa"/>
            <w:noWrap/>
            <w:hideMark/>
          </w:tcPr>
          <w:p w14:paraId="4CEDE576" w14:textId="45E0C674" w:rsidR="006E42FB" w:rsidRPr="00E32F7E" w:rsidRDefault="006E42FB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nl-BE"/>
              </w:rPr>
            </w:pP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73</w:t>
            </w:r>
            <w:r w:rsid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.</w:t>
            </w: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8</w:t>
            </w:r>
          </w:p>
        </w:tc>
        <w:tc>
          <w:tcPr>
            <w:tcW w:w="1019" w:type="dxa"/>
            <w:noWrap/>
            <w:hideMark/>
          </w:tcPr>
          <w:p w14:paraId="5D88C7DE" w14:textId="77777777" w:rsidR="006E42FB" w:rsidRPr="00E32F7E" w:rsidRDefault="006E42FB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nl-BE"/>
              </w:rPr>
            </w:pP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###</w:t>
            </w:r>
          </w:p>
        </w:tc>
        <w:tc>
          <w:tcPr>
            <w:tcW w:w="774" w:type="dxa"/>
            <w:noWrap/>
            <w:hideMark/>
          </w:tcPr>
          <w:p w14:paraId="63686DFB" w14:textId="7A72B125" w:rsidR="006E42FB" w:rsidRPr="00E32F7E" w:rsidRDefault="006E42FB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nl-BE"/>
              </w:rPr>
            </w:pP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5</w:t>
            </w:r>
            <w:r w:rsid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.</w:t>
            </w: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36</w:t>
            </w:r>
          </w:p>
        </w:tc>
        <w:tc>
          <w:tcPr>
            <w:tcW w:w="791" w:type="dxa"/>
            <w:noWrap/>
            <w:hideMark/>
          </w:tcPr>
          <w:p w14:paraId="38502A53" w14:textId="11C23DBE" w:rsidR="006E42FB" w:rsidRPr="00E32F7E" w:rsidRDefault="006E42FB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nl-BE"/>
              </w:rPr>
            </w:pP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5</w:t>
            </w:r>
            <w:r w:rsid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.</w:t>
            </w: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97</w:t>
            </w:r>
          </w:p>
        </w:tc>
      </w:tr>
      <w:tr w:rsidR="006E42FB" w:rsidRPr="00E32F7E" w14:paraId="4F0EDA17" w14:textId="77777777" w:rsidTr="00CD39E4">
        <w:trPr>
          <w:trHeight w:val="288"/>
        </w:trPr>
        <w:tc>
          <w:tcPr>
            <w:tcW w:w="1537" w:type="dxa"/>
            <w:noWrap/>
            <w:hideMark/>
          </w:tcPr>
          <w:p w14:paraId="6D8ABF34" w14:textId="77777777" w:rsidR="006E42FB" w:rsidRPr="00E32F7E" w:rsidRDefault="006E42FB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nl-BE"/>
              </w:rPr>
            </w:pP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ANPR21_25</w:t>
            </w:r>
          </w:p>
        </w:tc>
        <w:tc>
          <w:tcPr>
            <w:tcW w:w="1212" w:type="dxa"/>
            <w:noWrap/>
            <w:hideMark/>
          </w:tcPr>
          <w:p w14:paraId="7ED632E3" w14:textId="77777777" w:rsidR="006E42FB" w:rsidRPr="00E32F7E" w:rsidRDefault="006E42FB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nl-BE"/>
              </w:rPr>
            </w:pP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1416</w:t>
            </w:r>
          </w:p>
        </w:tc>
        <w:tc>
          <w:tcPr>
            <w:tcW w:w="2015" w:type="dxa"/>
            <w:noWrap/>
            <w:hideMark/>
          </w:tcPr>
          <w:p w14:paraId="7A6B182F" w14:textId="77777777" w:rsidR="006E42FB" w:rsidRPr="00E32F7E" w:rsidRDefault="006E42FB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nl-BE"/>
              </w:rPr>
            </w:pPr>
            <w:proofErr w:type="spellStart"/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Retabels_BE</w:t>
            </w:r>
            <w:proofErr w:type="spellEnd"/>
          </w:p>
        </w:tc>
        <w:tc>
          <w:tcPr>
            <w:tcW w:w="1084" w:type="dxa"/>
            <w:noWrap/>
            <w:hideMark/>
          </w:tcPr>
          <w:p w14:paraId="798BCEAA" w14:textId="77777777" w:rsidR="006E42FB" w:rsidRPr="00E32F7E" w:rsidRDefault="006E42FB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nl-BE"/>
              </w:rPr>
            </w:pP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150</w:t>
            </w:r>
          </w:p>
        </w:tc>
        <w:tc>
          <w:tcPr>
            <w:tcW w:w="741" w:type="dxa"/>
            <w:noWrap/>
            <w:hideMark/>
          </w:tcPr>
          <w:p w14:paraId="038438E3" w14:textId="7278320A" w:rsidR="006E42FB" w:rsidRPr="00E32F7E" w:rsidRDefault="006E42FB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nl-BE"/>
              </w:rPr>
            </w:pP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63</w:t>
            </w:r>
            <w:r w:rsid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.</w:t>
            </w: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1</w:t>
            </w:r>
          </w:p>
        </w:tc>
        <w:tc>
          <w:tcPr>
            <w:tcW w:w="1019" w:type="dxa"/>
            <w:noWrap/>
            <w:hideMark/>
          </w:tcPr>
          <w:p w14:paraId="028709F3" w14:textId="77777777" w:rsidR="006E42FB" w:rsidRPr="00E32F7E" w:rsidRDefault="006E42FB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nl-BE"/>
              </w:rPr>
            </w:pP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##</w:t>
            </w:r>
          </w:p>
        </w:tc>
        <w:tc>
          <w:tcPr>
            <w:tcW w:w="774" w:type="dxa"/>
            <w:noWrap/>
            <w:hideMark/>
          </w:tcPr>
          <w:p w14:paraId="11956C92" w14:textId="7E3E8EF8" w:rsidR="006E42FB" w:rsidRPr="00E32F7E" w:rsidRDefault="006E42FB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nl-BE"/>
              </w:rPr>
            </w:pP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3</w:t>
            </w:r>
            <w:r w:rsid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.</w:t>
            </w: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23</w:t>
            </w:r>
          </w:p>
        </w:tc>
        <w:tc>
          <w:tcPr>
            <w:tcW w:w="791" w:type="dxa"/>
            <w:noWrap/>
            <w:hideMark/>
          </w:tcPr>
          <w:p w14:paraId="2C72E6D9" w14:textId="2FF9847E" w:rsidR="006E42FB" w:rsidRPr="00E32F7E" w:rsidRDefault="006E42FB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nl-BE"/>
              </w:rPr>
            </w:pP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5</w:t>
            </w:r>
            <w:r w:rsid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.</w:t>
            </w: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08</w:t>
            </w:r>
          </w:p>
        </w:tc>
      </w:tr>
      <w:tr w:rsidR="006E42FB" w:rsidRPr="00E32F7E" w14:paraId="6704C620" w14:textId="77777777" w:rsidTr="00CD39E4">
        <w:trPr>
          <w:trHeight w:val="288"/>
        </w:trPr>
        <w:tc>
          <w:tcPr>
            <w:tcW w:w="1537" w:type="dxa"/>
            <w:noWrap/>
            <w:hideMark/>
          </w:tcPr>
          <w:p w14:paraId="07D1743C" w14:textId="77777777" w:rsidR="006E42FB" w:rsidRPr="00E32F7E" w:rsidRDefault="006E42FB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nl-BE"/>
              </w:rPr>
            </w:pP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ANPR21_25</w:t>
            </w:r>
          </w:p>
        </w:tc>
        <w:tc>
          <w:tcPr>
            <w:tcW w:w="1212" w:type="dxa"/>
            <w:noWrap/>
            <w:hideMark/>
          </w:tcPr>
          <w:p w14:paraId="0964C70A" w14:textId="77777777" w:rsidR="006E42FB" w:rsidRPr="00E32F7E" w:rsidRDefault="006E42FB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nl-BE"/>
              </w:rPr>
            </w:pP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1416</w:t>
            </w:r>
          </w:p>
        </w:tc>
        <w:tc>
          <w:tcPr>
            <w:tcW w:w="2015" w:type="dxa"/>
            <w:noWrap/>
            <w:hideMark/>
          </w:tcPr>
          <w:p w14:paraId="7A3488AC" w14:textId="77777777" w:rsidR="006E42FB" w:rsidRPr="00E32F7E" w:rsidRDefault="006E42FB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nl-BE"/>
              </w:rPr>
            </w:pP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2021BLT1</w:t>
            </w:r>
          </w:p>
        </w:tc>
        <w:tc>
          <w:tcPr>
            <w:tcW w:w="1084" w:type="dxa"/>
            <w:noWrap/>
            <w:hideMark/>
          </w:tcPr>
          <w:p w14:paraId="4C6C179C" w14:textId="77777777" w:rsidR="006E42FB" w:rsidRPr="00E32F7E" w:rsidRDefault="006E42FB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nl-BE"/>
              </w:rPr>
            </w:pP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150</w:t>
            </w:r>
          </w:p>
        </w:tc>
        <w:tc>
          <w:tcPr>
            <w:tcW w:w="741" w:type="dxa"/>
            <w:noWrap/>
            <w:hideMark/>
          </w:tcPr>
          <w:p w14:paraId="69D28F84" w14:textId="04A53B6F" w:rsidR="006E42FB" w:rsidRPr="00E32F7E" w:rsidRDefault="006E42FB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nl-BE"/>
              </w:rPr>
            </w:pP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58</w:t>
            </w:r>
            <w:r w:rsid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.</w:t>
            </w: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7</w:t>
            </w:r>
          </w:p>
        </w:tc>
        <w:tc>
          <w:tcPr>
            <w:tcW w:w="1019" w:type="dxa"/>
            <w:noWrap/>
            <w:hideMark/>
          </w:tcPr>
          <w:p w14:paraId="4DD89E9B" w14:textId="77777777" w:rsidR="006E42FB" w:rsidRPr="00E32F7E" w:rsidRDefault="006E42FB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nl-BE"/>
              </w:rPr>
            </w:pP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#</w:t>
            </w:r>
          </w:p>
        </w:tc>
        <w:tc>
          <w:tcPr>
            <w:tcW w:w="774" w:type="dxa"/>
            <w:noWrap/>
            <w:hideMark/>
          </w:tcPr>
          <w:p w14:paraId="0A49907B" w14:textId="7496B6D8" w:rsidR="006E42FB" w:rsidRPr="00E32F7E" w:rsidRDefault="006E42FB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nl-BE"/>
              </w:rPr>
            </w:pP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2</w:t>
            </w:r>
            <w:r w:rsid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.</w:t>
            </w: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78</w:t>
            </w:r>
          </w:p>
        </w:tc>
        <w:tc>
          <w:tcPr>
            <w:tcW w:w="791" w:type="dxa"/>
            <w:noWrap/>
            <w:hideMark/>
          </w:tcPr>
          <w:p w14:paraId="43386EF0" w14:textId="4C716506" w:rsidR="006E42FB" w:rsidRPr="00E32F7E" w:rsidRDefault="006E42FB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nl-BE"/>
              </w:rPr>
            </w:pP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4</w:t>
            </w:r>
            <w:r w:rsid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.</w:t>
            </w: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55</w:t>
            </w:r>
          </w:p>
        </w:tc>
      </w:tr>
      <w:tr w:rsidR="006E42FB" w:rsidRPr="00E32F7E" w14:paraId="04DF1565" w14:textId="77777777" w:rsidTr="00CD39E4">
        <w:trPr>
          <w:trHeight w:val="288"/>
        </w:trPr>
        <w:tc>
          <w:tcPr>
            <w:tcW w:w="1537" w:type="dxa"/>
            <w:noWrap/>
            <w:hideMark/>
          </w:tcPr>
          <w:p w14:paraId="3D31AAC4" w14:textId="77777777" w:rsidR="006E42FB" w:rsidRPr="00E32F7E" w:rsidRDefault="006E42FB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nl-BE"/>
              </w:rPr>
            </w:pP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ANPR21_25</w:t>
            </w:r>
          </w:p>
        </w:tc>
        <w:tc>
          <w:tcPr>
            <w:tcW w:w="1212" w:type="dxa"/>
            <w:noWrap/>
            <w:hideMark/>
          </w:tcPr>
          <w:p w14:paraId="357105AF" w14:textId="77777777" w:rsidR="006E42FB" w:rsidRPr="00E32F7E" w:rsidRDefault="006E42FB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nl-BE"/>
              </w:rPr>
            </w:pP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1416</w:t>
            </w:r>
          </w:p>
        </w:tc>
        <w:tc>
          <w:tcPr>
            <w:tcW w:w="2015" w:type="dxa"/>
            <w:noWrap/>
            <w:hideMark/>
          </w:tcPr>
          <w:p w14:paraId="4BF3D44E" w14:textId="77777777" w:rsidR="006E42FB" w:rsidRPr="00E32F7E" w:rsidRDefault="006E42FB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nl-BE"/>
              </w:rPr>
            </w:pP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EUBIG8ST</w:t>
            </w:r>
          </w:p>
        </w:tc>
        <w:tc>
          <w:tcPr>
            <w:tcW w:w="1084" w:type="dxa"/>
            <w:noWrap/>
            <w:hideMark/>
          </w:tcPr>
          <w:p w14:paraId="642483FC" w14:textId="77777777" w:rsidR="006E42FB" w:rsidRPr="00E32F7E" w:rsidRDefault="006E42FB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nl-BE"/>
              </w:rPr>
            </w:pP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150</w:t>
            </w:r>
          </w:p>
        </w:tc>
        <w:tc>
          <w:tcPr>
            <w:tcW w:w="741" w:type="dxa"/>
            <w:noWrap/>
            <w:hideMark/>
          </w:tcPr>
          <w:p w14:paraId="67E8379B" w14:textId="14309B72" w:rsidR="006E42FB" w:rsidRPr="00E32F7E" w:rsidRDefault="006E42FB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nl-BE"/>
              </w:rPr>
            </w:pP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63</w:t>
            </w:r>
            <w:r w:rsid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.</w:t>
            </w: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4</w:t>
            </w:r>
          </w:p>
        </w:tc>
        <w:tc>
          <w:tcPr>
            <w:tcW w:w="1019" w:type="dxa"/>
            <w:noWrap/>
            <w:hideMark/>
          </w:tcPr>
          <w:p w14:paraId="52AA2613" w14:textId="77777777" w:rsidR="006E42FB" w:rsidRPr="00E32F7E" w:rsidRDefault="006E42FB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nl-BE"/>
              </w:rPr>
            </w:pP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##</w:t>
            </w:r>
          </w:p>
        </w:tc>
        <w:tc>
          <w:tcPr>
            <w:tcW w:w="774" w:type="dxa"/>
            <w:noWrap/>
            <w:hideMark/>
          </w:tcPr>
          <w:p w14:paraId="64838EE7" w14:textId="41943FA6" w:rsidR="006E42FB" w:rsidRPr="00E32F7E" w:rsidRDefault="006E42FB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nl-BE"/>
              </w:rPr>
            </w:pP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3</w:t>
            </w:r>
            <w:r w:rsid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.</w:t>
            </w: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09</w:t>
            </w:r>
          </w:p>
        </w:tc>
        <w:tc>
          <w:tcPr>
            <w:tcW w:w="791" w:type="dxa"/>
            <w:noWrap/>
            <w:hideMark/>
          </w:tcPr>
          <w:p w14:paraId="260E1241" w14:textId="00E41648" w:rsidR="006E42FB" w:rsidRPr="00E32F7E" w:rsidRDefault="006E42FB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nl-BE"/>
              </w:rPr>
            </w:pP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4</w:t>
            </w:r>
            <w:r w:rsid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.</w:t>
            </w: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47</w:t>
            </w:r>
          </w:p>
        </w:tc>
      </w:tr>
      <w:tr w:rsidR="006E42FB" w:rsidRPr="00E32F7E" w14:paraId="5BFB41FA" w14:textId="77777777" w:rsidTr="00E32F7E">
        <w:trPr>
          <w:trHeight w:val="288"/>
        </w:trPr>
        <w:tc>
          <w:tcPr>
            <w:tcW w:w="1537" w:type="dxa"/>
            <w:noWrap/>
            <w:hideMark/>
          </w:tcPr>
          <w:p w14:paraId="7D4465A1" w14:textId="77777777" w:rsidR="006E42FB" w:rsidRPr="00E32F7E" w:rsidRDefault="006E42FB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nl-BE"/>
              </w:rPr>
            </w:pP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ANPR21_25</w:t>
            </w:r>
          </w:p>
        </w:tc>
        <w:tc>
          <w:tcPr>
            <w:tcW w:w="1212" w:type="dxa"/>
            <w:noWrap/>
            <w:hideMark/>
          </w:tcPr>
          <w:p w14:paraId="43FBDC8E" w14:textId="77777777" w:rsidR="006E42FB" w:rsidRPr="00E32F7E" w:rsidRDefault="006E42FB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nl-BE"/>
              </w:rPr>
            </w:pP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1416</w:t>
            </w:r>
          </w:p>
        </w:tc>
        <w:tc>
          <w:tcPr>
            <w:tcW w:w="2015" w:type="dxa"/>
            <w:noWrap/>
            <w:hideMark/>
          </w:tcPr>
          <w:p w14:paraId="30491239" w14:textId="77777777" w:rsidR="006E42FB" w:rsidRPr="00E32F7E" w:rsidRDefault="006E42FB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nl-BE"/>
              </w:rPr>
            </w:pPr>
            <w:proofErr w:type="spellStart"/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Klaipéda</w:t>
            </w:r>
            <w:proofErr w:type="spellEnd"/>
          </w:p>
        </w:tc>
        <w:tc>
          <w:tcPr>
            <w:tcW w:w="1084" w:type="dxa"/>
            <w:noWrap/>
            <w:hideMark/>
          </w:tcPr>
          <w:p w14:paraId="7E4CD7FD" w14:textId="77777777" w:rsidR="006E42FB" w:rsidRPr="00E32F7E" w:rsidRDefault="006E42FB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nl-BE"/>
              </w:rPr>
            </w:pP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150</w:t>
            </w:r>
          </w:p>
        </w:tc>
        <w:tc>
          <w:tcPr>
            <w:tcW w:w="741" w:type="dxa"/>
            <w:noWrap/>
            <w:hideMark/>
          </w:tcPr>
          <w:p w14:paraId="65070975" w14:textId="72F5EBD9" w:rsidR="006E42FB" w:rsidRPr="00E32F7E" w:rsidRDefault="006E42FB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nl-BE"/>
              </w:rPr>
            </w:pP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63</w:t>
            </w:r>
            <w:r w:rsid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.</w:t>
            </w: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8</w:t>
            </w:r>
          </w:p>
        </w:tc>
        <w:tc>
          <w:tcPr>
            <w:tcW w:w="1019" w:type="dxa"/>
            <w:noWrap/>
            <w:hideMark/>
          </w:tcPr>
          <w:p w14:paraId="5A02B3C8" w14:textId="77777777" w:rsidR="006E42FB" w:rsidRPr="00E32F7E" w:rsidRDefault="006E42FB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nl-BE"/>
              </w:rPr>
            </w:pP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###</w:t>
            </w:r>
          </w:p>
        </w:tc>
        <w:tc>
          <w:tcPr>
            <w:tcW w:w="774" w:type="dxa"/>
            <w:noWrap/>
            <w:hideMark/>
          </w:tcPr>
          <w:p w14:paraId="34B7D72C" w14:textId="5EE20D5E" w:rsidR="006E42FB" w:rsidRPr="00E32F7E" w:rsidRDefault="006E42FB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nl-BE"/>
              </w:rPr>
            </w:pP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2</w:t>
            </w:r>
            <w:r w:rsid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.</w:t>
            </w: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55</w:t>
            </w:r>
          </w:p>
        </w:tc>
        <w:tc>
          <w:tcPr>
            <w:tcW w:w="791" w:type="dxa"/>
            <w:noWrap/>
            <w:hideMark/>
          </w:tcPr>
          <w:p w14:paraId="0BC692D2" w14:textId="0CB83EFC" w:rsidR="006E42FB" w:rsidRPr="00E32F7E" w:rsidRDefault="006E42FB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nl-BE"/>
              </w:rPr>
            </w:pP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4</w:t>
            </w:r>
            <w:r w:rsid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.</w:t>
            </w: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02</w:t>
            </w:r>
          </w:p>
        </w:tc>
      </w:tr>
      <w:tr w:rsidR="00E32F7E" w:rsidRPr="00E32F7E" w14:paraId="049F8402" w14:textId="77777777" w:rsidTr="00E32F7E">
        <w:trPr>
          <w:trHeight w:val="288"/>
        </w:trPr>
        <w:tc>
          <w:tcPr>
            <w:tcW w:w="1537" w:type="dxa"/>
            <w:noWrap/>
          </w:tcPr>
          <w:p w14:paraId="0D0C7C77" w14:textId="77777777" w:rsidR="00E32F7E" w:rsidRPr="00E32F7E" w:rsidRDefault="00E32F7E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12" w:type="dxa"/>
            <w:noWrap/>
          </w:tcPr>
          <w:p w14:paraId="330F9B4D" w14:textId="77777777" w:rsidR="00E32F7E" w:rsidRPr="00E32F7E" w:rsidRDefault="00E32F7E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015" w:type="dxa"/>
            <w:noWrap/>
          </w:tcPr>
          <w:p w14:paraId="78C5AA0B" w14:textId="77777777" w:rsidR="00E32F7E" w:rsidRPr="00E32F7E" w:rsidRDefault="00E32F7E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84" w:type="dxa"/>
            <w:noWrap/>
          </w:tcPr>
          <w:p w14:paraId="5219565D" w14:textId="77777777" w:rsidR="00E32F7E" w:rsidRPr="00E32F7E" w:rsidRDefault="00E32F7E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41" w:type="dxa"/>
            <w:noWrap/>
          </w:tcPr>
          <w:p w14:paraId="31131D0E" w14:textId="77777777" w:rsidR="00E32F7E" w:rsidRPr="00E32F7E" w:rsidRDefault="00E32F7E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19" w:type="dxa"/>
            <w:noWrap/>
          </w:tcPr>
          <w:p w14:paraId="454E71CF" w14:textId="77777777" w:rsidR="00E32F7E" w:rsidRPr="00E32F7E" w:rsidRDefault="00E32F7E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74" w:type="dxa"/>
            <w:noWrap/>
          </w:tcPr>
          <w:p w14:paraId="6D70F63A" w14:textId="77777777" w:rsidR="00E32F7E" w:rsidRPr="00E32F7E" w:rsidRDefault="00E32F7E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91" w:type="dxa"/>
            <w:noWrap/>
          </w:tcPr>
          <w:p w14:paraId="21A2FBB8" w14:textId="77777777" w:rsidR="00E32F7E" w:rsidRPr="00E32F7E" w:rsidRDefault="00E32F7E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6E42FB" w:rsidRPr="00E32F7E" w14:paraId="6BA125CF" w14:textId="77777777" w:rsidTr="00E32F7E">
        <w:trPr>
          <w:trHeight w:val="288"/>
        </w:trPr>
        <w:tc>
          <w:tcPr>
            <w:tcW w:w="1537" w:type="dxa"/>
            <w:noWrap/>
            <w:hideMark/>
          </w:tcPr>
          <w:p w14:paraId="511EFCCB" w14:textId="77777777" w:rsidR="006E42FB" w:rsidRPr="00E32F7E" w:rsidRDefault="006E42FB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nl-BE"/>
              </w:rPr>
            </w:pP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ANPR21_27</w:t>
            </w:r>
          </w:p>
        </w:tc>
        <w:tc>
          <w:tcPr>
            <w:tcW w:w="1212" w:type="dxa"/>
            <w:noWrap/>
            <w:hideMark/>
          </w:tcPr>
          <w:p w14:paraId="2CD4E3F2" w14:textId="769F372A" w:rsidR="006E42FB" w:rsidRPr="00E32F7E" w:rsidRDefault="006E42FB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nl-BE"/>
              </w:rPr>
            </w:pP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 </w:t>
            </w:r>
            <w:r w:rsidR="0034187C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–</w:t>
            </w:r>
          </w:p>
        </w:tc>
        <w:tc>
          <w:tcPr>
            <w:tcW w:w="2015" w:type="dxa"/>
            <w:noWrap/>
            <w:hideMark/>
          </w:tcPr>
          <w:p w14:paraId="7E39797A" w14:textId="77777777" w:rsidR="006E42FB" w:rsidRPr="00E32F7E" w:rsidRDefault="006E42FB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nl-BE"/>
              </w:rPr>
            </w:pP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 </w:t>
            </w:r>
          </w:p>
        </w:tc>
        <w:tc>
          <w:tcPr>
            <w:tcW w:w="1084" w:type="dxa"/>
            <w:noWrap/>
            <w:hideMark/>
          </w:tcPr>
          <w:p w14:paraId="7DF630DB" w14:textId="77777777" w:rsidR="006E42FB" w:rsidRPr="00E32F7E" w:rsidRDefault="006E42FB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nl-BE"/>
              </w:rPr>
            </w:pP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 </w:t>
            </w:r>
          </w:p>
        </w:tc>
        <w:tc>
          <w:tcPr>
            <w:tcW w:w="741" w:type="dxa"/>
            <w:noWrap/>
            <w:hideMark/>
          </w:tcPr>
          <w:p w14:paraId="68BD455B" w14:textId="77777777" w:rsidR="006E42FB" w:rsidRPr="00E32F7E" w:rsidRDefault="006E42FB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nl-BE"/>
              </w:rPr>
            </w:pP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 </w:t>
            </w:r>
          </w:p>
        </w:tc>
        <w:tc>
          <w:tcPr>
            <w:tcW w:w="1019" w:type="dxa"/>
            <w:noWrap/>
            <w:hideMark/>
          </w:tcPr>
          <w:p w14:paraId="401AA161" w14:textId="77777777" w:rsidR="006E42FB" w:rsidRPr="00E32F7E" w:rsidRDefault="006E42FB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nl-BE"/>
              </w:rPr>
            </w:pP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 </w:t>
            </w:r>
          </w:p>
        </w:tc>
        <w:tc>
          <w:tcPr>
            <w:tcW w:w="774" w:type="dxa"/>
            <w:noWrap/>
            <w:hideMark/>
          </w:tcPr>
          <w:p w14:paraId="58ADE09A" w14:textId="77777777" w:rsidR="006E42FB" w:rsidRPr="00E32F7E" w:rsidRDefault="006E42FB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nl-BE"/>
              </w:rPr>
            </w:pP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 </w:t>
            </w:r>
          </w:p>
        </w:tc>
        <w:tc>
          <w:tcPr>
            <w:tcW w:w="791" w:type="dxa"/>
            <w:noWrap/>
            <w:hideMark/>
          </w:tcPr>
          <w:p w14:paraId="218E5009" w14:textId="77777777" w:rsidR="006E42FB" w:rsidRPr="00E32F7E" w:rsidRDefault="006E42FB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nl-BE"/>
              </w:rPr>
            </w:pP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 </w:t>
            </w:r>
          </w:p>
        </w:tc>
      </w:tr>
      <w:tr w:rsidR="00E32F7E" w:rsidRPr="00E32F7E" w14:paraId="2D120972" w14:textId="77777777" w:rsidTr="00E32F7E">
        <w:trPr>
          <w:trHeight w:val="288"/>
        </w:trPr>
        <w:tc>
          <w:tcPr>
            <w:tcW w:w="1537" w:type="dxa"/>
            <w:noWrap/>
          </w:tcPr>
          <w:p w14:paraId="57069B0C" w14:textId="77777777" w:rsidR="00E32F7E" w:rsidRPr="00E32F7E" w:rsidRDefault="00E32F7E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12" w:type="dxa"/>
            <w:noWrap/>
          </w:tcPr>
          <w:p w14:paraId="33771199" w14:textId="77777777" w:rsidR="00E32F7E" w:rsidRPr="00E32F7E" w:rsidRDefault="00E32F7E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015" w:type="dxa"/>
            <w:noWrap/>
          </w:tcPr>
          <w:p w14:paraId="79EAE62E" w14:textId="77777777" w:rsidR="00E32F7E" w:rsidRPr="00E32F7E" w:rsidRDefault="00E32F7E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84" w:type="dxa"/>
            <w:noWrap/>
          </w:tcPr>
          <w:p w14:paraId="438D7D7A" w14:textId="77777777" w:rsidR="00E32F7E" w:rsidRPr="00E32F7E" w:rsidRDefault="00E32F7E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41" w:type="dxa"/>
            <w:noWrap/>
          </w:tcPr>
          <w:p w14:paraId="26139A72" w14:textId="77777777" w:rsidR="00E32F7E" w:rsidRPr="00E32F7E" w:rsidRDefault="00E32F7E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19" w:type="dxa"/>
            <w:noWrap/>
          </w:tcPr>
          <w:p w14:paraId="5918DB2F" w14:textId="77777777" w:rsidR="00E32F7E" w:rsidRPr="00E32F7E" w:rsidRDefault="00E32F7E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74" w:type="dxa"/>
            <w:noWrap/>
          </w:tcPr>
          <w:p w14:paraId="299D76C3" w14:textId="77777777" w:rsidR="00E32F7E" w:rsidRPr="00E32F7E" w:rsidRDefault="00E32F7E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91" w:type="dxa"/>
            <w:noWrap/>
          </w:tcPr>
          <w:p w14:paraId="18E1E4C5" w14:textId="77777777" w:rsidR="00E32F7E" w:rsidRPr="00E32F7E" w:rsidRDefault="00E32F7E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6E42FB" w:rsidRPr="00E32F7E" w14:paraId="69CA2681" w14:textId="77777777" w:rsidTr="00E32F7E">
        <w:trPr>
          <w:trHeight w:val="288"/>
        </w:trPr>
        <w:tc>
          <w:tcPr>
            <w:tcW w:w="1537" w:type="dxa"/>
            <w:noWrap/>
            <w:hideMark/>
          </w:tcPr>
          <w:p w14:paraId="20346D6A" w14:textId="77777777" w:rsidR="006E42FB" w:rsidRPr="00E32F7E" w:rsidRDefault="006E42FB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nl-BE"/>
              </w:rPr>
            </w:pP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ANPR21_28</w:t>
            </w:r>
          </w:p>
        </w:tc>
        <w:tc>
          <w:tcPr>
            <w:tcW w:w="1212" w:type="dxa"/>
            <w:noWrap/>
            <w:hideMark/>
          </w:tcPr>
          <w:p w14:paraId="16562EB0" w14:textId="054A7558" w:rsidR="006E42FB" w:rsidRPr="00E32F7E" w:rsidRDefault="006E42FB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nl-BE"/>
              </w:rPr>
            </w:pP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 </w:t>
            </w:r>
            <w:r w:rsidR="0034187C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–</w:t>
            </w:r>
          </w:p>
        </w:tc>
        <w:tc>
          <w:tcPr>
            <w:tcW w:w="2015" w:type="dxa"/>
            <w:noWrap/>
            <w:hideMark/>
          </w:tcPr>
          <w:p w14:paraId="0349CBBD" w14:textId="77777777" w:rsidR="006E42FB" w:rsidRPr="00E32F7E" w:rsidRDefault="006E42FB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nl-BE"/>
              </w:rPr>
            </w:pP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 </w:t>
            </w:r>
          </w:p>
        </w:tc>
        <w:tc>
          <w:tcPr>
            <w:tcW w:w="1084" w:type="dxa"/>
            <w:noWrap/>
            <w:hideMark/>
          </w:tcPr>
          <w:p w14:paraId="4119D52C" w14:textId="77777777" w:rsidR="006E42FB" w:rsidRPr="00E32F7E" w:rsidRDefault="006E42FB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nl-BE"/>
              </w:rPr>
            </w:pP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 </w:t>
            </w:r>
          </w:p>
        </w:tc>
        <w:tc>
          <w:tcPr>
            <w:tcW w:w="741" w:type="dxa"/>
            <w:noWrap/>
            <w:hideMark/>
          </w:tcPr>
          <w:p w14:paraId="1713C5B7" w14:textId="77777777" w:rsidR="006E42FB" w:rsidRPr="00E32F7E" w:rsidRDefault="006E42FB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nl-BE"/>
              </w:rPr>
            </w:pP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 </w:t>
            </w:r>
          </w:p>
        </w:tc>
        <w:tc>
          <w:tcPr>
            <w:tcW w:w="1019" w:type="dxa"/>
            <w:noWrap/>
            <w:hideMark/>
          </w:tcPr>
          <w:p w14:paraId="6C94C7F5" w14:textId="77777777" w:rsidR="006E42FB" w:rsidRPr="00E32F7E" w:rsidRDefault="006E42FB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nl-BE"/>
              </w:rPr>
            </w:pP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 </w:t>
            </w:r>
          </w:p>
        </w:tc>
        <w:tc>
          <w:tcPr>
            <w:tcW w:w="774" w:type="dxa"/>
            <w:noWrap/>
            <w:hideMark/>
          </w:tcPr>
          <w:p w14:paraId="22C7F0FA" w14:textId="77777777" w:rsidR="006E42FB" w:rsidRPr="00E32F7E" w:rsidRDefault="006E42FB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nl-BE"/>
              </w:rPr>
            </w:pP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 </w:t>
            </w:r>
          </w:p>
        </w:tc>
        <w:tc>
          <w:tcPr>
            <w:tcW w:w="791" w:type="dxa"/>
            <w:noWrap/>
            <w:hideMark/>
          </w:tcPr>
          <w:p w14:paraId="6B745ABE" w14:textId="77777777" w:rsidR="006E42FB" w:rsidRPr="00E32F7E" w:rsidRDefault="006E42FB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nl-BE"/>
              </w:rPr>
            </w:pP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 </w:t>
            </w:r>
          </w:p>
        </w:tc>
      </w:tr>
      <w:tr w:rsidR="00E32F7E" w:rsidRPr="00E32F7E" w14:paraId="5B0CCC1E" w14:textId="77777777" w:rsidTr="00E32F7E">
        <w:trPr>
          <w:trHeight w:val="288"/>
        </w:trPr>
        <w:tc>
          <w:tcPr>
            <w:tcW w:w="1537" w:type="dxa"/>
            <w:noWrap/>
          </w:tcPr>
          <w:p w14:paraId="5C5D8F60" w14:textId="77777777" w:rsidR="00E32F7E" w:rsidRPr="00E32F7E" w:rsidRDefault="00E32F7E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12" w:type="dxa"/>
            <w:noWrap/>
          </w:tcPr>
          <w:p w14:paraId="0C52485E" w14:textId="77777777" w:rsidR="00E32F7E" w:rsidRPr="00E32F7E" w:rsidRDefault="00E32F7E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015" w:type="dxa"/>
            <w:noWrap/>
          </w:tcPr>
          <w:p w14:paraId="4BAF069B" w14:textId="77777777" w:rsidR="00E32F7E" w:rsidRPr="00E32F7E" w:rsidRDefault="00E32F7E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84" w:type="dxa"/>
            <w:noWrap/>
          </w:tcPr>
          <w:p w14:paraId="149D3497" w14:textId="77777777" w:rsidR="00E32F7E" w:rsidRPr="00E32F7E" w:rsidRDefault="00E32F7E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41" w:type="dxa"/>
            <w:noWrap/>
          </w:tcPr>
          <w:p w14:paraId="6DF734E2" w14:textId="77777777" w:rsidR="00E32F7E" w:rsidRPr="00E32F7E" w:rsidRDefault="00E32F7E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19" w:type="dxa"/>
            <w:noWrap/>
          </w:tcPr>
          <w:p w14:paraId="3FB4AC80" w14:textId="77777777" w:rsidR="00E32F7E" w:rsidRPr="00E32F7E" w:rsidRDefault="00E32F7E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74" w:type="dxa"/>
            <w:noWrap/>
          </w:tcPr>
          <w:p w14:paraId="114A81A5" w14:textId="77777777" w:rsidR="00E32F7E" w:rsidRPr="00E32F7E" w:rsidRDefault="00E32F7E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91" w:type="dxa"/>
            <w:noWrap/>
          </w:tcPr>
          <w:p w14:paraId="725C53EE" w14:textId="77777777" w:rsidR="00E32F7E" w:rsidRPr="00E32F7E" w:rsidRDefault="00E32F7E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6E42FB" w:rsidRPr="00E32F7E" w14:paraId="3D668E0C" w14:textId="77777777" w:rsidTr="00E32F7E">
        <w:trPr>
          <w:trHeight w:val="288"/>
        </w:trPr>
        <w:tc>
          <w:tcPr>
            <w:tcW w:w="1537" w:type="dxa"/>
            <w:noWrap/>
            <w:hideMark/>
          </w:tcPr>
          <w:p w14:paraId="0B3409E5" w14:textId="77777777" w:rsidR="006E42FB" w:rsidRPr="00E32F7E" w:rsidRDefault="006E42FB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nl-BE"/>
              </w:rPr>
            </w:pP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ANPR21_29</w:t>
            </w:r>
          </w:p>
        </w:tc>
        <w:tc>
          <w:tcPr>
            <w:tcW w:w="1212" w:type="dxa"/>
            <w:noWrap/>
            <w:hideMark/>
          </w:tcPr>
          <w:p w14:paraId="666C404D" w14:textId="77777777" w:rsidR="006E42FB" w:rsidRPr="00E32F7E" w:rsidRDefault="006E42FB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nl-BE"/>
              </w:rPr>
            </w:pP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1509</w:t>
            </w:r>
          </w:p>
        </w:tc>
        <w:tc>
          <w:tcPr>
            <w:tcW w:w="2015" w:type="dxa"/>
            <w:noWrap/>
            <w:hideMark/>
          </w:tcPr>
          <w:p w14:paraId="61EBA6F5" w14:textId="77777777" w:rsidR="006E42FB" w:rsidRPr="00E32F7E" w:rsidRDefault="006E42FB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nl-BE"/>
              </w:rPr>
            </w:pPr>
            <w:proofErr w:type="spellStart"/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NL.DenBosch</w:t>
            </w:r>
            <w:proofErr w:type="spellEnd"/>
          </w:p>
        </w:tc>
        <w:tc>
          <w:tcPr>
            <w:tcW w:w="1084" w:type="dxa"/>
            <w:noWrap/>
            <w:hideMark/>
          </w:tcPr>
          <w:p w14:paraId="2870EECE" w14:textId="77777777" w:rsidR="006E42FB" w:rsidRPr="00E32F7E" w:rsidRDefault="006E42FB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nl-BE"/>
              </w:rPr>
            </w:pP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114</w:t>
            </w:r>
          </w:p>
        </w:tc>
        <w:tc>
          <w:tcPr>
            <w:tcW w:w="741" w:type="dxa"/>
            <w:noWrap/>
            <w:hideMark/>
          </w:tcPr>
          <w:p w14:paraId="0F861A99" w14:textId="41DCD9ED" w:rsidR="006E42FB" w:rsidRPr="00E32F7E" w:rsidRDefault="006E42FB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nl-BE"/>
              </w:rPr>
            </w:pP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59</w:t>
            </w:r>
            <w:r w:rsid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.</w:t>
            </w: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3</w:t>
            </w:r>
          </w:p>
        </w:tc>
        <w:tc>
          <w:tcPr>
            <w:tcW w:w="1019" w:type="dxa"/>
            <w:noWrap/>
            <w:hideMark/>
          </w:tcPr>
          <w:p w14:paraId="26B7172E" w14:textId="77777777" w:rsidR="006E42FB" w:rsidRPr="00E32F7E" w:rsidRDefault="006E42FB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nl-BE"/>
              </w:rPr>
            </w:pP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#</w:t>
            </w:r>
          </w:p>
        </w:tc>
        <w:tc>
          <w:tcPr>
            <w:tcW w:w="774" w:type="dxa"/>
            <w:noWrap/>
            <w:hideMark/>
          </w:tcPr>
          <w:p w14:paraId="59011102" w14:textId="512F29C0" w:rsidR="006E42FB" w:rsidRPr="00E32F7E" w:rsidRDefault="006E42FB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nl-BE"/>
              </w:rPr>
            </w:pP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5</w:t>
            </w:r>
            <w:r w:rsid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.</w:t>
            </w: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54</w:t>
            </w:r>
          </w:p>
        </w:tc>
        <w:tc>
          <w:tcPr>
            <w:tcW w:w="791" w:type="dxa"/>
            <w:noWrap/>
            <w:hideMark/>
          </w:tcPr>
          <w:p w14:paraId="18F656A4" w14:textId="4D2B4666" w:rsidR="006E42FB" w:rsidRPr="00E32F7E" w:rsidRDefault="006E42FB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nl-BE"/>
              </w:rPr>
            </w:pP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5</w:t>
            </w:r>
            <w:r w:rsid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.</w:t>
            </w: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89</w:t>
            </w:r>
          </w:p>
        </w:tc>
      </w:tr>
      <w:tr w:rsidR="006E42FB" w:rsidRPr="00E32F7E" w14:paraId="5A800095" w14:textId="77777777" w:rsidTr="00CD39E4">
        <w:trPr>
          <w:trHeight w:val="288"/>
        </w:trPr>
        <w:tc>
          <w:tcPr>
            <w:tcW w:w="1537" w:type="dxa"/>
            <w:noWrap/>
            <w:hideMark/>
          </w:tcPr>
          <w:p w14:paraId="22642C3E" w14:textId="77777777" w:rsidR="006E42FB" w:rsidRPr="00E32F7E" w:rsidRDefault="006E42FB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nl-BE"/>
              </w:rPr>
            </w:pP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ANPR21_29</w:t>
            </w:r>
          </w:p>
        </w:tc>
        <w:tc>
          <w:tcPr>
            <w:tcW w:w="1212" w:type="dxa"/>
            <w:noWrap/>
            <w:hideMark/>
          </w:tcPr>
          <w:p w14:paraId="7801FDBE" w14:textId="77777777" w:rsidR="006E42FB" w:rsidRPr="00E32F7E" w:rsidRDefault="006E42FB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nl-BE"/>
              </w:rPr>
            </w:pP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1509</w:t>
            </w:r>
          </w:p>
        </w:tc>
        <w:tc>
          <w:tcPr>
            <w:tcW w:w="2015" w:type="dxa"/>
            <w:noWrap/>
            <w:hideMark/>
          </w:tcPr>
          <w:p w14:paraId="7F705D34" w14:textId="77777777" w:rsidR="006E42FB" w:rsidRPr="00E32F7E" w:rsidRDefault="006E42FB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nl-BE"/>
              </w:rPr>
            </w:pPr>
            <w:proofErr w:type="spellStart"/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NL.zuid</w:t>
            </w:r>
            <w:proofErr w:type="spellEnd"/>
          </w:p>
        </w:tc>
        <w:tc>
          <w:tcPr>
            <w:tcW w:w="1084" w:type="dxa"/>
            <w:noWrap/>
            <w:hideMark/>
          </w:tcPr>
          <w:p w14:paraId="14B48569" w14:textId="77777777" w:rsidR="006E42FB" w:rsidRPr="00E32F7E" w:rsidRDefault="006E42FB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nl-BE"/>
              </w:rPr>
            </w:pP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114</w:t>
            </w:r>
          </w:p>
        </w:tc>
        <w:tc>
          <w:tcPr>
            <w:tcW w:w="741" w:type="dxa"/>
            <w:noWrap/>
            <w:hideMark/>
          </w:tcPr>
          <w:p w14:paraId="6C6EC7D0" w14:textId="77777777" w:rsidR="006E42FB" w:rsidRPr="00E32F7E" w:rsidRDefault="006E42FB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nl-BE"/>
              </w:rPr>
            </w:pP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65</w:t>
            </w:r>
          </w:p>
        </w:tc>
        <w:tc>
          <w:tcPr>
            <w:tcW w:w="1019" w:type="dxa"/>
            <w:noWrap/>
            <w:hideMark/>
          </w:tcPr>
          <w:p w14:paraId="70F45904" w14:textId="77777777" w:rsidR="006E42FB" w:rsidRPr="00E32F7E" w:rsidRDefault="006E42FB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nl-BE"/>
              </w:rPr>
            </w:pP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##</w:t>
            </w:r>
          </w:p>
        </w:tc>
        <w:tc>
          <w:tcPr>
            <w:tcW w:w="774" w:type="dxa"/>
            <w:noWrap/>
            <w:hideMark/>
          </w:tcPr>
          <w:p w14:paraId="6907E25D" w14:textId="646C1AC0" w:rsidR="006E42FB" w:rsidRPr="00E32F7E" w:rsidRDefault="006E42FB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nl-BE"/>
              </w:rPr>
            </w:pP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5</w:t>
            </w:r>
            <w:r w:rsid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.</w:t>
            </w: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19</w:t>
            </w:r>
          </w:p>
        </w:tc>
        <w:tc>
          <w:tcPr>
            <w:tcW w:w="791" w:type="dxa"/>
            <w:noWrap/>
            <w:hideMark/>
          </w:tcPr>
          <w:p w14:paraId="6E8409FC" w14:textId="380ADBB4" w:rsidR="006E42FB" w:rsidRPr="00E32F7E" w:rsidRDefault="006E42FB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nl-BE"/>
              </w:rPr>
            </w:pP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5</w:t>
            </w:r>
            <w:r w:rsid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.</w:t>
            </w: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75</w:t>
            </w:r>
          </w:p>
        </w:tc>
      </w:tr>
      <w:tr w:rsidR="006E42FB" w:rsidRPr="00E32F7E" w14:paraId="7661D6A8" w14:textId="77777777" w:rsidTr="00CD39E4">
        <w:trPr>
          <w:trHeight w:val="288"/>
        </w:trPr>
        <w:tc>
          <w:tcPr>
            <w:tcW w:w="1537" w:type="dxa"/>
            <w:noWrap/>
            <w:hideMark/>
          </w:tcPr>
          <w:p w14:paraId="7BA32DAA" w14:textId="77777777" w:rsidR="006E42FB" w:rsidRPr="00E32F7E" w:rsidRDefault="006E42FB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nl-BE"/>
              </w:rPr>
            </w:pP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ANPR21_29</w:t>
            </w:r>
          </w:p>
        </w:tc>
        <w:tc>
          <w:tcPr>
            <w:tcW w:w="1212" w:type="dxa"/>
            <w:noWrap/>
            <w:hideMark/>
          </w:tcPr>
          <w:p w14:paraId="3E1BD549" w14:textId="77777777" w:rsidR="006E42FB" w:rsidRPr="00E32F7E" w:rsidRDefault="006E42FB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nl-BE"/>
              </w:rPr>
            </w:pP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1509</w:t>
            </w:r>
          </w:p>
        </w:tc>
        <w:tc>
          <w:tcPr>
            <w:tcW w:w="2015" w:type="dxa"/>
            <w:noWrap/>
            <w:hideMark/>
          </w:tcPr>
          <w:p w14:paraId="4CD2152E" w14:textId="77777777" w:rsidR="006E42FB" w:rsidRPr="00E32F7E" w:rsidRDefault="006E42FB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nl-BE"/>
              </w:rPr>
            </w:pP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EUBIG2LA</w:t>
            </w:r>
          </w:p>
        </w:tc>
        <w:tc>
          <w:tcPr>
            <w:tcW w:w="1084" w:type="dxa"/>
            <w:noWrap/>
            <w:hideMark/>
          </w:tcPr>
          <w:p w14:paraId="32836060" w14:textId="77777777" w:rsidR="006E42FB" w:rsidRPr="00E32F7E" w:rsidRDefault="006E42FB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nl-BE"/>
              </w:rPr>
            </w:pP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114</w:t>
            </w:r>
          </w:p>
        </w:tc>
        <w:tc>
          <w:tcPr>
            <w:tcW w:w="741" w:type="dxa"/>
            <w:noWrap/>
            <w:hideMark/>
          </w:tcPr>
          <w:p w14:paraId="75151478" w14:textId="4C6A53B7" w:rsidR="006E42FB" w:rsidRPr="00E32F7E" w:rsidRDefault="006E42FB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nl-BE"/>
              </w:rPr>
            </w:pP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66</w:t>
            </w:r>
            <w:r w:rsid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.</w:t>
            </w: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4</w:t>
            </w:r>
          </w:p>
        </w:tc>
        <w:tc>
          <w:tcPr>
            <w:tcW w:w="1019" w:type="dxa"/>
            <w:noWrap/>
            <w:hideMark/>
          </w:tcPr>
          <w:p w14:paraId="44BF3861" w14:textId="77777777" w:rsidR="006E42FB" w:rsidRPr="00E32F7E" w:rsidRDefault="006E42FB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nl-BE"/>
              </w:rPr>
            </w:pP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###</w:t>
            </w:r>
          </w:p>
        </w:tc>
        <w:tc>
          <w:tcPr>
            <w:tcW w:w="774" w:type="dxa"/>
            <w:noWrap/>
            <w:hideMark/>
          </w:tcPr>
          <w:p w14:paraId="76E2B395" w14:textId="600E86E1" w:rsidR="006E42FB" w:rsidRPr="00E32F7E" w:rsidRDefault="006E42FB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nl-BE"/>
              </w:rPr>
            </w:pP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4</w:t>
            </w:r>
            <w:r w:rsid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.</w:t>
            </w: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53</w:t>
            </w:r>
          </w:p>
        </w:tc>
        <w:tc>
          <w:tcPr>
            <w:tcW w:w="791" w:type="dxa"/>
            <w:noWrap/>
            <w:hideMark/>
          </w:tcPr>
          <w:p w14:paraId="72104CDE" w14:textId="06FC537F" w:rsidR="006E42FB" w:rsidRPr="00E32F7E" w:rsidRDefault="006E42FB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nl-BE"/>
              </w:rPr>
            </w:pP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5</w:t>
            </w:r>
            <w:r w:rsid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.</w:t>
            </w: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02</w:t>
            </w:r>
          </w:p>
        </w:tc>
      </w:tr>
      <w:tr w:rsidR="006E42FB" w:rsidRPr="00E32F7E" w14:paraId="57BD06FF" w14:textId="77777777" w:rsidTr="00CD39E4">
        <w:trPr>
          <w:trHeight w:val="288"/>
        </w:trPr>
        <w:tc>
          <w:tcPr>
            <w:tcW w:w="1537" w:type="dxa"/>
            <w:noWrap/>
            <w:hideMark/>
          </w:tcPr>
          <w:p w14:paraId="2274EE88" w14:textId="77777777" w:rsidR="006E42FB" w:rsidRPr="00E32F7E" w:rsidRDefault="006E42FB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nl-BE"/>
              </w:rPr>
            </w:pP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ANPR21_29</w:t>
            </w:r>
          </w:p>
        </w:tc>
        <w:tc>
          <w:tcPr>
            <w:tcW w:w="1212" w:type="dxa"/>
            <w:noWrap/>
            <w:hideMark/>
          </w:tcPr>
          <w:p w14:paraId="7AEFA8DA" w14:textId="77777777" w:rsidR="006E42FB" w:rsidRPr="00E32F7E" w:rsidRDefault="006E42FB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nl-BE"/>
              </w:rPr>
            </w:pP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1509</w:t>
            </w:r>
          </w:p>
        </w:tc>
        <w:tc>
          <w:tcPr>
            <w:tcW w:w="2015" w:type="dxa"/>
            <w:noWrap/>
            <w:hideMark/>
          </w:tcPr>
          <w:p w14:paraId="572D9E0B" w14:textId="77777777" w:rsidR="006E42FB" w:rsidRPr="00E32F7E" w:rsidRDefault="006E42FB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nl-BE"/>
              </w:rPr>
            </w:pPr>
            <w:proofErr w:type="spellStart"/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FR.Meuse</w:t>
            </w:r>
            <w:proofErr w:type="spellEnd"/>
          </w:p>
        </w:tc>
        <w:tc>
          <w:tcPr>
            <w:tcW w:w="1084" w:type="dxa"/>
            <w:noWrap/>
            <w:hideMark/>
          </w:tcPr>
          <w:p w14:paraId="0C14E6BD" w14:textId="77777777" w:rsidR="006E42FB" w:rsidRPr="00E32F7E" w:rsidRDefault="006E42FB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nl-BE"/>
              </w:rPr>
            </w:pP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114</w:t>
            </w:r>
          </w:p>
        </w:tc>
        <w:tc>
          <w:tcPr>
            <w:tcW w:w="741" w:type="dxa"/>
            <w:noWrap/>
            <w:hideMark/>
          </w:tcPr>
          <w:p w14:paraId="18E492DD" w14:textId="5DC8D318" w:rsidR="006E42FB" w:rsidRPr="00E32F7E" w:rsidRDefault="006E42FB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nl-BE"/>
              </w:rPr>
            </w:pP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66</w:t>
            </w:r>
            <w:r w:rsid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.</w:t>
            </w: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4</w:t>
            </w:r>
          </w:p>
        </w:tc>
        <w:tc>
          <w:tcPr>
            <w:tcW w:w="1019" w:type="dxa"/>
            <w:noWrap/>
            <w:hideMark/>
          </w:tcPr>
          <w:p w14:paraId="13E2F697" w14:textId="77777777" w:rsidR="006E42FB" w:rsidRPr="00E32F7E" w:rsidRDefault="006E42FB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nl-BE"/>
              </w:rPr>
            </w:pP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###</w:t>
            </w:r>
          </w:p>
        </w:tc>
        <w:tc>
          <w:tcPr>
            <w:tcW w:w="774" w:type="dxa"/>
            <w:noWrap/>
            <w:hideMark/>
          </w:tcPr>
          <w:p w14:paraId="051AAB38" w14:textId="3645600F" w:rsidR="006E42FB" w:rsidRPr="00E32F7E" w:rsidRDefault="006E42FB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nl-BE"/>
              </w:rPr>
            </w:pP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5</w:t>
            </w:r>
            <w:r w:rsid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.</w:t>
            </w: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01</w:t>
            </w:r>
          </w:p>
        </w:tc>
        <w:tc>
          <w:tcPr>
            <w:tcW w:w="791" w:type="dxa"/>
            <w:noWrap/>
            <w:hideMark/>
          </w:tcPr>
          <w:p w14:paraId="6B2724D6" w14:textId="211E2381" w:rsidR="006E42FB" w:rsidRPr="00E32F7E" w:rsidRDefault="006E42FB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nl-BE"/>
              </w:rPr>
            </w:pP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5</w:t>
            </w:r>
            <w:r w:rsid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.</w:t>
            </w: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01</w:t>
            </w:r>
          </w:p>
        </w:tc>
      </w:tr>
      <w:tr w:rsidR="006E42FB" w:rsidRPr="00E32F7E" w14:paraId="7939B196" w14:textId="77777777" w:rsidTr="00CD39E4">
        <w:trPr>
          <w:trHeight w:val="288"/>
        </w:trPr>
        <w:tc>
          <w:tcPr>
            <w:tcW w:w="1537" w:type="dxa"/>
            <w:noWrap/>
            <w:hideMark/>
          </w:tcPr>
          <w:p w14:paraId="09C25C27" w14:textId="77777777" w:rsidR="006E42FB" w:rsidRPr="00E32F7E" w:rsidRDefault="006E42FB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nl-BE"/>
              </w:rPr>
            </w:pP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ANPR21_29</w:t>
            </w:r>
          </w:p>
        </w:tc>
        <w:tc>
          <w:tcPr>
            <w:tcW w:w="1212" w:type="dxa"/>
            <w:noWrap/>
            <w:hideMark/>
          </w:tcPr>
          <w:p w14:paraId="0055ECC9" w14:textId="77777777" w:rsidR="006E42FB" w:rsidRPr="00E32F7E" w:rsidRDefault="006E42FB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nl-BE"/>
              </w:rPr>
            </w:pP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1509</w:t>
            </w:r>
          </w:p>
        </w:tc>
        <w:tc>
          <w:tcPr>
            <w:tcW w:w="2015" w:type="dxa"/>
            <w:noWrap/>
            <w:hideMark/>
          </w:tcPr>
          <w:p w14:paraId="7B69795D" w14:textId="77777777" w:rsidR="006E42FB" w:rsidRPr="00E32F7E" w:rsidRDefault="006E42FB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nl-BE"/>
              </w:rPr>
            </w:pP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Wallonie_WT2017</w:t>
            </w:r>
          </w:p>
        </w:tc>
        <w:tc>
          <w:tcPr>
            <w:tcW w:w="1084" w:type="dxa"/>
            <w:noWrap/>
            <w:hideMark/>
          </w:tcPr>
          <w:p w14:paraId="1861D448" w14:textId="77777777" w:rsidR="006E42FB" w:rsidRPr="00E32F7E" w:rsidRDefault="006E42FB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nl-BE"/>
              </w:rPr>
            </w:pP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114</w:t>
            </w:r>
          </w:p>
        </w:tc>
        <w:tc>
          <w:tcPr>
            <w:tcW w:w="741" w:type="dxa"/>
            <w:noWrap/>
            <w:hideMark/>
          </w:tcPr>
          <w:p w14:paraId="7C199ACE" w14:textId="19C580B9" w:rsidR="006E42FB" w:rsidRPr="00E32F7E" w:rsidRDefault="006E42FB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nl-BE"/>
              </w:rPr>
            </w:pP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63</w:t>
            </w:r>
            <w:r w:rsid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.</w:t>
            </w: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3</w:t>
            </w:r>
          </w:p>
        </w:tc>
        <w:tc>
          <w:tcPr>
            <w:tcW w:w="1019" w:type="dxa"/>
            <w:noWrap/>
            <w:hideMark/>
          </w:tcPr>
          <w:p w14:paraId="7D54CA11" w14:textId="77777777" w:rsidR="006E42FB" w:rsidRPr="00E32F7E" w:rsidRDefault="006E42FB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nl-BE"/>
              </w:rPr>
            </w:pP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##</w:t>
            </w:r>
          </w:p>
        </w:tc>
        <w:tc>
          <w:tcPr>
            <w:tcW w:w="774" w:type="dxa"/>
            <w:noWrap/>
            <w:hideMark/>
          </w:tcPr>
          <w:p w14:paraId="38D8EA7C" w14:textId="039B10D2" w:rsidR="006E42FB" w:rsidRPr="00E32F7E" w:rsidRDefault="006E42FB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nl-BE"/>
              </w:rPr>
            </w:pP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4</w:t>
            </w:r>
            <w:r w:rsid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.</w:t>
            </w: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75</w:t>
            </w:r>
          </w:p>
        </w:tc>
        <w:tc>
          <w:tcPr>
            <w:tcW w:w="791" w:type="dxa"/>
            <w:noWrap/>
            <w:hideMark/>
          </w:tcPr>
          <w:p w14:paraId="74A857B5" w14:textId="47CB6403" w:rsidR="006E42FB" w:rsidRPr="00E32F7E" w:rsidRDefault="006E42FB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nl-BE"/>
              </w:rPr>
            </w:pP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4</w:t>
            </w:r>
            <w:r w:rsid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.</w:t>
            </w: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79</w:t>
            </w:r>
          </w:p>
        </w:tc>
      </w:tr>
      <w:tr w:rsidR="006E42FB" w:rsidRPr="00E32F7E" w14:paraId="5B542170" w14:textId="77777777" w:rsidTr="00CD39E4">
        <w:trPr>
          <w:trHeight w:val="288"/>
        </w:trPr>
        <w:tc>
          <w:tcPr>
            <w:tcW w:w="1537" w:type="dxa"/>
            <w:noWrap/>
            <w:hideMark/>
          </w:tcPr>
          <w:p w14:paraId="355ECAFE" w14:textId="77777777" w:rsidR="006E42FB" w:rsidRPr="00E32F7E" w:rsidRDefault="006E42FB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nl-BE"/>
              </w:rPr>
            </w:pP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ANPR21_29</w:t>
            </w:r>
          </w:p>
        </w:tc>
        <w:tc>
          <w:tcPr>
            <w:tcW w:w="1212" w:type="dxa"/>
            <w:noWrap/>
            <w:hideMark/>
          </w:tcPr>
          <w:p w14:paraId="109E43B9" w14:textId="77777777" w:rsidR="006E42FB" w:rsidRPr="00E32F7E" w:rsidRDefault="006E42FB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nl-BE"/>
              </w:rPr>
            </w:pP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1509</w:t>
            </w:r>
          </w:p>
        </w:tc>
        <w:tc>
          <w:tcPr>
            <w:tcW w:w="2015" w:type="dxa"/>
            <w:noWrap/>
            <w:hideMark/>
          </w:tcPr>
          <w:p w14:paraId="2298D4B2" w14:textId="77777777" w:rsidR="006E42FB" w:rsidRPr="00E32F7E" w:rsidRDefault="006E42FB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nl-BE"/>
              </w:rPr>
            </w:pP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EUBIG1ST</w:t>
            </w:r>
          </w:p>
        </w:tc>
        <w:tc>
          <w:tcPr>
            <w:tcW w:w="1084" w:type="dxa"/>
            <w:noWrap/>
            <w:hideMark/>
          </w:tcPr>
          <w:p w14:paraId="5C2464E3" w14:textId="77777777" w:rsidR="006E42FB" w:rsidRPr="00E32F7E" w:rsidRDefault="006E42FB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nl-BE"/>
              </w:rPr>
            </w:pP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114</w:t>
            </w:r>
          </w:p>
        </w:tc>
        <w:tc>
          <w:tcPr>
            <w:tcW w:w="741" w:type="dxa"/>
            <w:noWrap/>
            <w:hideMark/>
          </w:tcPr>
          <w:p w14:paraId="7B3F4974" w14:textId="0E4AFFAF" w:rsidR="006E42FB" w:rsidRPr="00E32F7E" w:rsidRDefault="006E42FB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nl-BE"/>
              </w:rPr>
            </w:pP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65</w:t>
            </w:r>
            <w:r w:rsid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.</w:t>
            </w: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5</w:t>
            </w:r>
          </w:p>
        </w:tc>
        <w:tc>
          <w:tcPr>
            <w:tcW w:w="1019" w:type="dxa"/>
            <w:noWrap/>
            <w:hideMark/>
          </w:tcPr>
          <w:p w14:paraId="45F1E40C" w14:textId="77777777" w:rsidR="006E42FB" w:rsidRPr="00E32F7E" w:rsidRDefault="006E42FB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nl-BE"/>
              </w:rPr>
            </w:pP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###</w:t>
            </w:r>
          </w:p>
        </w:tc>
        <w:tc>
          <w:tcPr>
            <w:tcW w:w="774" w:type="dxa"/>
            <w:noWrap/>
            <w:hideMark/>
          </w:tcPr>
          <w:p w14:paraId="6BC67267" w14:textId="19913CDC" w:rsidR="006E42FB" w:rsidRPr="00E32F7E" w:rsidRDefault="006E42FB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nl-BE"/>
              </w:rPr>
            </w:pP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4</w:t>
            </w:r>
            <w:r w:rsid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.</w:t>
            </w: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11</w:t>
            </w:r>
          </w:p>
        </w:tc>
        <w:tc>
          <w:tcPr>
            <w:tcW w:w="791" w:type="dxa"/>
            <w:noWrap/>
            <w:hideMark/>
          </w:tcPr>
          <w:p w14:paraId="371FD5A6" w14:textId="54ED38C2" w:rsidR="006E42FB" w:rsidRPr="00E32F7E" w:rsidRDefault="006E42FB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nl-BE"/>
              </w:rPr>
            </w:pP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4</w:t>
            </w:r>
            <w:r w:rsid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.</w:t>
            </w: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6</w:t>
            </w:r>
          </w:p>
        </w:tc>
      </w:tr>
      <w:tr w:rsidR="006E42FB" w:rsidRPr="00E32F7E" w14:paraId="3DC3A5C1" w14:textId="77777777" w:rsidTr="00CD39E4">
        <w:trPr>
          <w:trHeight w:val="288"/>
        </w:trPr>
        <w:tc>
          <w:tcPr>
            <w:tcW w:w="1537" w:type="dxa"/>
            <w:noWrap/>
            <w:hideMark/>
          </w:tcPr>
          <w:p w14:paraId="4593A140" w14:textId="77777777" w:rsidR="006E42FB" w:rsidRPr="00E32F7E" w:rsidRDefault="006E42FB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nl-BE"/>
              </w:rPr>
            </w:pP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ANPR21_29</w:t>
            </w:r>
          </w:p>
        </w:tc>
        <w:tc>
          <w:tcPr>
            <w:tcW w:w="1212" w:type="dxa"/>
            <w:noWrap/>
            <w:hideMark/>
          </w:tcPr>
          <w:p w14:paraId="4B9DECBD" w14:textId="77777777" w:rsidR="006E42FB" w:rsidRPr="00E32F7E" w:rsidRDefault="006E42FB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nl-BE"/>
              </w:rPr>
            </w:pP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1509</w:t>
            </w:r>
          </w:p>
        </w:tc>
        <w:tc>
          <w:tcPr>
            <w:tcW w:w="2015" w:type="dxa"/>
            <w:noWrap/>
            <w:hideMark/>
          </w:tcPr>
          <w:p w14:paraId="048FFC5C" w14:textId="77777777" w:rsidR="006E42FB" w:rsidRPr="00E32F7E" w:rsidRDefault="006E42FB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nl-BE"/>
              </w:rPr>
            </w:pP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DE.Westfalen.2</w:t>
            </w:r>
          </w:p>
        </w:tc>
        <w:tc>
          <w:tcPr>
            <w:tcW w:w="1084" w:type="dxa"/>
            <w:noWrap/>
            <w:hideMark/>
          </w:tcPr>
          <w:p w14:paraId="22D105E7" w14:textId="77777777" w:rsidR="006E42FB" w:rsidRPr="00E32F7E" w:rsidRDefault="006E42FB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nl-BE"/>
              </w:rPr>
            </w:pP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114</w:t>
            </w:r>
          </w:p>
        </w:tc>
        <w:tc>
          <w:tcPr>
            <w:tcW w:w="741" w:type="dxa"/>
            <w:noWrap/>
            <w:hideMark/>
          </w:tcPr>
          <w:p w14:paraId="47DC3666" w14:textId="4A8D2DC1" w:rsidR="006E42FB" w:rsidRPr="00E32F7E" w:rsidRDefault="006E42FB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nl-BE"/>
              </w:rPr>
            </w:pP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59</w:t>
            </w:r>
            <w:r w:rsid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.</w:t>
            </w: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3</w:t>
            </w:r>
          </w:p>
        </w:tc>
        <w:tc>
          <w:tcPr>
            <w:tcW w:w="1019" w:type="dxa"/>
            <w:noWrap/>
            <w:hideMark/>
          </w:tcPr>
          <w:p w14:paraId="661FCBD5" w14:textId="77777777" w:rsidR="006E42FB" w:rsidRPr="00E32F7E" w:rsidRDefault="006E42FB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nl-BE"/>
              </w:rPr>
            </w:pP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#</w:t>
            </w:r>
          </w:p>
        </w:tc>
        <w:tc>
          <w:tcPr>
            <w:tcW w:w="774" w:type="dxa"/>
            <w:noWrap/>
            <w:hideMark/>
          </w:tcPr>
          <w:p w14:paraId="6CDB8FFB" w14:textId="01D891E3" w:rsidR="006E42FB" w:rsidRPr="00E32F7E" w:rsidRDefault="006E42FB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nl-BE"/>
              </w:rPr>
            </w:pP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4</w:t>
            </w:r>
            <w:r w:rsid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.</w:t>
            </w: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12</w:t>
            </w:r>
          </w:p>
        </w:tc>
        <w:tc>
          <w:tcPr>
            <w:tcW w:w="791" w:type="dxa"/>
            <w:noWrap/>
            <w:hideMark/>
          </w:tcPr>
          <w:p w14:paraId="3E2F75B6" w14:textId="6F0E475C" w:rsidR="006E42FB" w:rsidRPr="00E32F7E" w:rsidRDefault="006E42FB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nl-BE"/>
              </w:rPr>
            </w:pP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4</w:t>
            </w:r>
            <w:r w:rsid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.</w:t>
            </w: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55</w:t>
            </w:r>
          </w:p>
        </w:tc>
      </w:tr>
      <w:tr w:rsidR="006E42FB" w:rsidRPr="00E32F7E" w14:paraId="2B082323" w14:textId="77777777" w:rsidTr="00CD39E4">
        <w:trPr>
          <w:trHeight w:val="288"/>
        </w:trPr>
        <w:tc>
          <w:tcPr>
            <w:tcW w:w="1537" w:type="dxa"/>
            <w:noWrap/>
            <w:hideMark/>
          </w:tcPr>
          <w:p w14:paraId="15BAA067" w14:textId="77777777" w:rsidR="006E42FB" w:rsidRPr="00E32F7E" w:rsidRDefault="006E42FB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nl-BE"/>
              </w:rPr>
            </w:pP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ANPR21_29</w:t>
            </w:r>
          </w:p>
        </w:tc>
        <w:tc>
          <w:tcPr>
            <w:tcW w:w="1212" w:type="dxa"/>
            <w:noWrap/>
            <w:hideMark/>
          </w:tcPr>
          <w:p w14:paraId="33A8473E" w14:textId="77777777" w:rsidR="006E42FB" w:rsidRPr="00E32F7E" w:rsidRDefault="006E42FB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nl-BE"/>
              </w:rPr>
            </w:pP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1509</w:t>
            </w:r>
          </w:p>
        </w:tc>
        <w:tc>
          <w:tcPr>
            <w:tcW w:w="2015" w:type="dxa"/>
            <w:noWrap/>
            <w:hideMark/>
          </w:tcPr>
          <w:p w14:paraId="59C1D55C" w14:textId="77777777" w:rsidR="006E42FB" w:rsidRPr="00E32F7E" w:rsidRDefault="006E42FB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nl-BE"/>
              </w:rPr>
            </w:pPr>
            <w:proofErr w:type="spellStart"/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NL.Westfalen</w:t>
            </w:r>
            <w:proofErr w:type="spellEnd"/>
          </w:p>
        </w:tc>
        <w:tc>
          <w:tcPr>
            <w:tcW w:w="1084" w:type="dxa"/>
            <w:noWrap/>
            <w:hideMark/>
          </w:tcPr>
          <w:p w14:paraId="7C232154" w14:textId="77777777" w:rsidR="006E42FB" w:rsidRPr="00E32F7E" w:rsidRDefault="006E42FB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nl-BE"/>
              </w:rPr>
            </w:pP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114</w:t>
            </w:r>
          </w:p>
        </w:tc>
        <w:tc>
          <w:tcPr>
            <w:tcW w:w="741" w:type="dxa"/>
            <w:noWrap/>
            <w:hideMark/>
          </w:tcPr>
          <w:p w14:paraId="6AC29DD5" w14:textId="237ECE10" w:rsidR="006E42FB" w:rsidRPr="00E32F7E" w:rsidRDefault="006E42FB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nl-BE"/>
              </w:rPr>
            </w:pP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65</w:t>
            </w:r>
            <w:r w:rsid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.</w:t>
            </w: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5</w:t>
            </w:r>
          </w:p>
        </w:tc>
        <w:tc>
          <w:tcPr>
            <w:tcW w:w="1019" w:type="dxa"/>
            <w:noWrap/>
            <w:hideMark/>
          </w:tcPr>
          <w:p w14:paraId="472DDA35" w14:textId="77777777" w:rsidR="006E42FB" w:rsidRPr="00E32F7E" w:rsidRDefault="006E42FB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nl-BE"/>
              </w:rPr>
            </w:pP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###</w:t>
            </w:r>
          </w:p>
        </w:tc>
        <w:tc>
          <w:tcPr>
            <w:tcW w:w="774" w:type="dxa"/>
            <w:noWrap/>
            <w:hideMark/>
          </w:tcPr>
          <w:p w14:paraId="4518F753" w14:textId="5FC3EF74" w:rsidR="006E42FB" w:rsidRPr="00E32F7E" w:rsidRDefault="006E42FB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nl-BE"/>
              </w:rPr>
            </w:pP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4</w:t>
            </w:r>
            <w:r w:rsid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.</w:t>
            </w: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23</w:t>
            </w:r>
          </w:p>
        </w:tc>
        <w:tc>
          <w:tcPr>
            <w:tcW w:w="791" w:type="dxa"/>
            <w:noWrap/>
            <w:hideMark/>
          </w:tcPr>
          <w:p w14:paraId="69D4FD59" w14:textId="1D478D31" w:rsidR="006E42FB" w:rsidRPr="00E32F7E" w:rsidRDefault="006E42FB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nl-BE"/>
              </w:rPr>
            </w:pP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4</w:t>
            </w:r>
            <w:r w:rsid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.</w:t>
            </w: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54</w:t>
            </w:r>
          </w:p>
        </w:tc>
      </w:tr>
      <w:tr w:rsidR="006E42FB" w:rsidRPr="00E32F7E" w14:paraId="59437AB3" w14:textId="77777777" w:rsidTr="00CD39E4">
        <w:trPr>
          <w:trHeight w:val="288"/>
        </w:trPr>
        <w:tc>
          <w:tcPr>
            <w:tcW w:w="1537" w:type="dxa"/>
            <w:noWrap/>
            <w:hideMark/>
          </w:tcPr>
          <w:p w14:paraId="7238CD74" w14:textId="77777777" w:rsidR="006E42FB" w:rsidRPr="00E32F7E" w:rsidRDefault="006E42FB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nl-BE"/>
              </w:rPr>
            </w:pP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ANPR21_29</w:t>
            </w:r>
          </w:p>
        </w:tc>
        <w:tc>
          <w:tcPr>
            <w:tcW w:w="1212" w:type="dxa"/>
            <w:noWrap/>
            <w:hideMark/>
          </w:tcPr>
          <w:p w14:paraId="082ECFE2" w14:textId="77777777" w:rsidR="006E42FB" w:rsidRPr="00E32F7E" w:rsidRDefault="006E42FB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nl-BE"/>
              </w:rPr>
            </w:pP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1509</w:t>
            </w:r>
          </w:p>
        </w:tc>
        <w:tc>
          <w:tcPr>
            <w:tcW w:w="2015" w:type="dxa"/>
            <w:noWrap/>
            <w:hideMark/>
          </w:tcPr>
          <w:p w14:paraId="06E9C495" w14:textId="77777777" w:rsidR="006E42FB" w:rsidRPr="00E32F7E" w:rsidRDefault="006E42FB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nl-BE"/>
              </w:rPr>
            </w:pP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DE.Westfalen.1</w:t>
            </w:r>
          </w:p>
        </w:tc>
        <w:tc>
          <w:tcPr>
            <w:tcW w:w="1084" w:type="dxa"/>
            <w:noWrap/>
            <w:hideMark/>
          </w:tcPr>
          <w:p w14:paraId="51273370" w14:textId="77777777" w:rsidR="006E42FB" w:rsidRPr="00E32F7E" w:rsidRDefault="006E42FB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nl-BE"/>
              </w:rPr>
            </w:pP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114</w:t>
            </w:r>
          </w:p>
        </w:tc>
        <w:tc>
          <w:tcPr>
            <w:tcW w:w="741" w:type="dxa"/>
            <w:noWrap/>
            <w:hideMark/>
          </w:tcPr>
          <w:p w14:paraId="67ED2913" w14:textId="7030D37A" w:rsidR="006E42FB" w:rsidRPr="00E32F7E" w:rsidRDefault="006E42FB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nl-BE"/>
              </w:rPr>
            </w:pP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58</w:t>
            </w:r>
            <w:r w:rsid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.</w:t>
            </w: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8</w:t>
            </w:r>
          </w:p>
        </w:tc>
        <w:tc>
          <w:tcPr>
            <w:tcW w:w="1019" w:type="dxa"/>
            <w:noWrap/>
            <w:hideMark/>
          </w:tcPr>
          <w:p w14:paraId="104DB27E" w14:textId="5F7F0F36" w:rsidR="006E42FB" w:rsidRPr="00E32F7E" w:rsidRDefault="006E42FB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nl-BE"/>
              </w:rPr>
            </w:pP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ns</w:t>
            </w:r>
          </w:p>
        </w:tc>
        <w:tc>
          <w:tcPr>
            <w:tcW w:w="774" w:type="dxa"/>
            <w:noWrap/>
            <w:hideMark/>
          </w:tcPr>
          <w:p w14:paraId="0FC55787" w14:textId="27B84B89" w:rsidR="006E42FB" w:rsidRPr="00E32F7E" w:rsidRDefault="006E42FB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nl-BE"/>
              </w:rPr>
            </w:pP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4</w:t>
            </w:r>
            <w:r w:rsid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.</w:t>
            </w: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42</w:t>
            </w:r>
          </w:p>
        </w:tc>
        <w:tc>
          <w:tcPr>
            <w:tcW w:w="791" w:type="dxa"/>
            <w:noWrap/>
            <w:hideMark/>
          </w:tcPr>
          <w:p w14:paraId="20BBA206" w14:textId="1A3026B9" w:rsidR="006E42FB" w:rsidRPr="00E32F7E" w:rsidRDefault="006E42FB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nl-BE"/>
              </w:rPr>
            </w:pP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4</w:t>
            </w:r>
            <w:r w:rsid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.</w:t>
            </w: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48</w:t>
            </w:r>
          </w:p>
        </w:tc>
      </w:tr>
      <w:tr w:rsidR="006E42FB" w:rsidRPr="00E32F7E" w14:paraId="19A6A266" w14:textId="77777777" w:rsidTr="00E32F7E">
        <w:trPr>
          <w:trHeight w:val="288"/>
        </w:trPr>
        <w:tc>
          <w:tcPr>
            <w:tcW w:w="1537" w:type="dxa"/>
            <w:noWrap/>
            <w:hideMark/>
          </w:tcPr>
          <w:p w14:paraId="0CC6F98D" w14:textId="77777777" w:rsidR="006E42FB" w:rsidRPr="00E32F7E" w:rsidRDefault="006E42FB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nl-BE"/>
              </w:rPr>
            </w:pP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ANPR21_29</w:t>
            </w:r>
          </w:p>
        </w:tc>
        <w:tc>
          <w:tcPr>
            <w:tcW w:w="1212" w:type="dxa"/>
            <w:noWrap/>
            <w:hideMark/>
          </w:tcPr>
          <w:p w14:paraId="48604581" w14:textId="77777777" w:rsidR="006E42FB" w:rsidRPr="00E32F7E" w:rsidRDefault="006E42FB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nl-BE"/>
              </w:rPr>
            </w:pP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1509</w:t>
            </w:r>
          </w:p>
        </w:tc>
        <w:tc>
          <w:tcPr>
            <w:tcW w:w="2015" w:type="dxa"/>
            <w:noWrap/>
            <w:hideMark/>
          </w:tcPr>
          <w:p w14:paraId="305730F1" w14:textId="77777777" w:rsidR="006E42FB" w:rsidRPr="00E32F7E" w:rsidRDefault="006E42FB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nl-BE"/>
              </w:rPr>
            </w:pP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DE.Holl80</w:t>
            </w:r>
          </w:p>
        </w:tc>
        <w:tc>
          <w:tcPr>
            <w:tcW w:w="1084" w:type="dxa"/>
            <w:noWrap/>
            <w:hideMark/>
          </w:tcPr>
          <w:p w14:paraId="1BFD678B" w14:textId="77777777" w:rsidR="006E42FB" w:rsidRPr="00E32F7E" w:rsidRDefault="006E42FB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nl-BE"/>
              </w:rPr>
            </w:pP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114</w:t>
            </w:r>
          </w:p>
        </w:tc>
        <w:tc>
          <w:tcPr>
            <w:tcW w:w="741" w:type="dxa"/>
            <w:noWrap/>
            <w:hideMark/>
          </w:tcPr>
          <w:p w14:paraId="6379F8BD" w14:textId="71915C86" w:rsidR="006E42FB" w:rsidRPr="00E32F7E" w:rsidRDefault="006E42FB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nl-BE"/>
              </w:rPr>
            </w:pP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61</w:t>
            </w:r>
            <w:r w:rsid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.</w:t>
            </w: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1</w:t>
            </w:r>
          </w:p>
        </w:tc>
        <w:tc>
          <w:tcPr>
            <w:tcW w:w="1019" w:type="dxa"/>
            <w:noWrap/>
            <w:hideMark/>
          </w:tcPr>
          <w:p w14:paraId="5948622B" w14:textId="77777777" w:rsidR="006E42FB" w:rsidRPr="00E32F7E" w:rsidRDefault="006E42FB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nl-BE"/>
              </w:rPr>
            </w:pP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#</w:t>
            </w:r>
          </w:p>
        </w:tc>
        <w:tc>
          <w:tcPr>
            <w:tcW w:w="774" w:type="dxa"/>
            <w:noWrap/>
            <w:hideMark/>
          </w:tcPr>
          <w:p w14:paraId="48EB00F5" w14:textId="7E215C77" w:rsidR="006E42FB" w:rsidRPr="00E32F7E" w:rsidRDefault="006E42FB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nl-BE"/>
              </w:rPr>
            </w:pP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4</w:t>
            </w:r>
            <w:r w:rsid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.</w:t>
            </w: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1</w:t>
            </w:r>
          </w:p>
        </w:tc>
        <w:tc>
          <w:tcPr>
            <w:tcW w:w="791" w:type="dxa"/>
            <w:noWrap/>
            <w:hideMark/>
          </w:tcPr>
          <w:p w14:paraId="7A90A213" w14:textId="54BEA012" w:rsidR="006E42FB" w:rsidRPr="00E32F7E" w:rsidRDefault="006E42FB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lang w:val="nl-BE"/>
              </w:rPr>
            </w:pP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4</w:t>
            </w:r>
            <w:r w:rsid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.</w:t>
            </w:r>
            <w:r w:rsidRPr="00E32F7E">
              <w:rPr>
                <w:rFonts w:ascii="Times New Roman" w:hAnsi="Times New Roman" w:cs="Times New Roman"/>
                <w:sz w:val="20"/>
                <w:szCs w:val="20"/>
                <w:lang w:val="nl-BE"/>
              </w:rPr>
              <w:t>47</w:t>
            </w:r>
          </w:p>
        </w:tc>
      </w:tr>
      <w:tr w:rsidR="00E32F7E" w:rsidRPr="00E32F7E" w14:paraId="6DCE5A9F" w14:textId="77777777" w:rsidTr="00CD39E4">
        <w:trPr>
          <w:trHeight w:val="288"/>
        </w:trPr>
        <w:tc>
          <w:tcPr>
            <w:tcW w:w="1537" w:type="dxa"/>
            <w:noWrap/>
          </w:tcPr>
          <w:p w14:paraId="167F6F4E" w14:textId="77777777" w:rsidR="00E32F7E" w:rsidRPr="00E32F7E" w:rsidRDefault="00E32F7E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12" w:type="dxa"/>
            <w:noWrap/>
          </w:tcPr>
          <w:p w14:paraId="31DDB996" w14:textId="77777777" w:rsidR="00E32F7E" w:rsidRPr="00E32F7E" w:rsidRDefault="00E32F7E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015" w:type="dxa"/>
            <w:noWrap/>
          </w:tcPr>
          <w:p w14:paraId="22257674" w14:textId="77777777" w:rsidR="00E32F7E" w:rsidRPr="00E32F7E" w:rsidRDefault="00E32F7E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84" w:type="dxa"/>
            <w:noWrap/>
          </w:tcPr>
          <w:p w14:paraId="123DF425" w14:textId="77777777" w:rsidR="00E32F7E" w:rsidRPr="00E32F7E" w:rsidRDefault="00E32F7E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41" w:type="dxa"/>
            <w:noWrap/>
          </w:tcPr>
          <w:p w14:paraId="6DCBE52A" w14:textId="77777777" w:rsidR="00E32F7E" w:rsidRPr="00E32F7E" w:rsidRDefault="00E32F7E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19" w:type="dxa"/>
            <w:noWrap/>
          </w:tcPr>
          <w:p w14:paraId="42235F2A" w14:textId="77777777" w:rsidR="00E32F7E" w:rsidRPr="00E32F7E" w:rsidRDefault="00E32F7E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74" w:type="dxa"/>
            <w:noWrap/>
          </w:tcPr>
          <w:p w14:paraId="62069F1B" w14:textId="77777777" w:rsidR="00E32F7E" w:rsidRPr="00E32F7E" w:rsidRDefault="00E32F7E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91" w:type="dxa"/>
            <w:noWrap/>
          </w:tcPr>
          <w:p w14:paraId="3312A846" w14:textId="77777777" w:rsidR="00E32F7E" w:rsidRPr="00E32F7E" w:rsidRDefault="00E32F7E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6E42FB" w:rsidRPr="00E32F7E" w14:paraId="7BD092B6" w14:textId="77777777" w:rsidTr="00CD39E4">
        <w:trPr>
          <w:trHeight w:val="288"/>
        </w:trPr>
        <w:tc>
          <w:tcPr>
            <w:tcW w:w="1537" w:type="dxa"/>
            <w:noWrap/>
          </w:tcPr>
          <w:p w14:paraId="28B0E152" w14:textId="77777777" w:rsidR="006E42FB" w:rsidRPr="00E32F7E" w:rsidRDefault="006E42FB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</w:pPr>
            <w:r w:rsidRPr="00E32F7E">
              <w:rPr>
                <w:rFonts w:ascii="Times New Roman" w:hAnsi="Times New Roman" w:cs="Times New Roman"/>
                <w:sz w:val="20"/>
                <w:szCs w:val="20"/>
              </w:rPr>
              <w:t>ANPR22_30_31</w:t>
            </w:r>
          </w:p>
        </w:tc>
        <w:tc>
          <w:tcPr>
            <w:tcW w:w="1212" w:type="dxa"/>
            <w:noWrap/>
          </w:tcPr>
          <w:p w14:paraId="24C0DE75" w14:textId="77777777" w:rsidR="006E42FB" w:rsidRPr="00E32F7E" w:rsidRDefault="006E42FB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E32F7E">
              <w:rPr>
                <w:rFonts w:ascii="Times New Roman" w:hAnsi="Times New Roman" w:cs="Times New Roman"/>
                <w:sz w:val="20"/>
                <w:szCs w:val="20"/>
              </w:rPr>
              <w:t>1396</w:t>
            </w:r>
          </w:p>
        </w:tc>
        <w:tc>
          <w:tcPr>
            <w:tcW w:w="2015" w:type="dxa"/>
            <w:noWrap/>
          </w:tcPr>
          <w:p w14:paraId="1622F5EA" w14:textId="77777777" w:rsidR="006E42FB" w:rsidRPr="00E32F7E" w:rsidRDefault="006E42FB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E32F7E">
              <w:rPr>
                <w:rFonts w:ascii="Times New Roman" w:hAnsi="Times New Roman" w:cs="Times New Roman"/>
                <w:sz w:val="20"/>
                <w:szCs w:val="20"/>
              </w:rPr>
              <w:t>Fletcher4</w:t>
            </w:r>
          </w:p>
        </w:tc>
        <w:tc>
          <w:tcPr>
            <w:tcW w:w="1084" w:type="dxa"/>
            <w:noWrap/>
          </w:tcPr>
          <w:p w14:paraId="5640C974" w14:textId="77777777" w:rsidR="006E42FB" w:rsidRPr="00E32F7E" w:rsidRDefault="006E42FB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E32F7E">
              <w:rPr>
                <w:rFonts w:ascii="Times New Roman" w:hAnsi="Times New Roman" w:cs="Times New Roman"/>
                <w:sz w:val="20"/>
                <w:szCs w:val="20"/>
              </w:rPr>
              <w:t>147</w:t>
            </w:r>
          </w:p>
        </w:tc>
        <w:tc>
          <w:tcPr>
            <w:tcW w:w="741" w:type="dxa"/>
            <w:noWrap/>
          </w:tcPr>
          <w:p w14:paraId="0E7D50DE" w14:textId="67F54D23" w:rsidR="006E42FB" w:rsidRPr="00E32F7E" w:rsidRDefault="006E42FB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E32F7E">
              <w:rPr>
                <w:rFonts w:ascii="Times New Roman" w:hAnsi="Times New Roman" w:cs="Times New Roman"/>
                <w:sz w:val="20"/>
                <w:szCs w:val="20"/>
              </w:rPr>
              <w:t>62</w:t>
            </w:r>
            <w:r w:rsidR="00E32F7E">
              <w:rPr>
                <w:rFonts w:ascii="Times New Roman" w:hAnsi="Times New Roman" w:cs="Times New Roman"/>
                <w:sz w:val="20"/>
                <w:szCs w:val="20"/>
              </w:rPr>
              <w:t>.</w:t>
            </w:r>
            <w:r w:rsidRPr="00E32F7E"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1019" w:type="dxa"/>
            <w:noWrap/>
          </w:tcPr>
          <w:p w14:paraId="7894136F" w14:textId="77777777" w:rsidR="006E42FB" w:rsidRPr="00E32F7E" w:rsidRDefault="006E42FB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E32F7E">
              <w:rPr>
                <w:rFonts w:ascii="Times New Roman" w:hAnsi="Times New Roman" w:cs="Times New Roman"/>
                <w:sz w:val="20"/>
                <w:szCs w:val="20"/>
              </w:rPr>
              <w:t>##</w:t>
            </w:r>
          </w:p>
        </w:tc>
        <w:tc>
          <w:tcPr>
            <w:tcW w:w="774" w:type="dxa"/>
            <w:noWrap/>
          </w:tcPr>
          <w:p w14:paraId="63BA91C4" w14:textId="4E6392FD" w:rsidR="006E42FB" w:rsidRPr="00E32F7E" w:rsidRDefault="006E42FB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E32F7E">
              <w:rPr>
                <w:rFonts w:ascii="Times New Roman" w:hAnsi="Times New Roman" w:cs="Times New Roman"/>
                <w:sz w:val="20"/>
                <w:szCs w:val="20"/>
              </w:rPr>
              <w:t>5</w:t>
            </w:r>
            <w:r w:rsidR="00E32F7E">
              <w:rPr>
                <w:rFonts w:ascii="Times New Roman" w:hAnsi="Times New Roman" w:cs="Times New Roman"/>
                <w:sz w:val="20"/>
                <w:szCs w:val="20"/>
              </w:rPr>
              <w:t>.</w:t>
            </w:r>
            <w:r w:rsidRPr="00E32F7E">
              <w:rPr>
                <w:rFonts w:ascii="Times New Roman" w:hAnsi="Times New Roman" w:cs="Times New Roman"/>
                <w:sz w:val="20"/>
                <w:szCs w:val="20"/>
              </w:rPr>
              <w:t>37</w:t>
            </w:r>
          </w:p>
        </w:tc>
        <w:tc>
          <w:tcPr>
            <w:tcW w:w="791" w:type="dxa"/>
            <w:noWrap/>
          </w:tcPr>
          <w:p w14:paraId="07770391" w14:textId="026A3197" w:rsidR="006E42FB" w:rsidRPr="00E32F7E" w:rsidRDefault="006E42FB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E32F7E">
              <w:rPr>
                <w:rFonts w:ascii="Times New Roman" w:hAnsi="Times New Roman" w:cs="Times New Roman"/>
                <w:sz w:val="20"/>
                <w:szCs w:val="20"/>
              </w:rPr>
              <w:t>5</w:t>
            </w:r>
            <w:r w:rsidR="00E32F7E">
              <w:rPr>
                <w:rFonts w:ascii="Times New Roman" w:hAnsi="Times New Roman" w:cs="Times New Roman"/>
                <w:sz w:val="20"/>
                <w:szCs w:val="20"/>
              </w:rPr>
              <w:t>.</w:t>
            </w:r>
            <w:r w:rsidRPr="00E32F7E">
              <w:rPr>
                <w:rFonts w:ascii="Times New Roman" w:hAnsi="Times New Roman" w:cs="Times New Roman"/>
                <w:sz w:val="20"/>
                <w:szCs w:val="20"/>
              </w:rPr>
              <w:t>77</w:t>
            </w:r>
          </w:p>
        </w:tc>
      </w:tr>
      <w:tr w:rsidR="006E42FB" w:rsidRPr="00E32F7E" w14:paraId="5C687F6E" w14:textId="77777777" w:rsidTr="00CD39E4">
        <w:trPr>
          <w:trHeight w:val="288"/>
        </w:trPr>
        <w:tc>
          <w:tcPr>
            <w:tcW w:w="1537" w:type="dxa"/>
            <w:noWrap/>
          </w:tcPr>
          <w:p w14:paraId="0B99436F" w14:textId="77777777" w:rsidR="006E42FB" w:rsidRPr="00E32F7E" w:rsidRDefault="006E42FB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</w:pPr>
            <w:r w:rsidRPr="00E32F7E">
              <w:rPr>
                <w:rFonts w:ascii="Times New Roman" w:hAnsi="Times New Roman" w:cs="Times New Roman"/>
                <w:sz w:val="20"/>
                <w:szCs w:val="20"/>
              </w:rPr>
              <w:t>ANPR22_30_31</w:t>
            </w:r>
          </w:p>
        </w:tc>
        <w:tc>
          <w:tcPr>
            <w:tcW w:w="1212" w:type="dxa"/>
            <w:noWrap/>
          </w:tcPr>
          <w:p w14:paraId="11BCC1C8" w14:textId="77777777" w:rsidR="006E42FB" w:rsidRPr="00E32F7E" w:rsidRDefault="006E42FB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E32F7E">
              <w:rPr>
                <w:rFonts w:ascii="Times New Roman" w:hAnsi="Times New Roman" w:cs="Times New Roman"/>
                <w:sz w:val="20"/>
                <w:szCs w:val="20"/>
              </w:rPr>
              <w:t>1396</w:t>
            </w:r>
          </w:p>
        </w:tc>
        <w:tc>
          <w:tcPr>
            <w:tcW w:w="2015" w:type="dxa"/>
            <w:noWrap/>
          </w:tcPr>
          <w:p w14:paraId="1162E1F0" w14:textId="77777777" w:rsidR="006E42FB" w:rsidRPr="00E32F7E" w:rsidRDefault="006E42FB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E32F7E">
              <w:rPr>
                <w:rFonts w:ascii="Times New Roman" w:hAnsi="Times New Roman" w:cs="Times New Roman"/>
                <w:sz w:val="20"/>
                <w:szCs w:val="20"/>
              </w:rPr>
              <w:t>2021BLT2</w:t>
            </w:r>
          </w:p>
        </w:tc>
        <w:tc>
          <w:tcPr>
            <w:tcW w:w="1084" w:type="dxa"/>
            <w:noWrap/>
          </w:tcPr>
          <w:p w14:paraId="19826438" w14:textId="77777777" w:rsidR="006E42FB" w:rsidRPr="00E32F7E" w:rsidRDefault="006E42FB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E32F7E">
              <w:rPr>
                <w:rFonts w:ascii="Times New Roman" w:hAnsi="Times New Roman" w:cs="Times New Roman"/>
                <w:sz w:val="20"/>
                <w:szCs w:val="20"/>
              </w:rPr>
              <w:t>147</w:t>
            </w:r>
          </w:p>
        </w:tc>
        <w:tc>
          <w:tcPr>
            <w:tcW w:w="741" w:type="dxa"/>
            <w:noWrap/>
          </w:tcPr>
          <w:p w14:paraId="3A4B7C61" w14:textId="0FB26E88" w:rsidR="006E42FB" w:rsidRPr="00E32F7E" w:rsidRDefault="006E42FB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E32F7E">
              <w:rPr>
                <w:rFonts w:ascii="Times New Roman" w:hAnsi="Times New Roman" w:cs="Times New Roman"/>
                <w:sz w:val="20"/>
                <w:szCs w:val="20"/>
              </w:rPr>
              <w:t>68</w:t>
            </w:r>
            <w:r w:rsidR="00E32F7E">
              <w:rPr>
                <w:rFonts w:ascii="Times New Roman" w:hAnsi="Times New Roman" w:cs="Times New Roman"/>
                <w:sz w:val="20"/>
                <w:szCs w:val="20"/>
              </w:rPr>
              <w:t>.</w:t>
            </w:r>
            <w:r w:rsidRPr="00E32F7E">
              <w:rPr>
                <w:rFonts w:ascii="Times New Roman" w:hAnsi="Times New Roman" w:cs="Times New Roman"/>
                <w:sz w:val="20"/>
                <w:szCs w:val="20"/>
              </w:rPr>
              <w:t>5</w:t>
            </w:r>
          </w:p>
        </w:tc>
        <w:tc>
          <w:tcPr>
            <w:tcW w:w="1019" w:type="dxa"/>
            <w:noWrap/>
          </w:tcPr>
          <w:p w14:paraId="7CEF6C60" w14:textId="77777777" w:rsidR="006E42FB" w:rsidRPr="00E32F7E" w:rsidRDefault="006E42FB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E32F7E">
              <w:rPr>
                <w:rFonts w:ascii="Times New Roman" w:hAnsi="Times New Roman" w:cs="Times New Roman"/>
                <w:sz w:val="20"/>
                <w:szCs w:val="20"/>
              </w:rPr>
              <w:t>###</w:t>
            </w:r>
          </w:p>
        </w:tc>
        <w:tc>
          <w:tcPr>
            <w:tcW w:w="774" w:type="dxa"/>
            <w:noWrap/>
          </w:tcPr>
          <w:p w14:paraId="081DA899" w14:textId="7FCF8DE4" w:rsidR="006E42FB" w:rsidRPr="00E32F7E" w:rsidRDefault="006E42FB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E32F7E">
              <w:rPr>
                <w:rFonts w:ascii="Times New Roman" w:hAnsi="Times New Roman" w:cs="Times New Roman"/>
                <w:sz w:val="20"/>
                <w:szCs w:val="20"/>
              </w:rPr>
              <w:t>5</w:t>
            </w:r>
            <w:r w:rsidR="00E32F7E">
              <w:rPr>
                <w:rFonts w:ascii="Times New Roman" w:hAnsi="Times New Roman" w:cs="Times New Roman"/>
                <w:sz w:val="20"/>
                <w:szCs w:val="20"/>
              </w:rPr>
              <w:t>.</w:t>
            </w:r>
            <w:r w:rsidRPr="00E32F7E">
              <w:rPr>
                <w:rFonts w:ascii="Times New Roman" w:hAnsi="Times New Roman" w:cs="Times New Roman"/>
                <w:sz w:val="20"/>
                <w:szCs w:val="20"/>
              </w:rPr>
              <w:t>91</w:t>
            </w:r>
          </w:p>
        </w:tc>
        <w:tc>
          <w:tcPr>
            <w:tcW w:w="791" w:type="dxa"/>
            <w:noWrap/>
          </w:tcPr>
          <w:p w14:paraId="74D9A3A9" w14:textId="4248682C" w:rsidR="006E42FB" w:rsidRPr="00E32F7E" w:rsidRDefault="006E42FB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E32F7E">
              <w:rPr>
                <w:rFonts w:ascii="Times New Roman" w:hAnsi="Times New Roman" w:cs="Times New Roman"/>
                <w:sz w:val="20"/>
                <w:szCs w:val="20"/>
              </w:rPr>
              <w:t>5</w:t>
            </w:r>
            <w:r w:rsidR="00E32F7E">
              <w:rPr>
                <w:rFonts w:ascii="Times New Roman" w:hAnsi="Times New Roman" w:cs="Times New Roman"/>
                <w:sz w:val="20"/>
                <w:szCs w:val="20"/>
              </w:rPr>
              <w:t>.</w:t>
            </w:r>
            <w:r w:rsidRPr="00E32F7E">
              <w:rPr>
                <w:rFonts w:ascii="Times New Roman" w:hAnsi="Times New Roman" w:cs="Times New Roman"/>
                <w:sz w:val="20"/>
                <w:szCs w:val="20"/>
              </w:rPr>
              <w:t>58</w:t>
            </w:r>
          </w:p>
        </w:tc>
      </w:tr>
      <w:tr w:rsidR="006E42FB" w:rsidRPr="00E32F7E" w14:paraId="29968204" w14:textId="77777777" w:rsidTr="00CD39E4">
        <w:trPr>
          <w:trHeight w:val="288"/>
        </w:trPr>
        <w:tc>
          <w:tcPr>
            <w:tcW w:w="1537" w:type="dxa"/>
            <w:noWrap/>
          </w:tcPr>
          <w:p w14:paraId="2FED94AD" w14:textId="77777777" w:rsidR="006E42FB" w:rsidRPr="00E32F7E" w:rsidRDefault="006E42FB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</w:pPr>
            <w:r w:rsidRPr="00E32F7E">
              <w:rPr>
                <w:rFonts w:ascii="Times New Roman" w:hAnsi="Times New Roman" w:cs="Times New Roman"/>
                <w:sz w:val="20"/>
                <w:szCs w:val="20"/>
              </w:rPr>
              <w:t>ANPR22_30_31</w:t>
            </w:r>
          </w:p>
        </w:tc>
        <w:tc>
          <w:tcPr>
            <w:tcW w:w="1212" w:type="dxa"/>
            <w:noWrap/>
          </w:tcPr>
          <w:p w14:paraId="486D7209" w14:textId="77777777" w:rsidR="006E42FB" w:rsidRPr="00E32F7E" w:rsidRDefault="006E42FB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E32F7E">
              <w:rPr>
                <w:rFonts w:ascii="Times New Roman" w:hAnsi="Times New Roman" w:cs="Times New Roman"/>
                <w:sz w:val="20"/>
                <w:szCs w:val="20"/>
              </w:rPr>
              <w:t>1396</w:t>
            </w:r>
          </w:p>
        </w:tc>
        <w:tc>
          <w:tcPr>
            <w:tcW w:w="2015" w:type="dxa"/>
            <w:noWrap/>
          </w:tcPr>
          <w:p w14:paraId="29BC9E29" w14:textId="77777777" w:rsidR="006E42FB" w:rsidRPr="00E32F7E" w:rsidRDefault="006E42FB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E32F7E">
              <w:rPr>
                <w:rFonts w:ascii="Times New Roman" w:hAnsi="Times New Roman" w:cs="Times New Roman"/>
                <w:sz w:val="20"/>
                <w:szCs w:val="20"/>
              </w:rPr>
              <w:t>Baltic2</w:t>
            </w:r>
          </w:p>
        </w:tc>
        <w:tc>
          <w:tcPr>
            <w:tcW w:w="1084" w:type="dxa"/>
            <w:noWrap/>
          </w:tcPr>
          <w:p w14:paraId="440C4B09" w14:textId="77777777" w:rsidR="006E42FB" w:rsidRPr="00E32F7E" w:rsidRDefault="006E42FB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E32F7E">
              <w:rPr>
                <w:rFonts w:ascii="Times New Roman" w:hAnsi="Times New Roman" w:cs="Times New Roman"/>
                <w:sz w:val="20"/>
                <w:szCs w:val="20"/>
              </w:rPr>
              <w:t>140</w:t>
            </w:r>
          </w:p>
        </w:tc>
        <w:tc>
          <w:tcPr>
            <w:tcW w:w="741" w:type="dxa"/>
            <w:noWrap/>
          </w:tcPr>
          <w:p w14:paraId="26A75E54" w14:textId="6BFD4150" w:rsidR="006E42FB" w:rsidRPr="00E32F7E" w:rsidRDefault="006E42FB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E32F7E">
              <w:rPr>
                <w:rFonts w:ascii="Times New Roman" w:hAnsi="Times New Roman" w:cs="Times New Roman"/>
                <w:sz w:val="20"/>
                <w:szCs w:val="20"/>
              </w:rPr>
              <w:t>67</w:t>
            </w:r>
            <w:r w:rsidR="00E32F7E">
              <w:rPr>
                <w:rFonts w:ascii="Times New Roman" w:hAnsi="Times New Roman" w:cs="Times New Roman"/>
                <w:sz w:val="20"/>
                <w:szCs w:val="20"/>
              </w:rPr>
              <w:t>.</w:t>
            </w:r>
            <w:r w:rsidRPr="00E32F7E">
              <w:rPr>
                <w:rFonts w:ascii="Times New Roman" w:hAnsi="Times New Roman" w:cs="Times New Roman"/>
                <w:sz w:val="20"/>
                <w:szCs w:val="20"/>
              </w:rPr>
              <w:t>6</w:t>
            </w:r>
          </w:p>
        </w:tc>
        <w:tc>
          <w:tcPr>
            <w:tcW w:w="1019" w:type="dxa"/>
            <w:noWrap/>
          </w:tcPr>
          <w:p w14:paraId="7DDA8FFB" w14:textId="77777777" w:rsidR="006E42FB" w:rsidRPr="00E32F7E" w:rsidRDefault="006E42FB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E32F7E">
              <w:rPr>
                <w:rFonts w:ascii="Times New Roman" w:hAnsi="Times New Roman" w:cs="Times New Roman"/>
                <w:sz w:val="20"/>
                <w:szCs w:val="20"/>
              </w:rPr>
              <w:t>###</w:t>
            </w:r>
          </w:p>
        </w:tc>
        <w:tc>
          <w:tcPr>
            <w:tcW w:w="774" w:type="dxa"/>
            <w:noWrap/>
          </w:tcPr>
          <w:p w14:paraId="44D29DB9" w14:textId="6899CAF3" w:rsidR="006E42FB" w:rsidRPr="00E32F7E" w:rsidRDefault="006E42FB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E32F7E">
              <w:rPr>
                <w:rFonts w:ascii="Times New Roman" w:hAnsi="Times New Roman" w:cs="Times New Roman"/>
                <w:sz w:val="20"/>
                <w:szCs w:val="20"/>
              </w:rPr>
              <w:t>5</w:t>
            </w:r>
            <w:r w:rsidR="00E32F7E">
              <w:rPr>
                <w:rFonts w:ascii="Times New Roman" w:hAnsi="Times New Roman" w:cs="Times New Roman"/>
                <w:sz w:val="20"/>
                <w:szCs w:val="20"/>
              </w:rPr>
              <w:t>.</w:t>
            </w:r>
            <w:r w:rsidRPr="00E32F7E">
              <w:rPr>
                <w:rFonts w:ascii="Times New Roman" w:hAnsi="Times New Roman" w:cs="Times New Roman"/>
                <w:sz w:val="20"/>
                <w:szCs w:val="20"/>
              </w:rPr>
              <w:t>75</w:t>
            </w:r>
          </w:p>
        </w:tc>
        <w:tc>
          <w:tcPr>
            <w:tcW w:w="791" w:type="dxa"/>
            <w:noWrap/>
          </w:tcPr>
          <w:p w14:paraId="5EF9A0B1" w14:textId="31E72569" w:rsidR="006E42FB" w:rsidRPr="00E32F7E" w:rsidRDefault="006E42FB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E32F7E">
              <w:rPr>
                <w:rFonts w:ascii="Times New Roman" w:hAnsi="Times New Roman" w:cs="Times New Roman"/>
                <w:sz w:val="20"/>
                <w:szCs w:val="20"/>
              </w:rPr>
              <w:t>5</w:t>
            </w:r>
            <w:r w:rsidR="00E32F7E">
              <w:rPr>
                <w:rFonts w:ascii="Times New Roman" w:hAnsi="Times New Roman" w:cs="Times New Roman"/>
                <w:sz w:val="20"/>
                <w:szCs w:val="20"/>
              </w:rPr>
              <w:t>.</w:t>
            </w:r>
            <w:r w:rsidRPr="00E32F7E">
              <w:rPr>
                <w:rFonts w:ascii="Times New Roman" w:hAnsi="Times New Roman" w:cs="Times New Roman"/>
                <w:sz w:val="20"/>
                <w:szCs w:val="20"/>
              </w:rPr>
              <w:t>39</w:t>
            </w:r>
          </w:p>
        </w:tc>
      </w:tr>
      <w:tr w:rsidR="006E42FB" w:rsidRPr="00E32F7E" w14:paraId="79B33E23" w14:textId="77777777" w:rsidTr="00E32F7E">
        <w:trPr>
          <w:trHeight w:val="288"/>
        </w:trPr>
        <w:tc>
          <w:tcPr>
            <w:tcW w:w="1537" w:type="dxa"/>
            <w:noWrap/>
          </w:tcPr>
          <w:p w14:paraId="0E069385" w14:textId="77777777" w:rsidR="006E42FB" w:rsidRPr="00E32F7E" w:rsidRDefault="006E42FB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</w:pPr>
            <w:r w:rsidRPr="00E32F7E">
              <w:rPr>
                <w:rFonts w:ascii="Times New Roman" w:hAnsi="Times New Roman" w:cs="Times New Roman"/>
                <w:sz w:val="20"/>
                <w:szCs w:val="20"/>
              </w:rPr>
              <w:t>ANPR22_30_31</w:t>
            </w:r>
          </w:p>
        </w:tc>
        <w:tc>
          <w:tcPr>
            <w:tcW w:w="1212" w:type="dxa"/>
            <w:noWrap/>
          </w:tcPr>
          <w:p w14:paraId="2D561468" w14:textId="77777777" w:rsidR="006E42FB" w:rsidRPr="00E32F7E" w:rsidRDefault="006E42FB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E32F7E">
              <w:rPr>
                <w:rFonts w:ascii="Times New Roman" w:hAnsi="Times New Roman" w:cs="Times New Roman"/>
                <w:sz w:val="20"/>
                <w:szCs w:val="20"/>
              </w:rPr>
              <w:t>1396</w:t>
            </w:r>
          </w:p>
        </w:tc>
        <w:tc>
          <w:tcPr>
            <w:tcW w:w="2015" w:type="dxa"/>
            <w:noWrap/>
          </w:tcPr>
          <w:p w14:paraId="5A59B15F" w14:textId="77777777" w:rsidR="006E42FB" w:rsidRPr="00E32F7E" w:rsidRDefault="006E42FB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E32F7E">
              <w:rPr>
                <w:rFonts w:ascii="Times New Roman" w:hAnsi="Times New Roman" w:cs="Times New Roman"/>
                <w:sz w:val="20"/>
                <w:szCs w:val="20"/>
              </w:rPr>
              <w:t>EUBIG7ST</w:t>
            </w:r>
          </w:p>
        </w:tc>
        <w:tc>
          <w:tcPr>
            <w:tcW w:w="1084" w:type="dxa"/>
            <w:noWrap/>
          </w:tcPr>
          <w:p w14:paraId="3DF67050" w14:textId="77777777" w:rsidR="006E42FB" w:rsidRPr="00E32F7E" w:rsidRDefault="006E42FB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E32F7E">
              <w:rPr>
                <w:rFonts w:ascii="Times New Roman" w:hAnsi="Times New Roman" w:cs="Times New Roman"/>
                <w:sz w:val="20"/>
                <w:szCs w:val="20"/>
              </w:rPr>
              <w:t>147</w:t>
            </w:r>
          </w:p>
        </w:tc>
        <w:tc>
          <w:tcPr>
            <w:tcW w:w="741" w:type="dxa"/>
            <w:noWrap/>
          </w:tcPr>
          <w:p w14:paraId="323F8EFF" w14:textId="1FAB63D0" w:rsidR="006E42FB" w:rsidRPr="00E32F7E" w:rsidRDefault="006E42FB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E32F7E">
              <w:rPr>
                <w:rFonts w:ascii="Times New Roman" w:hAnsi="Times New Roman" w:cs="Times New Roman"/>
                <w:sz w:val="20"/>
                <w:szCs w:val="20"/>
              </w:rPr>
              <w:t>68</w:t>
            </w:r>
            <w:r w:rsidR="00E32F7E">
              <w:rPr>
                <w:rFonts w:ascii="Times New Roman" w:hAnsi="Times New Roman" w:cs="Times New Roman"/>
                <w:sz w:val="20"/>
                <w:szCs w:val="20"/>
              </w:rPr>
              <w:t>.</w:t>
            </w:r>
            <w:r w:rsidRPr="00E32F7E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1019" w:type="dxa"/>
            <w:noWrap/>
          </w:tcPr>
          <w:p w14:paraId="4B5D8F9F" w14:textId="77777777" w:rsidR="006E42FB" w:rsidRPr="00E32F7E" w:rsidRDefault="006E42FB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E32F7E">
              <w:rPr>
                <w:rFonts w:ascii="Times New Roman" w:hAnsi="Times New Roman" w:cs="Times New Roman"/>
                <w:sz w:val="20"/>
                <w:szCs w:val="20"/>
              </w:rPr>
              <w:t>###</w:t>
            </w:r>
          </w:p>
        </w:tc>
        <w:tc>
          <w:tcPr>
            <w:tcW w:w="774" w:type="dxa"/>
            <w:noWrap/>
          </w:tcPr>
          <w:p w14:paraId="5F5BAF6F" w14:textId="40164B6D" w:rsidR="006E42FB" w:rsidRPr="00E32F7E" w:rsidRDefault="006E42FB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E32F7E">
              <w:rPr>
                <w:rFonts w:ascii="Times New Roman" w:hAnsi="Times New Roman" w:cs="Times New Roman"/>
                <w:sz w:val="20"/>
                <w:szCs w:val="20"/>
              </w:rPr>
              <w:t>5</w:t>
            </w:r>
            <w:r w:rsidR="00E32F7E">
              <w:rPr>
                <w:rFonts w:ascii="Times New Roman" w:hAnsi="Times New Roman" w:cs="Times New Roman"/>
                <w:sz w:val="20"/>
                <w:szCs w:val="20"/>
              </w:rPr>
              <w:t>.</w:t>
            </w:r>
            <w:r w:rsidRPr="00E32F7E">
              <w:rPr>
                <w:rFonts w:ascii="Times New Roman" w:hAnsi="Times New Roman" w:cs="Times New Roman"/>
                <w:sz w:val="20"/>
                <w:szCs w:val="20"/>
              </w:rPr>
              <w:t>22</w:t>
            </w:r>
          </w:p>
        </w:tc>
        <w:tc>
          <w:tcPr>
            <w:tcW w:w="791" w:type="dxa"/>
            <w:noWrap/>
          </w:tcPr>
          <w:p w14:paraId="5B662C02" w14:textId="04389FE2" w:rsidR="006E42FB" w:rsidRPr="00E32F7E" w:rsidRDefault="006E42FB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E32F7E">
              <w:rPr>
                <w:rFonts w:ascii="Times New Roman" w:hAnsi="Times New Roman" w:cs="Times New Roman"/>
                <w:sz w:val="20"/>
                <w:szCs w:val="20"/>
              </w:rPr>
              <w:t>4</w:t>
            </w:r>
            <w:r w:rsidR="00E32F7E">
              <w:rPr>
                <w:rFonts w:ascii="Times New Roman" w:hAnsi="Times New Roman" w:cs="Times New Roman"/>
                <w:sz w:val="20"/>
                <w:szCs w:val="20"/>
              </w:rPr>
              <w:t>.</w:t>
            </w:r>
            <w:r w:rsidRPr="00E32F7E">
              <w:rPr>
                <w:rFonts w:ascii="Times New Roman" w:hAnsi="Times New Roman" w:cs="Times New Roman"/>
                <w:sz w:val="20"/>
                <w:szCs w:val="20"/>
              </w:rPr>
              <w:t>53</w:t>
            </w:r>
          </w:p>
        </w:tc>
      </w:tr>
      <w:tr w:rsidR="00E32F7E" w:rsidRPr="00E32F7E" w14:paraId="5AA7C153" w14:textId="77777777" w:rsidTr="00E32F7E">
        <w:trPr>
          <w:trHeight w:val="288"/>
        </w:trPr>
        <w:tc>
          <w:tcPr>
            <w:tcW w:w="1537" w:type="dxa"/>
            <w:noWrap/>
            <w:vAlign w:val="bottom"/>
          </w:tcPr>
          <w:p w14:paraId="0DEF4BE5" w14:textId="77777777" w:rsidR="00E32F7E" w:rsidRPr="00E32F7E" w:rsidRDefault="00E32F7E" w:rsidP="00CD39E4">
            <w:pPr>
              <w:pStyle w:val="Compac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212" w:type="dxa"/>
            <w:noWrap/>
            <w:vAlign w:val="bottom"/>
          </w:tcPr>
          <w:p w14:paraId="303F4EC2" w14:textId="77777777" w:rsidR="00E32F7E" w:rsidRPr="00E32F7E" w:rsidRDefault="00E32F7E" w:rsidP="00CD39E4">
            <w:pPr>
              <w:pStyle w:val="Compac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015" w:type="dxa"/>
            <w:noWrap/>
            <w:vAlign w:val="bottom"/>
          </w:tcPr>
          <w:p w14:paraId="07BD35A8" w14:textId="77777777" w:rsidR="00E32F7E" w:rsidRPr="00E32F7E" w:rsidRDefault="00E32F7E" w:rsidP="00CD39E4">
            <w:pPr>
              <w:pStyle w:val="Compac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084" w:type="dxa"/>
            <w:noWrap/>
            <w:vAlign w:val="bottom"/>
          </w:tcPr>
          <w:p w14:paraId="00C024F5" w14:textId="77777777" w:rsidR="00E32F7E" w:rsidRPr="00E32F7E" w:rsidRDefault="00E32F7E" w:rsidP="00CD39E4">
            <w:pPr>
              <w:pStyle w:val="Compac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741" w:type="dxa"/>
            <w:noWrap/>
            <w:vAlign w:val="bottom"/>
          </w:tcPr>
          <w:p w14:paraId="665683F3" w14:textId="77777777" w:rsidR="00E32F7E" w:rsidRPr="00E32F7E" w:rsidRDefault="00E32F7E" w:rsidP="00CD39E4">
            <w:pPr>
              <w:pStyle w:val="Compac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019" w:type="dxa"/>
            <w:noWrap/>
            <w:vAlign w:val="bottom"/>
          </w:tcPr>
          <w:p w14:paraId="2010DCEB" w14:textId="77777777" w:rsidR="00E32F7E" w:rsidRPr="00E32F7E" w:rsidRDefault="00E32F7E" w:rsidP="00CD39E4">
            <w:pPr>
              <w:pStyle w:val="Compac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774" w:type="dxa"/>
            <w:noWrap/>
            <w:vAlign w:val="bottom"/>
          </w:tcPr>
          <w:p w14:paraId="41F7E7EE" w14:textId="77777777" w:rsidR="00E32F7E" w:rsidRPr="00E32F7E" w:rsidRDefault="00E32F7E" w:rsidP="00CD39E4">
            <w:pPr>
              <w:pStyle w:val="Compac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791" w:type="dxa"/>
            <w:noWrap/>
            <w:vAlign w:val="bottom"/>
          </w:tcPr>
          <w:p w14:paraId="5E897704" w14:textId="77777777" w:rsidR="00E32F7E" w:rsidRPr="00E32F7E" w:rsidRDefault="00E32F7E" w:rsidP="00CD39E4">
            <w:pPr>
              <w:pStyle w:val="Compac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6E42FB" w:rsidRPr="00E32F7E" w14:paraId="4641566E" w14:textId="77777777" w:rsidTr="00E32F7E">
        <w:trPr>
          <w:trHeight w:val="288"/>
        </w:trPr>
        <w:tc>
          <w:tcPr>
            <w:tcW w:w="1537" w:type="dxa"/>
            <w:noWrap/>
            <w:vAlign w:val="bottom"/>
          </w:tcPr>
          <w:p w14:paraId="6C63B6C1" w14:textId="77777777" w:rsidR="006E42FB" w:rsidRPr="00E32F7E" w:rsidRDefault="006E42FB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E32F7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NPR22_32_33</w:t>
            </w:r>
          </w:p>
        </w:tc>
        <w:tc>
          <w:tcPr>
            <w:tcW w:w="1212" w:type="dxa"/>
            <w:noWrap/>
            <w:vAlign w:val="bottom"/>
          </w:tcPr>
          <w:p w14:paraId="4866F5A3" w14:textId="77777777" w:rsidR="006E42FB" w:rsidRPr="00E32F7E" w:rsidRDefault="006E42FB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E32F7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400</w:t>
            </w:r>
          </w:p>
        </w:tc>
        <w:tc>
          <w:tcPr>
            <w:tcW w:w="2015" w:type="dxa"/>
            <w:noWrap/>
            <w:vAlign w:val="bottom"/>
          </w:tcPr>
          <w:p w14:paraId="30EA3ADE" w14:textId="77777777" w:rsidR="006E42FB" w:rsidRPr="00E32F7E" w:rsidRDefault="006E42FB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E32F7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Fletcher2</w:t>
            </w:r>
          </w:p>
        </w:tc>
        <w:tc>
          <w:tcPr>
            <w:tcW w:w="1084" w:type="dxa"/>
            <w:noWrap/>
            <w:vAlign w:val="bottom"/>
          </w:tcPr>
          <w:p w14:paraId="24E12985" w14:textId="77777777" w:rsidR="006E42FB" w:rsidRPr="00E32F7E" w:rsidRDefault="006E42FB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E32F7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17</w:t>
            </w:r>
          </w:p>
        </w:tc>
        <w:tc>
          <w:tcPr>
            <w:tcW w:w="741" w:type="dxa"/>
            <w:noWrap/>
            <w:vAlign w:val="bottom"/>
          </w:tcPr>
          <w:p w14:paraId="6D02A91B" w14:textId="22B94B75" w:rsidR="006E42FB" w:rsidRPr="00E32F7E" w:rsidRDefault="006E42FB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E32F7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8</w:t>
            </w:r>
            <w:r w:rsidR="00E32F7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.</w:t>
            </w:r>
            <w:r w:rsidRPr="00E32F7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1019" w:type="dxa"/>
            <w:noWrap/>
            <w:vAlign w:val="bottom"/>
          </w:tcPr>
          <w:p w14:paraId="1A1E7030" w14:textId="77777777" w:rsidR="006E42FB" w:rsidRPr="00E32F7E" w:rsidRDefault="006E42FB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E32F7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###</w:t>
            </w:r>
          </w:p>
        </w:tc>
        <w:tc>
          <w:tcPr>
            <w:tcW w:w="774" w:type="dxa"/>
            <w:noWrap/>
            <w:vAlign w:val="bottom"/>
          </w:tcPr>
          <w:p w14:paraId="1CC2B330" w14:textId="7A8515EA" w:rsidR="006E42FB" w:rsidRPr="00E32F7E" w:rsidRDefault="006E42FB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E32F7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</w:t>
            </w:r>
            <w:r w:rsidR="00E32F7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.</w:t>
            </w:r>
            <w:r w:rsidRPr="00E32F7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2</w:t>
            </w:r>
          </w:p>
        </w:tc>
        <w:tc>
          <w:tcPr>
            <w:tcW w:w="791" w:type="dxa"/>
            <w:noWrap/>
            <w:vAlign w:val="bottom"/>
          </w:tcPr>
          <w:p w14:paraId="7460F26E" w14:textId="3DECBDE5" w:rsidR="006E42FB" w:rsidRPr="00E32F7E" w:rsidRDefault="006E42FB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E32F7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</w:t>
            </w:r>
            <w:r w:rsidR="00E32F7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.</w:t>
            </w:r>
            <w:r w:rsidRPr="00E32F7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6</w:t>
            </w:r>
          </w:p>
        </w:tc>
      </w:tr>
      <w:tr w:rsidR="006E42FB" w:rsidRPr="00E32F7E" w14:paraId="5C135125" w14:textId="77777777" w:rsidTr="00CD39E4">
        <w:trPr>
          <w:trHeight w:val="288"/>
        </w:trPr>
        <w:tc>
          <w:tcPr>
            <w:tcW w:w="1537" w:type="dxa"/>
            <w:noWrap/>
            <w:vAlign w:val="bottom"/>
          </w:tcPr>
          <w:p w14:paraId="539D862A" w14:textId="77777777" w:rsidR="006E42FB" w:rsidRPr="00E32F7E" w:rsidRDefault="006E42FB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E32F7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NPR22_32_33</w:t>
            </w:r>
          </w:p>
        </w:tc>
        <w:tc>
          <w:tcPr>
            <w:tcW w:w="1212" w:type="dxa"/>
            <w:noWrap/>
            <w:vAlign w:val="bottom"/>
          </w:tcPr>
          <w:p w14:paraId="5D30C8AE" w14:textId="77777777" w:rsidR="006E42FB" w:rsidRPr="00E32F7E" w:rsidRDefault="006E42FB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E32F7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400</w:t>
            </w:r>
          </w:p>
        </w:tc>
        <w:tc>
          <w:tcPr>
            <w:tcW w:w="2015" w:type="dxa"/>
            <w:noWrap/>
            <w:vAlign w:val="bottom"/>
          </w:tcPr>
          <w:p w14:paraId="338FA9BB" w14:textId="77777777" w:rsidR="006E42FB" w:rsidRPr="00E32F7E" w:rsidRDefault="006E42FB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E32F7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Baltic2</w:t>
            </w:r>
          </w:p>
        </w:tc>
        <w:tc>
          <w:tcPr>
            <w:tcW w:w="1084" w:type="dxa"/>
            <w:noWrap/>
            <w:vAlign w:val="bottom"/>
          </w:tcPr>
          <w:p w14:paraId="296F41B4" w14:textId="77777777" w:rsidR="006E42FB" w:rsidRPr="00E32F7E" w:rsidRDefault="006E42FB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E32F7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19</w:t>
            </w:r>
          </w:p>
        </w:tc>
        <w:tc>
          <w:tcPr>
            <w:tcW w:w="741" w:type="dxa"/>
            <w:noWrap/>
            <w:vAlign w:val="bottom"/>
          </w:tcPr>
          <w:p w14:paraId="2C3856E8" w14:textId="66ED5234" w:rsidR="006E42FB" w:rsidRPr="00E32F7E" w:rsidRDefault="006E42FB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E32F7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9</w:t>
            </w:r>
            <w:r w:rsidR="00E32F7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.</w:t>
            </w:r>
            <w:r w:rsidRPr="00E32F7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1019" w:type="dxa"/>
            <w:noWrap/>
            <w:vAlign w:val="bottom"/>
          </w:tcPr>
          <w:p w14:paraId="086AC4D2" w14:textId="77777777" w:rsidR="006E42FB" w:rsidRPr="00E32F7E" w:rsidRDefault="006E42FB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E32F7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###</w:t>
            </w:r>
          </w:p>
        </w:tc>
        <w:tc>
          <w:tcPr>
            <w:tcW w:w="774" w:type="dxa"/>
            <w:noWrap/>
            <w:vAlign w:val="bottom"/>
          </w:tcPr>
          <w:p w14:paraId="030D6B28" w14:textId="3832D2D6" w:rsidR="006E42FB" w:rsidRPr="00E32F7E" w:rsidRDefault="006E42FB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E32F7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</w:t>
            </w:r>
            <w:r w:rsidR="00E32F7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.</w:t>
            </w:r>
            <w:r w:rsidRPr="00E32F7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791" w:type="dxa"/>
            <w:noWrap/>
            <w:vAlign w:val="bottom"/>
          </w:tcPr>
          <w:p w14:paraId="34D4A038" w14:textId="76DA5739" w:rsidR="006E42FB" w:rsidRPr="00E32F7E" w:rsidRDefault="006E42FB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E32F7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</w:t>
            </w:r>
            <w:r w:rsidR="00E32F7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.</w:t>
            </w:r>
            <w:r w:rsidRPr="00E32F7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3</w:t>
            </w:r>
          </w:p>
        </w:tc>
      </w:tr>
      <w:tr w:rsidR="006E42FB" w:rsidRPr="00E32F7E" w14:paraId="17F33305" w14:textId="77777777" w:rsidTr="00CD39E4">
        <w:trPr>
          <w:trHeight w:val="288"/>
        </w:trPr>
        <w:tc>
          <w:tcPr>
            <w:tcW w:w="1537" w:type="dxa"/>
            <w:noWrap/>
            <w:vAlign w:val="bottom"/>
          </w:tcPr>
          <w:p w14:paraId="6C1CF040" w14:textId="77777777" w:rsidR="006E42FB" w:rsidRPr="00E32F7E" w:rsidRDefault="006E42FB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E32F7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NPR22_32_33</w:t>
            </w:r>
          </w:p>
        </w:tc>
        <w:tc>
          <w:tcPr>
            <w:tcW w:w="1212" w:type="dxa"/>
            <w:noWrap/>
            <w:vAlign w:val="bottom"/>
          </w:tcPr>
          <w:p w14:paraId="2D39B219" w14:textId="77777777" w:rsidR="006E42FB" w:rsidRPr="00E32F7E" w:rsidRDefault="006E42FB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E32F7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400</w:t>
            </w:r>
          </w:p>
        </w:tc>
        <w:tc>
          <w:tcPr>
            <w:tcW w:w="2015" w:type="dxa"/>
            <w:noWrap/>
            <w:vAlign w:val="bottom"/>
          </w:tcPr>
          <w:p w14:paraId="197243D3" w14:textId="77777777" w:rsidR="006E42FB" w:rsidRPr="00E32F7E" w:rsidRDefault="006E42FB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E32F7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021BLT2</w:t>
            </w:r>
          </w:p>
        </w:tc>
        <w:tc>
          <w:tcPr>
            <w:tcW w:w="1084" w:type="dxa"/>
            <w:noWrap/>
            <w:vAlign w:val="bottom"/>
          </w:tcPr>
          <w:p w14:paraId="4FA0A7DB" w14:textId="77777777" w:rsidR="006E42FB" w:rsidRPr="00E32F7E" w:rsidRDefault="006E42FB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E32F7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19</w:t>
            </w:r>
          </w:p>
        </w:tc>
        <w:tc>
          <w:tcPr>
            <w:tcW w:w="741" w:type="dxa"/>
            <w:noWrap/>
            <w:vAlign w:val="bottom"/>
          </w:tcPr>
          <w:p w14:paraId="61544ADB" w14:textId="0F08E5EA" w:rsidR="006E42FB" w:rsidRPr="00E32F7E" w:rsidRDefault="006E42FB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E32F7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6</w:t>
            </w:r>
            <w:r w:rsidR="00E32F7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.</w:t>
            </w:r>
            <w:r w:rsidRPr="00E32F7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</w:t>
            </w:r>
          </w:p>
        </w:tc>
        <w:tc>
          <w:tcPr>
            <w:tcW w:w="1019" w:type="dxa"/>
            <w:noWrap/>
            <w:vAlign w:val="bottom"/>
          </w:tcPr>
          <w:p w14:paraId="79C8ACA4" w14:textId="77777777" w:rsidR="006E42FB" w:rsidRPr="00E32F7E" w:rsidRDefault="006E42FB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E32F7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###</w:t>
            </w:r>
          </w:p>
        </w:tc>
        <w:tc>
          <w:tcPr>
            <w:tcW w:w="774" w:type="dxa"/>
            <w:noWrap/>
            <w:vAlign w:val="bottom"/>
          </w:tcPr>
          <w:p w14:paraId="2293FDCD" w14:textId="4AA19E9C" w:rsidR="006E42FB" w:rsidRPr="00E32F7E" w:rsidRDefault="006E42FB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E32F7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</w:t>
            </w:r>
            <w:r w:rsidR="00E32F7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.</w:t>
            </w:r>
            <w:r w:rsidRPr="00E32F7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7</w:t>
            </w:r>
          </w:p>
        </w:tc>
        <w:tc>
          <w:tcPr>
            <w:tcW w:w="791" w:type="dxa"/>
            <w:noWrap/>
            <w:vAlign w:val="bottom"/>
          </w:tcPr>
          <w:p w14:paraId="227C5C71" w14:textId="24737322" w:rsidR="006E42FB" w:rsidRPr="00E32F7E" w:rsidRDefault="006E42FB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E32F7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</w:t>
            </w:r>
            <w:r w:rsidR="00E32F7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.</w:t>
            </w:r>
            <w:r w:rsidRPr="00E32F7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</w:tr>
      <w:tr w:rsidR="006E42FB" w:rsidRPr="00E32F7E" w14:paraId="7B9B9044" w14:textId="77777777" w:rsidTr="00E32F7E">
        <w:trPr>
          <w:trHeight w:val="288"/>
        </w:trPr>
        <w:tc>
          <w:tcPr>
            <w:tcW w:w="1537" w:type="dxa"/>
            <w:noWrap/>
            <w:vAlign w:val="bottom"/>
          </w:tcPr>
          <w:p w14:paraId="67F903BB" w14:textId="77777777" w:rsidR="006E42FB" w:rsidRPr="00E32F7E" w:rsidRDefault="006E42FB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E32F7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NPR22_32_33</w:t>
            </w:r>
          </w:p>
        </w:tc>
        <w:tc>
          <w:tcPr>
            <w:tcW w:w="1212" w:type="dxa"/>
            <w:noWrap/>
            <w:vAlign w:val="bottom"/>
          </w:tcPr>
          <w:p w14:paraId="5711109F" w14:textId="77777777" w:rsidR="006E42FB" w:rsidRPr="00E32F7E" w:rsidRDefault="006E42FB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E32F7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400</w:t>
            </w:r>
          </w:p>
        </w:tc>
        <w:tc>
          <w:tcPr>
            <w:tcW w:w="2015" w:type="dxa"/>
            <w:noWrap/>
            <w:vAlign w:val="bottom"/>
          </w:tcPr>
          <w:p w14:paraId="44B78EFC" w14:textId="77777777" w:rsidR="006E42FB" w:rsidRPr="00E32F7E" w:rsidRDefault="006E42FB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E32F7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Torun3</w:t>
            </w:r>
          </w:p>
        </w:tc>
        <w:tc>
          <w:tcPr>
            <w:tcW w:w="1084" w:type="dxa"/>
            <w:noWrap/>
            <w:vAlign w:val="bottom"/>
          </w:tcPr>
          <w:p w14:paraId="50F5309D" w14:textId="77777777" w:rsidR="006E42FB" w:rsidRPr="00E32F7E" w:rsidRDefault="006E42FB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E32F7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19</w:t>
            </w:r>
          </w:p>
        </w:tc>
        <w:tc>
          <w:tcPr>
            <w:tcW w:w="741" w:type="dxa"/>
            <w:noWrap/>
            <w:vAlign w:val="bottom"/>
          </w:tcPr>
          <w:p w14:paraId="6956D36B" w14:textId="4162065D" w:rsidR="006E42FB" w:rsidRPr="00E32F7E" w:rsidRDefault="006E42FB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E32F7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5</w:t>
            </w:r>
            <w:r w:rsidR="00E32F7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.</w:t>
            </w:r>
            <w:r w:rsidRPr="00E32F7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1019" w:type="dxa"/>
            <w:noWrap/>
            <w:vAlign w:val="bottom"/>
          </w:tcPr>
          <w:p w14:paraId="42F9AEA6" w14:textId="77777777" w:rsidR="006E42FB" w:rsidRPr="00E32F7E" w:rsidRDefault="006E42FB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E32F7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###</w:t>
            </w:r>
          </w:p>
        </w:tc>
        <w:tc>
          <w:tcPr>
            <w:tcW w:w="774" w:type="dxa"/>
            <w:noWrap/>
            <w:vAlign w:val="bottom"/>
          </w:tcPr>
          <w:p w14:paraId="7FADFD07" w14:textId="1979E510" w:rsidR="006E42FB" w:rsidRPr="00E32F7E" w:rsidRDefault="006E42FB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E32F7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</w:t>
            </w:r>
            <w:r w:rsidR="00E32F7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.</w:t>
            </w:r>
            <w:r w:rsidRPr="00E32F7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3</w:t>
            </w:r>
          </w:p>
        </w:tc>
        <w:tc>
          <w:tcPr>
            <w:tcW w:w="791" w:type="dxa"/>
            <w:noWrap/>
            <w:vAlign w:val="bottom"/>
          </w:tcPr>
          <w:p w14:paraId="50D0F6DE" w14:textId="07C7C248" w:rsidR="006E42FB" w:rsidRPr="00E32F7E" w:rsidRDefault="006E42FB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E32F7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</w:t>
            </w:r>
            <w:r w:rsidR="00E32F7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.</w:t>
            </w:r>
            <w:r w:rsidRPr="00E32F7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1</w:t>
            </w:r>
          </w:p>
        </w:tc>
      </w:tr>
      <w:tr w:rsidR="006E42FB" w:rsidRPr="00E32F7E" w14:paraId="77DD8D10" w14:textId="77777777" w:rsidTr="00E32F7E">
        <w:trPr>
          <w:trHeight w:val="288"/>
        </w:trPr>
        <w:tc>
          <w:tcPr>
            <w:tcW w:w="1537" w:type="dxa"/>
            <w:tcBorders>
              <w:bottom w:val="single" w:sz="4" w:space="0" w:color="auto"/>
            </w:tcBorders>
            <w:noWrap/>
            <w:vAlign w:val="bottom"/>
          </w:tcPr>
          <w:p w14:paraId="19FA76F1" w14:textId="77777777" w:rsidR="006E42FB" w:rsidRPr="00E32F7E" w:rsidRDefault="006E42FB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E32F7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NPR22_32_33</w:t>
            </w:r>
          </w:p>
        </w:tc>
        <w:tc>
          <w:tcPr>
            <w:tcW w:w="1212" w:type="dxa"/>
            <w:tcBorders>
              <w:bottom w:val="single" w:sz="4" w:space="0" w:color="auto"/>
            </w:tcBorders>
            <w:noWrap/>
            <w:vAlign w:val="bottom"/>
          </w:tcPr>
          <w:p w14:paraId="38B1C74E" w14:textId="77777777" w:rsidR="006E42FB" w:rsidRPr="00E32F7E" w:rsidRDefault="006E42FB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E32F7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400</w:t>
            </w:r>
          </w:p>
        </w:tc>
        <w:tc>
          <w:tcPr>
            <w:tcW w:w="2015" w:type="dxa"/>
            <w:tcBorders>
              <w:bottom w:val="single" w:sz="4" w:space="0" w:color="auto"/>
            </w:tcBorders>
            <w:noWrap/>
            <w:vAlign w:val="bottom"/>
          </w:tcPr>
          <w:p w14:paraId="1737C751" w14:textId="77777777" w:rsidR="006E42FB" w:rsidRPr="00E32F7E" w:rsidRDefault="006E42FB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E32F7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Fletcher2</w:t>
            </w:r>
          </w:p>
        </w:tc>
        <w:tc>
          <w:tcPr>
            <w:tcW w:w="1084" w:type="dxa"/>
            <w:tcBorders>
              <w:bottom w:val="single" w:sz="4" w:space="0" w:color="auto"/>
            </w:tcBorders>
            <w:noWrap/>
            <w:vAlign w:val="bottom"/>
          </w:tcPr>
          <w:p w14:paraId="51E628F2" w14:textId="77777777" w:rsidR="006E42FB" w:rsidRPr="00E32F7E" w:rsidRDefault="006E42FB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E32F7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17</w:t>
            </w:r>
          </w:p>
        </w:tc>
        <w:tc>
          <w:tcPr>
            <w:tcW w:w="741" w:type="dxa"/>
            <w:tcBorders>
              <w:bottom w:val="single" w:sz="4" w:space="0" w:color="auto"/>
            </w:tcBorders>
            <w:noWrap/>
            <w:vAlign w:val="bottom"/>
          </w:tcPr>
          <w:p w14:paraId="05BDA070" w14:textId="43F94BC4" w:rsidR="006E42FB" w:rsidRPr="00E32F7E" w:rsidRDefault="006E42FB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E32F7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8</w:t>
            </w:r>
            <w:r w:rsidR="00E32F7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.</w:t>
            </w:r>
            <w:r w:rsidRPr="00E32F7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1019" w:type="dxa"/>
            <w:tcBorders>
              <w:bottom w:val="single" w:sz="4" w:space="0" w:color="auto"/>
            </w:tcBorders>
            <w:noWrap/>
            <w:vAlign w:val="bottom"/>
          </w:tcPr>
          <w:p w14:paraId="56C097F7" w14:textId="77777777" w:rsidR="006E42FB" w:rsidRPr="00E32F7E" w:rsidRDefault="006E42FB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E32F7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###</w:t>
            </w:r>
          </w:p>
        </w:tc>
        <w:tc>
          <w:tcPr>
            <w:tcW w:w="774" w:type="dxa"/>
            <w:tcBorders>
              <w:bottom w:val="single" w:sz="4" w:space="0" w:color="auto"/>
            </w:tcBorders>
            <w:noWrap/>
            <w:vAlign w:val="bottom"/>
          </w:tcPr>
          <w:p w14:paraId="3592D02C" w14:textId="1B556DEF" w:rsidR="006E42FB" w:rsidRPr="00E32F7E" w:rsidRDefault="006E42FB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E32F7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</w:t>
            </w:r>
            <w:r w:rsidR="00E32F7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.</w:t>
            </w:r>
            <w:r w:rsidRPr="00E32F7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2</w:t>
            </w:r>
          </w:p>
        </w:tc>
        <w:tc>
          <w:tcPr>
            <w:tcW w:w="791" w:type="dxa"/>
            <w:tcBorders>
              <w:bottom w:val="single" w:sz="4" w:space="0" w:color="auto"/>
            </w:tcBorders>
            <w:noWrap/>
            <w:vAlign w:val="bottom"/>
          </w:tcPr>
          <w:p w14:paraId="5C4901F9" w14:textId="0A93DC5F" w:rsidR="006E42FB" w:rsidRPr="00E32F7E" w:rsidRDefault="006E42FB" w:rsidP="00CD39E4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E32F7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</w:t>
            </w:r>
            <w:r w:rsidR="00E32F7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.</w:t>
            </w:r>
            <w:r w:rsidRPr="00E32F7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6</w:t>
            </w:r>
          </w:p>
        </w:tc>
      </w:tr>
    </w:tbl>
    <w:p w14:paraId="09799654" w14:textId="77777777" w:rsidR="006E42FB" w:rsidRPr="00E32F7E" w:rsidRDefault="006E42FB" w:rsidP="006E42FB">
      <w:pPr>
        <w:pStyle w:val="BodyText"/>
        <w:rPr>
          <w:rFonts w:ascii="Times New Roman" w:hAnsi="Times New Roman" w:cs="Times New Roman"/>
          <w:lang w:val="en-GB"/>
        </w:rPr>
      </w:pPr>
    </w:p>
    <w:p w14:paraId="39C6890C" w14:textId="241ABC37" w:rsidR="006E42FB" w:rsidRPr="00E32F7E" w:rsidRDefault="00E32F7E" w:rsidP="006E42FB">
      <w:pPr>
        <w:pStyle w:val="BodyText"/>
        <w:rPr>
          <w:rFonts w:ascii="Times New Roman" w:hAnsi="Times New Roman" w:cs="Times New Roman"/>
          <w:sz w:val="20"/>
          <w:szCs w:val="20"/>
          <w:lang w:val="en-GB"/>
        </w:rPr>
      </w:pPr>
      <w:r w:rsidRPr="00E32F7E">
        <w:rPr>
          <w:rFonts w:ascii="Times New Roman" w:hAnsi="Times New Roman" w:cs="Times New Roman"/>
          <w:sz w:val="20"/>
          <w:szCs w:val="20"/>
          <w:lang w:val="en-GB"/>
        </w:rPr>
        <w:t>TABLE A2</w:t>
      </w:r>
      <w:r w:rsidR="006E42FB" w:rsidRPr="00E32F7E">
        <w:rPr>
          <w:rFonts w:ascii="Times New Roman" w:hAnsi="Times New Roman" w:cs="Times New Roman"/>
          <w:sz w:val="20"/>
          <w:szCs w:val="20"/>
          <w:lang w:val="en-GB"/>
        </w:rPr>
        <w:t xml:space="preserve"> Archaeobotanical analysis results of the caulking material</w:t>
      </w:r>
      <w:r w:rsidRPr="00E32F7E">
        <w:rPr>
          <w:rFonts w:ascii="Times New Roman" w:hAnsi="Times New Roman" w:cs="Times New Roman"/>
          <w:sz w:val="20"/>
          <w:szCs w:val="20"/>
          <w:lang w:val="en-GB"/>
        </w:rPr>
        <w:t xml:space="preserve">: </w:t>
      </w:r>
      <w:proofErr w:type="spellStart"/>
      <w:r w:rsidRPr="00E32F7E">
        <w:rPr>
          <w:rFonts w:ascii="Times New Roman" w:hAnsi="Times New Roman" w:cs="Times New Roman"/>
          <w:sz w:val="20"/>
          <w:szCs w:val="20"/>
          <w:lang w:val="en-GB"/>
        </w:rPr>
        <w:t>macrobotanical</w:t>
      </w:r>
      <w:proofErr w:type="spellEnd"/>
      <w:r w:rsidRPr="00E32F7E">
        <w:rPr>
          <w:rFonts w:ascii="Times New Roman" w:hAnsi="Times New Roman" w:cs="Times New Roman"/>
          <w:sz w:val="20"/>
          <w:szCs w:val="20"/>
          <w:lang w:val="en-GB"/>
        </w:rPr>
        <w:t xml:space="preserve"> analysis</w:t>
      </w:r>
    </w:p>
    <w:tbl>
      <w:tblPr>
        <w:tblStyle w:val="TableGrid"/>
        <w:tblW w:w="0" w:type="auto"/>
        <w:tblInd w:w="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11"/>
        <w:gridCol w:w="661"/>
        <w:gridCol w:w="661"/>
        <w:gridCol w:w="661"/>
        <w:gridCol w:w="661"/>
      </w:tblGrid>
      <w:tr w:rsidR="00E32F7E" w:rsidRPr="00E32F7E" w14:paraId="032FC63C" w14:textId="77777777" w:rsidTr="00E32F7E"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08382C3C" w14:textId="77777777" w:rsidR="00E32F7E" w:rsidRPr="00E32F7E" w:rsidRDefault="00E32F7E" w:rsidP="00C800C7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BE"/>
              </w:rPr>
            </w:pPr>
            <w:bookmarkStart w:id="0" w:name="_Hlk104380484"/>
            <w:r w:rsidRPr="00E32F7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BE"/>
              </w:rPr>
              <w:t>Sample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6E05B789" w14:textId="66217F7E" w:rsidR="00E32F7E" w:rsidRPr="00E32F7E" w:rsidRDefault="00E32F7E" w:rsidP="00C800C7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B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BE"/>
              </w:rPr>
              <w:t xml:space="preserve">No. </w:t>
            </w:r>
            <w:r w:rsidRPr="00E32F7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BE"/>
              </w:rPr>
              <w:t>1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6C5F01E2" w14:textId="15035CC4" w:rsidR="00E32F7E" w:rsidRPr="00E32F7E" w:rsidRDefault="00E32F7E" w:rsidP="00C800C7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B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BE"/>
              </w:rPr>
              <w:t xml:space="preserve">No. </w:t>
            </w:r>
            <w:r w:rsidRPr="00E32F7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BE"/>
              </w:rPr>
              <w:t>2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13D82E1F" w14:textId="6E56F1D7" w:rsidR="00E32F7E" w:rsidRPr="00E32F7E" w:rsidRDefault="00E32F7E" w:rsidP="00C800C7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B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BE"/>
              </w:rPr>
              <w:t xml:space="preserve">No. </w:t>
            </w:r>
            <w:r w:rsidRPr="00E32F7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BE"/>
              </w:rPr>
              <w:t>3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676E07D8" w14:textId="766A705E" w:rsidR="00E32F7E" w:rsidRPr="00E32F7E" w:rsidRDefault="00E32F7E" w:rsidP="00C800C7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B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BE"/>
              </w:rPr>
              <w:t xml:space="preserve">No. </w:t>
            </w:r>
            <w:r w:rsidRPr="00E32F7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BE"/>
              </w:rPr>
              <w:t>4</w:t>
            </w:r>
          </w:p>
        </w:tc>
      </w:tr>
      <w:tr w:rsidR="00E32F7E" w:rsidRPr="00E32F7E" w14:paraId="6AE5BF3B" w14:textId="77777777" w:rsidTr="00E32F7E">
        <w:tc>
          <w:tcPr>
            <w:tcW w:w="0" w:type="auto"/>
            <w:tcBorders>
              <w:top w:val="single" w:sz="4" w:space="0" w:color="auto"/>
            </w:tcBorders>
          </w:tcPr>
          <w:p w14:paraId="5AD49A53" w14:textId="77777777" w:rsidR="00E32F7E" w:rsidRPr="00E32F7E" w:rsidRDefault="00E32F7E" w:rsidP="00C800C7">
            <w:pPr>
              <w:spacing w:after="0"/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eastAsia="nl-BE"/>
              </w:rPr>
            </w:pPr>
            <w:proofErr w:type="spellStart"/>
            <w:r w:rsidRPr="00E32F7E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eastAsia="nl-BE"/>
              </w:rPr>
              <w:t>Drepanocladus</w:t>
            </w:r>
            <w:proofErr w:type="spellEnd"/>
            <w:r w:rsidRPr="00E32F7E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eastAsia="nl-BE"/>
              </w:rPr>
              <w:t xml:space="preserve"> </w:t>
            </w:r>
            <w:proofErr w:type="spellStart"/>
            <w:r w:rsidRPr="00E32F7E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eastAsia="nl-BE"/>
              </w:rPr>
              <w:t>aduncus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29315AA4" w14:textId="77777777" w:rsidR="00E32F7E" w:rsidRPr="00E32F7E" w:rsidRDefault="00E32F7E" w:rsidP="00C800C7">
            <w:pPr>
              <w:spacing w:after="0"/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eastAsia="nl-BE"/>
              </w:rPr>
            </w:pP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656F130D" w14:textId="77777777" w:rsidR="00E32F7E" w:rsidRPr="00E32F7E" w:rsidRDefault="00E32F7E" w:rsidP="00C800C7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BE"/>
              </w:rPr>
            </w:pPr>
            <w:proofErr w:type="spellStart"/>
            <w:r w:rsidRPr="00E32F7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BE"/>
              </w:rPr>
              <w:t>dom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713AD2E1" w14:textId="77777777" w:rsidR="00E32F7E" w:rsidRPr="00E32F7E" w:rsidRDefault="00E32F7E" w:rsidP="00C800C7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BE"/>
              </w:rPr>
            </w:pPr>
            <w:proofErr w:type="spellStart"/>
            <w:r w:rsidRPr="00E32F7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BE"/>
              </w:rPr>
              <w:t>dom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78B8F6EC" w14:textId="77777777" w:rsidR="00E32F7E" w:rsidRPr="00E32F7E" w:rsidRDefault="00E32F7E" w:rsidP="00C800C7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BE"/>
              </w:rPr>
            </w:pPr>
            <w:proofErr w:type="spellStart"/>
            <w:r w:rsidRPr="00E32F7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BE"/>
              </w:rPr>
              <w:t>oc</w:t>
            </w:r>
            <w:proofErr w:type="spellEnd"/>
            <w:r w:rsidRPr="00E32F7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BE"/>
              </w:rPr>
              <w:t xml:space="preserve"> </w:t>
            </w:r>
          </w:p>
        </w:tc>
      </w:tr>
      <w:tr w:rsidR="00E32F7E" w:rsidRPr="00E32F7E" w14:paraId="1F3D83C2" w14:textId="77777777" w:rsidTr="00E32F7E">
        <w:tc>
          <w:tcPr>
            <w:tcW w:w="0" w:type="auto"/>
          </w:tcPr>
          <w:p w14:paraId="0AE6323F" w14:textId="77777777" w:rsidR="00E32F7E" w:rsidRPr="00E32F7E" w:rsidRDefault="00E32F7E" w:rsidP="00C800C7">
            <w:pPr>
              <w:spacing w:after="0"/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en-GB" w:eastAsia="nl-BE"/>
              </w:rPr>
            </w:pPr>
            <w:proofErr w:type="spellStart"/>
            <w:r w:rsidRPr="00E32F7E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en-GB" w:eastAsia="nl-BE"/>
              </w:rPr>
              <w:t>Neckera</w:t>
            </w:r>
            <w:proofErr w:type="spellEnd"/>
            <w:r w:rsidRPr="00E32F7E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en-GB" w:eastAsia="nl-BE"/>
              </w:rPr>
              <w:t xml:space="preserve"> </w:t>
            </w:r>
            <w:proofErr w:type="spellStart"/>
            <w:r w:rsidRPr="00E32F7E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en-GB" w:eastAsia="nl-BE"/>
              </w:rPr>
              <w:t>crispa</w:t>
            </w:r>
            <w:proofErr w:type="spellEnd"/>
          </w:p>
        </w:tc>
        <w:tc>
          <w:tcPr>
            <w:tcW w:w="0" w:type="auto"/>
          </w:tcPr>
          <w:p w14:paraId="3C225F72" w14:textId="77777777" w:rsidR="00E32F7E" w:rsidRPr="00E32F7E" w:rsidRDefault="00E32F7E" w:rsidP="00C800C7">
            <w:pPr>
              <w:spacing w:after="0"/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en-GB" w:eastAsia="nl-BE"/>
              </w:rPr>
            </w:pPr>
          </w:p>
        </w:tc>
        <w:tc>
          <w:tcPr>
            <w:tcW w:w="0" w:type="auto"/>
          </w:tcPr>
          <w:p w14:paraId="0DB479F9" w14:textId="77777777" w:rsidR="00E32F7E" w:rsidRPr="00E32F7E" w:rsidRDefault="00E32F7E" w:rsidP="00C800C7">
            <w:pP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nl-BE"/>
              </w:rPr>
            </w:pPr>
          </w:p>
        </w:tc>
        <w:tc>
          <w:tcPr>
            <w:tcW w:w="0" w:type="auto"/>
          </w:tcPr>
          <w:p w14:paraId="5FB80BF7" w14:textId="77777777" w:rsidR="00E32F7E" w:rsidRPr="00E32F7E" w:rsidRDefault="00E32F7E" w:rsidP="00C800C7">
            <w:pP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nl-BE"/>
              </w:rPr>
            </w:pPr>
          </w:p>
        </w:tc>
        <w:tc>
          <w:tcPr>
            <w:tcW w:w="0" w:type="auto"/>
          </w:tcPr>
          <w:p w14:paraId="32AFD9A6" w14:textId="77777777" w:rsidR="00E32F7E" w:rsidRPr="00E32F7E" w:rsidRDefault="00E32F7E" w:rsidP="00C800C7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</w:pPr>
            <w:proofErr w:type="spellStart"/>
            <w:r w:rsidRPr="00E32F7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  <w:t>dom</w:t>
            </w:r>
            <w:proofErr w:type="spellEnd"/>
          </w:p>
        </w:tc>
      </w:tr>
      <w:tr w:rsidR="00E32F7E" w:rsidRPr="00E32F7E" w14:paraId="030AFB63" w14:textId="77777777" w:rsidTr="00E32F7E">
        <w:tc>
          <w:tcPr>
            <w:tcW w:w="0" w:type="auto"/>
          </w:tcPr>
          <w:p w14:paraId="15F463C6" w14:textId="77777777" w:rsidR="00E32F7E" w:rsidRPr="00E32F7E" w:rsidRDefault="00E32F7E" w:rsidP="00C800C7">
            <w:pPr>
              <w:spacing w:after="0"/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en-GB" w:eastAsia="nl-BE"/>
              </w:rPr>
            </w:pPr>
            <w:proofErr w:type="spellStart"/>
            <w:r w:rsidRPr="00E32F7E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en-GB" w:eastAsia="nl-BE"/>
              </w:rPr>
              <w:t>Plagiochilla</w:t>
            </w:r>
            <w:proofErr w:type="spellEnd"/>
            <w:r w:rsidRPr="00E32F7E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en-GB" w:eastAsia="nl-BE"/>
              </w:rPr>
              <w:t xml:space="preserve"> </w:t>
            </w:r>
            <w:proofErr w:type="spellStart"/>
            <w:r w:rsidRPr="00E32F7E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en-GB" w:eastAsia="nl-BE"/>
              </w:rPr>
              <w:t>porelloides</w:t>
            </w:r>
            <w:proofErr w:type="spellEnd"/>
          </w:p>
        </w:tc>
        <w:tc>
          <w:tcPr>
            <w:tcW w:w="0" w:type="auto"/>
          </w:tcPr>
          <w:p w14:paraId="5BA4628B" w14:textId="77777777" w:rsidR="00E32F7E" w:rsidRPr="00E32F7E" w:rsidRDefault="00E32F7E" w:rsidP="00C800C7">
            <w:pPr>
              <w:spacing w:after="0"/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en-GB" w:eastAsia="nl-BE"/>
              </w:rPr>
            </w:pPr>
          </w:p>
        </w:tc>
        <w:tc>
          <w:tcPr>
            <w:tcW w:w="0" w:type="auto"/>
          </w:tcPr>
          <w:p w14:paraId="4C655080" w14:textId="77777777" w:rsidR="00E32F7E" w:rsidRPr="00E32F7E" w:rsidRDefault="00E32F7E" w:rsidP="00C800C7">
            <w:pP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nl-BE"/>
              </w:rPr>
            </w:pPr>
          </w:p>
        </w:tc>
        <w:tc>
          <w:tcPr>
            <w:tcW w:w="0" w:type="auto"/>
          </w:tcPr>
          <w:p w14:paraId="65CE2ED1" w14:textId="77777777" w:rsidR="00E32F7E" w:rsidRPr="00E32F7E" w:rsidRDefault="00E32F7E" w:rsidP="00C800C7">
            <w:pP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nl-BE"/>
              </w:rPr>
            </w:pPr>
          </w:p>
        </w:tc>
        <w:tc>
          <w:tcPr>
            <w:tcW w:w="0" w:type="auto"/>
          </w:tcPr>
          <w:p w14:paraId="31E6EC7B" w14:textId="77777777" w:rsidR="00E32F7E" w:rsidRPr="00E32F7E" w:rsidRDefault="00E32F7E" w:rsidP="00C800C7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</w:pPr>
            <w:proofErr w:type="spellStart"/>
            <w:r w:rsidRPr="00E32F7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  <w:t>sp</w:t>
            </w:r>
            <w:proofErr w:type="spellEnd"/>
            <w:r w:rsidRPr="00E32F7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  <w:t xml:space="preserve"> </w:t>
            </w:r>
          </w:p>
        </w:tc>
      </w:tr>
      <w:tr w:rsidR="00E32F7E" w:rsidRPr="00E32F7E" w14:paraId="59D1F4BC" w14:textId="77777777" w:rsidTr="00E32F7E">
        <w:tc>
          <w:tcPr>
            <w:tcW w:w="0" w:type="auto"/>
            <w:tcBorders>
              <w:bottom w:val="single" w:sz="4" w:space="0" w:color="auto"/>
            </w:tcBorders>
          </w:tcPr>
          <w:p w14:paraId="575AAA21" w14:textId="77777777" w:rsidR="00E32F7E" w:rsidRPr="00E32F7E" w:rsidRDefault="00E32F7E" w:rsidP="00C800C7">
            <w:pPr>
              <w:spacing w:after="0"/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eastAsia="nl-BE"/>
              </w:rPr>
            </w:pPr>
            <w:proofErr w:type="spellStart"/>
            <w:r w:rsidRPr="00E32F7E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eastAsia="nl-BE"/>
              </w:rPr>
              <w:t>Plagomnium</w:t>
            </w:r>
            <w:proofErr w:type="spellEnd"/>
            <w:r w:rsidRPr="00E32F7E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eastAsia="nl-BE"/>
              </w:rPr>
              <w:t xml:space="preserve"> </w:t>
            </w:r>
            <w:proofErr w:type="spellStart"/>
            <w:r w:rsidRPr="00E32F7E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eastAsia="nl-BE"/>
              </w:rPr>
              <w:t>cuspidatum</w:t>
            </w:r>
            <w:proofErr w:type="spellEnd"/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4C3D916D" w14:textId="77777777" w:rsidR="00E32F7E" w:rsidRPr="00E32F7E" w:rsidRDefault="00E32F7E" w:rsidP="00C800C7">
            <w:pPr>
              <w:spacing w:after="0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nl-BE"/>
              </w:rPr>
            </w:pPr>
            <w:r w:rsidRPr="00E32F7E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nl-BE"/>
              </w:rPr>
              <w:t> 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7100E07B" w14:textId="77777777" w:rsidR="00E32F7E" w:rsidRPr="00E32F7E" w:rsidRDefault="00E32F7E" w:rsidP="00C800C7">
            <w:pPr>
              <w:spacing w:after="0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nl-BE"/>
              </w:rPr>
            </w:pPr>
            <w:r w:rsidRPr="00E32F7E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nl-BE"/>
              </w:rPr>
              <w:t> 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49B0BF60" w14:textId="77777777" w:rsidR="00E32F7E" w:rsidRPr="00E32F7E" w:rsidRDefault="00E32F7E" w:rsidP="00C800C7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BE"/>
              </w:rPr>
            </w:pPr>
            <w:r w:rsidRPr="00E32F7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BE"/>
              </w:rPr>
              <w:t> 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1CAAA6E9" w14:textId="77777777" w:rsidR="00E32F7E" w:rsidRPr="00E32F7E" w:rsidRDefault="00E32F7E" w:rsidP="00C800C7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BE"/>
              </w:rPr>
            </w:pPr>
            <w:proofErr w:type="spellStart"/>
            <w:r w:rsidRPr="00E32F7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BE"/>
              </w:rPr>
              <w:t>sp</w:t>
            </w:r>
            <w:proofErr w:type="spellEnd"/>
            <w:r w:rsidRPr="00E32F7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BE"/>
              </w:rPr>
              <w:t xml:space="preserve"> </w:t>
            </w:r>
          </w:p>
        </w:tc>
      </w:tr>
    </w:tbl>
    <w:p w14:paraId="107337B6" w14:textId="77777777" w:rsidR="00E32F7E" w:rsidRDefault="00E32F7E" w:rsidP="00CD39E4">
      <w:pPr>
        <w:tabs>
          <w:tab w:val="left" w:pos="3004"/>
          <w:tab w:val="left" w:pos="3705"/>
          <w:tab w:val="left" w:pos="4346"/>
          <w:tab w:val="left" w:pos="5032"/>
          <w:tab w:val="left" w:pos="5673"/>
          <w:tab w:val="left" w:pos="6459"/>
          <w:tab w:val="left" w:pos="7100"/>
          <w:tab w:val="left" w:pos="7867"/>
        </w:tabs>
        <w:spacing w:after="0"/>
        <w:ind w:left="70"/>
        <w:rPr>
          <w:rFonts w:ascii="Times New Roman" w:eastAsia="Times New Roman" w:hAnsi="Times New Roman" w:cs="Times New Roman"/>
          <w:b/>
          <w:bCs/>
          <w:color w:val="000000"/>
          <w:sz w:val="20"/>
          <w:szCs w:val="20"/>
          <w:lang w:eastAsia="nl-BE"/>
        </w:rPr>
      </w:pPr>
    </w:p>
    <w:p w14:paraId="6A4BA16A" w14:textId="77777777" w:rsidR="00E32F7E" w:rsidRDefault="00E32F7E" w:rsidP="00CD39E4">
      <w:pPr>
        <w:tabs>
          <w:tab w:val="left" w:pos="3004"/>
          <w:tab w:val="left" w:pos="3705"/>
          <w:tab w:val="left" w:pos="4346"/>
          <w:tab w:val="left" w:pos="5032"/>
          <w:tab w:val="left" w:pos="5673"/>
          <w:tab w:val="left" w:pos="6459"/>
          <w:tab w:val="left" w:pos="7100"/>
          <w:tab w:val="left" w:pos="7867"/>
        </w:tabs>
        <w:spacing w:after="0"/>
        <w:ind w:left="70"/>
        <w:rPr>
          <w:rFonts w:ascii="Times New Roman" w:eastAsia="Times New Roman" w:hAnsi="Times New Roman" w:cs="Times New Roman"/>
          <w:b/>
          <w:bCs/>
          <w:color w:val="000000"/>
          <w:sz w:val="20"/>
          <w:szCs w:val="20"/>
          <w:lang w:eastAsia="nl-BE"/>
        </w:rPr>
      </w:pPr>
    </w:p>
    <w:p w14:paraId="26FDCB79" w14:textId="77777777" w:rsidR="00E32F7E" w:rsidRDefault="00E32F7E" w:rsidP="00CD39E4">
      <w:pPr>
        <w:tabs>
          <w:tab w:val="left" w:pos="3004"/>
          <w:tab w:val="left" w:pos="3705"/>
          <w:tab w:val="left" w:pos="4346"/>
          <w:tab w:val="left" w:pos="5032"/>
          <w:tab w:val="left" w:pos="5673"/>
          <w:tab w:val="left" w:pos="6459"/>
          <w:tab w:val="left" w:pos="7100"/>
          <w:tab w:val="left" w:pos="7867"/>
        </w:tabs>
        <w:spacing w:after="0"/>
        <w:ind w:left="70"/>
        <w:rPr>
          <w:rFonts w:ascii="Times New Roman" w:eastAsia="Times New Roman" w:hAnsi="Times New Roman" w:cs="Times New Roman"/>
          <w:b/>
          <w:bCs/>
          <w:color w:val="000000"/>
          <w:sz w:val="20"/>
          <w:szCs w:val="20"/>
          <w:lang w:eastAsia="nl-BE"/>
        </w:rPr>
      </w:pPr>
    </w:p>
    <w:p w14:paraId="426E0987" w14:textId="110811B2" w:rsidR="00E32F7E" w:rsidRPr="00E32F7E" w:rsidRDefault="00E32F7E" w:rsidP="00CD39E4">
      <w:pPr>
        <w:tabs>
          <w:tab w:val="left" w:pos="3004"/>
          <w:tab w:val="left" w:pos="3705"/>
          <w:tab w:val="left" w:pos="4346"/>
          <w:tab w:val="left" w:pos="5032"/>
          <w:tab w:val="left" w:pos="5673"/>
          <w:tab w:val="left" w:pos="6459"/>
          <w:tab w:val="left" w:pos="7100"/>
          <w:tab w:val="left" w:pos="7867"/>
        </w:tabs>
        <w:spacing w:after="0"/>
        <w:ind w:left="70"/>
        <w:rPr>
          <w:rFonts w:ascii="Times New Roman" w:eastAsia="Times New Roman" w:hAnsi="Times New Roman" w:cs="Times New Roman"/>
          <w:sz w:val="20"/>
          <w:szCs w:val="20"/>
          <w:lang w:val="en-GB" w:eastAsia="nl-BE"/>
        </w:rPr>
      </w:pPr>
      <w:r w:rsidRPr="00E32F7E">
        <w:rPr>
          <w:rFonts w:ascii="Times New Roman" w:hAnsi="Times New Roman" w:cs="Times New Roman"/>
          <w:sz w:val="20"/>
          <w:szCs w:val="20"/>
          <w:lang w:val="en-GB"/>
        </w:rPr>
        <w:t>TABLE A</w:t>
      </w:r>
      <w:r>
        <w:rPr>
          <w:rFonts w:ascii="Times New Roman" w:hAnsi="Times New Roman" w:cs="Times New Roman"/>
          <w:sz w:val="20"/>
          <w:szCs w:val="20"/>
          <w:lang w:val="en-GB"/>
        </w:rPr>
        <w:t>3</w:t>
      </w:r>
      <w:r w:rsidRPr="00E32F7E">
        <w:rPr>
          <w:rFonts w:ascii="Times New Roman" w:hAnsi="Times New Roman" w:cs="Times New Roman"/>
          <w:sz w:val="20"/>
          <w:szCs w:val="20"/>
          <w:lang w:val="en-GB"/>
        </w:rPr>
        <w:t xml:space="preserve"> Archaeobotanical analysis results of the caulking material: </w:t>
      </w:r>
      <w:r w:rsidRPr="00E32F7E">
        <w:rPr>
          <w:rFonts w:ascii="Times New Roman" w:eastAsia="Times New Roman" w:hAnsi="Times New Roman" w:cs="Times New Roman"/>
          <w:color w:val="000000"/>
          <w:sz w:val="20"/>
          <w:szCs w:val="20"/>
          <w:lang w:val="en-GB" w:eastAsia="nl-BE"/>
        </w:rPr>
        <w:t>pollen analysis</w:t>
      </w:r>
    </w:p>
    <w:tbl>
      <w:tblPr>
        <w:tblStyle w:val="TableGrid"/>
        <w:tblW w:w="0" w:type="auto"/>
        <w:tblInd w:w="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823"/>
        <w:gridCol w:w="692"/>
        <w:gridCol w:w="666"/>
        <w:gridCol w:w="677"/>
        <w:gridCol w:w="666"/>
        <w:gridCol w:w="772"/>
        <w:gridCol w:w="666"/>
        <w:gridCol w:w="754"/>
        <w:gridCol w:w="1276"/>
      </w:tblGrid>
      <w:tr w:rsidR="0034187C" w:rsidRPr="00E32F7E" w14:paraId="5931B94B" w14:textId="77777777" w:rsidTr="0034187C">
        <w:tc>
          <w:tcPr>
            <w:tcW w:w="2823" w:type="dxa"/>
            <w:vMerge w:val="restart"/>
            <w:tcBorders>
              <w:top w:val="single" w:sz="4" w:space="0" w:color="auto"/>
            </w:tcBorders>
          </w:tcPr>
          <w:p w14:paraId="4383926F" w14:textId="1FF2C0CF" w:rsidR="0034187C" w:rsidRPr="00E32F7E" w:rsidRDefault="0034187C" w:rsidP="003F17C0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  <w:t>Sample</w:t>
            </w:r>
          </w:p>
        </w:tc>
        <w:tc>
          <w:tcPr>
            <w:tcW w:w="1358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69096243" w14:textId="35A2E93D" w:rsidR="0034187C" w:rsidRPr="00E32F7E" w:rsidRDefault="0034187C" w:rsidP="0034187C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</w:pPr>
            <w:r w:rsidRPr="00E32F7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  <w:t>No. 1</w:t>
            </w:r>
          </w:p>
        </w:tc>
        <w:tc>
          <w:tcPr>
            <w:tcW w:w="1343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6080A801" w14:textId="60303BD2" w:rsidR="0034187C" w:rsidRPr="00E32F7E" w:rsidRDefault="0034187C" w:rsidP="0034187C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</w:pPr>
            <w:r w:rsidRPr="00E32F7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  <w:t>No. 2</w:t>
            </w:r>
          </w:p>
        </w:tc>
        <w:tc>
          <w:tcPr>
            <w:tcW w:w="1438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789F849E" w14:textId="36BEF15D" w:rsidR="0034187C" w:rsidRPr="00E32F7E" w:rsidRDefault="0034187C" w:rsidP="0034187C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</w:pPr>
            <w:r w:rsidRPr="00E32F7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  <w:t>No. 3</w:t>
            </w:r>
          </w:p>
        </w:tc>
        <w:tc>
          <w:tcPr>
            <w:tcW w:w="2030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5BB566B3" w14:textId="148F1A8C" w:rsidR="0034187C" w:rsidRPr="00E32F7E" w:rsidRDefault="0034187C" w:rsidP="0034187C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</w:pPr>
            <w:r w:rsidRPr="00E32F7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  <w:t>No. 4</w:t>
            </w:r>
          </w:p>
        </w:tc>
      </w:tr>
      <w:tr w:rsidR="0034187C" w:rsidRPr="00E32F7E" w14:paraId="5C03FDB5" w14:textId="77777777" w:rsidTr="0034187C">
        <w:tc>
          <w:tcPr>
            <w:tcW w:w="2823" w:type="dxa"/>
            <w:vMerge/>
            <w:tcBorders>
              <w:bottom w:val="single" w:sz="4" w:space="0" w:color="auto"/>
            </w:tcBorders>
          </w:tcPr>
          <w:p w14:paraId="4DF411C0" w14:textId="77777777" w:rsidR="0034187C" w:rsidRPr="00E32F7E" w:rsidRDefault="0034187C" w:rsidP="00E32F7E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</w:pPr>
          </w:p>
        </w:tc>
        <w:tc>
          <w:tcPr>
            <w:tcW w:w="692" w:type="dxa"/>
            <w:tcBorders>
              <w:top w:val="single" w:sz="4" w:space="0" w:color="auto"/>
              <w:bottom w:val="single" w:sz="4" w:space="0" w:color="auto"/>
            </w:tcBorders>
          </w:tcPr>
          <w:p w14:paraId="2759CB04" w14:textId="77777777" w:rsidR="0034187C" w:rsidRPr="00E32F7E" w:rsidRDefault="0034187C" w:rsidP="0034187C">
            <w:pPr>
              <w:spacing w:after="0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en-GB" w:eastAsia="nl-BE"/>
              </w:rPr>
            </w:pPr>
            <w:r w:rsidRPr="00E32F7E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en-GB" w:eastAsia="nl-BE"/>
              </w:rPr>
              <w:t>n</w:t>
            </w:r>
          </w:p>
        </w:tc>
        <w:tc>
          <w:tcPr>
            <w:tcW w:w="666" w:type="dxa"/>
            <w:tcBorders>
              <w:top w:val="single" w:sz="4" w:space="0" w:color="auto"/>
              <w:bottom w:val="single" w:sz="4" w:space="0" w:color="auto"/>
            </w:tcBorders>
          </w:tcPr>
          <w:p w14:paraId="3ACE313E" w14:textId="77777777" w:rsidR="0034187C" w:rsidRPr="00E32F7E" w:rsidRDefault="0034187C" w:rsidP="0034187C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</w:pPr>
            <w:r w:rsidRPr="00E32F7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  <w:t>%</w:t>
            </w:r>
          </w:p>
        </w:tc>
        <w:tc>
          <w:tcPr>
            <w:tcW w:w="677" w:type="dxa"/>
            <w:tcBorders>
              <w:top w:val="single" w:sz="4" w:space="0" w:color="auto"/>
              <w:bottom w:val="single" w:sz="4" w:space="0" w:color="auto"/>
            </w:tcBorders>
          </w:tcPr>
          <w:p w14:paraId="1343FABB" w14:textId="4645126C" w:rsidR="0034187C" w:rsidRPr="00E32F7E" w:rsidRDefault="0034187C" w:rsidP="0034187C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</w:pPr>
            <w:r w:rsidRPr="00E32F7E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en-GB" w:eastAsia="nl-BE"/>
              </w:rPr>
              <w:t>n</w:t>
            </w:r>
          </w:p>
        </w:tc>
        <w:tc>
          <w:tcPr>
            <w:tcW w:w="666" w:type="dxa"/>
            <w:tcBorders>
              <w:top w:val="single" w:sz="4" w:space="0" w:color="auto"/>
              <w:bottom w:val="single" w:sz="4" w:space="0" w:color="auto"/>
            </w:tcBorders>
          </w:tcPr>
          <w:p w14:paraId="31F69E4B" w14:textId="5D90C4E6" w:rsidR="0034187C" w:rsidRPr="00E32F7E" w:rsidRDefault="0034187C" w:rsidP="0034187C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</w:pPr>
            <w:r w:rsidRPr="00E32F7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  <w:t>%</w:t>
            </w:r>
          </w:p>
        </w:tc>
        <w:tc>
          <w:tcPr>
            <w:tcW w:w="772" w:type="dxa"/>
            <w:tcBorders>
              <w:top w:val="single" w:sz="4" w:space="0" w:color="auto"/>
              <w:bottom w:val="single" w:sz="4" w:space="0" w:color="auto"/>
            </w:tcBorders>
          </w:tcPr>
          <w:p w14:paraId="5D236C3A" w14:textId="143F4D6E" w:rsidR="0034187C" w:rsidRPr="00E32F7E" w:rsidRDefault="0034187C" w:rsidP="0034187C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</w:pPr>
            <w:r w:rsidRPr="00E32F7E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en-GB" w:eastAsia="nl-BE"/>
              </w:rPr>
              <w:t>n</w:t>
            </w:r>
          </w:p>
        </w:tc>
        <w:tc>
          <w:tcPr>
            <w:tcW w:w="666" w:type="dxa"/>
            <w:tcBorders>
              <w:top w:val="single" w:sz="4" w:space="0" w:color="auto"/>
              <w:bottom w:val="single" w:sz="4" w:space="0" w:color="auto"/>
            </w:tcBorders>
          </w:tcPr>
          <w:p w14:paraId="32FBC3C3" w14:textId="62547348" w:rsidR="0034187C" w:rsidRPr="00E32F7E" w:rsidRDefault="0034187C" w:rsidP="0034187C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</w:pPr>
            <w:r w:rsidRPr="00E32F7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  <w:t>%</w:t>
            </w:r>
          </w:p>
        </w:tc>
        <w:tc>
          <w:tcPr>
            <w:tcW w:w="754" w:type="dxa"/>
            <w:tcBorders>
              <w:top w:val="single" w:sz="4" w:space="0" w:color="auto"/>
              <w:bottom w:val="single" w:sz="4" w:space="0" w:color="auto"/>
            </w:tcBorders>
          </w:tcPr>
          <w:p w14:paraId="7F91EFBF" w14:textId="6109EEAD" w:rsidR="0034187C" w:rsidRPr="00E32F7E" w:rsidRDefault="0034187C" w:rsidP="0034187C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</w:pPr>
            <w:r w:rsidRPr="00E32F7E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en-GB" w:eastAsia="nl-BE"/>
              </w:rPr>
              <w:t>n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</w:tcPr>
          <w:p w14:paraId="1CA75F69" w14:textId="5433BA4D" w:rsidR="0034187C" w:rsidRPr="00E32F7E" w:rsidRDefault="0034187C" w:rsidP="0034187C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</w:pPr>
            <w:r w:rsidRPr="00E32F7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  <w:t>%</w:t>
            </w:r>
          </w:p>
        </w:tc>
      </w:tr>
      <w:tr w:rsidR="00E32F7E" w:rsidRPr="00E32F7E" w14:paraId="3AA62FF6" w14:textId="77777777" w:rsidTr="0034187C">
        <w:tc>
          <w:tcPr>
            <w:tcW w:w="2823" w:type="dxa"/>
            <w:tcBorders>
              <w:top w:val="single" w:sz="4" w:space="0" w:color="auto"/>
            </w:tcBorders>
          </w:tcPr>
          <w:p w14:paraId="2028FC4C" w14:textId="6F1C4CC1" w:rsidR="00E32F7E" w:rsidRPr="00E32F7E" w:rsidRDefault="0034187C" w:rsidP="003F17C0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  <w:t>T</w:t>
            </w:r>
            <w:r w:rsidR="00E32F7E" w:rsidRPr="00E32F7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  <w:t>rees and shrubs</w:t>
            </w:r>
          </w:p>
        </w:tc>
        <w:tc>
          <w:tcPr>
            <w:tcW w:w="692" w:type="dxa"/>
            <w:tcBorders>
              <w:top w:val="single" w:sz="4" w:space="0" w:color="auto"/>
            </w:tcBorders>
          </w:tcPr>
          <w:p w14:paraId="5F63A688" w14:textId="77777777" w:rsidR="00E32F7E" w:rsidRPr="00E32F7E" w:rsidRDefault="00E32F7E" w:rsidP="0034187C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</w:pPr>
          </w:p>
        </w:tc>
        <w:tc>
          <w:tcPr>
            <w:tcW w:w="666" w:type="dxa"/>
            <w:tcBorders>
              <w:top w:val="single" w:sz="4" w:space="0" w:color="auto"/>
            </w:tcBorders>
          </w:tcPr>
          <w:p w14:paraId="0CF88EB8" w14:textId="77777777" w:rsidR="00E32F7E" w:rsidRPr="00E32F7E" w:rsidRDefault="00E32F7E" w:rsidP="0034187C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nl-BE"/>
              </w:rPr>
            </w:pPr>
          </w:p>
        </w:tc>
        <w:tc>
          <w:tcPr>
            <w:tcW w:w="677" w:type="dxa"/>
            <w:tcBorders>
              <w:top w:val="single" w:sz="4" w:space="0" w:color="auto"/>
            </w:tcBorders>
          </w:tcPr>
          <w:p w14:paraId="3687DE1E" w14:textId="77777777" w:rsidR="00E32F7E" w:rsidRPr="00E32F7E" w:rsidRDefault="00E32F7E" w:rsidP="0034187C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nl-BE"/>
              </w:rPr>
            </w:pPr>
          </w:p>
        </w:tc>
        <w:tc>
          <w:tcPr>
            <w:tcW w:w="666" w:type="dxa"/>
            <w:tcBorders>
              <w:top w:val="single" w:sz="4" w:space="0" w:color="auto"/>
            </w:tcBorders>
          </w:tcPr>
          <w:p w14:paraId="1561045C" w14:textId="77777777" w:rsidR="00E32F7E" w:rsidRPr="00E32F7E" w:rsidRDefault="00E32F7E" w:rsidP="0034187C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nl-BE"/>
              </w:rPr>
            </w:pPr>
          </w:p>
        </w:tc>
        <w:tc>
          <w:tcPr>
            <w:tcW w:w="772" w:type="dxa"/>
            <w:tcBorders>
              <w:top w:val="single" w:sz="4" w:space="0" w:color="auto"/>
            </w:tcBorders>
          </w:tcPr>
          <w:p w14:paraId="45F100A2" w14:textId="77777777" w:rsidR="00E32F7E" w:rsidRPr="00E32F7E" w:rsidRDefault="00E32F7E" w:rsidP="0034187C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nl-BE"/>
              </w:rPr>
            </w:pPr>
          </w:p>
        </w:tc>
        <w:tc>
          <w:tcPr>
            <w:tcW w:w="666" w:type="dxa"/>
            <w:tcBorders>
              <w:top w:val="single" w:sz="4" w:space="0" w:color="auto"/>
            </w:tcBorders>
          </w:tcPr>
          <w:p w14:paraId="49B21E11" w14:textId="77777777" w:rsidR="00E32F7E" w:rsidRPr="00E32F7E" w:rsidRDefault="00E32F7E" w:rsidP="0034187C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nl-BE"/>
              </w:rPr>
            </w:pPr>
          </w:p>
        </w:tc>
        <w:tc>
          <w:tcPr>
            <w:tcW w:w="754" w:type="dxa"/>
            <w:tcBorders>
              <w:top w:val="single" w:sz="4" w:space="0" w:color="auto"/>
            </w:tcBorders>
          </w:tcPr>
          <w:p w14:paraId="51385C80" w14:textId="77777777" w:rsidR="00E32F7E" w:rsidRPr="00E32F7E" w:rsidRDefault="00E32F7E" w:rsidP="0034187C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nl-BE"/>
              </w:rPr>
            </w:pPr>
          </w:p>
        </w:tc>
        <w:tc>
          <w:tcPr>
            <w:tcW w:w="1276" w:type="dxa"/>
            <w:tcBorders>
              <w:top w:val="single" w:sz="4" w:space="0" w:color="auto"/>
            </w:tcBorders>
          </w:tcPr>
          <w:p w14:paraId="7A416AAC" w14:textId="77777777" w:rsidR="00E32F7E" w:rsidRPr="00E32F7E" w:rsidRDefault="00E32F7E" w:rsidP="0034187C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nl-BE"/>
              </w:rPr>
            </w:pPr>
          </w:p>
        </w:tc>
      </w:tr>
      <w:tr w:rsidR="00E32F7E" w:rsidRPr="00E32F7E" w14:paraId="56013B79" w14:textId="77777777" w:rsidTr="0034187C">
        <w:tc>
          <w:tcPr>
            <w:tcW w:w="2823" w:type="dxa"/>
          </w:tcPr>
          <w:p w14:paraId="148AC45D" w14:textId="77777777" w:rsidR="00E32F7E" w:rsidRPr="00E32F7E" w:rsidRDefault="00E32F7E" w:rsidP="0034187C">
            <w:pPr>
              <w:spacing w:after="0"/>
              <w:ind w:left="227"/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en-GB" w:eastAsia="nl-BE"/>
              </w:rPr>
            </w:pPr>
            <w:r w:rsidRPr="00E32F7E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en-GB" w:eastAsia="nl-BE"/>
              </w:rPr>
              <w:t>Abies</w:t>
            </w:r>
          </w:p>
        </w:tc>
        <w:tc>
          <w:tcPr>
            <w:tcW w:w="692" w:type="dxa"/>
          </w:tcPr>
          <w:p w14:paraId="2A9BEF04" w14:textId="049F29B4" w:rsidR="00E32F7E" w:rsidRPr="00E32F7E" w:rsidRDefault="0034187C" w:rsidP="0034187C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  <w:t>–</w:t>
            </w:r>
          </w:p>
        </w:tc>
        <w:tc>
          <w:tcPr>
            <w:tcW w:w="666" w:type="dxa"/>
          </w:tcPr>
          <w:p w14:paraId="3B2D2E04" w14:textId="178F29FA" w:rsidR="00E32F7E" w:rsidRPr="00E32F7E" w:rsidRDefault="0034187C" w:rsidP="0034187C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  <w:t>–</w:t>
            </w:r>
          </w:p>
        </w:tc>
        <w:tc>
          <w:tcPr>
            <w:tcW w:w="677" w:type="dxa"/>
          </w:tcPr>
          <w:p w14:paraId="4F4B26D2" w14:textId="35D7ECAE" w:rsidR="00E32F7E" w:rsidRPr="00E32F7E" w:rsidRDefault="0034187C" w:rsidP="0034187C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  <w:t>–</w:t>
            </w:r>
          </w:p>
        </w:tc>
        <w:tc>
          <w:tcPr>
            <w:tcW w:w="666" w:type="dxa"/>
          </w:tcPr>
          <w:p w14:paraId="111D1830" w14:textId="01144132" w:rsidR="00E32F7E" w:rsidRPr="00E32F7E" w:rsidRDefault="0034187C" w:rsidP="0034187C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  <w:t>–</w:t>
            </w:r>
          </w:p>
        </w:tc>
        <w:tc>
          <w:tcPr>
            <w:tcW w:w="772" w:type="dxa"/>
          </w:tcPr>
          <w:p w14:paraId="2435B15F" w14:textId="77777777" w:rsidR="00E32F7E" w:rsidRPr="00E32F7E" w:rsidRDefault="00E32F7E" w:rsidP="0034187C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</w:pPr>
            <w:r w:rsidRPr="00E32F7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  <w:t>1</w:t>
            </w:r>
          </w:p>
        </w:tc>
        <w:tc>
          <w:tcPr>
            <w:tcW w:w="666" w:type="dxa"/>
          </w:tcPr>
          <w:p w14:paraId="3AE24B60" w14:textId="77777777" w:rsidR="00E32F7E" w:rsidRPr="00E32F7E" w:rsidRDefault="00E32F7E" w:rsidP="0034187C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</w:pPr>
            <w:r w:rsidRPr="00E32F7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  <w:t>0.2</w:t>
            </w:r>
          </w:p>
        </w:tc>
        <w:tc>
          <w:tcPr>
            <w:tcW w:w="754" w:type="dxa"/>
          </w:tcPr>
          <w:p w14:paraId="16726EC1" w14:textId="77777777" w:rsidR="00E32F7E" w:rsidRPr="00E32F7E" w:rsidRDefault="00E32F7E" w:rsidP="0034187C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</w:pPr>
            <w:r w:rsidRPr="00E32F7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  <w:t>3</w:t>
            </w:r>
          </w:p>
        </w:tc>
        <w:tc>
          <w:tcPr>
            <w:tcW w:w="1276" w:type="dxa"/>
          </w:tcPr>
          <w:p w14:paraId="3F0FA387" w14:textId="77777777" w:rsidR="00E32F7E" w:rsidRPr="00E32F7E" w:rsidRDefault="00E32F7E" w:rsidP="0034187C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</w:pPr>
            <w:r w:rsidRPr="00E32F7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  <w:t>0.5</w:t>
            </w:r>
          </w:p>
        </w:tc>
      </w:tr>
      <w:tr w:rsidR="00E32F7E" w:rsidRPr="00E32F7E" w14:paraId="476458BE" w14:textId="77777777" w:rsidTr="0034187C">
        <w:tc>
          <w:tcPr>
            <w:tcW w:w="2823" w:type="dxa"/>
          </w:tcPr>
          <w:p w14:paraId="08536B19" w14:textId="77777777" w:rsidR="00E32F7E" w:rsidRPr="00E32F7E" w:rsidRDefault="00E32F7E" w:rsidP="0034187C">
            <w:pPr>
              <w:spacing w:after="0"/>
              <w:ind w:left="227"/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en-GB" w:eastAsia="nl-BE"/>
              </w:rPr>
            </w:pPr>
            <w:r w:rsidRPr="00E32F7E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en-GB" w:eastAsia="nl-BE"/>
              </w:rPr>
              <w:t xml:space="preserve">Alnus </w:t>
            </w:r>
          </w:p>
        </w:tc>
        <w:tc>
          <w:tcPr>
            <w:tcW w:w="692" w:type="dxa"/>
          </w:tcPr>
          <w:p w14:paraId="03406545" w14:textId="77777777" w:rsidR="00E32F7E" w:rsidRPr="00E32F7E" w:rsidRDefault="00E32F7E" w:rsidP="0034187C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</w:pPr>
            <w:r w:rsidRPr="00E32F7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  <w:t>7</w:t>
            </w:r>
          </w:p>
        </w:tc>
        <w:tc>
          <w:tcPr>
            <w:tcW w:w="666" w:type="dxa"/>
          </w:tcPr>
          <w:p w14:paraId="5879AA9B" w14:textId="77777777" w:rsidR="00E32F7E" w:rsidRPr="00E32F7E" w:rsidRDefault="00E32F7E" w:rsidP="0034187C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</w:pPr>
            <w:r w:rsidRPr="00E32F7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  <w:t>1.4</w:t>
            </w:r>
          </w:p>
        </w:tc>
        <w:tc>
          <w:tcPr>
            <w:tcW w:w="677" w:type="dxa"/>
          </w:tcPr>
          <w:p w14:paraId="4E92F266" w14:textId="77777777" w:rsidR="00E32F7E" w:rsidRPr="00E32F7E" w:rsidRDefault="00E32F7E" w:rsidP="0034187C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</w:pPr>
            <w:r w:rsidRPr="00E32F7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  <w:t>4</w:t>
            </w:r>
          </w:p>
        </w:tc>
        <w:tc>
          <w:tcPr>
            <w:tcW w:w="666" w:type="dxa"/>
          </w:tcPr>
          <w:p w14:paraId="766A07B8" w14:textId="77777777" w:rsidR="00E32F7E" w:rsidRPr="00E32F7E" w:rsidRDefault="00E32F7E" w:rsidP="0034187C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</w:pPr>
            <w:r w:rsidRPr="00E32F7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  <w:t>0.7</w:t>
            </w:r>
          </w:p>
        </w:tc>
        <w:tc>
          <w:tcPr>
            <w:tcW w:w="772" w:type="dxa"/>
          </w:tcPr>
          <w:p w14:paraId="5CB727C9" w14:textId="77777777" w:rsidR="00E32F7E" w:rsidRPr="00E32F7E" w:rsidRDefault="00E32F7E" w:rsidP="0034187C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</w:pPr>
            <w:r w:rsidRPr="00E32F7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  <w:t>3</w:t>
            </w:r>
          </w:p>
        </w:tc>
        <w:tc>
          <w:tcPr>
            <w:tcW w:w="666" w:type="dxa"/>
          </w:tcPr>
          <w:p w14:paraId="797E334A" w14:textId="77777777" w:rsidR="00E32F7E" w:rsidRPr="00E32F7E" w:rsidRDefault="00E32F7E" w:rsidP="0034187C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</w:pPr>
            <w:r w:rsidRPr="00E32F7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  <w:t>0.6</w:t>
            </w:r>
          </w:p>
        </w:tc>
        <w:tc>
          <w:tcPr>
            <w:tcW w:w="754" w:type="dxa"/>
          </w:tcPr>
          <w:p w14:paraId="7982A5F3" w14:textId="77777777" w:rsidR="00E32F7E" w:rsidRPr="00E32F7E" w:rsidRDefault="00E32F7E" w:rsidP="0034187C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</w:pPr>
            <w:r w:rsidRPr="00E32F7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  <w:t>58</w:t>
            </w:r>
          </w:p>
        </w:tc>
        <w:tc>
          <w:tcPr>
            <w:tcW w:w="1276" w:type="dxa"/>
          </w:tcPr>
          <w:p w14:paraId="24255616" w14:textId="77777777" w:rsidR="00E32F7E" w:rsidRPr="00E32F7E" w:rsidRDefault="00E32F7E" w:rsidP="0034187C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</w:pPr>
            <w:r w:rsidRPr="00E32F7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  <w:t>10.4</w:t>
            </w:r>
          </w:p>
        </w:tc>
      </w:tr>
      <w:tr w:rsidR="00E32F7E" w:rsidRPr="00E32F7E" w14:paraId="1A6BA437" w14:textId="77777777" w:rsidTr="0034187C">
        <w:tc>
          <w:tcPr>
            <w:tcW w:w="2823" w:type="dxa"/>
          </w:tcPr>
          <w:p w14:paraId="6FAD4730" w14:textId="77777777" w:rsidR="00E32F7E" w:rsidRPr="00E32F7E" w:rsidRDefault="00E32F7E" w:rsidP="0034187C">
            <w:pPr>
              <w:spacing w:after="0"/>
              <w:ind w:left="227"/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en-GB" w:eastAsia="nl-BE"/>
              </w:rPr>
            </w:pPr>
            <w:r w:rsidRPr="00E32F7E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en-GB" w:eastAsia="nl-BE"/>
              </w:rPr>
              <w:t>Betula</w:t>
            </w:r>
          </w:p>
        </w:tc>
        <w:tc>
          <w:tcPr>
            <w:tcW w:w="692" w:type="dxa"/>
          </w:tcPr>
          <w:p w14:paraId="6590F84B" w14:textId="77777777" w:rsidR="00E32F7E" w:rsidRPr="00E32F7E" w:rsidRDefault="00E32F7E" w:rsidP="0034187C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</w:pPr>
            <w:r w:rsidRPr="00E32F7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  <w:t>1</w:t>
            </w:r>
          </w:p>
        </w:tc>
        <w:tc>
          <w:tcPr>
            <w:tcW w:w="666" w:type="dxa"/>
          </w:tcPr>
          <w:p w14:paraId="059238D4" w14:textId="77777777" w:rsidR="00E32F7E" w:rsidRPr="00E32F7E" w:rsidRDefault="00E32F7E" w:rsidP="0034187C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</w:pPr>
            <w:r w:rsidRPr="00E32F7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  <w:t>0.2</w:t>
            </w:r>
          </w:p>
        </w:tc>
        <w:tc>
          <w:tcPr>
            <w:tcW w:w="677" w:type="dxa"/>
          </w:tcPr>
          <w:p w14:paraId="559ADFDA" w14:textId="77777777" w:rsidR="00E32F7E" w:rsidRPr="00E32F7E" w:rsidRDefault="00E32F7E" w:rsidP="0034187C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</w:pPr>
            <w:r w:rsidRPr="00E32F7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  <w:t>3</w:t>
            </w:r>
          </w:p>
        </w:tc>
        <w:tc>
          <w:tcPr>
            <w:tcW w:w="666" w:type="dxa"/>
          </w:tcPr>
          <w:p w14:paraId="318A88EF" w14:textId="77777777" w:rsidR="00E32F7E" w:rsidRPr="00E32F7E" w:rsidRDefault="00E32F7E" w:rsidP="0034187C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</w:pPr>
            <w:r w:rsidRPr="00E32F7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  <w:t>0.5</w:t>
            </w:r>
          </w:p>
        </w:tc>
        <w:tc>
          <w:tcPr>
            <w:tcW w:w="772" w:type="dxa"/>
          </w:tcPr>
          <w:p w14:paraId="2AB41164" w14:textId="3B3B0B8C" w:rsidR="00E32F7E" w:rsidRPr="00E32F7E" w:rsidRDefault="0034187C" w:rsidP="0034187C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  <w:t>–</w:t>
            </w:r>
          </w:p>
        </w:tc>
        <w:tc>
          <w:tcPr>
            <w:tcW w:w="666" w:type="dxa"/>
          </w:tcPr>
          <w:p w14:paraId="590BF7A1" w14:textId="48601070" w:rsidR="00E32F7E" w:rsidRPr="00E32F7E" w:rsidRDefault="0034187C" w:rsidP="0034187C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  <w:t>–</w:t>
            </w:r>
          </w:p>
        </w:tc>
        <w:tc>
          <w:tcPr>
            <w:tcW w:w="754" w:type="dxa"/>
          </w:tcPr>
          <w:p w14:paraId="3B27AE36" w14:textId="77777777" w:rsidR="00E32F7E" w:rsidRPr="00E32F7E" w:rsidRDefault="00E32F7E" w:rsidP="0034187C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</w:pPr>
            <w:r w:rsidRPr="00E32F7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  <w:t>21</w:t>
            </w:r>
          </w:p>
        </w:tc>
        <w:tc>
          <w:tcPr>
            <w:tcW w:w="1276" w:type="dxa"/>
          </w:tcPr>
          <w:p w14:paraId="7C531578" w14:textId="77777777" w:rsidR="00E32F7E" w:rsidRPr="00E32F7E" w:rsidRDefault="00E32F7E" w:rsidP="0034187C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</w:pPr>
            <w:r w:rsidRPr="00E32F7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  <w:t>3.8</w:t>
            </w:r>
          </w:p>
        </w:tc>
      </w:tr>
      <w:tr w:rsidR="00E32F7E" w:rsidRPr="00E32F7E" w14:paraId="364F4311" w14:textId="77777777" w:rsidTr="0034187C">
        <w:tc>
          <w:tcPr>
            <w:tcW w:w="2823" w:type="dxa"/>
          </w:tcPr>
          <w:p w14:paraId="2E87A321" w14:textId="77777777" w:rsidR="00E32F7E" w:rsidRPr="00E32F7E" w:rsidRDefault="00E32F7E" w:rsidP="0034187C">
            <w:pPr>
              <w:spacing w:after="0"/>
              <w:ind w:left="227"/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en-GB" w:eastAsia="nl-BE"/>
              </w:rPr>
            </w:pPr>
            <w:r w:rsidRPr="00E32F7E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en-GB" w:eastAsia="nl-BE"/>
              </w:rPr>
              <w:t xml:space="preserve">Carpinus </w:t>
            </w:r>
            <w:proofErr w:type="spellStart"/>
            <w:r w:rsidRPr="00E32F7E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en-GB" w:eastAsia="nl-BE"/>
              </w:rPr>
              <w:t>betulus</w:t>
            </w:r>
            <w:proofErr w:type="spellEnd"/>
          </w:p>
        </w:tc>
        <w:tc>
          <w:tcPr>
            <w:tcW w:w="692" w:type="dxa"/>
          </w:tcPr>
          <w:p w14:paraId="2489F7F7" w14:textId="0A641443" w:rsidR="00E32F7E" w:rsidRPr="00E32F7E" w:rsidRDefault="0034187C" w:rsidP="0034187C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  <w:t>–</w:t>
            </w:r>
          </w:p>
        </w:tc>
        <w:tc>
          <w:tcPr>
            <w:tcW w:w="666" w:type="dxa"/>
          </w:tcPr>
          <w:p w14:paraId="5BFA8370" w14:textId="4986E417" w:rsidR="00E32F7E" w:rsidRPr="00E32F7E" w:rsidRDefault="0034187C" w:rsidP="0034187C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  <w:t>–</w:t>
            </w:r>
          </w:p>
        </w:tc>
        <w:tc>
          <w:tcPr>
            <w:tcW w:w="677" w:type="dxa"/>
          </w:tcPr>
          <w:p w14:paraId="34914F2F" w14:textId="47E11735" w:rsidR="00E32F7E" w:rsidRPr="00E32F7E" w:rsidRDefault="0034187C" w:rsidP="0034187C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  <w:t>–</w:t>
            </w:r>
          </w:p>
        </w:tc>
        <w:tc>
          <w:tcPr>
            <w:tcW w:w="666" w:type="dxa"/>
          </w:tcPr>
          <w:p w14:paraId="45977C57" w14:textId="4F1A1105" w:rsidR="00E32F7E" w:rsidRPr="00E32F7E" w:rsidRDefault="0034187C" w:rsidP="0034187C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  <w:t>–</w:t>
            </w:r>
          </w:p>
        </w:tc>
        <w:tc>
          <w:tcPr>
            <w:tcW w:w="772" w:type="dxa"/>
          </w:tcPr>
          <w:p w14:paraId="5F89ED45" w14:textId="77777777" w:rsidR="00E32F7E" w:rsidRPr="00E32F7E" w:rsidRDefault="00E32F7E" w:rsidP="0034187C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</w:pPr>
            <w:r w:rsidRPr="00E32F7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  <w:t>1</w:t>
            </w:r>
          </w:p>
        </w:tc>
        <w:tc>
          <w:tcPr>
            <w:tcW w:w="666" w:type="dxa"/>
          </w:tcPr>
          <w:p w14:paraId="49605DD6" w14:textId="77777777" w:rsidR="00E32F7E" w:rsidRPr="00E32F7E" w:rsidRDefault="00E32F7E" w:rsidP="0034187C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</w:pPr>
            <w:r w:rsidRPr="00E32F7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  <w:t>0.2</w:t>
            </w:r>
          </w:p>
        </w:tc>
        <w:tc>
          <w:tcPr>
            <w:tcW w:w="754" w:type="dxa"/>
          </w:tcPr>
          <w:p w14:paraId="10FCB88E" w14:textId="77777777" w:rsidR="00E32F7E" w:rsidRPr="00E32F7E" w:rsidRDefault="00E32F7E" w:rsidP="0034187C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</w:pPr>
            <w:r w:rsidRPr="00E32F7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  <w:t>21</w:t>
            </w:r>
          </w:p>
        </w:tc>
        <w:tc>
          <w:tcPr>
            <w:tcW w:w="1276" w:type="dxa"/>
          </w:tcPr>
          <w:p w14:paraId="4A40E2F2" w14:textId="77777777" w:rsidR="00E32F7E" w:rsidRPr="00E32F7E" w:rsidRDefault="00E32F7E" w:rsidP="0034187C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</w:pPr>
            <w:r w:rsidRPr="00E32F7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  <w:t>3.8</w:t>
            </w:r>
          </w:p>
        </w:tc>
      </w:tr>
      <w:tr w:rsidR="00E32F7E" w:rsidRPr="00E32F7E" w14:paraId="05EEDBEE" w14:textId="77777777" w:rsidTr="0034187C">
        <w:tc>
          <w:tcPr>
            <w:tcW w:w="2823" w:type="dxa"/>
          </w:tcPr>
          <w:p w14:paraId="19CCC542" w14:textId="77777777" w:rsidR="00E32F7E" w:rsidRPr="00E32F7E" w:rsidRDefault="00E32F7E" w:rsidP="0034187C">
            <w:pPr>
              <w:spacing w:after="0"/>
              <w:ind w:left="227"/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en-GB" w:eastAsia="nl-BE"/>
              </w:rPr>
            </w:pPr>
            <w:r w:rsidRPr="00E32F7E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en-GB" w:eastAsia="nl-BE"/>
              </w:rPr>
              <w:t>Corylus avellana</w:t>
            </w:r>
          </w:p>
        </w:tc>
        <w:tc>
          <w:tcPr>
            <w:tcW w:w="692" w:type="dxa"/>
          </w:tcPr>
          <w:p w14:paraId="5FB845E6" w14:textId="77777777" w:rsidR="00E32F7E" w:rsidRPr="00E32F7E" w:rsidRDefault="00E32F7E" w:rsidP="0034187C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</w:pPr>
            <w:r w:rsidRPr="00E32F7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  <w:t>1</w:t>
            </w:r>
          </w:p>
        </w:tc>
        <w:tc>
          <w:tcPr>
            <w:tcW w:w="666" w:type="dxa"/>
          </w:tcPr>
          <w:p w14:paraId="3B5E68FD" w14:textId="77777777" w:rsidR="00E32F7E" w:rsidRPr="00E32F7E" w:rsidRDefault="00E32F7E" w:rsidP="0034187C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</w:pPr>
            <w:r w:rsidRPr="00E32F7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  <w:t>0.2</w:t>
            </w:r>
          </w:p>
        </w:tc>
        <w:tc>
          <w:tcPr>
            <w:tcW w:w="677" w:type="dxa"/>
          </w:tcPr>
          <w:p w14:paraId="2FEE82FC" w14:textId="77777777" w:rsidR="00E32F7E" w:rsidRPr="00E32F7E" w:rsidRDefault="00E32F7E" w:rsidP="0034187C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</w:pPr>
            <w:r w:rsidRPr="00E32F7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  <w:t>2</w:t>
            </w:r>
          </w:p>
        </w:tc>
        <w:tc>
          <w:tcPr>
            <w:tcW w:w="666" w:type="dxa"/>
          </w:tcPr>
          <w:p w14:paraId="6C23C58D" w14:textId="77777777" w:rsidR="00E32F7E" w:rsidRPr="00E32F7E" w:rsidRDefault="00E32F7E" w:rsidP="0034187C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</w:pPr>
            <w:r w:rsidRPr="00E32F7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  <w:t>0.4</w:t>
            </w:r>
          </w:p>
        </w:tc>
        <w:tc>
          <w:tcPr>
            <w:tcW w:w="772" w:type="dxa"/>
          </w:tcPr>
          <w:p w14:paraId="335EA16B" w14:textId="77777777" w:rsidR="00E32F7E" w:rsidRPr="00E32F7E" w:rsidRDefault="00E32F7E" w:rsidP="0034187C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</w:pPr>
            <w:r w:rsidRPr="00E32F7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  <w:t>1</w:t>
            </w:r>
          </w:p>
        </w:tc>
        <w:tc>
          <w:tcPr>
            <w:tcW w:w="666" w:type="dxa"/>
          </w:tcPr>
          <w:p w14:paraId="50634EA0" w14:textId="77777777" w:rsidR="00E32F7E" w:rsidRPr="00E32F7E" w:rsidRDefault="00E32F7E" w:rsidP="0034187C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</w:pPr>
            <w:r w:rsidRPr="00E32F7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  <w:t>0.2</w:t>
            </w:r>
          </w:p>
        </w:tc>
        <w:tc>
          <w:tcPr>
            <w:tcW w:w="754" w:type="dxa"/>
          </w:tcPr>
          <w:p w14:paraId="0CCC3847" w14:textId="77777777" w:rsidR="00E32F7E" w:rsidRPr="00E32F7E" w:rsidRDefault="00E32F7E" w:rsidP="0034187C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</w:pPr>
            <w:r w:rsidRPr="00E32F7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  <w:t>22</w:t>
            </w:r>
          </w:p>
        </w:tc>
        <w:tc>
          <w:tcPr>
            <w:tcW w:w="1276" w:type="dxa"/>
          </w:tcPr>
          <w:p w14:paraId="1197C1B4" w14:textId="77777777" w:rsidR="00E32F7E" w:rsidRPr="00E32F7E" w:rsidRDefault="00E32F7E" w:rsidP="0034187C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</w:pPr>
            <w:r w:rsidRPr="00E32F7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  <w:t>3.9</w:t>
            </w:r>
          </w:p>
        </w:tc>
      </w:tr>
      <w:tr w:rsidR="00E32F7E" w:rsidRPr="00E32F7E" w14:paraId="5F37A5AA" w14:textId="77777777" w:rsidTr="0034187C">
        <w:tc>
          <w:tcPr>
            <w:tcW w:w="2823" w:type="dxa"/>
          </w:tcPr>
          <w:p w14:paraId="3777DC27" w14:textId="77777777" w:rsidR="00E32F7E" w:rsidRPr="00E32F7E" w:rsidRDefault="00E32F7E" w:rsidP="0034187C">
            <w:pPr>
              <w:spacing w:after="0"/>
              <w:ind w:left="227"/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en-GB" w:eastAsia="nl-BE"/>
              </w:rPr>
            </w:pPr>
            <w:r w:rsidRPr="00E32F7E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en-GB" w:eastAsia="nl-BE"/>
              </w:rPr>
              <w:t>Fagus sylvatica</w:t>
            </w:r>
          </w:p>
        </w:tc>
        <w:tc>
          <w:tcPr>
            <w:tcW w:w="692" w:type="dxa"/>
          </w:tcPr>
          <w:p w14:paraId="0C45A1D5" w14:textId="77777777" w:rsidR="00E32F7E" w:rsidRPr="00E32F7E" w:rsidRDefault="00E32F7E" w:rsidP="0034187C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</w:pPr>
            <w:r w:rsidRPr="00E32F7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  <w:t>1</w:t>
            </w:r>
          </w:p>
        </w:tc>
        <w:tc>
          <w:tcPr>
            <w:tcW w:w="666" w:type="dxa"/>
          </w:tcPr>
          <w:p w14:paraId="665E1DCD" w14:textId="77777777" w:rsidR="00E32F7E" w:rsidRPr="00E32F7E" w:rsidRDefault="00E32F7E" w:rsidP="0034187C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</w:pPr>
            <w:r w:rsidRPr="00E32F7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  <w:t>0.2</w:t>
            </w:r>
          </w:p>
        </w:tc>
        <w:tc>
          <w:tcPr>
            <w:tcW w:w="677" w:type="dxa"/>
          </w:tcPr>
          <w:p w14:paraId="43AA2EDE" w14:textId="7C0A95A0" w:rsidR="00E32F7E" w:rsidRPr="00E32F7E" w:rsidRDefault="0034187C" w:rsidP="0034187C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  <w:t>–</w:t>
            </w:r>
          </w:p>
        </w:tc>
        <w:tc>
          <w:tcPr>
            <w:tcW w:w="666" w:type="dxa"/>
          </w:tcPr>
          <w:p w14:paraId="72D4DBFA" w14:textId="5081BEE4" w:rsidR="00E32F7E" w:rsidRPr="00E32F7E" w:rsidRDefault="0034187C" w:rsidP="0034187C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  <w:t>–</w:t>
            </w:r>
          </w:p>
        </w:tc>
        <w:tc>
          <w:tcPr>
            <w:tcW w:w="772" w:type="dxa"/>
          </w:tcPr>
          <w:p w14:paraId="6B080426" w14:textId="36C635FE" w:rsidR="00E32F7E" w:rsidRPr="00E32F7E" w:rsidRDefault="0034187C" w:rsidP="0034187C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  <w:t>–</w:t>
            </w:r>
          </w:p>
        </w:tc>
        <w:tc>
          <w:tcPr>
            <w:tcW w:w="666" w:type="dxa"/>
          </w:tcPr>
          <w:p w14:paraId="2D94093C" w14:textId="6BFBB57E" w:rsidR="00E32F7E" w:rsidRPr="00E32F7E" w:rsidRDefault="0034187C" w:rsidP="0034187C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  <w:t>–</w:t>
            </w:r>
          </w:p>
        </w:tc>
        <w:tc>
          <w:tcPr>
            <w:tcW w:w="754" w:type="dxa"/>
          </w:tcPr>
          <w:p w14:paraId="23331E23" w14:textId="77777777" w:rsidR="00E32F7E" w:rsidRPr="00E32F7E" w:rsidRDefault="00E32F7E" w:rsidP="0034187C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</w:pPr>
            <w:r w:rsidRPr="00E32F7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  <w:t>11</w:t>
            </w:r>
          </w:p>
        </w:tc>
        <w:tc>
          <w:tcPr>
            <w:tcW w:w="1276" w:type="dxa"/>
          </w:tcPr>
          <w:p w14:paraId="7B17E84C" w14:textId="77777777" w:rsidR="00E32F7E" w:rsidRPr="00E32F7E" w:rsidRDefault="00E32F7E" w:rsidP="0034187C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</w:pPr>
            <w:r w:rsidRPr="00E32F7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  <w:t>2.0</w:t>
            </w:r>
          </w:p>
        </w:tc>
      </w:tr>
      <w:tr w:rsidR="00E32F7E" w:rsidRPr="00E32F7E" w14:paraId="1C4502F0" w14:textId="77777777" w:rsidTr="0034187C">
        <w:tc>
          <w:tcPr>
            <w:tcW w:w="2823" w:type="dxa"/>
          </w:tcPr>
          <w:p w14:paraId="74DB66E9" w14:textId="77777777" w:rsidR="00E32F7E" w:rsidRPr="00E32F7E" w:rsidRDefault="00E32F7E" w:rsidP="0034187C">
            <w:pPr>
              <w:spacing w:after="0"/>
              <w:ind w:left="227"/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en-GB" w:eastAsia="nl-BE"/>
              </w:rPr>
            </w:pPr>
            <w:r w:rsidRPr="00E32F7E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en-GB" w:eastAsia="nl-BE"/>
              </w:rPr>
              <w:t>Fraxinus excelsior</w:t>
            </w:r>
          </w:p>
        </w:tc>
        <w:tc>
          <w:tcPr>
            <w:tcW w:w="692" w:type="dxa"/>
          </w:tcPr>
          <w:p w14:paraId="2007F806" w14:textId="54CED7D9" w:rsidR="00E32F7E" w:rsidRPr="00E32F7E" w:rsidRDefault="0034187C" w:rsidP="0034187C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  <w:t>–</w:t>
            </w:r>
          </w:p>
        </w:tc>
        <w:tc>
          <w:tcPr>
            <w:tcW w:w="666" w:type="dxa"/>
          </w:tcPr>
          <w:p w14:paraId="6CC2CFED" w14:textId="6D2D10D5" w:rsidR="00E32F7E" w:rsidRPr="00E32F7E" w:rsidRDefault="0034187C" w:rsidP="0034187C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  <w:t>–</w:t>
            </w:r>
          </w:p>
        </w:tc>
        <w:tc>
          <w:tcPr>
            <w:tcW w:w="677" w:type="dxa"/>
          </w:tcPr>
          <w:p w14:paraId="08AF9776" w14:textId="0F71985E" w:rsidR="00E32F7E" w:rsidRPr="00E32F7E" w:rsidRDefault="0034187C" w:rsidP="0034187C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  <w:t>–</w:t>
            </w:r>
          </w:p>
        </w:tc>
        <w:tc>
          <w:tcPr>
            <w:tcW w:w="666" w:type="dxa"/>
          </w:tcPr>
          <w:p w14:paraId="53522DC2" w14:textId="562C059F" w:rsidR="00E32F7E" w:rsidRPr="00E32F7E" w:rsidRDefault="0034187C" w:rsidP="0034187C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  <w:t>–</w:t>
            </w:r>
          </w:p>
        </w:tc>
        <w:tc>
          <w:tcPr>
            <w:tcW w:w="772" w:type="dxa"/>
          </w:tcPr>
          <w:p w14:paraId="12B2458B" w14:textId="4B127AE1" w:rsidR="00E32F7E" w:rsidRPr="00E32F7E" w:rsidRDefault="0034187C" w:rsidP="0034187C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  <w:t>–</w:t>
            </w:r>
          </w:p>
        </w:tc>
        <w:tc>
          <w:tcPr>
            <w:tcW w:w="666" w:type="dxa"/>
          </w:tcPr>
          <w:p w14:paraId="5C22A5B5" w14:textId="7E390CAE" w:rsidR="00E32F7E" w:rsidRPr="00E32F7E" w:rsidRDefault="0034187C" w:rsidP="0034187C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  <w:t>–</w:t>
            </w:r>
          </w:p>
        </w:tc>
        <w:tc>
          <w:tcPr>
            <w:tcW w:w="754" w:type="dxa"/>
          </w:tcPr>
          <w:p w14:paraId="383C0425" w14:textId="77777777" w:rsidR="00E32F7E" w:rsidRPr="00E32F7E" w:rsidRDefault="00E32F7E" w:rsidP="0034187C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</w:pPr>
            <w:r w:rsidRPr="00E32F7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  <w:t>2</w:t>
            </w:r>
          </w:p>
        </w:tc>
        <w:tc>
          <w:tcPr>
            <w:tcW w:w="1276" w:type="dxa"/>
          </w:tcPr>
          <w:p w14:paraId="7177CECA" w14:textId="77777777" w:rsidR="00E32F7E" w:rsidRPr="00E32F7E" w:rsidRDefault="00E32F7E" w:rsidP="0034187C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</w:pPr>
            <w:r w:rsidRPr="00E32F7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  <w:t>0.4</w:t>
            </w:r>
          </w:p>
        </w:tc>
      </w:tr>
      <w:tr w:rsidR="00E32F7E" w:rsidRPr="00E32F7E" w14:paraId="0FF5334B" w14:textId="77777777" w:rsidTr="0034187C">
        <w:tc>
          <w:tcPr>
            <w:tcW w:w="2823" w:type="dxa"/>
          </w:tcPr>
          <w:p w14:paraId="1E8E65DD" w14:textId="77777777" w:rsidR="00E32F7E" w:rsidRPr="00E32F7E" w:rsidRDefault="00E32F7E" w:rsidP="0034187C">
            <w:pPr>
              <w:spacing w:after="0"/>
              <w:ind w:left="227"/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en-GB" w:eastAsia="nl-BE"/>
              </w:rPr>
            </w:pPr>
            <w:proofErr w:type="spellStart"/>
            <w:r w:rsidRPr="00E32F7E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en-GB" w:eastAsia="nl-BE"/>
              </w:rPr>
              <w:t>Picea</w:t>
            </w:r>
            <w:proofErr w:type="spellEnd"/>
          </w:p>
        </w:tc>
        <w:tc>
          <w:tcPr>
            <w:tcW w:w="692" w:type="dxa"/>
          </w:tcPr>
          <w:p w14:paraId="57E69D5C" w14:textId="6EB36AB0" w:rsidR="00E32F7E" w:rsidRPr="00E32F7E" w:rsidRDefault="0034187C" w:rsidP="0034187C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  <w:t>–</w:t>
            </w:r>
          </w:p>
        </w:tc>
        <w:tc>
          <w:tcPr>
            <w:tcW w:w="666" w:type="dxa"/>
          </w:tcPr>
          <w:p w14:paraId="452FB69A" w14:textId="447BAAF3" w:rsidR="00E32F7E" w:rsidRPr="00E32F7E" w:rsidRDefault="0034187C" w:rsidP="0034187C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  <w:t>–</w:t>
            </w:r>
          </w:p>
        </w:tc>
        <w:tc>
          <w:tcPr>
            <w:tcW w:w="677" w:type="dxa"/>
          </w:tcPr>
          <w:p w14:paraId="527D062A" w14:textId="32EBC71B" w:rsidR="00E32F7E" w:rsidRPr="00E32F7E" w:rsidRDefault="0034187C" w:rsidP="0034187C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  <w:t>–</w:t>
            </w:r>
          </w:p>
        </w:tc>
        <w:tc>
          <w:tcPr>
            <w:tcW w:w="666" w:type="dxa"/>
          </w:tcPr>
          <w:p w14:paraId="21625965" w14:textId="78C41CCD" w:rsidR="00E32F7E" w:rsidRPr="00E32F7E" w:rsidRDefault="0034187C" w:rsidP="0034187C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  <w:t>–</w:t>
            </w:r>
          </w:p>
        </w:tc>
        <w:tc>
          <w:tcPr>
            <w:tcW w:w="772" w:type="dxa"/>
          </w:tcPr>
          <w:p w14:paraId="550C2CE4" w14:textId="74386706" w:rsidR="00E32F7E" w:rsidRPr="00E32F7E" w:rsidRDefault="0034187C" w:rsidP="0034187C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  <w:t>–</w:t>
            </w:r>
          </w:p>
        </w:tc>
        <w:tc>
          <w:tcPr>
            <w:tcW w:w="666" w:type="dxa"/>
          </w:tcPr>
          <w:p w14:paraId="4F22FF51" w14:textId="3D71C4D5" w:rsidR="00E32F7E" w:rsidRPr="00E32F7E" w:rsidRDefault="0034187C" w:rsidP="0034187C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  <w:t>–</w:t>
            </w:r>
          </w:p>
        </w:tc>
        <w:tc>
          <w:tcPr>
            <w:tcW w:w="754" w:type="dxa"/>
          </w:tcPr>
          <w:p w14:paraId="0CA9B420" w14:textId="77777777" w:rsidR="00E32F7E" w:rsidRPr="00E32F7E" w:rsidRDefault="00E32F7E" w:rsidP="0034187C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</w:pPr>
            <w:r w:rsidRPr="00E32F7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  <w:t>1</w:t>
            </w:r>
          </w:p>
        </w:tc>
        <w:tc>
          <w:tcPr>
            <w:tcW w:w="1276" w:type="dxa"/>
          </w:tcPr>
          <w:p w14:paraId="656FE01A" w14:textId="77777777" w:rsidR="00E32F7E" w:rsidRPr="00E32F7E" w:rsidRDefault="00E32F7E" w:rsidP="0034187C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</w:pPr>
            <w:r w:rsidRPr="00E32F7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  <w:t>0.2</w:t>
            </w:r>
          </w:p>
        </w:tc>
      </w:tr>
      <w:tr w:rsidR="00E32F7E" w:rsidRPr="00E32F7E" w14:paraId="39CAFF29" w14:textId="77777777" w:rsidTr="0034187C">
        <w:tc>
          <w:tcPr>
            <w:tcW w:w="2823" w:type="dxa"/>
          </w:tcPr>
          <w:p w14:paraId="4CBD82A9" w14:textId="77777777" w:rsidR="00E32F7E" w:rsidRPr="00E32F7E" w:rsidRDefault="00E32F7E" w:rsidP="0034187C">
            <w:pPr>
              <w:spacing w:after="0"/>
              <w:ind w:left="227"/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en-GB" w:eastAsia="nl-BE"/>
              </w:rPr>
            </w:pPr>
            <w:r w:rsidRPr="00E32F7E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en-GB" w:eastAsia="nl-BE"/>
              </w:rPr>
              <w:t>Pinus</w:t>
            </w:r>
          </w:p>
        </w:tc>
        <w:tc>
          <w:tcPr>
            <w:tcW w:w="692" w:type="dxa"/>
          </w:tcPr>
          <w:p w14:paraId="1D4A7300" w14:textId="77777777" w:rsidR="00E32F7E" w:rsidRPr="00E32F7E" w:rsidRDefault="00E32F7E" w:rsidP="0034187C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</w:pPr>
            <w:r w:rsidRPr="00E32F7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  <w:t>1</w:t>
            </w:r>
          </w:p>
        </w:tc>
        <w:tc>
          <w:tcPr>
            <w:tcW w:w="666" w:type="dxa"/>
          </w:tcPr>
          <w:p w14:paraId="4C2A862A" w14:textId="77777777" w:rsidR="00E32F7E" w:rsidRPr="00E32F7E" w:rsidRDefault="00E32F7E" w:rsidP="0034187C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</w:pPr>
            <w:r w:rsidRPr="00E32F7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  <w:t>0.2</w:t>
            </w:r>
          </w:p>
        </w:tc>
        <w:tc>
          <w:tcPr>
            <w:tcW w:w="677" w:type="dxa"/>
          </w:tcPr>
          <w:p w14:paraId="1669D7D2" w14:textId="77777777" w:rsidR="00E32F7E" w:rsidRPr="00E32F7E" w:rsidRDefault="00E32F7E" w:rsidP="0034187C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</w:pPr>
          </w:p>
        </w:tc>
        <w:tc>
          <w:tcPr>
            <w:tcW w:w="666" w:type="dxa"/>
          </w:tcPr>
          <w:p w14:paraId="75894F9A" w14:textId="77777777" w:rsidR="00E32F7E" w:rsidRPr="00E32F7E" w:rsidRDefault="00E32F7E" w:rsidP="0034187C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</w:pPr>
            <w:r w:rsidRPr="00E32F7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  <w:t>0.0</w:t>
            </w:r>
          </w:p>
        </w:tc>
        <w:tc>
          <w:tcPr>
            <w:tcW w:w="772" w:type="dxa"/>
          </w:tcPr>
          <w:p w14:paraId="2FBFCF9E" w14:textId="77777777" w:rsidR="00E32F7E" w:rsidRPr="00E32F7E" w:rsidRDefault="00E32F7E" w:rsidP="0034187C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</w:pPr>
          </w:p>
        </w:tc>
        <w:tc>
          <w:tcPr>
            <w:tcW w:w="666" w:type="dxa"/>
          </w:tcPr>
          <w:p w14:paraId="6C8C9FDC" w14:textId="77777777" w:rsidR="00E32F7E" w:rsidRPr="00E32F7E" w:rsidRDefault="00E32F7E" w:rsidP="0034187C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</w:pPr>
            <w:r w:rsidRPr="00E32F7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  <w:t>0.0</w:t>
            </w:r>
          </w:p>
        </w:tc>
        <w:tc>
          <w:tcPr>
            <w:tcW w:w="754" w:type="dxa"/>
          </w:tcPr>
          <w:p w14:paraId="69DDB55A" w14:textId="77777777" w:rsidR="00E32F7E" w:rsidRPr="00E32F7E" w:rsidRDefault="00E32F7E" w:rsidP="0034187C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</w:pPr>
            <w:r w:rsidRPr="00E32F7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  <w:t>6</w:t>
            </w:r>
          </w:p>
        </w:tc>
        <w:tc>
          <w:tcPr>
            <w:tcW w:w="1276" w:type="dxa"/>
          </w:tcPr>
          <w:p w14:paraId="79833667" w14:textId="77777777" w:rsidR="00E32F7E" w:rsidRPr="00E32F7E" w:rsidRDefault="00E32F7E" w:rsidP="0034187C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</w:pPr>
            <w:r w:rsidRPr="00E32F7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  <w:t>1.1</w:t>
            </w:r>
          </w:p>
        </w:tc>
      </w:tr>
      <w:tr w:rsidR="00E32F7E" w:rsidRPr="00E32F7E" w14:paraId="4EE4242F" w14:textId="77777777" w:rsidTr="0034187C">
        <w:tc>
          <w:tcPr>
            <w:tcW w:w="2823" w:type="dxa"/>
          </w:tcPr>
          <w:p w14:paraId="3BAB978B" w14:textId="77777777" w:rsidR="00E32F7E" w:rsidRPr="00E32F7E" w:rsidRDefault="00E32F7E" w:rsidP="0034187C">
            <w:pPr>
              <w:spacing w:after="0"/>
              <w:ind w:left="227"/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en-GB" w:eastAsia="nl-BE"/>
              </w:rPr>
            </w:pPr>
            <w:r w:rsidRPr="00E32F7E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en-GB" w:eastAsia="nl-BE"/>
              </w:rPr>
              <w:t>Populus</w:t>
            </w:r>
          </w:p>
        </w:tc>
        <w:tc>
          <w:tcPr>
            <w:tcW w:w="692" w:type="dxa"/>
          </w:tcPr>
          <w:p w14:paraId="40E18C8F" w14:textId="18754152" w:rsidR="00E32F7E" w:rsidRPr="00E32F7E" w:rsidRDefault="0034187C" w:rsidP="0034187C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  <w:t>–</w:t>
            </w:r>
          </w:p>
        </w:tc>
        <w:tc>
          <w:tcPr>
            <w:tcW w:w="666" w:type="dxa"/>
          </w:tcPr>
          <w:p w14:paraId="27DA145B" w14:textId="6C6158E6" w:rsidR="00E32F7E" w:rsidRPr="00E32F7E" w:rsidRDefault="0034187C" w:rsidP="0034187C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  <w:t>–</w:t>
            </w:r>
          </w:p>
        </w:tc>
        <w:tc>
          <w:tcPr>
            <w:tcW w:w="677" w:type="dxa"/>
          </w:tcPr>
          <w:p w14:paraId="744BA8B1" w14:textId="240567FC" w:rsidR="00E32F7E" w:rsidRPr="00E32F7E" w:rsidRDefault="0034187C" w:rsidP="0034187C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  <w:t>–</w:t>
            </w:r>
          </w:p>
        </w:tc>
        <w:tc>
          <w:tcPr>
            <w:tcW w:w="666" w:type="dxa"/>
          </w:tcPr>
          <w:p w14:paraId="15939300" w14:textId="198C43E3" w:rsidR="00E32F7E" w:rsidRPr="00E32F7E" w:rsidRDefault="0034187C" w:rsidP="0034187C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  <w:t>–</w:t>
            </w:r>
          </w:p>
        </w:tc>
        <w:tc>
          <w:tcPr>
            <w:tcW w:w="772" w:type="dxa"/>
          </w:tcPr>
          <w:p w14:paraId="597B34D9" w14:textId="77777777" w:rsidR="00E32F7E" w:rsidRPr="00E32F7E" w:rsidRDefault="00E32F7E" w:rsidP="0034187C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</w:pPr>
            <w:r w:rsidRPr="00E32F7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  <w:t>1</w:t>
            </w:r>
          </w:p>
        </w:tc>
        <w:tc>
          <w:tcPr>
            <w:tcW w:w="666" w:type="dxa"/>
          </w:tcPr>
          <w:p w14:paraId="66A75E78" w14:textId="77777777" w:rsidR="00E32F7E" w:rsidRPr="00E32F7E" w:rsidRDefault="00E32F7E" w:rsidP="0034187C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</w:pPr>
            <w:r w:rsidRPr="00E32F7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  <w:t>0.2</w:t>
            </w:r>
          </w:p>
        </w:tc>
        <w:tc>
          <w:tcPr>
            <w:tcW w:w="754" w:type="dxa"/>
          </w:tcPr>
          <w:p w14:paraId="3DE0022D" w14:textId="77777777" w:rsidR="00E32F7E" w:rsidRPr="00E32F7E" w:rsidRDefault="00E32F7E" w:rsidP="0034187C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</w:pPr>
            <w:r w:rsidRPr="00E32F7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  <w:t>1</w:t>
            </w:r>
          </w:p>
        </w:tc>
        <w:tc>
          <w:tcPr>
            <w:tcW w:w="1276" w:type="dxa"/>
          </w:tcPr>
          <w:p w14:paraId="55C0575B" w14:textId="77777777" w:rsidR="00E32F7E" w:rsidRPr="00E32F7E" w:rsidRDefault="00E32F7E" w:rsidP="0034187C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</w:pPr>
            <w:r w:rsidRPr="00E32F7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  <w:t>0.2</w:t>
            </w:r>
          </w:p>
        </w:tc>
      </w:tr>
      <w:tr w:rsidR="00E32F7E" w:rsidRPr="00E32F7E" w14:paraId="75A1BF61" w14:textId="77777777" w:rsidTr="0034187C">
        <w:tc>
          <w:tcPr>
            <w:tcW w:w="2823" w:type="dxa"/>
          </w:tcPr>
          <w:p w14:paraId="214D0F05" w14:textId="77777777" w:rsidR="00E32F7E" w:rsidRPr="00E32F7E" w:rsidRDefault="00E32F7E" w:rsidP="0034187C">
            <w:pPr>
              <w:spacing w:after="0"/>
              <w:ind w:left="227"/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en-GB" w:eastAsia="nl-BE"/>
              </w:rPr>
            </w:pPr>
            <w:r w:rsidRPr="00E32F7E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en-GB" w:eastAsia="nl-BE"/>
              </w:rPr>
              <w:t>Quercus</w:t>
            </w:r>
          </w:p>
        </w:tc>
        <w:tc>
          <w:tcPr>
            <w:tcW w:w="692" w:type="dxa"/>
          </w:tcPr>
          <w:p w14:paraId="2445F488" w14:textId="77777777" w:rsidR="00E32F7E" w:rsidRPr="00E32F7E" w:rsidRDefault="00E32F7E" w:rsidP="0034187C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</w:pPr>
            <w:r w:rsidRPr="00E32F7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  <w:t>3</w:t>
            </w:r>
          </w:p>
        </w:tc>
        <w:tc>
          <w:tcPr>
            <w:tcW w:w="666" w:type="dxa"/>
          </w:tcPr>
          <w:p w14:paraId="2AC2C459" w14:textId="77777777" w:rsidR="00E32F7E" w:rsidRPr="00E32F7E" w:rsidRDefault="00E32F7E" w:rsidP="0034187C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</w:pPr>
            <w:r w:rsidRPr="00E32F7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  <w:t>0.6</w:t>
            </w:r>
          </w:p>
        </w:tc>
        <w:tc>
          <w:tcPr>
            <w:tcW w:w="677" w:type="dxa"/>
          </w:tcPr>
          <w:p w14:paraId="0CF353FD" w14:textId="77777777" w:rsidR="00E32F7E" w:rsidRPr="00E32F7E" w:rsidRDefault="00E32F7E" w:rsidP="0034187C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</w:pPr>
            <w:r w:rsidRPr="00E32F7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  <w:t>8</w:t>
            </w:r>
          </w:p>
        </w:tc>
        <w:tc>
          <w:tcPr>
            <w:tcW w:w="666" w:type="dxa"/>
          </w:tcPr>
          <w:p w14:paraId="6DE9D997" w14:textId="77777777" w:rsidR="00E32F7E" w:rsidRPr="00E32F7E" w:rsidRDefault="00E32F7E" w:rsidP="0034187C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</w:pPr>
            <w:r w:rsidRPr="00E32F7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  <w:t>1.4</w:t>
            </w:r>
          </w:p>
        </w:tc>
        <w:tc>
          <w:tcPr>
            <w:tcW w:w="772" w:type="dxa"/>
          </w:tcPr>
          <w:p w14:paraId="3F4D570A" w14:textId="77777777" w:rsidR="00E32F7E" w:rsidRPr="00E32F7E" w:rsidRDefault="00E32F7E" w:rsidP="0034187C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</w:pPr>
            <w:r w:rsidRPr="00E32F7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  <w:t>2</w:t>
            </w:r>
          </w:p>
        </w:tc>
        <w:tc>
          <w:tcPr>
            <w:tcW w:w="666" w:type="dxa"/>
          </w:tcPr>
          <w:p w14:paraId="1510E4BD" w14:textId="77777777" w:rsidR="00E32F7E" w:rsidRPr="00E32F7E" w:rsidRDefault="00E32F7E" w:rsidP="0034187C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</w:pPr>
            <w:r w:rsidRPr="00E32F7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  <w:t>0.4</w:t>
            </w:r>
          </w:p>
        </w:tc>
        <w:tc>
          <w:tcPr>
            <w:tcW w:w="754" w:type="dxa"/>
          </w:tcPr>
          <w:p w14:paraId="4423F2CA" w14:textId="77777777" w:rsidR="00E32F7E" w:rsidRPr="00E32F7E" w:rsidRDefault="00E32F7E" w:rsidP="0034187C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</w:pPr>
            <w:r w:rsidRPr="00E32F7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  <w:t>209</w:t>
            </w:r>
          </w:p>
        </w:tc>
        <w:tc>
          <w:tcPr>
            <w:tcW w:w="1276" w:type="dxa"/>
          </w:tcPr>
          <w:p w14:paraId="3225F7D7" w14:textId="77777777" w:rsidR="00E32F7E" w:rsidRPr="00E32F7E" w:rsidRDefault="00E32F7E" w:rsidP="0034187C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</w:pPr>
            <w:r w:rsidRPr="00E32F7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  <w:t>37.5</w:t>
            </w:r>
          </w:p>
        </w:tc>
      </w:tr>
      <w:tr w:rsidR="00E32F7E" w:rsidRPr="00E32F7E" w14:paraId="76F5B493" w14:textId="77777777" w:rsidTr="0034187C">
        <w:tc>
          <w:tcPr>
            <w:tcW w:w="2823" w:type="dxa"/>
          </w:tcPr>
          <w:p w14:paraId="5937E8FE" w14:textId="77777777" w:rsidR="00E32F7E" w:rsidRPr="00E32F7E" w:rsidRDefault="00E32F7E" w:rsidP="0034187C">
            <w:pPr>
              <w:spacing w:after="0"/>
              <w:ind w:left="227"/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en-GB" w:eastAsia="nl-BE"/>
              </w:rPr>
            </w:pPr>
            <w:r w:rsidRPr="00E32F7E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en-GB" w:eastAsia="nl-BE"/>
              </w:rPr>
              <w:t>Salix</w:t>
            </w:r>
          </w:p>
        </w:tc>
        <w:tc>
          <w:tcPr>
            <w:tcW w:w="692" w:type="dxa"/>
          </w:tcPr>
          <w:p w14:paraId="50F242BF" w14:textId="77777777" w:rsidR="00E32F7E" w:rsidRPr="00E32F7E" w:rsidRDefault="00E32F7E" w:rsidP="0034187C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</w:pPr>
            <w:r w:rsidRPr="00E32F7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  <w:t>1</w:t>
            </w:r>
          </w:p>
        </w:tc>
        <w:tc>
          <w:tcPr>
            <w:tcW w:w="666" w:type="dxa"/>
          </w:tcPr>
          <w:p w14:paraId="78F7777E" w14:textId="77777777" w:rsidR="00E32F7E" w:rsidRPr="00E32F7E" w:rsidRDefault="00E32F7E" w:rsidP="0034187C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</w:pPr>
            <w:r w:rsidRPr="00E32F7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  <w:t>0.2</w:t>
            </w:r>
          </w:p>
        </w:tc>
        <w:tc>
          <w:tcPr>
            <w:tcW w:w="677" w:type="dxa"/>
          </w:tcPr>
          <w:p w14:paraId="48B0225F" w14:textId="77777777" w:rsidR="00E32F7E" w:rsidRPr="00E32F7E" w:rsidRDefault="00E32F7E" w:rsidP="0034187C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</w:pPr>
            <w:r w:rsidRPr="00E32F7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  <w:t>4</w:t>
            </w:r>
          </w:p>
        </w:tc>
        <w:tc>
          <w:tcPr>
            <w:tcW w:w="666" w:type="dxa"/>
          </w:tcPr>
          <w:p w14:paraId="28236B42" w14:textId="77777777" w:rsidR="00E32F7E" w:rsidRPr="00E32F7E" w:rsidRDefault="00E32F7E" w:rsidP="0034187C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</w:pPr>
            <w:r w:rsidRPr="00E32F7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  <w:t>0.7</w:t>
            </w:r>
          </w:p>
        </w:tc>
        <w:tc>
          <w:tcPr>
            <w:tcW w:w="772" w:type="dxa"/>
          </w:tcPr>
          <w:p w14:paraId="71D68729" w14:textId="77777777" w:rsidR="00E32F7E" w:rsidRPr="00E32F7E" w:rsidRDefault="00E32F7E" w:rsidP="0034187C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</w:pPr>
            <w:r w:rsidRPr="00E32F7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  <w:t>1</w:t>
            </w:r>
          </w:p>
        </w:tc>
        <w:tc>
          <w:tcPr>
            <w:tcW w:w="666" w:type="dxa"/>
          </w:tcPr>
          <w:p w14:paraId="4E0C14F9" w14:textId="77777777" w:rsidR="00E32F7E" w:rsidRPr="00E32F7E" w:rsidRDefault="00E32F7E" w:rsidP="0034187C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</w:pPr>
            <w:r w:rsidRPr="00E32F7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  <w:t>0.2</w:t>
            </w:r>
          </w:p>
        </w:tc>
        <w:tc>
          <w:tcPr>
            <w:tcW w:w="754" w:type="dxa"/>
          </w:tcPr>
          <w:p w14:paraId="408D6FA5" w14:textId="77777777" w:rsidR="00E32F7E" w:rsidRPr="00E32F7E" w:rsidRDefault="00E32F7E" w:rsidP="0034187C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</w:pPr>
            <w:r w:rsidRPr="00E32F7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  <w:t>9</w:t>
            </w:r>
          </w:p>
        </w:tc>
        <w:tc>
          <w:tcPr>
            <w:tcW w:w="1276" w:type="dxa"/>
          </w:tcPr>
          <w:p w14:paraId="0D00E8F5" w14:textId="77777777" w:rsidR="00E32F7E" w:rsidRPr="00E32F7E" w:rsidRDefault="00E32F7E" w:rsidP="0034187C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</w:pPr>
            <w:r w:rsidRPr="00E32F7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  <w:t>1.6</w:t>
            </w:r>
          </w:p>
        </w:tc>
      </w:tr>
      <w:tr w:rsidR="00E32F7E" w:rsidRPr="00E32F7E" w14:paraId="4033C80E" w14:textId="77777777" w:rsidTr="0034187C">
        <w:tc>
          <w:tcPr>
            <w:tcW w:w="2823" w:type="dxa"/>
          </w:tcPr>
          <w:p w14:paraId="4B1D66BC" w14:textId="77777777" w:rsidR="00E32F7E" w:rsidRPr="0034187C" w:rsidRDefault="00E32F7E" w:rsidP="0034187C">
            <w:pPr>
              <w:spacing w:after="0"/>
              <w:ind w:left="227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</w:pPr>
            <w:r w:rsidRPr="0034187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  <w:t>ƩAP</w:t>
            </w:r>
          </w:p>
        </w:tc>
        <w:tc>
          <w:tcPr>
            <w:tcW w:w="692" w:type="dxa"/>
          </w:tcPr>
          <w:p w14:paraId="41FB1389" w14:textId="77777777" w:rsidR="00E32F7E" w:rsidRPr="00E32F7E" w:rsidRDefault="00E32F7E" w:rsidP="0034187C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</w:pPr>
            <w:r w:rsidRPr="00E32F7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  <w:t>15</w:t>
            </w:r>
          </w:p>
        </w:tc>
        <w:tc>
          <w:tcPr>
            <w:tcW w:w="666" w:type="dxa"/>
          </w:tcPr>
          <w:p w14:paraId="5829556C" w14:textId="77777777" w:rsidR="00E32F7E" w:rsidRPr="00E32F7E" w:rsidRDefault="00E32F7E" w:rsidP="0034187C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</w:pPr>
            <w:r w:rsidRPr="00E32F7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  <w:t>3.0</w:t>
            </w:r>
          </w:p>
        </w:tc>
        <w:tc>
          <w:tcPr>
            <w:tcW w:w="677" w:type="dxa"/>
          </w:tcPr>
          <w:p w14:paraId="44BEE43B" w14:textId="77777777" w:rsidR="00E32F7E" w:rsidRPr="00E32F7E" w:rsidRDefault="00E32F7E" w:rsidP="0034187C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</w:pPr>
            <w:r w:rsidRPr="00E32F7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  <w:t>21</w:t>
            </w:r>
          </w:p>
        </w:tc>
        <w:tc>
          <w:tcPr>
            <w:tcW w:w="666" w:type="dxa"/>
          </w:tcPr>
          <w:p w14:paraId="6A4676A9" w14:textId="77777777" w:rsidR="00E32F7E" w:rsidRPr="00E32F7E" w:rsidRDefault="00E32F7E" w:rsidP="0034187C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</w:pPr>
            <w:r w:rsidRPr="00E32F7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  <w:t>3.8</w:t>
            </w:r>
          </w:p>
        </w:tc>
        <w:tc>
          <w:tcPr>
            <w:tcW w:w="772" w:type="dxa"/>
          </w:tcPr>
          <w:p w14:paraId="2C431952" w14:textId="77777777" w:rsidR="00E32F7E" w:rsidRPr="00E32F7E" w:rsidRDefault="00E32F7E" w:rsidP="0034187C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</w:pPr>
            <w:r w:rsidRPr="00E32F7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  <w:t>10</w:t>
            </w:r>
          </w:p>
        </w:tc>
        <w:tc>
          <w:tcPr>
            <w:tcW w:w="666" w:type="dxa"/>
          </w:tcPr>
          <w:p w14:paraId="252F3628" w14:textId="77777777" w:rsidR="00E32F7E" w:rsidRPr="00E32F7E" w:rsidRDefault="00E32F7E" w:rsidP="0034187C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</w:pPr>
            <w:r w:rsidRPr="00E32F7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  <w:t>1.9</w:t>
            </w:r>
          </w:p>
        </w:tc>
        <w:tc>
          <w:tcPr>
            <w:tcW w:w="754" w:type="dxa"/>
          </w:tcPr>
          <w:p w14:paraId="1F3D6E6E" w14:textId="77777777" w:rsidR="00E32F7E" w:rsidRPr="00E32F7E" w:rsidRDefault="00E32F7E" w:rsidP="0034187C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</w:pPr>
            <w:r w:rsidRPr="00E32F7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  <w:t>364</w:t>
            </w:r>
          </w:p>
        </w:tc>
        <w:tc>
          <w:tcPr>
            <w:tcW w:w="1276" w:type="dxa"/>
          </w:tcPr>
          <w:p w14:paraId="12C239E5" w14:textId="77777777" w:rsidR="00E32F7E" w:rsidRPr="00E32F7E" w:rsidRDefault="00E32F7E" w:rsidP="0034187C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</w:pPr>
            <w:r w:rsidRPr="00E32F7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  <w:t>65.4</w:t>
            </w:r>
          </w:p>
        </w:tc>
      </w:tr>
      <w:tr w:rsidR="00E32F7E" w:rsidRPr="00E32F7E" w14:paraId="3671F9C9" w14:textId="77777777" w:rsidTr="0034187C">
        <w:tc>
          <w:tcPr>
            <w:tcW w:w="2823" w:type="dxa"/>
          </w:tcPr>
          <w:p w14:paraId="1D8E8DF7" w14:textId="5FB39D12" w:rsidR="00E32F7E" w:rsidRPr="00E32F7E" w:rsidRDefault="0034187C" w:rsidP="003F17C0">
            <w:pPr>
              <w:spacing w:after="0"/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en-GB" w:eastAsia="nl-B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  <w:t>H</w:t>
            </w:r>
            <w:r w:rsidR="00E32F7E" w:rsidRPr="00E32F7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  <w:t>erbs</w:t>
            </w:r>
          </w:p>
        </w:tc>
        <w:tc>
          <w:tcPr>
            <w:tcW w:w="692" w:type="dxa"/>
          </w:tcPr>
          <w:p w14:paraId="00E8FE26" w14:textId="77777777" w:rsidR="00E32F7E" w:rsidRPr="00E32F7E" w:rsidRDefault="00E32F7E" w:rsidP="0034187C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</w:pPr>
          </w:p>
        </w:tc>
        <w:tc>
          <w:tcPr>
            <w:tcW w:w="666" w:type="dxa"/>
          </w:tcPr>
          <w:p w14:paraId="056A9AE0" w14:textId="77777777" w:rsidR="00E32F7E" w:rsidRPr="00E32F7E" w:rsidRDefault="00E32F7E" w:rsidP="0034187C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nl-BE"/>
              </w:rPr>
            </w:pPr>
          </w:p>
        </w:tc>
        <w:tc>
          <w:tcPr>
            <w:tcW w:w="677" w:type="dxa"/>
          </w:tcPr>
          <w:p w14:paraId="65C43726" w14:textId="77777777" w:rsidR="00E32F7E" w:rsidRPr="00E32F7E" w:rsidRDefault="00E32F7E" w:rsidP="0034187C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nl-BE"/>
              </w:rPr>
            </w:pPr>
          </w:p>
        </w:tc>
        <w:tc>
          <w:tcPr>
            <w:tcW w:w="666" w:type="dxa"/>
          </w:tcPr>
          <w:p w14:paraId="3384A5D9" w14:textId="77777777" w:rsidR="00E32F7E" w:rsidRPr="00E32F7E" w:rsidRDefault="00E32F7E" w:rsidP="0034187C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nl-BE"/>
              </w:rPr>
            </w:pPr>
          </w:p>
        </w:tc>
        <w:tc>
          <w:tcPr>
            <w:tcW w:w="772" w:type="dxa"/>
          </w:tcPr>
          <w:p w14:paraId="02DB45C9" w14:textId="77777777" w:rsidR="00E32F7E" w:rsidRPr="00E32F7E" w:rsidRDefault="00E32F7E" w:rsidP="0034187C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nl-BE"/>
              </w:rPr>
            </w:pPr>
          </w:p>
        </w:tc>
        <w:tc>
          <w:tcPr>
            <w:tcW w:w="666" w:type="dxa"/>
          </w:tcPr>
          <w:p w14:paraId="3110DC3A" w14:textId="77777777" w:rsidR="00E32F7E" w:rsidRPr="00E32F7E" w:rsidRDefault="00E32F7E" w:rsidP="0034187C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nl-BE"/>
              </w:rPr>
            </w:pPr>
          </w:p>
        </w:tc>
        <w:tc>
          <w:tcPr>
            <w:tcW w:w="754" w:type="dxa"/>
          </w:tcPr>
          <w:p w14:paraId="6EDD7D5A" w14:textId="77777777" w:rsidR="00E32F7E" w:rsidRPr="00E32F7E" w:rsidRDefault="00E32F7E" w:rsidP="0034187C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nl-BE"/>
              </w:rPr>
            </w:pPr>
          </w:p>
        </w:tc>
        <w:tc>
          <w:tcPr>
            <w:tcW w:w="1276" w:type="dxa"/>
          </w:tcPr>
          <w:p w14:paraId="421EE633" w14:textId="77777777" w:rsidR="00E32F7E" w:rsidRPr="00E32F7E" w:rsidRDefault="00E32F7E" w:rsidP="0034187C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nl-BE"/>
              </w:rPr>
            </w:pPr>
          </w:p>
        </w:tc>
      </w:tr>
      <w:tr w:rsidR="00E32F7E" w:rsidRPr="00E32F7E" w14:paraId="03395E06" w14:textId="77777777" w:rsidTr="0034187C">
        <w:tc>
          <w:tcPr>
            <w:tcW w:w="2823" w:type="dxa"/>
          </w:tcPr>
          <w:p w14:paraId="4D8863E5" w14:textId="77777777" w:rsidR="00E32F7E" w:rsidRPr="00E32F7E" w:rsidRDefault="00E32F7E" w:rsidP="0034187C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</w:pPr>
            <w:proofErr w:type="spellStart"/>
            <w:r w:rsidRPr="00E32F7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  <w:t>Apiaceae</w:t>
            </w:r>
            <w:proofErr w:type="spellEnd"/>
          </w:p>
        </w:tc>
        <w:tc>
          <w:tcPr>
            <w:tcW w:w="692" w:type="dxa"/>
          </w:tcPr>
          <w:p w14:paraId="046D13CC" w14:textId="77777777" w:rsidR="00E32F7E" w:rsidRPr="00E32F7E" w:rsidRDefault="00E32F7E" w:rsidP="0034187C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</w:pPr>
            <w:r w:rsidRPr="00E32F7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  <w:t>3</w:t>
            </w:r>
          </w:p>
        </w:tc>
        <w:tc>
          <w:tcPr>
            <w:tcW w:w="666" w:type="dxa"/>
          </w:tcPr>
          <w:p w14:paraId="679D3726" w14:textId="77777777" w:rsidR="00E32F7E" w:rsidRPr="00E32F7E" w:rsidRDefault="00E32F7E" w:rsidP="0034187C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</w:pPr>
            <w:r w:rsidRPr="00E32F7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  <w:t>0.6</w:t>
            </w:r>
          </w:p>
        </w:tc>
        <w:tc>
          <w:tcPr>
            <w:tcW w:w="677" w:type="dxa"/>
          </w:tcPr>
          <w:p w14:paraId="155995EF" w14:textId="77777777" w:rsidR="00E32F7E" w:rsidRPr="00E32F7E" w:rsidRDefault="00E32F7E" w:rsidP="0034187C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</w:pPr>
            <w:r w:rsidRPr="00E32F7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  <w:t>2</w:t>
            </w:r>
          </w:p>
        </w:tc>
        <w:tc>
          <w:tcPr>
            <w:tcW w:w="666" w:type="dxa"/>
          </w:tcPr>
          <w:p w14:paraId="28D99F3C" w14:textId="77777777" w:rsidR="00E32F7E" w:rsidRPr="00E32F7E" w:rsidRDefault="00E32F7E" w:rsidP="0034187C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</w:pPr>
            <w:r w:rsidRPr="00E32F7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  <w:t>0.4</w:t>
            </w:r>
          </w:p>
        </w:tc>
        <w:tc>
          <w:tcPr>
            <w:tcW w:w="772" w:type="dxa"/>
          </w:tcPr>
          <w:p w14:paraId="3FBE771F" w14:textId="77777777" w:rsidR="00E32F7E" w:rsidRPr="00E32F7E" w:rsidRDefault="00E32F7E" w:rsidP="0034187C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</w:pPr>
            <w:r w:rsidRPr="00E32F7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  <w:t>2</w:t>
            </w:r>
          </w:p>
        </w:tc>
        <w:tc>
          <w:tcPr>
            <w:tcW w:w="666" w:type="dxa"/>
          </w:tcPr>
          <w:p w14:paraId="08ECAE31" w14:textId="77777777" w:rsidR="00E32F7E" w:rsidRPr="00E32F7E" w:rsidRDefault="00E32F7E" w:rsidP="0034187C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</w:pPr>
            <w:r w:rsidRPr="00E32F7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  <w:t>0.4</w:t>
            </w:r>
          </w:p>
        </w:tc>
        <w:tc>
          <w:tcPr>
            <w:tcW w:w="754" w:type="dxa"/>
          </w:tcPr>
          <w:p w14:paraId="7AE33DAD" w14:textId="77777777" w:rsidR="00E32F7E" w:rsidRPr="00E32F7E" w:rsidRDefault="00E32F7E" w:rsidP="0034187C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</w:pPr>
            <w:r w:rsidRPr="00E32F7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  <w:t>3</w:t>
            </w:r>
          </w:p>
        </w:tc>
        <w:tc>
          <w:tcPr>
            <w:tcW w:w="1276" w:type="dxa"/>
          </w:tcPr>
          <w:p w14:paraId="7AC218AB" w14:textId="77777777" w:rsidR="00E32F7E" w:rsidRPr="00E32F7E" w:rsidRDefault="00E32F7E" w:rsidP="0034187C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</w:pPr>
            <w:r w:rsidRPr="00E32F7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  <w:t>0.5</w:t>
            </w:r>
          </w:p>
        </w:tc>
      </w:tr>
      <w:tr w:rsidR="00E32F7E" w:rsidRPr="00E32F7E" w14:paraId="2F30C629" w14:textId="77777777" w:rsidTr="0034187C">
        <w:tc>
          <w:tcPr>
            <w:tcW w:w="2823" w:type="dxa"/>
          </w:tcPr>
          <w:p w14:paraId="4AD8B012" w14:textId="0629EB5C" w:rsidR="00E32F7E" w:rsidRPr="00E32F7E" w:rsidRDefault="00E32F7E" w:rsidP="0034187C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</w:pPr>
            <w:r w:rsidRPr="00E32F7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  <w:t>Asteraceae</w:t>
            </w:r>
            <w:r w:rsidR="0034187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  <w:t>–</w:t>
            </w:r>
            <w:proofErr w:type="spellStart"/>
            <w:r w:rsidRPr="00E32F7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  <w:t>Liguliflorae</w:t>
            </w:r>
            <w:proofErr w:type="spellEnd"/>
          </w:p>
        </w:tc>
        <w:tc>
          <w:tcPr>
            <w:tcW w:w="692" w:type="dxa"/>
          </w:tcPr>
          <w:p w14:paraId="75E77C9A" w14:textId="038476DD" w:rsidR="00E32F7E" w:rsidRPr="00E32F7E" w:rsidRDefault="0034187C" w:rsidP="0034187C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  <w:t>–</w:t>
            </w:r>
          </w:p>
        </w:tc>
        <w:tc>
          <w:tcPr>
            <w:tcW w:w="666" w:type="dxa"/>
          </w:tcPr>
          <w:p w14:paraId="4CA41D86" w14:textId="61860B68" w:rsidR="00E32F7E" w:rsidRPr="00E32F7E" w:rsidRDefault="0034187C" w:rsidP="0034187C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  <w:t>–</w:t>
            </w:r>
          </w:p>
        </w:tc>
        <w:tc>
          <w:tcPr>
            <w:tcW w:w="677" w:type="dxa"/>
          </w:tcPr>
          <w:p w14:paraId="4F0D8801" w14:textId="77777777" w:rsidR="00E32F7E" w:rsidRPr="00E32F7E" w:rsidRDefault="00E32F7E" w:rsidP="0034187C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</w:pPr>
            <w:r w:rsidRPr="00E32F7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  <w:t>1</w:t>
            </w:r>
          </w:p>
        </w:tc>
        <w:tc>
          <w:tcPr>
            <w:tcW w:w="666" w:type="dxa"/>
          </w:tcPr>
          <w:p w14:paraId="55275E89" w14:textId="77777777" w:rsidR="00E32F7E" w:rsidRPr="00E32F7E" w:rsidRDefault="00E32F7E" w:rsidP="0034187C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</w:pPr>
            <w:r w:rsidRPr="00E32F7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  <w:t>0.2</w:t>
            </w:r>
          </w:p>
        </w:tc>
        <w:tc>
          <w:tcPr>
            <w:tcW w:w="772" w:type="dxa"/>
          </w:tcPr>
          <w:p w14:paraId="6262953E" w14:textId="77777777" w:rsidR="00E32F7E" w:rsidRPr="00E32F7E" w:rsidRDefault="00E32F7E" w:rsidP="0034187C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</w:pPr>
            <w:r w:rsidRPr="00E32F7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  <w:t>1</w:t>
            </w:r>
          </w:p>
        </w:tc>
        <w:tc>
          <w:tcPr>
            <w:tcW w:w="666" w:type="dxa"/>
          </w:tcPr>
          <w:p w14:paraId="7B0465CE" w14:textId="77777777" w:rsidR="00E32F7E" w:rsidRPr="00E32F7E" w:rsidRDefault="00E32F7E" w:rsidP="0034187C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</w:pPr>
            <w:r w:rsidRPr="00E32F7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  <w:t>0.2</w:t>
            </w:r>
          </w:p>
        </w:tc>
        <w:tc>
          <w:tcPr>
            <w:tcW w:w="754" w:type="dxa"/>
          </w:tcPr>
          <w:p w14:paraId="72C27A75" w14:textId="6A05DECB" w:rsidR="00E32F7E" w:rsidRPr="00E32F7E" w:rsidRDefault="0034187C" w:rsidP="0034187C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  <w:t>–</w:t>
            </w:r>
          </w:p>
        </w:tc>
        <w:tc>
          <w:tcPr>
            <w:tcW w:w="1276" w:type="dxa"/>
          </w:tcPr>
          <w:p w14:paraId="29E0C6A1" w14:textId="20187770" w:rsidR="00E32F7E" w:rsidRPr="00E32F7E" w:rsidRDefault="0034187C" w:rsidP="0034187C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  <w:t>–</w:t>
            </w:r>
          </w:p>
        </w:tc>
      </w:tr>
      <w:tr w:rsidR="00E32F7E" w:rsidRPr="00E32F7E" w14:paraId="07F9DD4E" w14:textId="77777777" w:rsidTr="0034187C">
        <w:tc>
          <w:tcPr>
            <w:tcW w:w="2823" w:type="dxa"/>
          </w:tcPr>
          <w:p w14:paraId="7D2EEB28" w14:textId="77777777" w:rsidR="00E32F7E" w:rsidRPr="00E32F7E" w:rsidRDefault="00E32F7E" w:rsidP="0034187C">
            <w:pPr>
              <w:spacing w:after="0"/>
              <w:ind w:left="227"/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en-GB" w:eastAsia="nl-BE"/>
              </w:rPr>
            </w:pPr>
            <w:r w:rsidRPr="00E32F7E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en-GB" w:eastAsia="nl-BE"/>
              </w:rPr>
              <w:t>Artemisia</w:t>
            </w:r>
          </w:p>
        </w:tc>
        <w:tc>
          <w:tcPr>
            <w:tcW w:w="692" w:type="dxa"/>
          </w:tcPr>
          <w:p w14:paraId="0C005CB0" w14:textId="61641660" w:rsidR="00E32F7E" w:rsidRPr="00E32F7E" w:rsidRDefault="0034187C" w:rsidP="0034187C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  <w:t>–</w:t>
            </w:r>
          </w:p>
        </w:tc>
        <w:tc>
          <w:tcPr>
            <w:tcW w:w="666" w:type="dxa"/>
          </w:tcPr>
          <w:p w14:paraId="04F088DC" w14:textId="48CD61DA" w:rsidR="00E32F7E" w:rsidRPr="00E32F7E" w:rsidRDefault="0034187C" w:rsidP="0034187C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  <w:t>–</w:t>
            </w:r>
          </w:p>
        </w:tc>
        <w:tc>
          <w:tcPr>
            <w:tcW w:w="677" w:type="dxa"/>
          </w:tcPr>
          <w:p w14:paraId="1ABF06E3" w14:textId="77777777" w:rsidR="00E32F7E" w:rsidRPr="00E32F7E" w:rsidRDefault="00E32F7E" w:rsidP="0034187C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</w:pPr>
            <w:r w:rsidRPr="00E32F7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  <w:t>5</w:t>
            </w:r>
          </w:p>
        </w:tc>
        <w:tc>
          <w:tcPr>
            <w:tcW w:w="666" w:type="dxa"/>
          </w:tcPr>
          <w:p w14:paraId="2D77F753" w14:textId="77777777" w:rsidR="00E32F7E" w:rsidRPr="00E32F7E" w:rsidRDefault="00E32F7E" w:rsidP="0034187C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</w:pPr>
            <w:r w:rsidRPr="00E32F7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  <w:t>0.9</w:t>
            </w:r>
          </w:p>
        </w:tc>
        <w:tc>
          <w:tcPr>
            <w:tcW w:w="772" w:type="dxa"/>
          </w:tcPr>
          <w:p w14:paraId="6E580237" w14:textId="77777777" w:rsidR="00E32F7E" w:rsidRPr="00E32F7E" w:rsidRDefault="00E32F7E" w:rsidP="0034187C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</w:pPr>
            <w:r w:rsidRPr="00E32F7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  <w:t>3</w:t>
            </w:r>
          </w:p>
        </w:tc>
        <w:tc>
          <w:tcPr>
            <w:tcW w:w="666" w:type="dxa"/>
          </w:tcPr>
          <w:p w14:paraId="4159FABB" w14:textId="77777777" w:rsidR="00E32F7E" w:rsidRPr="00E32F7E" w:rsidRDefault="00E32F7E" w:rsidP="0034187C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</w:pPr>
            <w:r w:rsidRPr="00E32F7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  <w:t>0.6</w:t>
            </w:r>
          </w:p>
        </w:tc>
        <w:tc>
          <w:tcPr>
            <w:tcW w:w="754" w:type="dxa"/>
          </w:tcPr>
          <w:p w14:paraId="33F4B06D" w14:textId="77777777" w:rsidR="00E32F7E" w:rsidRPr="00E32F7E" w:rsidRDefault="00E32F7E" w:rsidP="0034187C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</w:pPr>
            <w:r w:rsidRPr="00E32F7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  <w:t>1</w:t>
            </w:r>
          </w:p>
        </w:tc>
        <w:tc>
          <w:tcPr>
            <w:tcW w:w="1276" w:type="dxa"/>
          </w:tcPr>
          <w:p w14:paraId="4D210CEE" w14:textId="77777777" w:rsidR="00E32F7E" w:rsidRPr="00E32F7E" w:rsidRDefault="00E32F7E" w:rsidP="0034187C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</w:pPr>
            <w:r w:rsidRPr="00E32F7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  <w:t>0.2</w:t>
            </w:r>
          </w:p>
        </w:tc>
      </w:tr>
      <w:tr w:rsidR="00E32F7E" w:rsidRPr="00E32F7E" w14:paraId="6E07C960" w14:textId="77777777" w:rsidTr="0034187C">
        <w:tc>
          <w:tcPr>
            <w:tcW w:w="2823" w:type="dxa"/>
          </w:tcPr>
          <w:p w14:paraId="17ABC0D2" w14:textId="77777777" w:rsidR="00E32F7E" w:rsidRPr="00E32F7E" w:rsidRDefault="00E32F7E" w:rsidP="003F17C0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</w:pPr>
            <w:r w:rsidRPr="00E32F7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  <w:t>Brassicaceae</w:t>
            </w:r>
          </w:p>
        </w:tc>
        <w:tc>
          <w:tcPr>
            <w:tcW w:w="692" w:type="dxa"/>
          </w:tcPr>
          <w:p w14:paraId="3310F6B5" w14:textId="684181C3" w:rsidR="00E32F7E" w:rsidRPr="00E32F7E" w:rsidRDefault="0034187C" w:rsidP="0034187C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  <w:t>–</w:t>
            </w:r>
          </w:p>
        </w:tc>
        <w:tc>
          <w:tcPr>
            <w:tcW w:w="666" w:type="dxa"/>
          </w:tcPr>
          <w:p w14:paraId="2CD53CFF" w14:textId="333344EE" w:rsidR="00E32F7E" w:rsidRPr="00E32F7E" w:rsidRDefault="0034187C" w:rsidP="0034187C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  <w:t>–</w:t>
            </w:r>
          </w:p>
        </w:tc>
        <w:tc>
          <w:tcPr>
            <w:tcW w:w="677" w:type="dxa"/>
          </w:tcPr>
          <w:p w14:paraId="0B91C1CE" w14:textId="75D649E3" w:rsidR="00E32F7E" w:rsidRPr="00E32F7E" w:rsidRDefault="0034187C" w:rsidP="0034187C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  <w:t>–</w:t>
            </w:r>
          </w:p>
        </w:tc>
        <w:tc>
          <w:tcPr>
            <w:tcW w:w="666" w:type="dxa"/>
          </w:tcPr>
          <w:p w14:paraId="71C4B408" w14:textId="22E39A4E" w:rsidR="00E32F7E" w:rsidRPr="00E32F7E" w:rsidRDefault="0034187C" w:rsidP="0034187C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  <w:t>–</w:t>
            </w:r>
          </w:p>
        </w:tc>
        <w:tc>
          <w:tcPr>
            <w:tcW w:w="772" w:type="dxa"/>
          </w:tcPr>
          <w:p w14:paraId="223B7997" w14:textId="68981645" w:rsidR="00E32F7E" w:rsidRPr="00E32F7E" w:rsidRDefault="0034187C" w:rsidP="0034187C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  <w:t>–</w:t>
            </w:r>
          </w:p>
        </w:tc>
        <w:tc>
          <w:tcPr>
            <w:tcW w:w="666" w:type="dxa"/>
          </w:tcPr>
          <w:p w14:paraId="5EB451DF" w14:textId="39F53751" w:rsidR="00E32F7E" w:rsidRPr="00E32F7E" w:rsidRDefault="0034187C" w:rsidP="0034187C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  <w:t>–</w:t>
            </w:r>
          </w:p>
        </w:tc>
        <w:tc>
          <w:tcPr>
            <w:tcW w:w="754" w:type="dxa"/>
          </w:tcPr>
          <w:p w14:paraId="46B5C4CF" w14:textId="77777777" w:rsidR="00E32F7E" w:rsidRPr="00E32F7E" w:rsidRDefault="00E32F7E" w:rsidP="0034187C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</w:pPr>
            <w:r w:rsidRPr="00E32F7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  <w:t>1</w:t>
            </w:r>
          </w:p>
        </w:tc>
        <w:tc>
          <w:tcPr>
            <w:tcW w:w="1276" w:type="dxa"/>
          </w:tcPr>
          <w:p w14:paraId="464C0926" w14:textId="77777777" w:rsidR="00E32F7E" w:rsidRPr="00E32F7E" w:rsidRDefault="00E32F7E" w:rsidP="0034187C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</w:pPr>
            <w:r w:rsidRPr="00E32F7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  <w:t>0.2</w:t>
            </w:r>
          </w:p>
        </w:tc>
      </w:tr>
      <w:tr w:rsidR="00E32F7E" w:rsidRPr="00E32F7E" w14:paraId="7BC4A9DC" w14:textId="77777777" w:rsidTr="0034187C">
        <w:tc>
          <w:tcPr>
            <w:tcW w:w="2823" w:type="dxa"/>
          </w:tcPr>
          <w:p w14:paraId="3BC54829" w14:textId="77777777" w:rsidR="00E32F7E" w:rsidRPr="00E32F7E" w:rsidRDefault="00E32F7E" w:rsidP="0034187C">
            <w:pPr>
              <w:spacing w:after="0"/>
              <w:ind w:left="227"/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en-GB" w:eastAsia="nl-BE"/>
              </w:rPr>
            </w:pPr>
            <w:proofErr w:type="spellStart"/>
            <w:r w:rsidRPr="00E32F7E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en-GB" w:eastAsia="nl-BE"/>
              </w:rPr>
              <w:t>Calluna</w:t>
            </w:r>
            <w:proofErr w:type="spellEnd"/>
            <w:r w:rsidRPr="00E32F7E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en-GB" w:eastAsia="nl-BE"/>
              </w:rPr>
              <w:t xml:space="preserve"> vulgaris</w:t>
            </w:r>
          </w:p>
        </w:tc>
        <w:tc>
          <w:tcPr>
            <w:tcW w:w="692" w:type="dxa"/>
          </w:tcPr>
          <w:p w14:paraId="1A6E101C" w14:textId="77777777" w:rsidR="00E32F7E" w:rsidRPr="00E32F7E" w:rsidRDefault="00E32F7E" w:rsidP="0034187C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</w:pPr>
            <w:r w:rsidRPr="00E32F7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  <w:t>3</w:t>
            </w:r>
          </w:p>
        </w:tc>
        <w:tc>
          <w:tcPr>
            <w:tcW w:w="666" w:type="dxa"/>
          </w:tcPr>
          <w:p w14:paraId="0B6CB307" w14:textId="77777777" w:rsidR="00E32F7E" w:rsidRPr="00E32F7E" w:rsidRDefault="00E32F7E" w:rsidP="0034187C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</w:pPr>
            <w:r w:rsidRPr="00E32F7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  <w:t>0.6</w:t>
            </w:r>
          </w:p>
        </w:tc>
        <w:tc>
          <w:tcPr>
            <w:tcW w:w="677" w:type="dxa"/>
          </w:tcPr>
          <w:p w14:paraId="641CD780" w14:textId="77777777" w:rsidR="00E32F7E" w:rsidRPr="00E32F7E" w:rsidRDefault="00E32F7E" w:rsidP="0034187C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</w:pPr>
            <w:r w:rsidRPr="00E32F7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  <w:t>1</w:t>
            </w:r>
          </w:p>
        </w:tc>
        <w:tc>
          <w:tcPr>
            <w:tcW w:w="666" w:type="dxa"/>
          </w:tcPr>
          <w:p w14:paraId="41844009" w14:textId="77777777" w:rsidR="00E32F7E" w:rsidRPr="00E32F7E" w:rsidRDefault="00E32F7E" w:rsidP="0034187C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</w:pPr>
            <w:r w:rsidRPr="00E32F7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  <w:t>0.2</w:t>
            </w:r>
          </w:p>
        </w:tc>
        <w:tc>
          <w:tcPr>
            <w:tcW w:w="772" w:type="dxa"/>
          </w:tcPr>
          <w:p w14:paraId="099980C0" w14:textId="77777777" w:rsidR="00E32F7E" w:rsidRPr="00E32F7E" w:rsidRDefault="00E32F7E" w:rsidP="0034187C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</w:pPr>
            <w:r w:rsidRPr="00E32F7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  <w:t>1</w:t>
            </w:r>
          </w:p>
        </w:tc>
        <w:tc>
          <w:tcPr>
            <w:tcW w:w="666" w:type="dxa"/>
          </w:tcPr>
          <w:p w14:paraId="60ECF34E" w14:textId="77777777" w:rsidR="00E32F7E" w:rsidRPr="00E32F7E" w:rsidRDefault="00E32F7E" w:rsidP="0034187C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</w:pPr>
            <w:r w:rsidRPr="00E32F7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  <w:t>0.2</w:t>
            </w:r>
          </w:p>
        </w:tc>
        <w:tc>
          <w:tcPr>
            <w:tcW w:w="754" w:type="dxa"/>
          </w:tcPr>
          <w:p w14:paraId="7D3EE1F5" w14:textId="77777777" w:rsidR="00E32F7E" w:rsidRPr="00E32F7E" w:rsidRDefault="00E32F7E" w:rsidP="0034187C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</w:pPr>
            <w:r w:rsidRPr="00E32F7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  <w:t>2</w:t>
            </w:r>
          </w:p>
        </w:tc>
        <w:tc>
          <w:tcPr>
            <w:tcW w:w="1276" w:type="dxa"/>
          </w:tcPr>
          <w:p w14:paraId="706F600C" w14:textId="77777777" w:rsidR="00E32F7E" w:rsidRPr="00E32F7E" w:rsidRDefault="00E32F7E" w:rsidP="0034187C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</w:pPr>
            <w:r w:rsidRPr="00E32F7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  <w:t>0.4</w:t>
            </w:r>
          </w:p>
        </w:tc>
      </w:tr>
      <w:tr w:rsidR="00E32F7E" w:rsidRPr="00E32F7E" w14:paraId="4B27C3E2" w14:textId="77777777" w:rsidTr="0034187C">
        <w:tc>
          <w:tcPr>
            <w:tcW w:w="2823" w:type="dxa"/>
          </w:tcPr>
          <w:p w14:paraId="42B566B7" w14:textId="77777777" w:rsidR="00E32F7E" w:rsidRPr="00E32F7E" w:rsidRDefault="00E32F7E" w:rsidP="003F17C0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</w:pPr>
            <w:proofErr w:type="spellStart"/>
            <w:r w:rsidRPr="00E32F7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  <w:t>Cannabaceae</w:t>
            </w:r>
            <w:proofErr w:type="spellEnd"/>
          </w:p>
        </w:tc>
        <w:tc>
          <w:tcPr>
            <w:tcW w:w="692" w:type="dxa"/>
          </w:tcPr>
          <w:p w14:paraId="443255D1" w14:textId="77777777" w:rsidR="00E32F7E" w:rsidRPr="00E32F7E" w:rsidRDefault="00E32F7E" w:rsidP="0034187C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</w:pPr>
            <w:r w:rsidRPr="00E32F7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  <w:t>9</w:t>
            </w:r>
          </w:p>
        </w:tc>
        <w:tc>
          <w:tcPr>
            <w:tcW w:w="666" w:type="dxa"/>
          </w:tcPr>
          <w:p w14:paraId="5A131CE0" w14:textId="77777777" w:rsidR="00E32F7E" w:rsidRPr="00E32F7E" w:rsidRDefault="00E32F7E" w:rsidP="0034187C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</w:pPr>
            <w:r w:rsidRPr="00E32F7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  <w:t>1.8</w:t>
            </w:r>
          </w:p>
        </w:tc>
        <w:tc>
          <w:tcPr>
            <w:tcW w:w="677" w:type="dxa"/>
          </w:tcPr>
          <w:p w14:paraId="2A479112" w14:textId="3E65E8A8" w:rsidR="00E32F7E" w:rsidRPr="00E32F7E" w:rsidRDefault="0034187C" w:rsidP="0034187C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  <w:t>–</w:t>
            </w:r>
          </w:p>
        </w:tc>
        <w:tc>
          <w:tcPr>
            <w:tcW w:w="666" w:type="dxa"/>
          </w:tcPr>
          <w:p w14:paraId="16953543" w14:textId="70BD20B4" w:rsidR="00E32F7E" w:rsidRPr="00E32F7E" w:rsidRDefault="0034187C" w:rsidP="0034187C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  <w:t>–</w:t>
            </w:r>
          </w:p>
        </w:tc>
        <w:tc>
          <w:tcPr>
            <w:tcW w:w="772" w:type="dxa"/>
          </w:tcPr>
          <w:p w14:paraId="7528F705" w14:textId="77777777" w:rsidR="00E32F7E" w:rsidRPr="00E32F7E" w:rsidRDefault="00E32F7E" w:rsidP="0034187C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</w:pPr>
            <w:r w:rsidRPr="00E32F7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  <w:t>3</w:t>
            </w:r>
          </w:p>
        </w:tc>
        <w:tc>
          <w:tcPr>
            <w:tcW w:w="666" w:type="dxa"/>
          </w:tcPr>
          <w:p w14:paraId="3F99770C" w14:textId="77777777" w:rsidR="00E32F7E" w:rsidRPr="00E32F7E" w:rsidRDefault="00E32F7E" w:rsidP="0034187C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</w:pPr>
            <w:r w:rsidRPr="00E32F7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  <w:t>0.6</w:t>
            </w:r>
          </w:p>
        </w:tc>
        <w:tc>
          <w:tcPr>
            <w:tcW w:w="754" w:type="dxa"/>
          </w:tcPr>
          <w:p w14:paraId="7D78E77D" w14:textId="77777777" w:rsidR="00E32F7E" w:rsidRPr="00E32F7E" w:rsidRDefault="00E32F7E" w:rsidP="0034187C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</w:pPr>
            <w:r w:rsidRPr="00E32F7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  <w:t>3</w:t>
            </w:r>
          </w:p>
        </w:tc>
        <w:tc>
          <w:tcPr>
            <w:tcW w:w="1276" w:type="dxa"/>
          </w:tcPr>
          <w:p w14:paraId="2255A857" w14:textId="77777777" w:rsidR="00E32F7E" w:rsidRPr="00E32F7E" w:rsidRDefault="00E32F7E" w:rsidP="0034187C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</w:pPr>
            <w:r w:rsidRPr="00E32F7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  <w:t>0.5</w:t>
            </w:r>
          </w:p>
        </w:tc>
      </w:tr>
      <w:tr w:rsidR="00E32F7E" w:rsidRPr="00E32F7E" w14:paraId="04488AD2" w14:textId="77777777" w:rsidTr="0034187C">
        <w:tc>
          <w:tcPr>
            <w:tcW w:w="2823" w:type="dxa"/>
          </w:tcPr>
          <w:p w14:paraId="4F928A5F" w14:textId="77777777" w:rsidR="00E32F7E" w:rsidRPr="00E32F7E" w:rsidRDefault="00E32F7E" w:rsidP="003F17C0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</w:pPr>
            <w:r w:rsidRPr="00E32F7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  <w:t>Cerealia</w:t>
            </w:r>
          </w:p>
        </w:tc>
        <w:tc>
          <w:tcPr>
            <w:tcW w:w="692" w:type="dxa"/>
          </w:tcPr>
          <w:p w14:paraId="43D32D1D" w14:textId="77777777" w:rsidR="00E32F7E" w:rsidRPr="00E32F7E" w:rsidRDefault="00E32F7E" w:rsidP="0034187C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</w:pPr>
            <w:r w:rsidRPr="00E32F7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  <w:t>4</w:t>
            </w:r>
          </w:p>
        </w:tc>
        <w:tc>
          <w:tcPr>
            <w:tcW w:w="666" w:type="dxa"/>
          </w:tcPr>
          <w:p w14:paraId="177679C5" w14:textId="77777777" w:rsidR="00E32F7E" w:rsidRPr="00E32F7E" w:rsidRDefault="00E32F7E" w:rsidP="0034187C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</w:pPr>
            <w:r w:rsidRPr="00E32F7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  <w:t>0.8</w:t>
            </w:r>
          </w:p>
        </w:tc>
        <w:tc>
          <w:tcPr>
            <w:tcW w:w="677" w:type="dxa"/>
          </w:tcPr>
          <w:p w14:paraId="372A31F0" w14:textId="77777777" w:rsidR="00E32F7E" w:rsidRPr="00E32F7E" w:rsidRDefault="00E32F7E" w:rsidP="0034187C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</w:pPr>
            <w:r w:rsidRPr="00E32F7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  <w:t>13</w:t>
            </w:r>
          </w:p>
        </w:tc>
        <w:tc>
          <w:tcPr>
            <w:tcW w:w="666" w:type="dxa"/>
          </w:tcPr>
          <w:p w14:paraId="68CAA6F1" w14:textId="77777777" w:rsidR="00E32F7E" w:rsidRPr="00E32F7E" w:rsidRDefault="00E32F7E" w:rsidP="0034187C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</w:pPr>
            <w:r w:rsidRPr="00E32F7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  <w:t>2.3</w:t>
            </w:r>
          </w:p>
        </w:tc>
        <w:tc>
          <w:tcPr>
            <w:tcW w:w="772" w:type="dxa"/>
          </w:tcPr>
          <w:p w14:paraId="417354D3" w14:textId="77777777" w:rsidR="00E32F7E" w:rsidRPr="00E32F7E" w:rsidRDefault="00E32F7E" w:rsidP="0034187C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</w:pPr>
            <w:r w:rsidRPr="00E32F7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  <w:t>6</w:t>
            </w:r>
          </w:p>
        </w:tc>
        <w:tc>
          <w:tcPr>
            <w:tcW w:w="666" w:type="dxa"/>
          </w:tcPr>
          <w:p w14:paraId="008A045D" w14:textId="77777777" w:rsidR="00E32F7E" w:rsidRPr="00E32F7E" w:rsidRDefault="00E32F7E" w:rsidP="0034187C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</w:pPr>
            <w:r w:rsidRPr="00E32F7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  <w:t>1.1</w:t>
            </w:r>
          </w:p>
        </w:tc>
        <w:tc>
          <w:tcPr>
            <w:tcW w:w="754" w:type="dxa"/>
          </w:tcPr>
          <w:p w14:paraId="49D611DE" w14:textId="77777777" w:rsidR="00E32F7E" w:rsidRPr="00E32F7E" w:rsidRDefault="00E32F7E" w:rsidP="0034187C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</w:pPr>
            <w:r w:rsidRPr="00E32F7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  <w:t>10</w:t>
            </w:r>
          </w:p>
        </w:tc>
        <w:tc>
          <w:tcPr>
            <w:tcW w:w="1276" w:type="dxa"/>
          </w:tcPr>
          <w:p w14:paraId="34784053" w14:textId="77777777" w:rsidR="00E32F7E" w:rsidRPr="00E32F7E" w:rsidRDefault="00E32F7E" w:rsidP="0034187C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</w:pPr>
            <w:r w:rsidRPr="00E32F7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  <w:t>1.8</w:t>
            </w:r>
          </w:p>
        </w:tc>
      </w:tr>
      <w:tr w:rsidR="00E32F7E" w:rsidRPr="00E32F7E" w14:paraId="296A90D4" w14:textId="77777777" w:rsidTr="0034187C">
        <w:tc>
          <w:tcPr>
            <w:tcW w:w="2823" w:type="dxa"/>
          </w:tcPr>
          <w:p w14:paraId="6E024585" w14:textId="77777777" w:rsidR="00E32F7E" w:rsidRPr="00E32F7E" w:rsidRDefault="00E32F7E" w:rsidP="003F17C0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</w:pPr>
            <w:r w:rsidRPr="00E32F7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  <w:t>Chenopodiaceae</w:t>
            </w:r>
          </w:p>
        </w:tc>
        <w:tc>
          <w:tcPr>
            <w:tcW w:w="692" w:type="dxa"/>
          </w:tcPr>
          <w:p w14:paraId="6831F819" w14:textId="77777777" w:rsidR="00E32F7E" w:rsidRPr="00E32F7E" w:rsidRDefault="00E32F7E" w:rsidP="0034187C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</w:pPr>
            <w:r w:rsidRPr="00E32F7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  <w:t>2</w:t>
            </w:r>
          </w:p>
        </w:tc>
        <w:tc>
          <w:tcPr>
            <w:tcW w:w="666" w:type="dxa"/>
          </w:tcPr>
          <w:p w14:paraId="6007CFCA" w14:textId="77777777" w:rsidR="00E32F7E" w:rsidRPr="00E32F7E" w:rsidRDefault="00E32F7E" w:rsidP="0034187C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</w:pPr>
            <w:r w:rsidRPr="00E32F7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  <w:t>0.4</w:t>
            </w:r>
          </w:p>
        </w:tc>
        <w:tc>
          <w:tcPr>
            <w:tcW w:w="677" w:type="dxa"/>
          </w:tcPr>
          <w:p w14:paraId="26BB6A20" w14:textId="77777777" w:rsidR="00E32F7E" w:rsidRPr="00E32F7E" w:rsidRDefault="00E32F7E" w:rsidP="0034187C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</w:pPr>
            <w:r w:rsidRPr="00E32F7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  <w:t>1</w:t>
            </w:r>
          </w:p>
        </w:tc>
        <w:tc>
          <w:tcPr>
            <w:tcW w:w="666" w:type="dxa"/>
          </w:tcPr>
          <w:p w14:paraId="7EE31D1F" w14:textId="77777777" w:rsidR="00E32F7E" w:rsidRPr="00E32F7E" w:rsidRDefault="00E32F7E" w:rsidP="0034187C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</w:pPr>
            <w:r w:rsidRPr="00E32F7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  <w:t>0.2</w:t>
            </w:r>
          </w:p>
        </w:tc>
        <w:tc>
          <w:tcPr>
            <w:tcW w:w="772" w:type="dxa"/>
          </w:tcPr>
          <w:p w14:paraId="69E123BF" w14:textId="6D108A23" w:rsidR="00E32F7E" w:rsidRPr="00E32F7E" w:rsidRDefault="0034187C" w:rsidP="0034187C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  <w:t>–</w:t>
            </w:r>
          </w:p>
        </w:tc>
        <w:tc>
          <w:tcPr>
            <w:tcW w:w="666" w:type="dxa"/>
          </w:tcPr>
          <w:p w14:paraId="7D254F64" w14:textId="73281199" w:rsidR="00E32F7E" w:rsidRPr="00E32F7E" w:rsidRDefault="0034187C" w:rsidP="0034187C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  <w:t>–</w:t>
            </w:r>
          </w:p>
        </w:tc>
        <w:tc>
          <w:tcPr>
            <w:tcW w:w="754" w:type="dxa"/>
          </w:tcPr>
          <w:p w14:paraId="1B63BCF2" w14:textId="77777777" w:rsidR="00E32F7E" w:rsidRPr="00E32F7E" w:rsidRDefault="00E32F7E" w:rsidP="0034187C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</w:pPr>
            <w:r w:rsidRPr="00E32F7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  <w:t>2</w:t>
            </w:r>
          </w:p>
        </w:tc>
        <w:tc>
          <w:tcPr>
            <w:tcW w:w="1276" w:type="dxa"/>
          </w:tcPr>
          <w:p w14:paraId="5C544F14" w14:textId="77777777" w:rsidR="00E32F7E" w:rsidRPr="00E32F7E" w:rsidRDefault="00E32F7E" w:rsidP="0034187C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</w:pPr>
            <w:r w:rsidRPr="00E32F7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  <w:t>0.4</w:t>
            </w:r>
          </w:p>
        </w:tc>
      </w:tr>
      <w:tr w:rsidR="00E32F7E" w:rsidRPr="00E32F7E" w14:paraId="2FCBD01D" w14:textId="77777777" w:rsidTr="0034187C">
        <w:tc>
          <w:tcPr>
            <w:tcW w:w="2823" w:type="dxa"/>
          </w:tcPr>
          <w:p w14:paraId="7842D154" w14:textId="77777777" w:rsidR="00E32F7E" w:rsidRPr="00E32F7E" w:rsidRDefault="00E32F7E" w:rsidP="003F17C0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</w:pPr>
            <w:proofErr w:type="spellStart"/>
            <w:r w:rsidRPr="00E32F7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  <w:t>Cyperaceae</w:t>
            </w:r>
            <w:proofErr w:type="spellEnd"/>
          </w:p>
        </w:tc>
        <w:tc>
          <w:tcPr>
            <w:tcW w:w="692" w:type="dxa"/>
          </w:tcPr>
          <w:p w14:paraId="36658C30" w14:textId="77777777" w:rsidR="00E32F7E" w:rsidRPr="00E32F7E" w:rsidRDefault="00E32F7E" w:rsidP="0034187C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</w:pPr>
            <w:r w:rsidRPr="00E32F7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  <w:t>2</w:t>
            </w:r>
          </w:p>
        </w:tc>
        <w:tc>
          <w:tcPr>
            <w:tcW w:w="666" w:type="dxa"/>
          </w:tcPr>
          <w:p w14:paraId="70BFCCE6" w14:textId="77777777" w:rsidR="00E32F7E" w:rsidRPr="00E32F7E" w:rsidRDefault="00E32F7E" w:rsidP="0034187C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</w:pPr>
            <w:r w:rsidRPr="00E32F7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  <w:t>0.4</w:t>
            </w:r>
          </w:p>
        </w:tc>
        <w:tc>
          <w:tcPr>
            <w:tcW w:w="677" w:type="dxa"/>
          </w:tcPr>
          <w:p w14:paraId="09248DFE" w14:textId="77777777" w:rsidR="00E32F7E" w:rsidRPr="00E32F7E" w:rsidRDefault="00E32F7E" w:rsidP="0034187C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</w:pPr>
            <w:r w:rsidRPr="00E32F7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  <w:t>4</w:t>
            </w:r>
          </w:p>
        </w:tc>
        <w:tc>
          <w:tcPr>
            <w:tcW w:w="666" w:type="dxa"/>
          </w:tcPr>
          <w:p w14:paraId="5A67F541" w14:textId="77777777" w:rsidR="00E32F7E" w:rsidRPr="00E32F7E" w:rsidRDefault="00E32F7E" w:rsidP="0034187C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</w:pPr>
            <w:r w:rsidRPr="00E32F7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  <w:t>0.7</w:t>
            </w:r>
          </w:p>
        </w:tc>
        <w:tc>
          <w:tcPr>
            <w:tcW w:w="772" w:type="dxa"/>
          </w:tcPr>
          <w:p w14:paraId="6138B05A" w14:textId="77777777" w:rsidR="00E32F7E" w:rsidRPr="00E32F7E" w:rsidRDefault="00E32F7E" w:rsidP="0034187C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</w:pPr>
            <w:r w:rsidRPr="00E32F7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  <w:t>3</w:t>
            </w:r>
          </w:p>
        </w:tc>
        <w:tc>
          <w:tcPr>
            <w:tcW w:w="666" w:type="dxa"/>
          </w:tcPr>
          <w:p w14:paraId="56D2628E" w14:textId="77777777" w:rsidR="00E32F7E" w:rsidRPr="00E32F7E" w:rsidRDefault="00E32F7E" w:rsidP="0034187C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</w:pPr>
            <w:r w:rsidRPr="00E32F7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  <w:t>0.6</w:t>
            </w:r>
          </w:p>
        </w:tc>
        <w:tc>
          <w:tcPr>
            <w:tcW w:w="754" w:type="dxa"/>
          </w:tcPr>
          <w:p w14:paraId="601BD712" w14:textId="77777777" w:rsidR="00E32F7E" w:rsidRPr="00E32F7E" w:rsidRDefault="00E32F7E" w:rsidP="0034187C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</w:pPr>
            <w:r w:rsidRPr="00E32F7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  <w:t>1</w:t>
            </w:r>
          </w:p>
        </w:tc>
        <w:tc>
          <w:tcPr>
            <w:tcW w:w="1276" w:type="dxa"/>
          </w:tcPr>
          <w:p w14:paraId="2716C68D" w14:textId="77777777" w:rsidR="00E32F7E" w:rsidRPr="00E32F7E" w:rsidRDefault="00E32F7E" w:rsidP="0034187C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</w:pPr>
            <w:r w:rsidRPr="00E32F7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  <w:t>0.2</w:t>
            </w:r>
          </w:p>
        </w:tc>
      </w:tr>
      <w:tr w:rsidR="00E32F7E" w:rsidRPr="00E32F7E" w14:paraId="59354B5A" w14:textId="77777777" w:rsidTr="0034187C">
        <w:tc>
          <w:tcPr>
            <w:tcW w:w="2823" w:type="dxa"/>
          </w:tcPr>
          <w:p w14:paraId="38FBA78D" w14:textId="77777777" w:rsidR="00E32F7E" w:rsidRPr="00E32F7E" w:rsidRDefault="00E32F7E" w:rsidP="0034187C">
            <w:pPr>
              <w:spacing w:after="0"/>
              <w:ind w:left="227"/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en-GB" w:eastAsia="nl-BE"/>
              </w:rPr>
            </w:pPr>
            <w:proofErr w:type="spellStart"/>
            <w:r w:rsidRPr="00E32F7E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en-GB" w:eastAsia="nl-BE"/>
              </w:rPr>
              <w:t>Lythrum</w:t>
            </w:r>
            <w:proofErr w:type="spellEnd"/>
          </w:p>
        </w:tc>
        <w:tc>
          <w:tcPr>
            <w:tcW w:w="692" w:type="dxa"/>
          </w:tcPr>
          <w:p w14:paraId="29579CD9" w14:textId="76942EF0" w:rsidR="00E32F7E" w:rsidRPr="00E32F7E" w:rsidRDefault="0034187C" w:rsidP="0034187C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  <w:t>–</w:t>
            </w:r>
          </w:p>
        </w:tc>
        <w:tc>
          <w:tcPr>
            <w:tcW w:w="666" w:type="dxa"/>
          </w:tcPr>
          <w:p w14:paraId="2128F565" w14:textId="12C3C851" w:rsidR="00E32F7E" w:rsidRPr="00E32F7E" w:rsidRDefault="0034187C" w:rsidP="0034187C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  <w:t>–</w:t>
            </w:r>
          </w:p>
        </w:tc>
        <w:tc>
          <w:tcPr>
            <w:tcW w:w="677" w:type="dxa"/>
          </w:tcPr>
          <w:p w14:paraId="3B5ADEE3" w14:textId="232DC083" w:rsidR="00E32F7E" w:rsidRPr="00E32F7E" w:rsidRDefault="0034187C" w:rsidP="0034187C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  <w:t>–</w:t>
            </w:r>
          </w:p>
        </w:tc>
        <w:tc>
          <w:tcPr>
            <w:tcW w:w="666" w:type="dxa"/>
          </w:tcPr>
          <w:p w14:paraId="282570F9" w14:textId="6ADB1F08" w:rsidR="00E32F7E" w:rsidRPr="00E32F7E" w:rsidRDefault="0034187C" w:rsidP="0034187C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  <w:t>–</w:t>
            </w:r>
          </w:p>
        </w:tc>
        <w:tc>
          <w:tcPr>
            <w:tcW w:w="772" w:type="dxa"/>
          </w:tcPr>
          <w:p w14:paraId="3F6BD760" w14:textId="5535FEE3" w:rsidR="00E32F7E" w:rsidRPr="00E32F7E" w:rsidRDefault="0034187C" w:rsidP="0034187C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  <w:t>–</w:t>
            </w:r>
          </w:p>
        </w:tc>
        <w:tc>
          <w:tcPr>
            <w:tcW w:w="666" w:type="dxa"/>
          </w:tcPr>
          <w:p w14:paraId="27324C54" w14:textId="3756867D" w:rsidR="00E32F7E" w:rsidRPr="00E32F7E" w:rsidRDefault="0034187C" w:rsidP="0034187C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  <w:t>–</w:t>
            </w:r>
          </w:p>
        </w:tc>
        <w:tc>
          <w:tcPr>
            <w:tcW w:w="754" w:type="dxa"/>
          </w:tcPr>
          <w:p w14:paraId="4FA6ECCF" w14:textId="77777777" w:rsidR="00E32F7E" w:rsidRPr="00E32F7E" w:rsidRDefault="00E32F7E" w:rsidP="0034187C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</w:pPr>
            <w:r w:rsidRPr="00E32F7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  <w:t>1</w:t>
            </w:r>
          </w:p>
        </w:tc>
        <w:tc>
          <w:tcPr>
            <w:tcW w:w="1276" w:type="dxa"/>
          </w:tcPr>
          <w:p w14:paraId="51D7A72D" w14:textId="77777777" w:rsidR="00E32F7E" w:rsidRPr="00E32F7E" w:rsidRDefault="00E32F7E" w:rsidP="0034187C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</w:pPr>
            <w:r w:rsidRPr="00E32F7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  <w:t>0.2</w:t>
            </w:r>
          </w:p>
        </w:tc>
      </w:tr>
      <w:tr w:rsidR="00E32F7E" w:rsidRPr="00E32F7E" w14:paraId="7DBEA909" w14:textId="77777777" w:rsidTr="0034187C">
        <w:tc>
          <w:tcPr>
            <w:tcW w:w="2823" w:type="dxa"/>
          </w:tcPr>
          <w:p w14:paraId="6C98AC03" w14:textId="77777777" w:rsidR="00E32F7E" w:rsidRPr="00E32F7E" w:rsidRDefault="00E32F7E" w:rsidP="0034187C">
            <w:pPr>
              <w:spacing w:after="0"/>
              <w:ind w:left="227"/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en-GB" w:eastAsia="nl-BE"/>
              </w:rPr>
            </w:pPr>
            <w:proofErr w:type="spellStart"/>
            <w:r w:rsidRPr="00E32F7E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en-GB" w:eastAsia="nl-BE"/>
              </w:rPr>
              <w:t>Filipendula</w:t>
            </w:r>
            <w:proofErr w:type="spellEnd"/>
          </w:p>
        </w:tc>
        <w:tc>
          <w:tcPr>
            <w:tcW w:w="692" w:type="dxa"/>
          </w:tcPr>
          <w:p w14:paraId="380BD3A5" w14:textId="77777777" w:rsidR="00E32F7E" w:rsidRPr="00E32F7E" w:rsidRDefault="00E32F7E" w:rsidP="0034187C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</w:pPr>
            <w:r w:rsidRPr="00E32F7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  <w:t>1</w:t>
            </w:r>
          </w:p>
        </w:tc>
        <w:tc>
          <w:tcPr>
            <w:tcW w:w="666" w:type="dxa"/>
          </w:tcPr>
          <w:p w14:paraId="38C331CA" w14:textId="77777777" w:rsidR="00E32F7E" w:rsidRPr="00E32F7E" w:rsidRDefault="00E32F7E" w:rsidP="0034187C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</w:pPr>
            <w:r w:rsidRPr="00E32F7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  <w:t>0.2</w:t>
            </w:r>
          </w:p>
        </w:tc>
        <w:tc>
          <w:tcPr>
            <w:tcW w:w="677" w:type="dxa"/>
          </w:tcPr>
          <w:p w14:paraId="3359EBD9" w14:textId="77777777" w:rsidR="00E32F7E" w:rsidRPr="00E32F7E" w:rsidRDefault="00E32F7E" w:rsidP="0034187C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</w:pPr>
            <w:r w:rsidRPr="00E32F7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  <w:t>3</w:t>
            </w:r>
          </w:p>
        </w:tc>
        <w:tc>
          <w:tcPr>
            <w:tcW w:w="666" w:type="dxa"/>
          </w:tcPr>
          <w:p w14:paraId="1BB9B907" w14:textId="77777777" w:rsidR="00E32F7E" w:rsidRPr="00E32F7E" w:rsidRDefault="00E32F7E" w:rsidP="0034187C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</w:pPr>
            <w:r w:rsidRPr="00E32F7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  <w:t>0.5</w:t>
            </w:r>
          </w:p>
        </w:tc>
        <w:tc>
          <w:tcPr>
            <w:tcW w:w="772" w:type="dxa"/>
          </w:tcPr>
          <w:p w14:paraId="3EFC092D" w14:textId="77777777" w:rsidR="00E32F7E" w:rsidRPr="00E32F7E" w:rsidRDefault="00E32F7E" w:rsidP="0034187C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</w:pPr>
            <w:r w:rsidRPr="00E32F7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  <w:t>2</w:t>
            </w:r>
          </w:p>
        </w:tc>
        <w:tc>
          <w:tcPr>
            <w:tcW w:w="666" w:type="dxa"/>
          </w:tcPr>
          <w:p w14:paraId="65F8CFB3" w14:textId="77777777" w:rsidR="00E32F7E" w:rsidRPr="00E32F7E" w:rsidRDefault="00E32F7E" w:rsidP="0034187C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</w:pPr>
            <w:r w:rsidRPr="00E32F7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  <w:t>0.4</w:t>
            </w:r>
          </w:p>
        </w:tc>
        <w:tc>
          <w:tcPr>
            <w:tcW w:w="754" w:type="dxa"/>
          </w:tcPr>
          <w:p w14:paraId="1544E364" w14:textId="77777777" w:rsidR="00E32F7E" w:rsidRPr="00E32F7E" w:rsidRDefault="00E32F7E" w:rsidP="0034187C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</w:pPr>
            <w:r w:rsidRPr="00E32F7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  <w:t>11</w:t>
            </w:r>
          </w:p>
        </w:tc>
        <w:tc>
          <w:tcPr>
            <w:tcW w:w="1276" w:type="dxa"/>
          </w:tcPr>
          <w:p w14:paraId="0ED4333F" w14:textId="77777777" w:rsidR="00E32F7E" w:rsidRPr="00E32F7E" w:rsidRDefault="00E32F7E" w:rsidP="0034187C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</w:pPr>
            <w:r w:rsidRPr="00E32F7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  <w:t>2.0</w:t>
            </w:r>
          </w:p>
        </w:tc>
      </w:tr>
      <w:tr w:rsidR="00E32F7E" w:rsidRPr="00E32F7E" w14:paraId="4EE513DD" w14:textId="77777777" w:rsidTr="0034187C">
        <w:tc>
          <w:tcPr>
            <w:tcW w:w="2823" w:type="dxa"/>
          </w:tcPr>
          <w:p w14:paraId="1667C478" w14:textId="77777777" w:rsidR="00E32F7E" w:rsidRPr="00E32F7E" w:rsidRDefault="00E32F7E" w:rsidP="0034187C">
            <w:pPr>
              <w:spacing w:after="0"/>
              <w:ind w:left="227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</w:pPr>
            <w:proofErr w:type="spellStart"/>
            <w:r w:rsidRPr="00E32F7E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en-GB" w:eastAsia="nl-BE"/>
              </w:rPr>
              <w:t>Matricaria</w:t>
            </w:r>
            <w:proofErr w:type="spellEnd"/>
            <w:r w:rsidRPr="00E32F7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  <w:t xml:space="preserve"> type </w:t>
            </w:r>
          </w:p>
        </w:tc>
        <w:tc>
          <w:tcPr>
            <w:tcW w:w="692" w:type="dxa"/>
          </w:tcPr>
          <w:p w14:paraId="25E8EF5C" w14:textId="77777777" w:rsidR="00E32F7E" w:rsidRPr="00E32F7E" w:rsidRDefault="00E32F7E" w:rsidP="0034187C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</w:pPr>
            <w:r w:rsidRPr="00E32F7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  <w:t>2</w:t>
            </w:r>
          </w:p>
        </w:tc>
        <w:tc>
          <w:tcPr>
            <w:tcW w:w="666" w:type="dxa"/>
          </w:tcPr>
          <w:p w14:paraId="74336600" w14:textId="77777777" w:rsidR="00E32F7E" w:rsidRPr="00E32F7E" w:rsidRDefault="00E32F7E" w:rsidP="0034187C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</w:pPr>
            <w:r w:rsidRPr="00E32F7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  <w:t>0.4</w:t>
            </w:r>
          </w:p>
        </w:tc>
        <w:tc>
          <w:tcPr>
            <w:tcW w:w="677" w:type="dxa"/>
          </w:tcPr>
          <w:p w14:paraId="72DCF613" w14:textId="77777777" w:rsidR="00E32F7E" w:rsidRPr="00E32F7E" w:rsidRDefault="00E32F7E" w:rsidP="0034187C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</w:pPr>
            <w:r w:rsidRPr="00E32F7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  <w:t>3</w:t>
            </w:r>
          </w:p>
        </w:tc>
        <w:tc>
          <w:tcPr>
            <w:tcW w:w="666" w:type="dxa"/>
          </w:tcPr>
          <w:p w14:paraId="21D91C48" w14:textId="77777777" w:rsidR="00E32F7E" w:rsidRPr="00E32F7E" w:rsidRDefault="00E32F7E" w:rsidP="0034187C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</w:pPr>
            <w:r w:rsidRPr="00E32F7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  <w:t>0.5</w:t>
            </w:r>
          </w:p>
        </w:tc>
        <w:tc>
          <w:tcPr>
            <w:tcW w:w="772" w:type="dxa"/>
          </w:tcPr>
          <w:p w14:paraId="211EC6DB" w14:textId="741A7974" w:rsidR="00E32F7E" w:rsidRPr="00E32F7E" w:rsidRDefault="0034187C" w:rsidP="0034187C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  <w:t>–</w:t>
            </w:r>
          </w:p>
        </w:tc>
        <w:tc>
          <w:tcPr>
            <w:tcW w:w="666" w:type="dxa"/>
          </w:tcPr>
          <w:p w14:paraId="34BF8B16" w14:textId="709A3610" w:rsidR="00E32F7E" w:rsidRPr="00E32F7E" w:rsidRDefault="0034187C" w:rsidP="0034187C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  <w:t>–</w:t>
            </w:r>
          </w:p>
        </w:tc>
        <w:tc>
          <w:tcPr>
            <w:tcW w:w="754" w:type="dxa"/>
          </w:tcPr>
          <w:p w14:paraId="3347A86E" w14:textId="77777777" w:rsidR="00E32F7E" w:rsidRPr="00E32F7E" w:rsidRDefault="00E32F7E" w:rsidP="0034187C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</w:pPr>
            <w:r w:rsidRPr="00E32F7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  <w:t>4</w:t>
            </w:r>
          </w:p>
        </w:tc>
        <w:tc>
          <w:tcPr>
            <w:tcW w:w="1276" w:type="dxa"/>
          </w:tcPr>
          <w:p w14:paraId="5F154AD7" w14:textId="77777777" w:rsidR="00E32F7E" w:rsidRPr="00E32F7E" w:rsidRDefault="00E32F7E" w:rsidP="0034187C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</w:pPr>
            <w:r w:rsidRPr="00E32F7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  <w:t>0.7</w:t>
            </w:r>
          </w:p>
        </w:tc>
      </w:tr>
      <w:tr w:rsidR="00E32F7E" w:rsidRPr="00E32F7E" w14:paraId="1D3C2BB7" w14:textId="77777777" w:rsidTr="0034187C">
        <w:tc>
          <w:tcPr>
            <w:tcW w:w="2823" w:type="dxa"/>
          </w:tcPr>
          <w:p w14:paraId="4537E57E" w14:textId="77777777" w:rsidR="00E32F7E" w:rsidRPr="00E32F7E" w:rsidRDefault="00E32F7E" w:rsidP="0034187C">
            <w:pPr>
              <w:spacing w:after="0"/>
              <w:ind w:left="227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</w:pPr>
            <w:r w:rsidRPr="00E32F7E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en-GB" w:eastAsia="nl-BE"/>
              </w:rPr>
              <w:t xml:space="preserve">Papaver </w:t>
            </w:r>
            <w:proofErr w:type="spellStart"/>
            <w:r w:rsidRPr="00E32F7E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en-GB" w:eastAsia="nl-BE"/>
              </w:rPr>
              <w:t>rhoeas</w:t>
            </w:r>
            <w:proofErr w:type="spellEnd"/>
            <w:r w:rsidRPr="00E32F7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  <w:t xml:space="preserve"> type</w:t>
            </w:r>
          </w:p>
        </w:tc>
        <w:tc>
          <w:tcPr>
            <w:tcW w:w="692" w:type="dxa"/>
          </w:tcPr>
          <w:p w14:paraId="0C6BF54F" w14:textId="4146B29E" w:rsidR="00E32F7E" w:rsidRPr="00E32F7E" w:rsidRDefault="0034187C" w:rsidP="0034187C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  <w:t>–</w:t>
            </w:r>
          </w:p>
        </w:tc>
        <w:tc>
          <w:tcPr>
            <w:tcW w:w="666" w:type="dxa"/>
          </w:tcPr>
          <w:p w14:paraId="24AE85B5" w14:textId="234DE2F7" w:rsidR="00E32F7E" w:rsidRPr="00E32F7E" w:rsidRDefault="0034187C" w:rsidP="0034187C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  <w:t>–</w:t>
            </w:r>
          </w:p>
        </w:tc>
        <w:tc>
          <w:tcPr>
            <w:tcW w:w="677" w:type="dxa"/>
          </w:tcPr>
          <w:p w14:paraId="564C3876" w14:textId="33DB8997" w:rsidR="00E32F7E" w:rsidRPr="00E32F7E" w:rsidRDefault="0034187C" w:rsidP="0034187C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  <w:t>–</w:t>
            </w:r>
          </w:p>
        </w:tc>
        <w:tc>
          <w:tcPr>
            <w:tcW w:w="666" w:type="dxa"/>
          </w:tcPr>
          <w:p w14:paraId="451EDA30" w14:textId="3C17F371" w:rsidR="00E32F7E" w:rsidRPr="00E32F7E" w:rsidRDefault="0034187C" w:rsidP="0034187C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  <w:t>–</w:t>
            </w:r>
          </w:p>
        </w:tc>
        <w:tc>
          <w:tcPr>
            <w:tcW w:w="772" w:type="dxa"/>
          </w:tcPr>
          <w:p w14:paraId="4BA53CAD" w14:textId="0B0DADB1" w:rsidR="00E32F7E" w:rsidRPr="00E32F7E" w:rsidRDefault="0034187C" w:rsidP="0034187C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  <w:t>–</w:t>
            </w:r>
          </w:p>
        </w:tc>
        <w:tc>
          <w:tcPr>
            <w:tcW w:w="666" w:type="dxa"/>
          </w:tcPr>
          <w:p w14:paraId="1D159F80" w14:textId="271F0DE5" w:rsidR="00E32F7E" w:rsidRPr="00E32F7E" w:rsidRDefault="0034187C" w:rsidP="0034187C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  <w:t>–</w:t>
            </w:r>
          </w:p>
        </w:tc>
        <w:tc>
          <w:tcPr>
            <w:tcW w:w="754" w:type="dxa"/>
          </w:tcPr>
          <w:p w14:paraId="6194C57E" w14:textId="77777777" w:rsidR="00E32F7E" w:rsidRPr="00E32F7E" w:rsidRDefault="00E32F7E" w:rsidP="0034187C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</w:pPr>
            <w:r w:rsidRPr="00E32F7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  <w:t>1</w:t>
            </w:r>
          </w:p>
        </w:tc>
        <w:tc>
          <w:tcPr>
            <w:tcW w:w="1276" w:type="dxa"/>
          </w:tcPr>
          <w:p w14:paraId="2369645E" w14:textId="77777777" w:rsidR="00E32F7E" w:rsidRPr="00E32F7E" w:rsidRDefault="00E32F7E" w:rsidP="0034187C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</w:pPr>
            <w:r w:rsidRPr="00E32F7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  <w:t>0.2</w:t>
            </w:r>
          </w:p>
        </w:tc>
      </w:tr>
      <w:tr w:rsidR="00E32F7E" w:rsidRPr="00E32F7E" w14:paraId="4A599CC5" w14:textId="77777777" w:rsidTr="0034187C">
        <w:tc>
          <w:tcPr>
            <w:tcW w:w="2823" w:type="dxa"/>
          </w:tcPr>
          <w:p w14:paraId="2865BC7C" w14:textId="77777777" w:rsidR="00E32F7E" w:rsidRPr="00E32F7E" w:rsidRDefault="00E32F7E" w:rsidP="0034187C">
            <w:pPr>
              <w:spacing w:after="0"/>
              <w:ind w:left="227"/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en-GB" w:eastAsia="nl-BE"/>
              </w:rPr>
            </w:pPr>
            <w:r w:rsidRPr="00E32F7E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en-GB" w:eastAsia="nl-BE"/>
              </w:rPr>
              <w:t>Plantago lanceolata</w:t>
            </w:r>
          </w:p>
        </w:tc>
        <w:tc>
          <w:tcPr>
            <w:tcW w:w="692" w:type="dxa"/>
          </w:tcPr>
          <w:p w14:paraId="61FCB2F1" w14:textId="77777777" w:rsidR="00E32F7E" w:rsidRPr="00E32F7E" w:rsidRDefault="00E32F7E" w:rsidP="0034187C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</w:pPr>
            <w:r w:rsidRPr="00E32F7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  <w:t>8</w:t>
            </w:r>
          </w:p>
        </w:tc>
        <w:tc>
          <w:tcPr>
            <w:tcW w:w="666" w:type="dxa"/>
          </w:tcPr>
          <w:p w14:paraId="3669B5D9" w14:textId="77777777" w:rsidR="00E32F7E" w:rsidRPr="00E32F7E" w:rsidRDefault="00E32F7E" w:rsidP="0034187C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</w:pPr>
            <w:r w:rsidRPr="00E32F7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  <w:t>1.6</w:t>
            </w:r>
          </w:p>
        </w:tc>
        <w:tc>
          <w:tcPr>
            <w:tcW w:w="677" w:type="dxa"/>
          </w:tcPr>
          <w:p w14:paraId="107207B2" w14:textId="77777777" w:rsidR="00E32F7E" w:rsidRPr="00E32F7E" w:rsidRDefault="00E32F7E" w:rsidP="0034187C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</w:pPr>
            <w:r w:rsidRPr="00E32F7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  <w:t>10</w:t>
            </w:r>
          </w:p>
        </w:tc>
        <w:tc>
          <w:tcPr>
            <w:tcW w:w="666" w:type="dxa"/>
          </w:tcPr>
          <w:p w14:paraId="019E048B" w14:textId="77777777" w:rsidR="00E32F7E" w:rsidRPr="00E32F7E" w:rsidRDefault="00E32F7E" w:rsidP="0034187C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</w:pPr>
            <w:r w:rsidRPr="00E32F7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  <w:t>1.8</w:t>
            </w:r>
          </w:p>
        </w:tc>
        <w:tc>
          <w:tcPr>
            <w:tcW w:w="772" w:type="dxa"/>
          </w:tcPr>
          <w:p w14:paraId="262109E9" w14:textId="77777777" w:rsidR="00E32F7E" w:rsidRPr="00E32F7E" w:rsidRDefault="00E32F7E" w:rsidP="0034187C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</w:pPr>
            <w:r w:rsidRPr="00E32F7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  <w:t>1</w:t>
            </w:r>
          </w:p>
        </w:tc>
        <w:tc>
          <w:tcPr>
            <w:tcW w:w="666" w:type="dxa"/>
          </w:tcPr>
          <w:p w14:paraId="5C85F913" w14:textId="77777777" w:rsidR="00E32F7E" w:rsidRPr="00E32F7E" w:rsidRDefault="00E32F7E" w:rsidP="0034187C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</w:pPr>
            <w:r w:rsidRPr="00E32F7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  <w:t>0.2</w:t>
            </w:r>
          </w:p>
        </w:tc>
        <w:tc>
          <w:tcPr>
            <w:tcW w:w="754" w:type="dxa"/>
          </w:tcPr>
          <w:p w14:paraId="1AB1338C" w14:textId="77777777" w:rsidR="00E32F7E" w:rsidRPr="00E32F7E" w:rsidRDefault="00E32F7E" w:rsidP="0034187C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</w:pPr>
            <w:r w:rsidRPr="00E32F7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  <w:t>6</w:t>
            </w:r>
          </w:p>
        </w:tc>
        <w:tc>
          <w:tcPr>
            <w:tcW w:w="1276" w:type="dxa"/>
          </w:tcPr>
          <w:p w14:paraId="1B13315E" w14:textId="77777777" w:rsidR="00E32F7E" w:rsidRPr="00E32F7E" w:rsidRDefault="00E32F7E" w:rsidP="0034187C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</w:pPr>
            <w:r w:rsidRPr="00E32F7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  <w:t>1.1</w:t>
            </w:r>
          </w:p>
        </w:tc>
      </w:tr>
      <w:tr w:rsidR="00E32F7E" w:rsidRPr="00E32F7E" w14:paraId="1EAAA7B4" w14:textId="77777777" w:rsidTr="0034187C">
        <w:tc>
          <w:tcPr>
            <w:tcW w:w="2823" w:type="dxa"/>
          </w:tcPr>
          <w:p w14:paraId="6ADFFF31" w14:textId="77777777" w:rsidR="00E32F7E" w:rsidRPr="00E32F7E" w:rsidRDefault="00E32F7E" w:rsidP="003F17C0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</w:pPr>
            <w:proofErr w:type="spellStart"/>
            <w:r w:rsidRPr="00E32F7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  <w:t>Poaceae</w:t>
            </w:r>
            <w:proofErr w:type="spellEnd"/>
            <w:r w:rsidRPr="00E32F7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  <w:t xml:space="preserve"> </w:t>
            </w:r>
            <w:proofErr w:type="spellStart"/>
            <w:r w:rsidRPr="00E32F7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  <w:t>undiff</w:t>
            </w:r>
            <w:proofErr w:type="spellEnd"/>
            <w:r w:rsidRPr="00E32F7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  <w:t>.</w:t>
            </w:r>
          </w:p>
        </w:tc>
        <w:tc>
          <w:tcPr>
            <w:tcW w:w="692" w:type="dxa"/>
          </w:tcPr>
          <w:p w14:paraId="2E4DDB89" w14:textId="77777777" w:rsidR="00E32F7E" w:rsidRPr="00E32F7E" w:rsidRDefault="00E32F7E" w:rsidP="0034187C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</w:pPr>
            <w:r w:rsidRPr="00E32F7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  <w:t>439</w:t>
            </w:r>
          </w:p>
        </w:tc>
        <w:tc>
          <w:tcPr>
            <w:tcW w:w="666" w:type="dxa"/>
          </w:tcPr>
          <w:p w14:paraId="7BEBDD6C" w14:textId="77777777" w:rsidR="00E32F7E" w:rsidRPr="00E32F7E" w:rsidRDefault="00E32F7E" w:rsidP="0034187C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</w:pPr>
            <w:r w:rsidRPr="00E32F7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  <w:t>87.3</w:t>
            </w:r>
          </w:p>
        </w:tc>
        <w:tc>
          <w:tcPr>
            <w:tcW w:w="677" w:type="dxa"/>
          </w:tcPr>
          <w:p w14:paraId="229A8374" w14:textId="77777777" w:rsidR="00E32F7E" w:rsidRPr="00E32F7E" w:rsidRDefault="00E32F7E" w:rsidP="0034187C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</w:pPr>
            <w:r w:rsidRPr="00E32F7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  <w:t>485</w:t>
            </w:r>
          </w:p>
        </w:tc>
        <w:tc>
          <w:tcPr>
            <w:tcW w:w="666" w:type="dxa"/>
          </w:tcPr>
          <w:p w14:paraId="1CB1BF80" w14:textId="77777777" w:rsidR="00E32F7E" w:rsidRPr="00E32F7E" w:rsidRDefault="00E32F7E" w:rsidP="0034187C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</w:pPr>
            <w:r w:rsidRPr="00E32F7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  <w:t>86.8</w:t>
            </w:r>
          </w:p>
        </w:tc>
        <w:tc>
          <w:tcPr>
            <w:tcW w:w="772" w:type="dxa"/>
          </w:tcPr>
          <w:p w14:paraId="6A0C5A7A" w14:textId="77777777" w:rsidR="00E32F7E" w:rsidRPr="00E32F7E" w:rsidRDefault="00E32F7E" w:rsidP="0034187C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</w:pPr>
            <w:r w:rsidRPr="00E32F7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  <w:t>499</w:t>
            </w:r>
          </w:p>
        </w:tc>
        <w:tc>
          <w:tcPr>
            <w:tcW w:w="666" w:type="dxa"/>
          </w:tcPr>
          <w:p w14:paraId="76F7F75F" w14:textId="77777777" w:rsidR="00E32F7E" w:rsidRPr="00E32F7E" w:rsidRDefault="00E32F7E" w:rsidP="0034187C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</w:pPr>
            <w:r w:rsidRPr="00E32F7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  <w:t>93.1</w:t>
            </w:r>
          </w:p>
        </w:tc>
        <w:tc>
          <w:tcPr>
            <w:tcW w:w="754" w:type="dxa"/>
          </w:tcPr>
          <w:p w14:paraId="21D9FDC9" w14:textId="77777777" w:rsidR="00E32F7E" w:rsidRPr="00E32F7E" w:rsidRDefault="00E32F7E" w:rsidP="0034187C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</w:pPr>
            <w:r w:rsidRPr="00E32F7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  <w:t>139</w:t>
            </w:r>
          </w:p>
        </w:tc>
        <w:tc>
          <w:tcPr>
            <w:tcW w:w="1276" w:type="dxa"/>
          </w:tcPr>
          <w:p w14:paraId="42E9CEAD" w14:textId="77777777" w:rsidR="00E32F7E" w:rsidRPr="00E32F7E" w:rsidRDefault="00E32F7E" w:rsidP="0034187C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</w:pPr>
            <w:r w:rsidRPr="00E32F7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  <w:t>25.0</w:t>
            </w:r>
          </w:p>
        </w:tc>
      </w:tr>
      <w:tr w:rsidR="00E32F7E" w:rsidRPr="00E32F7E" w14:paraId="3E54BB01" w14:textId="77777777" w:rsidTr="0034187C">
        <w:tc>
          <w:tcPr>
            <w:tcW w:w="2823" w:type="dxa"/>
          </w:tcPr>
          <w:p w14:paraId="13F06A9A" w14:textId="77777777" w:rsidR="00E32F7E" w:rsidRPr="00E32F7E" w:rsidRDefault="00E32F7E" w:rsidP="0034187C">
            <w:pPr>
              <w:spacing w:after="0"/>
              <w:ind w:left="227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</w:pPr>
            <w:proofErr w:type="spellStart"/>
            <w:r w:rsidRPr="00E32F7E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en-GB" w:eastAsia="nl-BE"/>
              </w:rPr>
              <w:t>Ranunculus</w:t>
            </w:r>
            <w:proofErr w:type="spellEnd"/>
            <w:r w:rsidRPr="00E32F7E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en-GB" w:eastAsia="nl-BE"/>
              </w:rPr>
              <w:t xml:space="preserve"> acris</w:t>
            </w:r>
            <w:r w:rsidRPr="00E32F7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  <w:t xml:space="preserve"> type</w:t>
            </w:r>
          </w:p>
        </w:tc>
        <w:tc>
          <w:tcPr>
            <w:tcW w:w="692" w:type="dxa"/>
          </w:tcPr>
          <w:p w14:paraId="093650FE" w14:textId="77777777" w:rsidR="00E32F7E" w:rsidRPr="00E32F7E" w:rsidRDefault="00E32F7E" w:rsidP="0034187C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</w:pPr>
            <w:r w:rsidRPr="00E32F7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  <w:t>1</w:t>
            </w:r>
          </w:p>
        </w:tc>
        <w:tc>
          <w:tcPr>
            <w:tcW w:w="666" w:type="dxa"/>
          </w:tcPr>
          <w:p w14:paraId="03CDD8D9" w14:textId="77777777" w:rsidR="00E32F7E" w:rsidRPr="00E32F7E" w:rsidRDefault="00E32F7E" w:rsidP="0034187C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</w:pPr>
            <w:r w:rsidRPr="00E32F7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  <w:t>0.2</w:t>
            </w:r>
          </w:p>
        </w:tc>
        <w:tc>
          <w:tcPr>
            <w:tcW w:w="677" w:type="dxa"/>
          </w:tcPr>
          <w:p w14:paraId="0B04B5A2" w14:textId="77777777" w:rsidR="00E32F7E" w:rsidRPr="00E32F7E" w:rsidRDefault="00E32F7E" w:rsidP="0034187C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</w:pPr>
            <w:r w:rsidRPr="00E32F7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  <w:t>2</w:t>
            </w:r>
          </w:p>
        </w:tc>
        <w:tc>
          <w:tcPr>
            <w:tcW w:w="666" w:type="dxa"/>
          </w:tcPr>
          <w:p w14:paraId="4EB8AF30" w14:textId="77777777" w:rsidR="00E32F7E" w:rsidRPr="00E32F7E" w:rsidRDefault="00E32F7E" w:rsidP="0034187C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</w:pPr>
            <w:r w:rsidRPr="00E32F7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  <w:t>0.4</w:t>
            </w:r>
          </w:p>
        </w:tc>
        <w:tc>
          <w:tcPr>
            <w:tcW w:w="772" w:type="dxa"/>
          </w:tcPr>
          <w:p w14:paraId="1E25AC24" w14:textId="4ECCC3C6" w:rsidR="00E32F7E" w:rsidRPr="00E32F7E" w:rsidRDefault="0034187C" w:rsidP="0034187C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  <w:t>–</w:t>
            </w:r>
          </w:p>
        </w:tc>
        <w:tc>
          <w:tcPr>
            <w:tcW w:w="666" w:type="dxa"/>
          </w:tcPr>
          <w:p w14:paraId="2649A38B" w14:textId="50534C08" w:rsidR="00E32F7E" w:rsidRPr="00E32F7E" w:rsidRDefault="0034187C" w:rsidP="0034187C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  <w:t>–</w:t>
            </w:r>
          </w:p>
        </w:tc>
        <w:tc>
          <w:tcPr>
            <w:tcW w:w="754" w:type="dxa"/>
          </w:tcPr>
          <w:p w14:paraId="7213C364" w14:textId="77777777" w:rsidR="00E32F7E" w:rsidRPr="00E32F7E" w:rsidRDefault="00E32F7E" w:rsidP="0034187C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</w:pPr>
            <w:r w:rsidRPr="00E32F7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  <w:t>3</w:t>
            </w:r>
          </w:p>
        </w:tc>
        <w:tc>
          <w:tcPr>
            <w:tcW w:w="1276" w:type="dxa"/>
          </w:tcPr>
          <w:p w14:paraId="7B3BC07F" w14:textId="77777777" w:rsidR="00E32F7E" w:rsidRPr="00E32F7E" w:rsidRDefault="00E32F7E" w:rsidP="0034187C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</w:pPr>
            <w:r w:rsidRPr="00E32F7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  <w:t>0.5</w:t>
            </w:r>
          </w:p>
        </w:tc>
      </w:tr>
      <w:tr w:rsidR="00E32F7E" w:rsidRPr="00E32F7E" w14:paraId="6E63F4E6" w14:textId="77777777" w:rsidTr="0034187C">
        <w:tc>
          <w:tcPr>
            <w:tcW w:w="2823" w:type="dxa"/>
          </w:tcPr>
          <w:p w14:paraId="5396DA5F" w14:textId="77777777" w:rsidR="00E32F7E" w:rsidRPr="00E32F7E" w:rsidRDefault="00E32F7E" w:rsidP="003F17C0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</w:pPr>
            <w:proofErr w:type="spellStart"/>
            <w:r w:rsidRPr="00E32F7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  <w:t>Rubiaceae</w:t>
            </w:r>
            <w:proofErr w:type="spellEnd"/>
          </w:p>
        </w:tc>
        <w:tc>
          <w:tcPr>
            <w:tcW w:w="692" w:type="dxa"/>
          </w:tcPr>
          <w:p w14:paraId="5D445383" w14:textId="77777777" w:rsidR="00E32F7E" w:rsidRPr="00E32F7E" w:rsidRDefault="00E32F7E" w:rsidP="0034187C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</w:pPr>
            <w:r w:rsidRPr="00E32F7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  <w:t>2</w:t>
            </w:r>
          </w:p>
        </w:tc>
        <w:tc>
          <w:tcPr>
            <w:tcW w:w="666" w:type="dxa"/>
          </w:tcPr>
          <w:p w14:paraId="2144C31A" w14:textId="77777777" w:rsidR="00E32F7E" w:rsidRPr="00E32F7E" w:rsidRDefault="00E32F7E" w:rsidP="0034187C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</w:pPr>
            <w:r w:rsidRPr="00E32F7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  <w:t>0.4</w:t>
            </w:r>
          </w:p>
        </w:tc>
        <w:tc>
          <w:tcPr>
            <w:tcW w:w="677" w:type="dxa"/>
          </w:tcPr>
          <w:p w14:paraId="65FD6F3F" w14:textId="4B3DA5A9" w:rsidR="00E32F7E" w:rsidRPr="00E32F7E" w:rsidRDefault="0034187C" w:rsidP="0034187C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  <w:t>–</w:t>
            </w:r>
          </w:p>
        </w:tc>
        <w:tc>
          <w:tcPr>
            <w:tcW w:w="666" w:type="dxa"/>
          </w:tcPr>
          <w:p w14:paraId="46A1A392" w14:textId="5321BDBF" w:rsidR="00E32F7E" w:rsidRPr="00E32F7E" w:rsidRDefault="0034187C" w:rsidP="0034187C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  <w:t>–</w:t>
            </w:r>
          </w:p>
        </w:tc>
        <w:tc>
          <w:tcPr>
            <w:tcW w:w="772" w:type="dxa"/>
          </w:tcPr>
          <w:p w14:paraId="420CF028" w14:textId="5159A5CB" w:rsidR="00E32F7E" w:rsidRPr="00E32F7E" w:rsidRDefault="0034187C" w:rsidP="0034187C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  <w:t>–</w:t>
            </w:r>
          </w:p>
        </w:tc>
        <w:tc>
          <w:tcPr>
            <w:tcW w:w="666" w:type="dxa"/>
          </w:tcPr>
          <w:p w14:paraId="0565F963" w14:textId="1238488B" w:rsidR="00E32F7E" w:rsidRPr="00E32F7E" w:rsidRDefault="0034187C" w:rsidP="0034187C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  <w:t>–</w:t>
            </w:r>
          </w:p>
        </w:tc>
        <w:tc>
          <w:tcPr>
            <w:tcW w:w="754" w:type="dxa"/>
          </w:tcPr>
          <w:p w14:paraId="341D100D" w14:textId="041EB0FF" w:rsidR="00E32F7E" w:rsidRPr="00E32F7E" w:rsidRDefault="0034187C" w:rsidP="0034187C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  <w:t>–</w:t>
            </w:r>
          </w:p>
        </w:tc>
        <w:tc>
          <w:tcPr>
            <w:tcW w:w="1276" w:type="dxa"/>
          </w:tcPr>
          <w:p w14:paraId="59FD8854" w14:textId="3CBF39F4" w:rsidR="00E32F7E" w:rsidRPr="00E32F7E" w:rsidRDefault="0034187C" w:rsidP="0034187C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  <w:t>–</w:t>
            </w:r>
          </w:p>
        </w:tc>
      </w:tr>
      <w:tr w:rsidR="00E32F7E" w:rsidRPr="00E32F7E" w14:paraId="2BCCE093" w14:textId="77777777" w:rsidTr="0034187C">
        <w:tc>
          <w:tcPr>
            <w:tcW w:w="2823" w:type="dxa"/>
          </w:tcPr>
          <w:p w14:paraId="0BB71B76" w14:textId="77777777" w:rsidR="00E32F7E" w:rsidRPr="00E32F7E" w:rsidRDefault="00E32F7E" w:rsidP="0034187C">
            <w:pPr>
              <w:spacing w:after="0"/>
              <w:ind w:left="227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</w:pPr>
            <w:r w:rsidRPr="00E32F7E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en-GB" w:eastAsia="nl-BE"/>
              </w:rPr>
              <w:t xml:space="preserve">Rumex </w:t>
            </w:r>
            <w:proofErr w:type="spellStart"/>
            <w:r w:rsidRPr="00E32F7E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en-GB" w:eastAsia="nl-BE"/>
              </w:rPr>
              <w:t>acetosa</w:t>
            </w:r>
            <w:proofErr w:type="spellEnd"/>
            <w:r w:rsidRPr="00E32F7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  <w:t xml:space="preserve"> type</w:t>
            </w:r>
          </w:p>
        </w:tc>
        <w:tc>
          <w:tcPr>
            <w:tcW w:w="692" w:type="dxa"/>
          </w:tcPr>
          <w:p w14:paraId="0AA533BF" w14:textId="77777777" w:rsidR="00E32F7E" w:rsidRPr="00E32F7E" w:rsidRDefault="00E32F7E" w:rsidP="0034187C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</w:pPr>
            <w:r w:rsidRPr="00E32F7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  <w:t>6</w:t>
            </w:r>
          </w:p>
        </w:tc>
        <w:tc>
          <w:tcPr>
            <w:tcW w:w="666" w:type="dxa"/>
          </w:tcPr>
          <w:p w14:paraId="7EBECA80" w14:textId="77777777" w:rsidR="00E32F7E" w:rsidRPr="00E32F7E" w:rsidRDefault="00E32F7E" w:rsidP="0034187C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</w:pPr>
            <w:r w:rsidRPr="00E32F7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  <w:t>1.2</w:t>
            </w:r>
          </w:p>
        </w:tc>
        <w:tc>
          <w:tcPr>
            <w:tcW w:w="677" w:type="dxa"/>
          </w:tcPr>
          <w:p w14:paraId="786B7F77" w14:textId="77777777" w:rsidR="00E32F7E" w:rsidRPr="00E32F7E" w:rsidRDefault="00E32F7E" w:rsidP="0034187C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</w:pPr>
            <w:r w:rsidRPr="00E32F7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  <w:t>7</w:t>
            </w:r>
          </w:p>
        </w:tc>
        <w:tc>
          <w:tcPr>
            <w:tcW w:w="666" w:type="dxa"/>
          </w:tcPr>
          <w:p w14:paraId="4F05F8E2" w14:textId="77777777" w:rsidR="00E32F7E" w:rsidRPr="00E32F7E" w:rsidRDefault="00E32F7E" w:rsidP="0034187C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</w:pPr>
            <w:r w:rsidRPr="00E32F7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  <w:t>1.3</w:t>
            </w:r>
          </w:p>
        </w:tc>
        <w:tc>
          <w:tcPr>
            <w:tcW w:w="772" w:type="dxa"/>
          </w:tcPr>
          <w:p w14:paraId="3329CB4C" w14:textId="77777777" w:rsidR="00E32F7E" w:rsidRPr="00E32F7E" w:rsidRDefault="00E32F7E" w:rsidP="0034187C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</w:pPr>
            <w:r w:rsidRPr="00E32F7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  <w:t>3</w:t>
            </w:r>
          </w:p>
        </w:tc>
        <w:tc>
          <w:tcPr>
            <w:tcW w:w="666" w:type="dxa"/>
          </w:tcPr>
          <w:p w14:paraId="6568EA3D" w14:textId="77777777" w:rsidR="00E32F7E" w:rsidRPr="00E32F7E" w:rsidRDefault="00E32F7E" w:rsidP="0034187C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</w:pPr>
            <w:r w:rsidRPr="00E32F7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  <w:t>0.6</w:t>
            </w:r>
          </w:p>
        </w:tc>
        <w:tc>
          <w:tcPr>
            <w:tcW w:w="754" w:type="dxa"/>
          </w:tcPr>
          <w:p w14:paraId="04EF18E1" w14:textId="77777777" w:rsidR="00E32F7E" w:rsidRPr="00E32F7E" w:rsidRDefault="00E32F7E" w:rsidP="0034187C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</w:pPr>
            <w:r w:rsidRPr="00E32F7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  <w:t>3</w:t>
            </w:r>
          </w:p>
        </w:tc>
        <w:tc>
          <w:tcPr>
            <w:tcW w:w="1276" w:type="dxa"/>
          </w:tcPr>
          <w:p w14:paraId="639A26BC" w14:textId="77777777" w:rsidR="00E32F7E" w:rsidRPr="00E32F7E" w:rsidRDefault="00E32F7E" w:rsidP="0034187C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</w:pPr>
            <w:r w:rsidRPr="00E32F7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  <w:t>0.5</w:t>
            </w:r>
          </w:p>
        </w:tc>
      </w:tr>
      <w:tr w:rsidR="00E32F7E" w:rsidRPr="00E32F7E" w14:paraId="77C7C180" w14:textId="77777777" w:rsidTr="0034187C">
        <w:tc>
          <w:tcPr>
            <w:tcW w:w="2823" w:type="dxa"/>
          </w:tcPr>
          <w:p w14:paraId="6DD03EEB" w14:textId="77777777" w:rsidR="00E32F7E" w:rsidRPr="00E32F7E" w:rsidRDefault="00E32F7E" w:rsidP="0034187C">
            <w:pPr>
              <w:spacing w:after="0"/>
              <w:ind w:left="227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</w:pPr>
            <w:r w:rsidRPr="00E32F7E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en-GB" w:eastAsia="nl-BE"/>
              </w:rPr>
              <w:t>Senecio</w:t>
            </w:r>
            <w:r w:rsidRPr="00E32F7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  <w:t xml:space="preserve"> type</w:t>
            </w:r>
          </w:p>
        </w:tc>
        <w:tc>
          <w:tcPr>
            <w:tcW w:w="692" w:type="dxa"/>
          </w:tcPr>
          <w:p w14:paraId="690A9D34" w14:textId="77777777" w:rsidR="00E32F7E" w:rsidRPr="00E32F7E" w:rsidRDefault="00E32F7E" w:rsidP="0034187C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</w:pPr>
            <w:r w:rsidRPr="00E32F7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  <w:t>1</w:t>
            </w:r>
          </w:p>
        </w:tc>
        <w:tc>
          <w:tcPr>
            <w:tcW w:w="666" w:type="dxa"/>
          </w:tcPr>
          <w:p w14:paraId="573DBA04" w14:textId="77777777" w:rsidR="00E32F7E" w:rsidRPr="00E32F7E" w:rsidRDefault="00E32F7E" w:rsidP="0034187C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</w:pPr>
            <w:r w:rsidRPr="00E32F7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  <w:t>0.2</w:t>
            </w:r>
          </w:p>
        </w:tc>
        <w:tc>
          <w:tcPr>
            <w:tcW w:w="677" w:type="dxa"/>
          </w:tcPr>
          <w:p w14:paraId="76161B65" w14:textId="36471788" w:rsidR="00E32F7E" w:rsidRPr="00E32F7E" w:rsidRDefault="0034187C" w:rsidP="0034187C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  <w:t>–</w:t>
            </w:r>
          </w:p>
        </w:tc>
        <w:tc>
          <w:tcPr>
            <w:tcW w:w="666" w:type="dxa"/>
          </w:tcPr>
          <w:p w14:paraId="4925D9C4" w14:textId="2641115F" w:rsidR="00E32F7E" w:rsidRPr="00E32F7E" w:rsidRDefault="0034187C" w:rsidP="0034187C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  <w:t>–</w:t>
            </w:r>
          </w:p>
        </w:tc>
        <w:tc>
          <w:tcPr>
            <w:tcW w:w="772" w:type="dxa"/>
          </w:tcPr>
          <w:p w14:paraId="4C201995" w14:textId="3A93A879" w:rsidR="00E32F7E" w:rsidRPr="00E32F7E" w:rsidRDefault="0034187C" w:rsidP="0034187C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  <w:t>–</w:t>
            </w:r>
          </w:p>
        </w:tc>
        <w:tc>
          <w:tcPr>
            <w:tcW w:w="666" w:type="dxa"/>
          </w:tcPr>
          <w:p w14:paraId="068239C1" w14:textId="6527577D" w:rsidR="00E32F7E" w:rsidRPr="00E32F7E" w:rsidRDefault="0034187C" w:rsidP="0034187C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  <w:t>–</w:t>
            </w:r>
          </w:p>
        </w:tc>
        <w:tc>
          <w:tcPr>
            <w:tcW w:w="754" w:type="dxa"/>
          </w:tcPr>
          <w:p w14:paraId="4CEE65AC" w14:textId="77777777" w:rsidR="00E32F7E" w:rsidRPr="00E32F7E" w:rsidRDefault="00E32F7E" w:rsidP="0034187C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</w:pPr>
            <w:r w:rsidRPr="00E32F7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  <w:t>1</w:t>
            </w:r>
          </w:p>
        </w:tc>
        <w:tc>
          <w:tcPr>
            <w:tcW w:w="1276" w:type="dxa"/>
          </w:tcPr>
          <w:p w14:paraId="70BF590A" w14:textId="77777777" w:rsidR="00E32F7E" w:rsidRPr="00E32F7E" w:rsidRDefault="00E32F7E" w:rsidP="0034187C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</w:pPr>
            <w:r w:rsidRPr="00E32F7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  <w:t>0.2</w:t>
            </w:r>
          </w:p>
        </w:tc>
      </w:tr>
      <w:tr w:rsidR="00E32F7E" w:rsidRPr="00E32F7E" w14:paraId="4029B773" w14:textId="77777777" w:rsidTr="0034187C">
        <w:tc>
          <w:tcPr>
            <w:tcW w:w="2823" w:type="dxa"/>
          </w:tcPr>
          <w:p w14:paraId="455748DB" w14:textId="77777777" w:rsidR="00E32F7E" w:rsidRPr="00E32F7E" w:rsidRDefault="00E32F7E" w:rsidP="0034187C">
            <w:pPr>
              <w:spacing w:after="0"/>
              <w:ind w:left="227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</w:pPr>
            <w:r w:rsidRPr="00E32F7E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en-GB" w:eastAsia="nl-BE"/>
              </w:rPr>
              <w:t>Trifolium repens</w:t>
            </w:r>
            <w:r w:rsidRPr="00E32F7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  <w:t xml:space="preserve"> type</w:t>
            </w:r>
          </w:p>
        </w:tc>
        <w:tc>
          <w:tcPr>
            <w:tcW w:w="692" w:type="dxa"/>
          </w:tcPr>
          <w:p w14:paraId="4092CF0D" w14:textId="77777777" w:rsidR="00E32F7E" w:rsidRPr="00E32F7E" w:rsidRDefault="00E32F7E" w:rsidP="0034187C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</w:pPr>
            <w:r w:rsidRPr="00E32F7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  <w:t>2</w:t>
            </w:r>
          </w:p>
        </w:tc>
        <w:tc>
          <w:tcPr>
            <w:tcW w:w="666" w:type="dxa"/>
          </w:tcPr>
          <w:p w14:paraId="5B1E093A" w14:textId="77777777" w:rsidR="00E32F7E" w:rsidRPr="00E32F7E" w:rsidRDefault="00E32F7E" w:rsidP="0034187C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</w:pPr>
            <w:r w:rsidRPr="00E32F7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  <w:t>0.4</w:t>
            </w:r>
          </w:p>
        </w:tc>
        <w:tc>
          <w:tcPr>
            <w:tcW w:w="677" w:type="dxa"/>
          </w:tcPr>
          <w:p w14:paraId="2A54D84E" w14:textId="77777777" w:rsidR="00E32F7E" w:rsidRPr="00E32F7E" w:rsidRDefault="00E32F7E" w:rsidP="0034187C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</w:pPr>
            <w:r w:rsidRPr="00E32F7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  <w:t>1</w:t>
            </w:r>
          </w:p>
        </w:tc>
        <w:tc>
          <w:tcPr>
            <w:tcW w:w="666" w:type="dxa"/>
          </w:tcPr>
          <w:p w14:paraId="13FAE0D6" w14:textId="77777777" w:rsidR="00E32F7E" w:rsidRPr="00E32F7E" w:rsidRDefault="00E32F7E" w:rsidP="0034187C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</w:pPr>
            <w:r w:rsidRPr="00E32F7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  <w:t>0.2</w:t>
            </w:r>
          </w:p>
        </w:tc>
        <w:tc>
          <w:tcPr>
            <w:tcW w:w="772" w:type="dxa"/>
          </w:tcPr>
          <w:p w14:paraId="1A902392" w14:textId="77777777" w:rsidR="00E32F7E" w:rsidRPr="00E32F7E" w:rsidRDefault="00E32F7E" w:rsidP="0034187C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</w:pPr>
            <w:r w:rsidRPr="00E32F7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  <w:t>1</w:t>
            </w:r>
          </w:p>
        </w:tc>
        <w:tc>
          <w:tcPr>
            <w:tcW w:w="666" w:type="dxa"/>
          </w:tcPr>
          <w:p w14:paraId="26B169DD" w14:textId="77777777" w:rsidR="00E32F7E" w:rsidRPr="00E32F7E" w:rsidRDefault="00E32F7E" w:rsidP="0034187C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</w:pPr>
            <w:r w:rsidRPr="00E32F7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  <w:t>0.2</w:t>
            </w:r>
          </w:p>
        </w:tc>
        <w:tc>
          <w:tcPr>
            <w:tcW w:w="754" w:type="dxa"/>
          </w:tcPr>
          <w:p w14:paraId="7F37043F" w14:textId="0A9A2193" w:rsidR="00E32F7E" w:rsidRPr="00E32F7E" w:rsidRDefault="0034187C" w:rsidP="0034187C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  <w:t>–</w:t>
            </w:r>
          </w:p>
        </w:tc>
        <w:tc>
          <w:tcPr>
            <w:tcW w:w="1276" w:type="dxa"/>
          </w:tcPr>
          <w:p w14:paraId="7CAAD13B" w14:textId="5ADA43A2" w:rsidR="00E32F7E" w:rsidRPr="00E32F7E" w:rsidRDefault="0034187C" w:rsidP="0034187C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  <w:t>–</w:t>
            </w:r>
          </w:p>
        </w:tc>
      </w:tr>
      <w:tr w:rsidR="00E32F7E" w:rsidRPr="00E32F7E" w14:paraId="50631D74" w14:textId="77777777" w:rsidTr="0034187C">
        <w:tc>
          <w:tcPr>
            <w:tcW w:w="2823" w:type="dxa"/>
          </w:tcPr>
          <w:p w14:paraId="1B6F89BA" w14:textId="77777777" w:rsidR="00E32F7E" w:rsidRPr="00E32F7E" w:rsidRDefault="00E32F7E" w:rsidP="0034187C">
            <w:pPr>
              <w:spacing w:after="0"/>
              <w:ind w:left="227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</w:pPr>
            <w:r w:rsidRPr="00E32F7E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en-GB" w:eastAsia="nl-BE"/>
              </w:rPr>
              <w:t>Urtica dioica</w:t>
            </w:r>
            <w:r w:rsidRPr="00E32F7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  <w:t xml:space="preserve"> type</w:t>
            </w:r>
          </w:p>
        </w:tc>
        <w:tc>
          <w:tcPr>
            <w:tcW w:w="692" w:type="dxa"/>
          </w:tcPr>
          <w:p w14:paraId="21035AF8" w14:textId="72337C35" w:rsidR="00E32F7E" w:rsidRPr="00E32F7E" w:rsidRDefault="0034187C" w:rsidP="0034187C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  <w:t>–</w:t>
            </w:r>
          </w:p>
        </w:tc>
        <w:tc>
          <w:tcPr>
            <w:tcW w:w="666" w:type="dxa"/>
          </w:tcPr>
          <w:p w14:paraId="18C5B0FD" w14:textId="3EF114BF" w:rsidR="00E32F7E" w:rsidRPr="00E32F7E" w:rsidRDefault="0034187C" w:rsidP="0034187C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  <w:t>–</w:t>
            </w:r>
          </w:p>
        </w:tc>
        <w:tc>
          <w:tcPr>
            <w:tcW w:w="677" w:type="dxa"/>
          </w:tcPr>
          <w:p w14:paraId="7323AC07" w14:textId="758ABBD5" w:rsidR="00E32F7E" w:rsidRPr="00E32F7E" w:rsidRDefault="0034187C" w:rsidP="0034187C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  <w:t>–</w:t>
            </w:r>
          </w:p>
        </w:tc>
        <w:tc>
          <w:tcPr>
            <w:tcW w:w="666" w:type="dxa"/>
          </w:tcPr>
          <w:p w14:paraId="3A8B8BBE" w14:textId="5F07C6AC" w:rsidR="00E32F7E" w:rsidRPr="00E32F7E" w:rsidRDefault="0034187C" w:rsidP="0034187C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  <w:t>–</w:t>
            </w:r>
          </w:p>
        </w:tc>
        <w:tc>
          <w:tcPr>
            <w:tcW w:w="772" w:type="dxa"/>
          </w:tcPr>
          <w:p w14:paraId="167CD3F7" w14:textId="4A20E131" w:rsidR="00E32F7E" w:rsidRPr="00E32F7E" w:rsidRDefault="0034187C" w:rsidP="0034187C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  <w:t>–</w:t>
            </w:r>
          </w:p>
        </w:tc>
        <w:tc>
          <w:tcPr>
            <w:tcW w:w="666" w:type="dxa"/>
          </w:tcPr>
          <w:p w14:paraId="4DDC5956" w14:textId="4AC5AEB4" w:rsidR="00E32F7E" w:rsidRPr="00E32F7E" w:rsidRDefault="0034187C" w:rsidP="0034187C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  <w:t>–</w:t>
            </w:r>
          </w:p>
        </w:tc>
        <w:tc>
          <w:tcPr>
            <w:tcW w:w="754" w:type="dxa"/>
          </w:tcPr>
          <w:p w14:paraId="195C1156" w14:textId="77777777" w:rsidR="00E32F7E" w:rsidRPr="00E32F7E" w:rsidRDefault="00E32F7E" w:rsidP="0034187C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</w:pPr>
            <w:r w:rsidRPr="00E32F7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  <w:t>1</w:t>
            </w:r>
          </w:p>
        </w:tc>
        <w:tc>
          <w:tcPr>
            <w:tcW w:w="1276" w:type="dxa"/>
          </w:tcPr>
          <w:p w14:paraId="7C11C297" w14:textId="77777777" w:rsidR="00E32F7E" w:rsidRPr="00E32F7E" w:rsidRDefault="00E32F7E" w:rsidP="0034187C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</w:pPr>
            <w:r w:rsidRPr="00E32F7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  <w:t>0.2</w:t>
            </w:r>
          </w:p>
        </w:tc>
      </w:tr>
      <w:tr w:rsidR="00E32F7E" w:rsidRPr="00E32F7E" w14:paraId="3C278DA9" w14:textId="77777777" w:rsidTr="0034187C">
        <w:tc>
          <w:tcPr>
            <w:tcW w:w="2823" w:type="dxa"/>
          </w:tcPr>
          <w:p w14:paraId="056DDC10" w14:textId="77777777" w:rsidR="00E32F7E" w:rsidRPr="00E32F7E" w:rsidRDefault="00E32F7E" w:rsidP="0034187C">
            <w:pPr>
              <w:spacing w:after="0"/>
              <w:ind w:left="227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</w:pPr>
            <w:proofErr w:type="spellStart"/>
            <w:r w:rsidRPr="00E32F7E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en-GB" w:eastAsia="nl-BE"/>
              </w:rPr>
              <w:t>Valeriana</w:t>
            </w:r>
            <w:proofErr w:type="spellEnd"/>
            <w:r w:rsidRPr="00E32F7E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val="en-GB" w:eastAsia="nl-BE"/>
              </w:rPr>
              <w:t xml:space="preserve"> officinalis</w:t>
            </w:r>
            <w:r w:rsidRPr="00E32F7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  <w:t xml:space="preserve"> type</w:t>
            </w:r>
          </w:p>
        </w:tc>
        <w:tc>
          <w:tcPr>
            <w:tcW w:w="692" w:type="dxa"/>
          </w:tcPr>
          <w:p w14:paraId="629FFB05" w14:textId="5DCF6878" w:rsidR="00E32F7E" w:rsidRPr="00E32F7E" w:rsidRDefault="0034187C" w:rsidP="0034187C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  <w:t>–</w:t>
            </w:r>
          </w:p>
        </w:tc>
        <w:tc>
          <w:tcPr>
            <w:tcW w:w="666" w:type="dxa"/>
          </w:tcPr>
          <w:p w14:paraId="2E6DEB46" w14:textId="6CBFACC1" w:rsidR="00E32F7E" w:rsidRPr="00E32F7E" w:rsidRDefault="0034187C" w:rsidP="0034187C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  <w:t>–</w:t>
            </w:r>
          </w:p>
        </w:tc>
        <w:tc>
          <w:tcPr>
            <w:tcW w:w="677" w:type="dxa"/>
          </w:tcPr>
          <w:p w14:paraId="49E7AAF4" w14:textId="6A62C258" w:rsidR="00E32F7E" w:rsidRPr="00E32F7E" w:rsidRDefault="0034187C" w:rsidP="0034187C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  <w:t>–</w:t>
            </w:r>
          </w:p>
        </w:tc>
        <w:tc>
          <w:tcPr>
            <w:tcW w:w="666" w:type="dxa"/>
          </w:tcPr>
          <w:p w14:paraId="57963A44" w14:textId="026A6EF7" w:rsidR="00E32F7E" w:rsidRPr="00E32F7E" w:rsidRDefault="0034187C" w:rsidP="0034187C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  <w:t>–</w:t>
            </w:r>
          </w:p>
        </w:tc>
        <w:tc>
          <w:tcPr>
            <w:tcW w:w="772" w:type="dxa"/>
          </w:tcPr>
          <w:p w14:paraId="3946248F" w14:textId="77777777" w:rsidR="00E32F7E" w:rsidRPr="00E32F7E" w:rsidRDefault="00E32F7E" w:rsidP="0034187C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</w:pPr>
            <w:r w:rsidRPr="00E32F7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  <w:t>1</w:t>
            </w:r>
          </w:p>
        </w:tc>
        <w:tc>
          <w:tcPr>
            <w:tcW w:w="666" w:type="dxa"/>
          </w:tcPr>
          <w:p w14:paraId="52F56454" w14:textId="77777777" w:rsidR="00E32F7E" w:rsidRPr="00E32F7E" w:rsidRDefault="00E32F7E" w:rsidP="0034187C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</w:pPr>
            <w:r w:rsidRPr="00E32F7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  <w:t>0.2</w:t>
            </w:r>
          </w:p>
        </w:tc>
        <w:tc>
          <w:tcPr>
            <w:tcW w:w="754" w:type="dxa"/>
          </w:tcPr>
          <w:p w14:paraId="2B16D750" w14:textId="69E3671B" w:rsidR="00E32F7E" w:rsidRPr="00E32F7E" w:rsidRDefault="0034187C" w:rsidP="0034187C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  <w:t>–</w:t>
            </w:r>
          </w:p>
        </w:tc>
        <w:tc>
          <w:tcPr>
            <w:tcW w:w="1276" w:type="dxa"/>
          </w:tcPr>
          <w:p w14:paraId="264EE803" w14:textId="538CEE94" w:rsidR="00E32F7E" w:rsidRPr="00E32F7E" w:rsidRDefault="0034187C" w:rsidP="0034187C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  <w:t>–</w:t>
            </w:r>
          </w:p>
        </w:tc>
      </w:tr>
      <w:tr w:rsidR="00E32F7E" w:rsidRPr="0034187C" w14:paraId="501890DB" w14:textId="77777777" w:rsidTr="0034187C">
        <w:tc>
          <w:tcPr>
            <w:tcW w:w="2823" w:type="dxa"/>
          </w:tcPr>
          <w:p w14:paraId="54726CAD" w14:textId="77777777" w:rsidR="00E32F7E" w:rsidRPr="0034187C" w:rsidRDefault="00E32F7E" w:rsidP="003F17C0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</w:pPr>
            <w:r w:rsidRPr="0034187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  <w:t>ƩNAP</w:t>
            </w:r>
          </w:p>
        </w:tc>
        <w:tc>
          <w:tcPr>
            <w:tcW w:w="692" w:type="dxa"/>
          </w:tcPr>
          <w:p w14:paraId="44C01259" w14:textId="77777777" w:rsidR="00E32F7E" w:rsidRPr="0034187C" w:rsidRDefault="00E32F7E" w:rsidP="0034187C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</w:pPr>
            <w:r w:rsidRPr="0034187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  <w:t>488</w:t>
            </w:r>
          </w:p>
        </w:tc>
        <w:tc>
          <w:tcPr>
            <w:tcW w:w="666" w:type="dxa"/>
          </w:tcPr>
          <w:p w14:paraId="178CB095" w14:textId="77777777" w:rsidR="00E32F7E" w:rsidRPr="0034187C" w:rsidRDefault="00E32F7E" w:rsidP="0034187C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</w:pPr>
            <w:r w:rsidRPr="0034187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  <w:t>97.0</w:t>
            </w:r>
          </w:p>
        </w:tc>
        <w:tc>
          <w:tcPr>
            <w:tcW w:w="677" w:type="dxa"/>
          </w:tcPr>
          <w:p w14:paraId="0B5F0C37" w14:textId="77777777" w:rsidR="00E32F7E" w:rsidRPr="0034187C" w:rsidRDefault="00E32F7E" w:rsidP="0034187C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</w:pPr>
            <w:r w:rsidRPr="0034187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  <w:t>538</w:t>
            </w:r>
          </w:p>
        </w:tc>
        <w:tc>
          <w:tcPr>
            <w:tcW w:w="666" w:type="dxa"/>
          </w:tcPr>
          <w:p w14:paraId="5864436A" w14:textId="77777777" w:rsidR="00E32F7E" w:rsidRPr="0034187C" w:rsidRDefault="00E32F7E" w:rsidP="0034187C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</w:pPr>
            <w:r w:rsidRPr="0034187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  <w:t>96.2</w:t>
            </w:r>
          </w:p>
        </w:tc>
        <w:tc>
          <w:tcPr>
            <w:tcW w:w="772" w:type="dxa"/>
          </w:tcPr>
          <w:p w14:paraId="197B2482" w14:textId="77777777" w:rsidR="00E32F7E" w:rsidRPr="0034187C" w:rsidRDefault="00E32F7E" w:rsidP="0034187C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</w:pPr>
            <w:r w:rsidRPr="0034187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  <w:t>526</w:t>
            </w:r>
          </w:p>
        </w:tc>
        <w:tc>
          <w:tcPr>
            <w:tcW w:w="666" w:type="dxa"/>
          </w:tcPr>
          <w:p w14:paraId="24345164" w14:textId="77777777" w:rsidR="00E32F7E" w:rsidRPr="0034187C" w:rsidRDefault="00E32F7E" w:rsidP="0034187C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</w:pPr>
            <w:r w:rsidRPr="0034187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  <w:t>98.1</w:t>
            </w:r>
          </w:p>
        </w:tc>
        <w:tc>
          <w:tcPr>
            <w:tcW w:w="754" w:type="dxa"/>
          </w:tcPr>
          <w:p w14:paraId="06232BB8" w14:textId="77777777" w:rsidR="00E32F7E" w:rsidRPr="0034187C" w:rsidRDefault="00E32F7E" w:rsidP="0034187C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</w:pPr>
            <w:r w:rsidRPr="0034187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  <w:t>193</w:t>
            </w:r>
          </w:p>
        </w:tc>
        <w:tc>
          <w:tcPr>
            <w:tcW w:w="1276" w:type="dxa"/>
          </w:tcPr>
          <w:p w14:paraId="0E50E2C6" w14:textId="77777777" w:rsidR="00E32F7E" w:rsidRPr="0034187C" w:rsidRDefault="00E32F7E" w:rsidP="0034187C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</w:pPr>
            <w:r w:rsidRPr="0034187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  <w:t>34.6</w:t>
            </w:r>
          </w:p>
        </w:tc>
      </w:tr>
      <w:tr w:rsidR="00E32F7E" w:rsidRPr="0034187C" w14:paraId="540B41D2" w14:textId="77777777" w:rsidTr="0034187C">
        <w:tc>
          <w:tcPr>
            <w:tcW w:w="2823" w:type="dxa"/>
          </w:tcPr>
          <w:p w14:paraId="597A13F9" w14:textId="77777777" w:rsidR="00E32F7E" w:rsidRPr="0034187C" w:rsidRDefault="00E32F7E" w:rsidP="003F17C0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</w:pPr>
            <w:r w:rsidRPr="0034187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  <w:t>ƩP</w:t>
            </w:r>
          </w:p>
        </w:tc>
        <w:tc>
          <w:tcPr>
            <w:tcW w:w="692" w:type="dxa"/>
          </w:tcPr>
          <w:p w14:paraId="3B5D1F4F" w14:textId="77777777" w:rsidR="00E32F7E" w:rsidRPr="0034187C" w:rsidRDefault="00E32F7E" w:rsidP="0034187C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</w:pPr>
            <w:r w:rsidRPr="0034187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  <w:t>503</w:t>
            </w:r>
          </w:p>
        </w:tc>
        <w:tc>
          <w:tcPr>
            <w:tcW w:w="666" w:type="dxa"/>
          </w:tcPr>
          <w:p w14:paraId="7E86EA18" w14:textId="77777777" w:rsidR="00E32F7E" w:rsidRPr="0034187C" w:rsidRDefault="00E32F7E" w:rsidP="0034187C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</w:pPr>
            <w:r w:rsidRPr="0034187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  <w:t>100.0</w:t>
            </w:r>
          </w:p>
        </w:tc>
        <w:tc>
          <w:tcPr>
            <w:tcW w:w="677" w:type="dxa"/>
          </w:tcPr>
          <w:p w14:paraId="18CF971A" w14:textId="77777777" w:rsidR="00E32F7E" w:rsidRPr="0034187C" w:rsidRDefault="00E32F7E" w:rsidP="0034187C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</w:pPr>
            <w:r w:rsidRPr="0034187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  <w:t>559</w:t>
            </w:r>
          </w:p>
        </w:tc>
        <w:tc>
          <w:tcPr>
            <w:tcW w:w="666" w:type="dxa"/>
          </w:tcPr>
          <w:p w14:paraId="6EE48800" w14:textId="77777777" w:rsidR="00E32F7E" w:rsidRPr="0034187C" w:rsidRDefault="00E32F7E" w:rsidP="0034187C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</w:pPr>
            <w:r w:rsidRPr="0034187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  <w:t>100.0</w:t>
            </w:r>
          </w:p>
        </w:tc>
        <w:tc>
          <w:tcPr>
            <w:tcW w:w="772" w:type="dxa"/>
          </w:tcPr>
          <w:p w14:paraId="504253BF" w14:textId="77777777" w:rsidR="00E32F7E" w:rsidRPr="0034187C" w:rsidRDefault="00E32F7E" w:rsidP="0034187C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</w:pPr>
            <w:r w:rsidRPr="0034187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  <w:t>536</w:t>
            </w:r>
          </w:p>
        </w:tc>
        <w:tc>
          <w:tcPr>
            <w:tcW w:w="666" w:type="dxa"/>
          </w:tcPr>
          <w:p w14:paraId="1B93A805" w14:textId="77777777" w:rsidR="00E32F7E" w:rsidRPr="0034187C" w:rsidRDefault="00E32F7E" w:rsidP="0034187C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</w:pPr>
            <w:r w:rsidRPr="0034187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  <w:t>100.0</w:t>
            </w:r>
          </w:p>
        </w:tc>
        <w:tc>
          <w:tcPr>
            <w:tcW w:w="754" w:type="dxa"/>
          </w:tcPr>
          <w:p w14:paraId="0AA1954C" w14:textId="77777777" w:rsidR="00E32F7E" w:rsidRPr="0034187C" w:rsidRDefault="00E32F7E" w:rsidP="0034187C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</w:pPr>
            <w:r w:rsidRPr="0034187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  <w:t>557</w:t>
            </w:r>
          </w:p>
        </w:tc>
        <w:tc>
          <w:tcPr>
            <w:tcW w:w="1276" w:type="dxa"/>
          </w:tcPr>
          <w:p w14:paraId="73E9310A" w14:textId="77777777" w:rsidR="00E32F7E" w:rsidRPr="0034187C" w:rsidRDefault="00E32F7E" w:rsidP="0034187C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</w:pPr>
            <w:r w:rsidRPr="0034187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GB" w:eastAsia="nl-BE"/>
              </w:rPr>
              <w:t>100.0</w:t>
            </w:r>
          </w:p>
        </w:tc>
      </w:tr>
      <w:tr w:rsidR="00E32F7E" w:rsidRPr="00E32F7E" w14:paraId="2C617530" w14:textId="77777777" w:rsidTr="0034187C">
        <w:tc>
          <w:tcPr>
            <w:tcW w:w="2823" w:type="dxa"/>
          </w:tcPr>
          <w:p w14:paraId="4EE8F26D" w14:textId="3BB4BDD5" w:rsidR="00E32F7E" w:rsidRPr="00E32F7E" w:rsidRDefault="00E32F7E" w:rsidP="003F17C0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B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BE"/>
              </w:rPr>
              <w:t>S</w:t>
            </w:r>
            <w:r w:rsidRPr="00E32F7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BE"/>
              </w:rPr>
              <w:t>pore plants</w:t>
            </w:r>
          </w:p>
        </w:tc>
        <w:tc>
          <w:tcPr>
            <w:tcW w:w="692" w:type="dxa"/>
          </w:tcPr>
          <w:p w14:paraId="59A910F8" w14:textId="77777777" w:rsidR="00E32F7E" w:rsidRPr="00E32F7E" w:rsidRDefault="00E32F7E" w:rsidP="0034187C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BE"/>
              </w:rPr>
            </w:pPr>
          </w:p>
        </w:tc>
        <w:tc>
          <w:tcPr>
            <w:tcW w:w="666" w:type="dxa"/>
          </w:tcPr>
          <w:p w14:paraId="45FCDDF9" w14:textId="77777777" w:rsidR="00E32F7E" w:rsidRPr="00E32F7E" w:rsidRDefault="00E32F7E" w:rsidP="0034187C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nl-BE"/>
              </w:rPr>
            </w:pPr>
          </w:p>
        </w:tc>
        <w:tc>
          <w:tcPr>
            <w:tcW w:w="677" w:type="dxa"/>
          </w:tcPr>
          <w:p w14:paraId="10DC782B" w14:textId="77777777" w:rsidR="00E32F7E" w:rsidRPr="00E32F7E" w:rsidRDefault="00E32F7E" w:rsidP="0034187C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nl-BE"/>
              </w:rPr>
            </w:pPr>
          </w:p>
        </w:tc>
        <w:tc>
          <w:tcPr>
            <w:tcW w:w="666" w:type="dxa"/>
          </w:tcPr>
          <w:p w14:paraId="74FAD3DF" w14:textId="77777777" w:rsidR="00E32F7E" w:rsidRPr="00E32F7E" w:rsidRDefault="00E32F7E" w:rsidP="0034187C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nl-BE"/>
              </w:rPr>
            </w:pPr>
          </w:p>
        </w:tc>
        <w:tc>
          <w:tcPr>
            <w:tcW w:w="772" w:type="dxa"/>
          </w:tcPr>
          <w:p w14:paraId="559F1270" w14:textId="77777777" w:rsidR="00E32F7E" w:rsidRPr="00E32F7E" w:rsidRDefault="00E32F7E" w:rsidP="0034187C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nl-BE"/>
              </w:rPr>
            </w:pPr>
          </w:p>
        </w:tc>
        <w:tc>
          <w:tcPr>
            <w:tcW w:w="666" w:type="dxa"/>
          </w:tcPr>
          <w:p w14:paraId="5293396A" w14:textId="77777777" w:rsidR="00E32F7E" w:rsidRPr="00E32F7E" w:rsidRDefault="00E32F7E" w:rsidP="0034187C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nl-BE"/>
              </w:rPr>
            </w:pPr>
          </w:p>
        </w:tc>
        <w:tc>
          <w:tcPr>
            <w:tcW w:w="754" w:type="dxa"/>
          </w:tcPr>
          <w:p w14:paraId="750E7278" w14:textId="77777777" w:rsidR="00E32F7E" w:rsidRPr="00E32F7E" w:rsidRDefault="00E32F7E" w:rsidP="0034187C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nl-BE"/>
              </w:rPr>
            </w:pPr>
          </w:p>
        </w:tc>
        <w:tc>
          <w:tcPr>
            <w:tcW w:w="1276" w:type="dxa"/>
          </w:tcPr>
          <w:p w14:paraId="464A5310" w14:textId="77777777" w:rsidR="00E32F7E" w:rsidRPr="00E32F7E" w:rsidRDefault="00E32F7E" w:rsidP="0034187C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nl-BE"/>
              </w:rPr>
            </w:pPr>
          </w:p>
        </w:tc>
      </w:tr>
      <w:tr w:rsidR="00E32F7E" w:rsidRPr="00E32F7E" w14:paraId="60BA99CD" w14:textId="77777777" w:rsidTr="0034187C">
        <w:tc>
          <w:tcPr>
            <w:tcW w:w="2823" w:type="dxa"/>
          </w:tcPr>
          <w:p w14:paraId="31D98D40" w14:textId="77777777" w:rsidR="00E32F7E" w:rsidRPr="00E32F7E" w:rsidRDefault="00E32F7E" w:rsidP="00E32F7E">
            <w:pPr>
              <w:spacing w:after="0"/>
              <w:ind w:left="227"/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eastAsia="nl-BE"/>
              </w:rPr>
            </w:pPr>
            <w:r w:rsidRPr="00E32F7E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eastAsia="nl-BE"/>
              </w:rPr>
              <w:t>Equisetum</w:t>
            </w:r>
          </w:p>
        </w:tc>
        <w:tc>
          <w:tcPr>
            <w:tcW w:w="692" w:type="dxa"/>
          </w:tcPr>
          <w:p w14:paraId="020CAFCA" w14:textId="77777777" w:rsidR="00E32F7E" w:rsidRPr="00E32F7E" w:rsidRDefault="00E32F7E" w:rsidP="0034187C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BE"/>
              </w:rPr>
            </w:pPr>
            <w:r w:rsidRPr="00E32F7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BE"/>
              </w:rPr>
              <w:t>2</w:t>
            </w:r>
          </w:p>
        </w:tc>
        <w:tc>
          <w:tcPr>
            <w:tcW w:w="666" w:type="dxa"/>
          </w:tcPr>
          <w:p w14:paraId="3BC07C33" w14:textId="77777777" w:rsidR="00E32F7E" w:rsidRPr="00E32F7E" w:rsidRDefault="00E32F7E" w:rsidP="0034187C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BE"/>
              </w:rPr>
            </w:pPr>
            <w:r w:rsidRPr="00E32F7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BE"/>
              </w:rPr>
              <w:t>0.4</w:t>
            </w:r>
          </w:p>
        </w:tc>
        <w:tc>
          <w:tcPr>
            <w:tcW w:w="677" w:type="dxa"/>
          </w:tcPr>
          <w:p w14:paraId="626983A0" w14:textId="608C7D41" w:rsidR="00E32F7E" w:rsidRPr="00E32F7E" w:rsidRDefault="0034187C" w:rsidP="0034187C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B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BE"/>
              </w:rPr>
              <w:t>–</w:t>
            </w:r>
          </w:p>
        </w:tc>
        <w:tc>
          <w:tcPr>
            <w:tcW w:w="666" w:type="dxa"/>
          </w:tcPr>
          <w:p w14:paraId="04EB6C77" w14:textId="1B4ABAA7" w:rsidR="00E32F7E" w:rsidRPr="00E32F7E" w:rsidRDefault="0034187C" w:rsidP="0034187C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B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BE"/>
              </w:rPr>
              <w:t>–</w:t>
            </w:r>
          </w:p>
        </w:tc>
        <w:tc>
          <w:tcPr>
            <w:tcW w:w="772" w:type="dxa"/>
          </w:tcPr>
          <w:p w14:paraId="56ACD4D1" w14:textId="734C577C" w:rsidR="00E32F7E" w:rsidRPr="00E32F7E" w:rsidRDefault="0034187C" w:rsidP="0034187C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B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BE"/>
              </w:rPr>
              <w:t>–</w:t>
            </w:r>
          </w:p>
        </w:tc>
        <w:tc>
          <w:tcPr>
            <w:tcW w:w="666" w:type="dxa"/>
          </w:tcPr>
          <w:p w14:paraId="3F6D299F" w14:textId="722F151D" w:rsidR="00E32F7E" w:rsidRPr="00E32F7E" w:rsidRDefault="0034187C" w:rsidP="0034187C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B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BE"/>
              </w:rPr>
              <w:t>–</w:t>
            </w:r>
          </w:p>
        </w:tc>
        <w:tc>
          <w:tcPr>
            <w:tcW w:w="754" w:type="dxa"/>
          </w:tcPr>
          <w:p w14:paraId="59E28E7A" w14:textId="17B0FCD4" w:rsidR="00E32F7E" w:rsidRPr="00E32F7E" w:rsidRDefault="0034187C" w:rsidP="0034187C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B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BE"/>
              </w:rPr>
              <w:t>–</w:t>
            </w:r>
          </w:p>
        </w:tc>
        <w:tc>
          <w:tcPr>
            <w:tcW w:w="1276" w:type="dxa"/>
          </w:tcPr>
          <w:p w14:paraId="6380D6BA" w14:textId="5B754ED1" w:rsidR="00E32F7E" w:rsidRPr="00E32F7E" w:rsidRDefault="0034187C" w:rsidP="0034187C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B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BE"/>
              </w:rPr>
              <w:t>–</w:t>
            </w:r>
          </w:p>
        </w:tc>
      </w:tr>
      <w:tr w:rsidR="00E32F7E" w:rsidRPr="00E32F7E" w14:paraId="54420589" w14:textId="77777777" w:rsidTr="0034187C">
        <w:tc>
          <w:tcPr>
            <w:tcW w:w="2823" w:type="dxa"/>
          </w:tcPr>
          <w:p w14:paraId="71AB2D74" w14:textId="77777777" w:rsidR="00E32F7E" w:rsidRPr="00E32F7E" w:rsidRDefault="00E32F7E" w:rsidP="003F17C0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BE"/>
              </w:rPr>
            </w:pPr>
            <w:r w:rsidRPr="00E32F7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BE"/>
              </w:rPr>
              <w:t>Filicales</w:t>
            </w:r>
          </w:p>
        </w:tc>
        <w:tc>
          <w:tcPr>
            <w:tcW w:w="692" w:type="dxa"/>
          </w:tcPr>
          <w:p w14:paraId="4EFBAF21" w14:textId="77777777" w:rsidR="00E32F7E" w:rsidRPr="00E32F7E" w:rsidRDefault="00E32F7E" w:rsidP="0034187C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BE"/>
              </w:rPr>
            </w:pPr>
            <w:r w:rsidRPr="00E32F7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BE"/>
              </w:rPr>
              <w:t>4</w:t>
            </w:r>
          </w:p>
        </w:tc>
        <w:tc>
          <w:tcPr>
            <w:tcW w:w="666" w:type="dxa"/>
          </w:tcPr>
          <w:p w14:paraId="287A65B9" w14:textId="77777777" w:rsidR="00E32F7E" w:rsidRPr="00E32F7E" w:rsidRDefault="00E32F7E" w:rsidP="0034187C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BE"/>
              </w:rPr>
            </w:pPr>
            <w:r w:rsidRPr="00E32F7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BE"/>
              </w:rPr>
              <w:t>0.8</w:t>
            </w:r>
          </w:p>
        </w:tc>
        <w:tc>
          <w:tcPr>
            <w:tcW w:w="677" w:type="dxa"/>
          </w:tcPr>
          <w:p w14:paraId="7A9D30C9" w14:textId="77777777" w:rsidR="00E32F7E" w:rsidRPr="00E32F7E" w:rsidRDefault="00E32F7E" w:rsidP="0034187C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BE"/>
              </w:rPr>
            </w:pPr>
            <w:r w:rsidRPr="00E32F7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BE"/>
              </w:rPr>
              <w:t>4</w:t>
            </w:r>
          </w:p>
        </w:tc>
        <w:tc>
          <w:tcPr>
            <w:tcW w:w="666" w:type="dxa"/>
          </w:tcPr>
          <w:p w14:paraId="7B659344" w14:textId="77777777" w:rsidR="00E32F7E" w:rsidRPr="00E32F7E" w:rsidRDefault="00E32F7E" w:rsidP="0034187C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BE"/>
              </w:rPr>
            </w:pPr>
            <w:r w:rsidRPr="00E32F7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BE"/>
              </w:rPr>
              <w:t>0.7</w:t>
            </w:r>
          </w:p>
        </w:tc>
        <w:tc>
          <w:tcPr>
            <w:tcW w:w="772" w:type="dxa"/>
          </w:tcPr>
          <w:p w14:paraId="02CF8879" w14:textId="77777777" w:rsidR="00E32F7E" w:rsidRPr="00E32F7E" w:rsidRDefault="00E32F7E" w:rsidP="0034187C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BE"/>
              </w:rPr>
            </w:pPr>
            <w:r w:rsidRPr="00E32F7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BE"/>
              </w:rPr>
              <w:t>1</w:t>
            </w:r>
          </w:p>
        </w:tc>
        <w:tc>
          <w:tcPr>
            <w:tcW w:w="666" w:type="dxa"/>
          </w:tcPr>
          <w:p w14:paraId="6EB34BAB" w14:textId="77777777" w:rsidR="00E32F7E" w:rsidRPr="00E32F7E" w:rsidRDefault="00E32F7E" w:rsidP="0034187C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BE"/>
              </w:rPr>
            </w:pPr>
            <w:r w:rsidRPr="00E32F7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BE"/>
              </w:rPr>
              <w:t>0.2</w:t>
            </w:r>
          </w:p>
        </w:tc>
        <w:tc>
          <w:tcPr>
            <w:tcW w:w="754" w:type="dxa"/>
          </w:tcPr>
          <w:p w14:paraId="6F6AC46D" w14:textId="77777777" w:rsidR="00E32F7E" w:rsidRPr="00E32F7E" w:rsidRDefault="00E32F7E" w:rsidP="0034187C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BE"/>
              </w:rPr>
            </w:pPr>
            <w:r w:rsidRPr="00E32F7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BE"/>
              </w:rPr>
              <w:t>5</w:t>
            </w:r>
          </w:p>
        </w:tc>
        <w:tc>
          <w:tcPr>
            <w:tcW w:w="1276" w:type="dxa"/>
          </w:tcPr>
          <w:p w14:paraId="6DFE6A54" w14:textId="77777777" w:rsidR="00E32F7E" w:rsidRPr="00E32F7E" w:rsidRDefault="00E32F7E" w:rsidP="0034187C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BE"/>
              </w:rPr>
            </w:pPr>
            <w:r w:rsidRPr="00E32F7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BE"/>
              </w:rPr>
              <w:t>0.9</w:t>
            </w:r>
          </w:p>
        </w:tc>
      </w:tr>
      <w:tr w:rsidR="00E32F7E" w:rsidRPr="00E32F7E" w14:paraId="4EF8E148" w14:textId="77777777" w:rsidTr="0034187C">
        <w:tc>
          <w:tcPr>
            <w:tcW w:w="2823" w:type="dxa"/>
          </w:tcPr>
          <w:p w14:paraId="03DB3DB4" w14:textId="77777777" w:rsidR="00E32F7E" w:rsidRPr="00E32F7E" w:rsidRDefault="00E32F7E" w:rsidP="00E32F7E">
            <w:pPr>
              <w:spacing w:after="0"/>
              <w:ind w:left="227"/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eastAsia="nl-BE"/>
              </w:rPr>
            </w:pPr>
            <w:r w:rsidRPr="00E32F7E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eastAsia="nl-BE"/>
              </w:rPr>
              <w:t>Polypodium vulgare</w:t>
            </w:r>
          </w:p>
        </w:tc>
        <w:tc>
          <w:tcPr>
            <w:tcW w:w="692" w:type="dxa"/>
          </w:tcPr>
          <w:p w14:paraId="0CDAC935" w14:textId="24EEC660" w:rsidR="00E32F7E" w:rsidRPr="00E32F7E" w:rsidRDefault="0034187C" w:rsidP="0034187C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B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BE"/>
              </w:rPr>
              <w:t>–</w:t>
            </w:r>
          </w:p>
        </w:tc>
        <w:tc>
          <w:tcPr>
            <w:tcW w:w="666" w:type="dxa"/>
          </w:tcPr>
          <w:p w14:paraId="4065AD2D" w14:textId="7F38102F" w:rsidR="00E32F7E" w:rsidRPr="00E32F7E" w:rsidRDefault="0034187C" w:rsidP="0034187C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B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BE"/>
              </w:rPr>
              <w:t>–</w:t>
            </w:r>
          </w:p>
        </w:tc>
        <w:tc>
          <w:tcPr>
            <w:tcW w:w="677" w:type="dxa"/>
          </w:tcPr>
          <w:p w14:paraId="17B176A9" w14:textId="23A1EFDA" w:rsidR="00E32F7E" w:rsidRPr="00E32F7E" w:rsidRDefault="0034187C" w:rsidP="0034187C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B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BE"/>
              </w:rPr>
              <w:t>–</w:t>
            </w:r>
          </w:p>
        </w:tc>
        <w:tc>
          <w:tcPr>
            <w:tcW w:w="666" w:type="dxa"/>
          </w:tcPr>
          <w:p w14:paraId="0E21E6AC" w14:textId="0F138653" w:rsidR="00E32F7E" w:rsidRPr="00E32F7E" w:rsidRDefault="0034187C" w:rsidP="0034187C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B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BE"/>
              </w:rPr>
              <w:t>–</w:t>
            </w:r>
          </w:p>
        </w:tc>
        <w:tc>
          <w:tcPr>
            <w:tcW w:w="772" w:type="dxa"/>
          </w:tcPr>
          <w:p w14:paraId="459B0D94" w14:textId="6878C222" w:rsidR="00E32F7E" w:rsidRPr="00E32F7E" w:rsidRDefault="0034187C" w:rsidP="0034187C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B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BE"/>
              </w:rPr>
              <w:t>–</w:t>
            </w:r>
          </w:p>
        </w:tc>
        <w:tc>
          <w:tcPr>
            <w:tcW w:w="666" w:type="dxa"/>
          </w:tcPr>
          <w:p w14:paraId="6864D056" w14:textId="0935C6F5" w:rsidR="00E32F7E" w:rsidRPr="00E32F7E" w:rsidRDefault="0034187C" w:rsidP="0034187C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B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BE"/>
              </w:rPr>
              <w:t>–</w:t>
            </w:r>
          </w:p>
        </w:tc>
        <w:tc>
          <w:tcPr>
            <w:tcW w:w="754" w:type="dxa"/>
          </w:tcPr>
          <w:p w14:paraId="7E9970D2" w14:textId="77777777" w:rsidR="00E32F7E" w:rsidRPr="00E32F7E" w:rsidRDefault="00E32F7E" w:rsidP="0034187C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BE"/>
              </w:rPr>
            </w:pPr>
            <w:r w:rsidRPr="00E32F7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BE"/>
              </w:rPr>
              <w:t>1</w:t>
            </w:r>
          </w:p>
        </w:tc>
        <w:tc>
          <w:tcPr>
            <w:tcW w:w="1276" w:type="dxa"/>
          </w:tcPr>
          <w:p w14:paraId="5F8A129C" w14:textId="77777777" w:rsidR="00E32F7E" w:rsidRPr="00E32F7E" w:rsidRDefault="00E32F7E" w:rsidP="0034187C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BE"/>
              </w:rPr>
            </w:pPr>
            <w:r w:rsidRPr="00E32F7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BE"/>
              </w:rPr>
              <w:t>0.2</w:t>
            </w:r>
          </w:p>
        </w:tc>
      </w:tr>
      <w:tr w:rsidR="00E32F7E" w:rsidRPr="00E32F7E" w14:paraId="1AF64522" w14:textId="77777777" w:rsidTr="0034187C">
        <w:tc>
          <w:tcPr>
            <w:tcW w:w="2823" w:type="dxa"/>
            <w:tcBorders>
              <w:bottom w:val="single" w:sz="4" w:space="0" w:color="auto"/>
            </w:tcBorders>
          </w:tcPr>
          <w:p w14:paraId="63732701" w14:textId="5CE5E5B4" w:rsidR="00E32F7E" w:rsidRPr="00E32F7E" w:rsidRDefault="00E32F7E" w:rsidP="003F17C0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BE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BE"/>
              </w:rPr>
              <w:t>I</w:t>
            </w:r>
            <w:r w:rsidRPr="00E32F7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BE"/>
              </w:rPr>
              <w:t>ndeterminata</w:t>
            </w:r>
            <w:proofErr w:type="spellEnd"/>
          </w:p>
        </w:tc>
        <w:tc>
          <w:tcPr>
            <w:tcW w:w="692" w:type="dxa"/>
            <w:tcBorders>
              <w:bottom w:val="single" w:sz="4" w:space="0" w:color="auto"/>
            </w:tcBorders>
          </w:tcPr>
          <w:p w14:paraId="53AC3FA9" w14:textId="77777777" w:rsidR="00E32F7E" w:rsidRPr="00E32F7E" w:rsidRDefault="00E32F7E" w:rsidP="0034187C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BE"/>
              </w:rPr>
            </w:pPr>
            <w:r w:rsidRPr="00E32F7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BE"/>
              </w:rPr>
              <w:t>5</w:t>
            </w:r>
          </w:p>
        </w:tc>
        <w:tc>
          <w:tcPr>
            <w:tcW w:w="666" w:type="dxa"/>
            <w:tcBorders>
              <w:bottom w:val="single" w:sz="4" w:space="0" w:color="auto"/>
            </w:tcBorders>
          </w:tcPr>
          <w:p w14:paraId="12130F43" w14:textId="77777777" w:rsidR="00E32F7E" w:rsidRPr="00E32F7E" w:rsidRDefault="00E32F7E" w:rsidP="0034187C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BE"/>
              </w:rPr>
            </w:pPr>
            <w:r w:rsidRPr="00E32F7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BE"/>
              </w:rPr>
              <w:t>1.0</w:t>
            </w:r>
          </w:p>
        </w:tc>
        <w:tc>
          <w:tcPr>
            <w:tcW w:w="677" w:type="dxa"/>
            <w:tcBorders>
              <w:bottom w:val="single" w:sz="4" w:space="0" w:color="auto"/>
            </w:tcBorders>
          </w:tcPr>
          <w:p w14:paraId="003D4127" w14:textId="029BE00E" w:rsidR="00E32F7E" w:rsidRPr="00E32F7E" w:rsidRDefault="00E32F7E" w:rsidP="0034187C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BE"/>
              </w:rPr>
            </w:pPr>
          </w:p>
        </w:tc>
        <w:tc>
          <w:tcPr>
            <w:tcW w:w="666" w:type="dxa"/>
            <w:tcBorders>
              <w:bottom w:val="single" w:sz="4" w:space="0" w:color="auto"/>
            </w:tcBorders>
          </w:tcPr>
          <w:p w14:paraId="48F93768" w14:textId="78245026" w:rsidR="00E32F7E" w:rsidRPr="00E32F7E" w:rsidRDefault="0034187C" w:rsidP="0034187C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B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BE"/>
              </w:rPr>
              <w:t>–</w:t>
            </w:r>
          </w:p>
        </w:tc>
        <w:tc>
          <w:tcPr>
            <w:tcW w:w="772" w:type="dxa"/>
            <w:tcBorders>
              <w:bottom w:val="single" w:sz="4" w:space="0" w:color="auto"/>
            </w:tcBorders>
          </w:tcPr>
          <w:p w14:paraId="1BCF5A24" w14:textId="77777777" w:rsidR="00E32F7E" w:rsidRPr="00E32F7E" w:rsidRDefault="00E32F7E" w:rsidP="0034187C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BE"/>
              </w:rPr>
            </w:pPr>
            <w:r w:rsidRPr="00E32F7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BE"/>
              </w:rPr>
              <w:t>2</w:t>
            </w:r>
          </w:p>
        </w:tc>
        <w:tc>
          <w:tcPr>
            <w:tcW w:w="666" w:type="dxa"/>
            <w:tcBorders>
              <w:bottom w:val="single" w:sz="4" w:space="0" w:color="auto"/>
            </w:tcBorders>
          </w:tcPr>
          <w:p w14:paraId="7CC1D245" w14:textId="77777777" w:rsidR="00E32F7E" w:rsidRPr="00E32F7E" w:rsidRDefault="00E32F7E" w:rsidP="0034187C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BE"/>
              </w:rPr>
            </w:pPr>
            <w:r w:rsidRPr="00E32F7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BE"/>
              </w:rPr>
              <w:t>0.4</w:t>
            </w:r>
          </w:p>
        </w:tc>
        <w:tc>
          <w:tcPr>
            <w:tcW w:w="754" w:type="dxa"/>
            <w:tcBorders>
              <w:bottom w:val="single" w:sz="4" w:space="0" w:color="auto"/>
            </w:tcBorders>
          </w:tcPr>
          <w:p w14:paraId="32AC8DF0" w14:textId="77777777" w:rsidR="00E32F7E" w:rsidRPr="00E32F7E" w:rsidRDefault="00E32F7E" w:rsidP="0034187C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BE"/>
              </w:rPr>
            </w:pPr>
            <w:r w:rsidRPr="00E32F7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BE"/>
              </w:rPr>
              <w:t>9</w:t>
            </w:r>
          </w:p>
        </w:tc>
        <w:tc>
          <w:tcPr>
            <w:tcW w:w="1276" w:type="dxa"/>
            <w:tcBorders>
              <w:bottom w:val="single" w:sz="4" w:space="0" w:color="auto"/>
            </w:tcBorders>
          </w:tcPr>
          <w:p w14:paraId="20CE072E" w14:textId="77777777" w:rsidR="00E32F7E" w:rsidRPr="00E32F7E" w:rsidRDefault="00E32F7E" w:rsidP="0034187C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BE"/>
              </w:rPr>
            </w:pPr>
            <w:r w:rsidRPr="00E32F7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BE"/>
              </w:rPr>
              <w:t>1.6</w:t>
            </w:r>
          </w:p>
        </w:tc>
      </w:tr>
      <w:bookmarkEnd w:id="0"/>
    </w:tbl>
    <w:p w14:paraId="4EF145C9" w14:textId="77777777" w:rsidR="00F15D65" w:rsidRPr="00E32F7E" w:rsidRDefault="00F15D65" w:rsidP="002A7D27">
      <w:pPr>
        <w:rPr>
          <w:rFonts w:ascii="Times New Roman" w:hAnsi="Times New Roman" w:cs="Times New Roman"/>
        </w:rPr>
      </w:pPr>
    </w:p>
    <w:sectPr w:rsidR="00F15D65" w:rsidRPr="00E32F7E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8A409A"/>
    <w:multiLevelType w:val="hybridMultilevel"/>
    <w:tmpl w:val="E75AE6E4"/>
    <w:lvl w:ilvl="0" w:tplc="49D6EE98">
      <w:numFmt w:val="bullet"/>
      <w:lvlText w:val="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8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9991619"/>
    <w:multiLevelType w:val="hybridMultilevel"/>
    <w:tmpl w:val="05249B96"/>
    <w:lvl w:ilvl="0" w:tplc="6F768532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6A0811EE"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3B908988" w:tentative="1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8E60A4A8" w:tentative="1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523AEC54" w:tentative="1">
      <w:start w:val="1"/>
      <w:numFmt w:val="bullet"/>
      <w:lvlText w:val="-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E2E278AC" w:tentative="1">
      <w:start w:val="1"/>
      <w:numFmt w:val="bullet"/>
      <w:lvlText w:val="-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BDDC105A" w:tentative="1">
      <w:start w:val="1"/>
      <w:numFmt w:val="bullet"/>
      <w:lvlText w:val="-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B3E29092" w:tentative="1">
      <w:start w:val="1"/>
      <w:numFmt w:val="bullet"/>
      <w:lvlText w:val="-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B73AC68E" w:tentative="1">
      <w:start w:val="1"/>
      <w:numFmt w:val="bullet"/>
      <w:lvlText w:val="-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2" w15:restartNumberingAfterBreak="0">
    <w:nsid w:val="37E46C2E"/>
    <w:multiLevelType w:val="hybridMultilevel"/>
    <w:tmpl w:val="205CD2A8"/>
    <w:lvl w:ilvl="0" w:tplc="C9287BFE">
      <w:start w:val="5"/>
      <w:numFmt w:val="bullet"/>
      <w:lvlText w:val=""/>
      <w:lvlJc w:val="left"/>
      <w:pPr>
        <w:ind w:left="1068" w:hanging="360"/>
      </w:pPr>
      <w:rPr>
        <w:rFonts w:ascii="Symbol" w:eastAsiaTheme="minorHAnsi" w:hAnsi="Symbol" w:cstheme="minorBidi" w:hint="default"/>
        <w:i/>
      </w:rPr>
    </w:lvl>
    <w:lvl w:ilvl="1" w:tplc="0813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813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3" w15:restartNumberingAfterBreak="0">
    <w:nsid w:val="43334F93"/>
    <w:multiLevelType w:val="hybridMultilevel"/>
    <w:tmpl w:val="3342E75E"/>
    <w:lvl w:ilvl="0" w:tplc="EE4C9464">
      <w:start w:val="5"/>
      <w:numFmt w:val="decimal"/>
      <w:lvlText w:val="%1"/>
      <w:lvlJc w:val="left"/>
      <w:pPr>
        <w:ind w:left="1068" w:hanging="360"/>
      </w:pPr>
      <w:rPr>
        <w:rFonts w:hint="default"/>
      </w:rPr>
    </w:lvl>
    <w:lvl w:ilvl="1" w:tplc="08130019" w:tentative="1">
      <w:start w:val="1"/>
      <w:numFmt w:val="lowerLetter"/>
      <w:lvlText w:val="%2."/>
      <w:lvlJc w:val="left"/>
      <w:pPr>
        <w:ind w:left="1788" w:hanging="360"/>
      </w:pPr>
    </w:lvl>
    <w:lvl w:ilvl="2" w:tplc="0813001B" w:tentative="1">
      <w:start w:val="1"/>
      <w:numFmt w:val="lowerRoman"/>
      <w:lvlText w:val="%3."/>
      <w:lvlJc w:val="right"/>
      <w:pPr>
        <w:ind w:left="2508" w:hanging="180"/>
      </w:pPr>
    </w:lvl>
    <w:lvl w:ilvl="3" w:tplc="0813000F" w:tentative="1">
      <w:start w:val="1"/>
      <w:numFmt w:val="decimal"/>
      <w:lvlText w:val="%4."/>
      <w:lvlJc w:val="left"/>
      <w:pPr>
        <w:ind w:left="3228" w:hanging="360"/>
      </w:pPr>
    </w:lvl>
    <w:lvl w:ilvl="4" w:tplc="08130019" w:tentative="1">
      <w:start w:val="1"/>
      <w:numFmt w:val="lowerLetter"/>
      <w:lvlText w:val="%5."/>
      <w:lvlJc w:val="left"/>
      <w:pPr>
        <w:ind w:left="3948" w:hanging="360"/>
      </w:pPr>
    </w:lvl>
    <w:lvl w:ilvl="5" w:tplc="0813001B" w:tentative="1">
      <w:start w:val="1"/>
      <w:numFmt w:val="lowerRoman"/>
      <w:lvlText w:val="%6."/>
      <w:lvlJc w:val="right"/>
      <w:pPr>
        <w:ind w:left="4668" w:hanging="180"/>
      </w:pPr>
    </w:lvl>
    <w:lvl w:ilvl="6" w:tplc="0813000F" w:tentative="1">
      <w:start w:val="1"/>
      <w:numFmt w:val="decimal"/>
      <w:lvlText w:val="%7."/>
      <w:lvlJc w:val="left"/>
      <w:pPr>
        <w:ind w:left="5388" w:hanging="360"/>
      </w:pPr>
    </w:lvl>
    <w:lvl w:ilvl="7" w:tplc="08130019" w:tentative="1">
      <w:start w:val="1"/>
      <w:numFmt w:val="lowerLetter"/>
      <w:lvlText w:val="%8."/>
      <w:lvlJc w:val="left"/>
      <w:pPr>
        <w:ind w:left="6108" w:hanging="360"/>
      </w:pPr>
    </w:lvl>
    <w:lvl w:ilvl="8" w:tplc="0813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4" w15:restartNumberingAfterBreak="0">
    <w:nsid w:val="60707DD4"/>
    <w:multiLevelType w:val="hybridMultilevel"/>
    <w:tmpl w:val="DDE40A62"/>
    <w:lvl w:ilvl="0" w:tplc="2000000F">
      <w:start w:val="1"/>
      <w:numFmt w:val="decimal"/>
      <w:lvlText w:val="%1."/>
      <w:lvlJc w:val="left"/>
      <w:pPr>
        <w:ind w:left="720" w:hanging="360"/>
      </w:p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F932BEB"/>
    <w:multiLevelType w:val="hybridMultilevel"/>
    <w:tmpl w:val="F8AA23F0"/>
    <w:lvl w:ilvl="0" w:tplc="3D763EC2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10362C5"/>
    <w:multiLevelType w:val="hybridMultilevel"/>
    <w:tmpl w:val="5E425CDE"/>
    <w:lvl w:ilvl="0" w:tplc="8C1CAB20">
      <w:numFmt w:val="bullet"/>
      <w:lvlText w:val="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8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7BC41D5"/>
    <w:multiLevelType w:val="hybridMultilevel"/>
    <w:tmpl w:val="CC54702C"/>
    <w:lvl w:ilvl="0" w:tplc="D56E9BE2">
      <w:numFmt w:val="bullet"/>
      <w:lvlText w:val=""/>
      <w:lvlJc w:val="left"/>
      <w:pPr>
        <w:ind w:left="720" w:hanging="360"/>
      </w:pPr>
      <w:rPr>
        <w:rFonts w:ascii="Wingdings" w:eastAsia="Calibri" w:hAnsi="Wingdings" w:cs="Times New Roman" w:hint="default"/>
      </w:rPr>
    </w:lvl>
    <w:lvl w:ilvl="1" w:tplc="08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34712022">
    <w:abstractNumId w:val="5"/>
  </w:num>
  <w:num w:numId="2" w16cid:durableId="1028138229">
    <w:abstractNumId w:val="7"/>
  </w:num>
  <w:num w:numId="3" w16cid:durableId="1079063353">
    <w:abstractNumId w:val="1"/>
  </w:num>
  <w:num w:numId="4" w16cid:durableId="798189167">
    <w:abstractNumId w:val="0"/>
  </w:num>
  <w:num w:numId="5" w16cid:durableId="595551626">
    <w:abstractNumId w:val="6"/>
  </w:num>
  <w:num w:numId="6" w16cid:durableId="805584700">
    <w:abstractNumId w:val="4"/>
  </w:num>
  <w:num w:numId="7" w16cid:durableId="1771388699">
    <w:abstractNumId w:val="2"/>
  </w:num>
  <w:num w:numId="8" w16cid:durableId="13634046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E42FB"/>
    <w:rsid w:val="000A65EF"/>
    <w:rsid w:val="002A7D27"/>
    <w:rsid w:val="0034187C"/>
    <w:rsid w:val="006E42FB"/>
    <w:rsid w:val="0094125A"/>
    <w:rsid w:val="00E32F7E"/>
    <w:rsid w:val="00F15D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B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04AB67B"/>
  <w15:chartTrackingRefBased/>
  <w15:docId w15:val="{0357DBB1-FA3D-4E1F-9B53-ED094F7EB8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nl-B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9" w:unhideWhenUsed="1" w:qFormat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iPriority="0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iPriority="0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iPriority="0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0" w:unhideWhenUsed="1" w:qFormat="1"/>
    <w:lsdException w:name="TOC Heading" w:semiHidden="1" w:uiPriority="39" w:unhideWhenUsed="1" w:qFormat="1"/>
    <w:lsdException w:name="Plain Table 1" w:uiPriority="0"/>
    <w:lsdException w:name="Plain Table 2" w:uiPriority="0"/>
    <w:lsdException w:name="Plain Table 3" w:uiPriority="43"/>
    <w:lsdException w:name="Plain Table 4" w:uiPriority="0"/>
    <w:lsdException w:name="Plain Table 5" w:uiPriority="45"/>
    <w:lsdException w:name="Grid Table Light" w:uiPriority="40"/>
    <w:lsdException w:name="Grid Table 1 Light" w:uiPriority="0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E42FB"/>
    <w:pPr>
      <w:spacing w:after="200" w:line="240" w:lineRule="auto"/>
    </w:pPr>
    <w:rPr>
      <w:sz w:val="24"/>
      <w:szCs w:val="24"/>
    </w:rPr>
  </w:style>
  <w:style w:type="paragraph" w:styleId="Heading1">
    <w:name w:val="heading 1"/>
    <w:basedOn w:val="Normal"/>
    <w:next w:val="BodyText"/>
    <w:link w:val="Heading1Char"/>
    <w:uiPriority w:val="9"/>
    <w:qFormat/>
    <w:rsid w:val="006E42FB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2D4F8E" w:themeColor="accent1" w:themeShade="B5"/>
      <w:sz w:val="32"/>
      <w:szCs w:val="32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6E42FB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472C4" w:themeColor="accent1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unhideWhenUsed/>
    <w:qFormat/>
    <w:rsid w:val="006E42FB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472C4" w:themeColor="accent1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unhideWhenUsed/>
    <w:qFormat/>
    <w:rsid w:val="006E42FB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472C4" w:themeColor="accent1"/>
    </w:rPr>
  </w:style>
  <w:style w:type="paragraph" w:styleId="Heading5">
    <w:name w:val="heading 5"/>
    <w:basedOn w:val="Normal"/>
    <w:next w:val="BodyText"/>
    <w:link w:val="Heading5Char"/>
    <w:uiPriority w:val="9"/>
    <w:unhideWhenUsed/>
    <w:qFormat/>
    <w:rsid w:val="006E42FB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472C4" w:themeColor="accent1"/>
    </w:rPr>
  </w:style>
  <w:style w:type="paragraph" w:styleId="Heading6">
    <w:name w:val="heading 6"/>
    <w:basedOn w:val="Normal"/>
    <w:next w:val="BodyText"/>
    <w:link w:val="Heading6Char"/>
    <w:uiPriority w:val="9"/>
    <w:unhideWhenUsed/>
    <w:qFormat/>
    <w:rsid w:val="006E42FB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472C4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E42FB"/>
    <w:rPr>
      <w:rFonts w:asciiTheme="majorHAnsi" w:eastAsiaTheme="majorEastAsia" w:hAnsiTheme="majorHAnsi" w:cstheme="majorBidi"/>
      <w:b/>
      <w:bCs/>
      <w:color w:val="2D4F8E" w:themeColor="accent1" w:themeShade="B5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42FB"/>
    <w:rPr>
      <w:rFonts w:asciiTheme="majorHAnsi" w:eastAsiaTheme="majorEastAsia" w:hAnsiTheme="majorHAnsi" w:cstheme="majorBidi"/>
      <w:b/>
      <w:bCs/>
      <w:color w:val="4472C4" w:themeColor="accent1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6E42FB"/>
    <w:rPr>
      <w:rFonts w:asciiTheme="majorHAnsi" w:eastAsiaTheme="majorEastAsia" w:hAnsiTheme="majorHAnsi" w:cstheme="majorBidi"/>
      <w:b/>
      <w:bCs/>
      <w:color w:val="4472C4" w:themeColor="accent1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rsid w:val="006E42FB"/>
    <w:rPr>
      <w:rFonts w:asciiTheme="majorHAnsi" w:eastAsiaTheme="majorEastAsia" w:hAnsiTheme="majorHAnsi" w:cstheme="majorBidi"/>
      <w:b/>
      <w:bCs/>
      <w:color w:val="4472C4" w:themeColor="accent1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rsid w:val="006E42FB"/>
    <w:rPr>
      <w:rFonts w:asciiTheme="majorHAnsi" w:eastAsiaTheme="majorEastAsia" w:hAnsiTheme="majorHAnsi" w:cstheme="majorBidi"/>
      <w:i/>
      <w:iCs/>
      <w:color w:val="4472C4" w:themeColor="accent1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rsid w:val="006E42FB"/>
    <w:rPr>
      <w:rFonts w:asciiTheme="majorHAnsi" w:eastAsiaTheme="majorEastAsia" w:hAnsiTheme="majorHAnsi" w:cstheme="majorBidi"/>
      <w:color w:val="4472C4" w:themeColor="accent1"/>
      <w:sz w:val="24"/>
      <w:szCs w:val="24"/>
    </w:rPr>
  </w:style>
  <w:style w:type="table" w:styleId="TableGrid">
    <w:name w:val="Table Grid"/>
    <w:basedOn w:val="TableNormal"/>
    <w:rsid w:val="006E42FB"/>
    <w:pPr>
      <w:spacing w:after="0" w:line="240" w:lineRule="auto"/>
    </w:pPr>
    <w:rPr>
      <w:sz w:val="24"/>
      <w:szCs w:val="24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irstParagraph">
    <w:name w:val="First Paragraph"/>
    <w:basedOn w:val="BodyText"/>
    <w:next w:val="BodyText"/>
    <w:qFormat/>
    <w:rsid w:val="006E42FB"/>
  </w:style>
  <w:style w:type="paragraph" w:styleId="BodyText">
    <w:name w:val="Body Text"/>
    <w:basedOn w:val="Normal"/>
    <w:link w:val="BodyTextChar"/>
    <w:qFormat/>
    <w:rsid w:val="006E42FB"/>
    <w:pPr>
      <w:spacing w:before="180" w:after="180"/>
    </w:pPr>
  </w:style>
  <w:style w:type="character" w:customStyle="1" w:styleId="BodyTextChar">
    <w:name w:val="Body Text Char"/>
    <w:basedOn w:val="DefaultParagraphFont"/>
    <w:link w:val="BodyText"/>
    <w:rsid w:val="006E42FB"/>
    <w:rPr>
      <w:sz w:val="24"/>
      <w:szCs w:val="24"/>
    </w:rPr>
  </w:style>
  <w:style w:type="paragraph" w:customStyle="1" w:styleId="Compact">
    <w:name w:val="Compact"/>
    <w:basedOn w:val="BodyText"/>
    <w:qFormat/>
    <w:rsid w:val="006E42FB"/>
    <w:pPr>
      <w:spacing w:before="36" w:after="36"/>
    </w:pPr>
  </w:style>
  <w:style w:type="paragraph" w:customStyle="1" w:styleId="Author">
    <w:name w:val="Author"/>
    <w:next w:val="BodyText"/>
    <w:qFormat/>
    <w:rsid w:val="006E42FB"/>
    <w:pPr>
      <w:keepNext/>
      <w:keepLines/>
      <w:spacing w:after="200" w:line="240" w:lineRule="auto"/>
      <w:jc w:val="center"/>
    </w:pPr>
    <w:rPr>
      <w:sz w:val="24"/>
      <w:szCs w:val="24"/>
      <w:lang w:val="en-US"/>
    </w:rPr>
  </w:style>
  <w:style w:type="paragraph" w:customStyle="1" w:styleId="Abstract">
    <w:name w:val="Abstract"/>
    <w:basedOn w:val="Normal"/>
    <w:next w:val="BodyText"/>
    <w:qFormat/>
    <w:rsid w:val="006E42FB"/>
    <w:pPr>
      <w:keepNext/>
      <w:keepLines/>
      <w:spacing w:before="300" w:after="300"/>
    </w:pPr>
    <w:rPr>
      <w:sz w:val="20"/>
      <w:szCs w:val="20"/>
    </w:rPr>
  </w:style>
  <w:style w:type="paragraph" w:customStyle="1" w:styleId="DefinitionTerm">
    <w:name w:val="Definition Term"/>
    <w:basedOn w:val="Normal"/>
    <w:next w:val="Definition"/>
    <w:rsid w:val="006E42FB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rsid w:val="006E42FB"/>
  </w:style>
  <w:style w:type="paragraph" w:customStyle="1" w:styleId="TableCaption">
    <w:name w:val="Table Caption"/>
    <w:basedOn w:val="Caption"/>
    <w:rsid w:val="006E42FB"/>
    <w:pPr>
      <w:keepNext/>
    </w:pPr>
  </w:style>
  <w:style w:type="paragraph" w:styleId="Caption">
    <w:name w:val="caption"/>
    <w:basedOn w:val="Normal"/>
    <w:link w:val="CaptionChar"/>
    <w:rsid w:val="006E42FB"/>
    <w:pPr>
      <w:spacing w:after="120"/>
    </w:pPr>
    <w:rPr>
      <w:i/>
    </w:rPr>
  </w:style>
  <w:style w:type="paragraph" w:customStyle="1" w:styleId="ImageCaption">
    <w:name w:val="Image Caption"/>
    <w:basedOn w:val="Caption"/>
    <w:rsid w:val="006E42FB"/>
  </w:style>
  <w:style w:type="paragraph" w:customStyle="1" w:styleId="Figure">
    <w:name w:val="Figure"/>
    <w:basedOn w:val="Normal"/>
    <w:rsid w:val="006E42FB"/>
  </w:style>
  <w:style w:type="paragraph" w:customStyle="1" w:styleId="FigurewithCaption">
    <w:name w:val="Figure with Caption"/>
    <w:basedOn w:val="Figure"/>
    <w:rsid w:val="006E42FB"/>
    <w:pPr>
      <w:keepNext/>
    </w:pPr>
  </w:style>
  <w:style w:type="paragraph" w:customStyle="1" w:styleId="SourceCode">
    <w:name w:val="Source Code"/>
    <w:basedOn w:val="Normal"/>
    <w:link w:val="VerbatimChar"/>
    <w:rsid w:val="006E42FB"/>
    <w:pPr>
      <w:shd w:val="clear" w:color="auto" w:fill="F8F8F8"/>
      <w:wordWrap w:val="0"/>
    </w:pPr>
  </w:style>
  <w:style w:type="character" w:customStyle="1" w:styleId="VerbatimChar">
    <w:name w:val="Verbatim Char"/>
    <w:basedOn w:val="CaptionChar"/>
    <w:link w:val="SourceCode"/>
    <w:rsid w:val="006E42FB"/>
    <w:rPr>
      <w:i w:val="0"/>
      <w:sz w:val="24"/>
      <w:szCs w:val="24"/>
      <w:shd w:val="clear" w:color="auto" w:fill="F8F8F8"/>
    </w:rPr>
  </w:style>
  <w:style w:type="character" w:customStyle="1" w:styleId="KeywordTok">
    <w:name w:val="KeywordTok"/>
    <w:basedOn w:val="VerbatimChar"/>
    <w:rsid w:val="006E42FB"/>
    <w:rPr>
      <w:rFonts w:ascii="Consolas" w:hAnsi="Consolas"/>
      <w:b/>
      <w:i w:val="0"/>
      <w:color w:val="204A87"/>
      <w:sz w:val="22"/>
      <w:szCs w:val="24"/>
      <w:shd w:val="clear" w:color="auto" w:fill="F8F8F8"/>
    </w:rPr>
  </w:style>
  <w:style w:type="character" w:customStyle="1" w:styleId="DataTypeTok">
    <w:name w:val="DataTypeTok"/>
    <w:basedOn w:val="VerbatimChar"/>
    <w:rsid w:val="006E42FB"/>
    <w:rPr>
      <w:rFonts w:ascii="Consolas" w:hAnsi="Consolas"/>
      <w:i w:val="0"/>
      <w:color w:val="204A87"/>
      <w:sz w:val="22"/>
      <w:szCs w:val="24"/>
      <w:shd w:val="clear" w:color="auto" w:fill="F8F8F8"/>
    </w:rPr>
  </w:style>
  <w:style w:type="character" w:customStyle="1" w:styleId="DecValTok">
    <w:name w:val="DecValTok"/>
    <w:basedOn w:val="VerbatimChar"/>
    <w:rsid w:val="006E42FB"/>
    <w:rPr>
      <w:rFonts w:ascii="Consolas" w:hAnsi="Consolas"/>
      <w:i w:val="0"/>
      <w:color w:val="0000CF"/>
      <w:sz w:val="22"/>
      <w:szCs w:val="24"/>
      <w:shd w:val="clear" w:color="auto" w:fill="F8F8F8"/>
    </w:rPr>
  </w:style>
  <w:style w:type="character" w:customStyle="1" w:styleId="BaseNTok">
    <w:name w:val="BaseNTok"/>
    <w:basedOn w:val="VerbatimChar"/>
    <w:rsid w:val="006E42FB"/>
    <w:rPr>
      <w:rFonts w:ascii="Consolas" w:hAnsi="Consolas"/>
      <w:i w:val="0"/>
      <w:color w:val="0000CF"/>
      <w:sz w:val="22"/>
      <w:szCs w:val="24"/>
      <w:shd w:val="clear" w:color="auto" w:fill="F8F8F8"/>
    </w:rPr>
  </w:style>
  <w:style w:type="character" w:customStyle="1" w:styleId="FloatTok">
    <w:name w:val="FloatTok"/>
    <w:basedOn w:val="VerbatimChar"/>
    <w:rsid w:val="006E42FB"/>
    <w:rPr>
      <w:rFonts w:ascii="Consolas" w:hAnsi="Consolas"/>
      <w:i w:val="0"/>
      <w:color w:val="0000CF"/>
      <w:sz w:val="22"/>
      <w:szCs w:val="24"/>
      <w:shd w:val="clear" w:color="auto" w:fill="F8F8F8"/>
    </w:rPr>
  </w:style>
  <w:style w:type="character" w:customStyle="1" w:styleId="ConstantTok">
    <w:name w:val="ConstantTok"/>
    <w:basedOn w:val="VerbatimChar"/>
    <w:rsid w:val="006E42FB"/>
    <w:rPr>
      <w:rFonts w:ascii="Consolas" w:hAnsi="Consolas"/>
      <w:i w:val="0"/>
      <w:color w:val="000000"/>
      <w:sz w:val="22"/>
      <w:szCs w:val="24"/>
      <w:shd w:val="clear" w:color="auto" w:fill="F8F8F8"/>
    </w:rPr>
  </w:style>
  <w:style w:type="character" w:customStyle="1" w:styleId="CharTok">
    <w:name w:val="CharTok"/>
    <w:basedOn w:val="VerbatimChar"/>
    <w:rsid w:val="006E42FB"/>
    <w:rPr>
      <w:rFonts w:ascii="Consolas" w:hAnsi="Consolas"/>
      <w:i w:val="0"/>
      <w:color w:val="4E9A06"/>
      <w:sz w:val="22"/>
      <w:szCs w:val="24"/>
      <w:shd w:val="clear" w:color="auto" w:fill="F8F8F8"/>
    </w:rPr>
  </w:style>
  <w:style w:type="character" w:customStyle="1" w:styleId="SpecialCharTok">
    <w:name w:val="SpecialCharTok"/>
    <w:basedOn w:val="VerbatimChar"/>
    <w:rsid w:val="006E42FB"/>
    <w:rPr>
      <w:rFonts w:ascii="Consolas" w:hAnsi="Consolas"/>
      <w:i w:val="0"/>
      <w:color w:val="000000"/>
      <w:sz w:val="22"/>
      <w:szCs w:val="24"/>
      <w:shd w:val="clear" w:color="auto" w:fill="F8F8F8"/>
    </w:rPr>
  </w:style>
  <w:style w:type="character" w:customStyle="1" w:styleId="StringTok">
    <w:name w:val="StringTok"/>
    <w:basedOn w:val="VerbatimChar"/>
    <w:rsid w:val="006E42FB"/>
    <w:rPr>
      <w:rFonts w:ascii="Consolas" w:hAnsi="Consolas"/>
      <w:i w:val="0"/>
      <w:color w:val="4E9A06"/>
      <w:sz w:val="22"/>
      <w:szCs w:val="24"/>
      <w:shd w:val="clear" w:color="auto" w:fill="F8F8F8"/>
    </w:rPr>
  </w:style>
  <w:style w:type="character" w:customStyle="1" w:styleId="VerbatimStringTok">
    <w:name w:val="VerbatimStringTok"/>
    <w:basedOn w:val="VerbatimChar"/>
    <w:rsid w:val="006E42FB"/>
    <w:rPr>
      <w:rFonts w:ascii="Consolas" w:hAnsi="Consolas"/>
      <w:i w:val="0"/>
      <w:color w:val="4E9A06"/>
      <w:sz w:val="22"/>
      <w:szCs w:val="24"/>
      <w:shd w:val="clear" w:color="auto" w:fill="F8F8F8"/>
    </w:rPr>
  </w:style>
  <w:style w:type="character" w:customStyle="1" w:styleId="SpecialStringTok">
    <w:name w:val="SpecialStringTok"/>
    <w:basedOn w:val="VerbatimChar"/>
    <w:rsid w:val="006E42FB"/>
    <w:rPr>
      <w:rFonts w:ascii="Consolas" w:hAnsi="Consolas"/>
      <w:i w:val="0"/>
      <w:color w:val="4E9A06"/>
      <w:sz w:val="22"/>
      <w:szCs w:val="24"/>
      <w:shd w:val="clear" w:color="auto" w:fill="F8F8F8"/>
    </w:rPr>
  </w:style>
  <w:style w:type="character" w:customStyle="1" w:styleId="ImportTok">
    <w:name w:val="ImportTok"/>
    <w:basedOn w:val="VerbatimChar"/>
    <w:rsid w:val="006E42FB"/>
    <w:rPr>
      <w:rFonts w:ascii="Consolas" w:hAnsi="Consolas"/>
      <w:i w:val="0"/>
      <w:sz w:val="22"/>
      <w:szCs w:val="24"/>
      <w:shd w:val="clear" w:color="auto" w:fill="F8F8F8"/>
    </w:rPr>
  </w:style>
  <w:style w:type="character" w:customStyle="1" w:styleId="CommentTok">
    <w:name w:val="CommentTok"/>
    <w:basedOn w:val="VerbatimChar"/>
    <w:rsid w:val="006E42FB"/>
    <w:rPr>
      <w:rFonts w:ascii="Consolas" w:hAnsi="Consolas"/>
      <w:i/>
      <w:color w:val="8F5902"/>
      <w:sz w:val="22"/>
      <w:szCs w:val="24"/>
      <w:shd w:val="clear" w:color="auto" w:fill="F8F8F8"/>
    </w:rPr>
  </w:style>
  <w:style w:type="character" w:customStyle="1" w:styleId="DocumentationTok">
    <w:name w:val="DocumentationTok"/>
    <w:basedOn w:val="VerbatimChar"/>
    <w:rsid w:val="006E42FB"/>
    <w:rPr>
      <w:rFonts w:ascii="Consolas" w:hAnsi="Consolas"/>
      <w:b/>
      <w:i/>
      <w:color w:val="8F5902"/>
      <w:sz w:val="22"/>
      <w:szCs w:val="24"/>
      <w:shd w:val="clear" w:color="auto" w:fill="F8F8F8"/>
    </w:rPr>
  </w:style>
  <w:style w:type="character" w:customStyle="1" w:styleId="AnnotationTok">
    <w:name w:val="AnnotationTok"/>
    <w:basedOn w:val="VerbatimChar"/>
    <w:rsid w:val="006E42FB"/>
    <w:rPr>
      <w:rFonts w:ascii="Consolas" w:hAnsi="Consolas"/>
      <w:b/>
      <w:i/>
      <w:color w:val="8F5902"/>
      <w:sz w:val="22"/>
      <w:szCs w:val="24"/>
      <w:shd w:val="clear" w:color="auto" w:fill="F8F8F8"/>
    </w:rPr>
  </w:style>
  <w:style w:type="character" w:customStyle="1" w:styleId="CommentVarTok">
    <w:name w:val="CommentVarTok"/>
    <w:basedOn w:val="VerbatimChar"/>
    <w:rsid w:val="006E42FB"/>
    <w:rPr>
      <w:rFonts w:ascii="Consolas" w:hAnsi="Consolas"/>
      <w:b/>
      <w:i/>
      <w:color w:val="8F5902"/>
      <w:sz w:val="22"/>
      <w:szCs w:val="24"/>
      <w:shd w:val="clear" w:color="auto" w:fill="F8F8F8"/>
    </w:rPr>
  </w:style>
  <w:style w:type="character" w:customStyle="1" w:styleId="OtherTok">
    <w:name w:val="OtherTok"/>
    <w:basedOn w:val="VerbatimChar"/>
    <w:rsid w:val="006E42FB"/>
    <w:rPr>
      <w:rFonts w:ascii="Consolas" w:hAnsi="Consolas"/>
      <w:i w:val="0"/>
      <w:color w:val="8F5902"/>
      <w:sz w:val="22"/>
      <w:szCs w:val="24"/>
      <w:shd w:val="clear" w:color="auto" w:fill="F8F8F8"/>
    </w:rPr>
  </w:style>
  <w:style w:type="character" w:customStyle="1" w:styleId="FunctionTok">
    <w:name w:val="FunctionTok"/>
    <w:basedOn w:val="VerbatimChar"/>
    <w:rsid w:val="006E42FB"/>
    <w:rPr>
      <w:rFonts w:ascii="Consolas" w:hAnsi="Consolas"/>
      <w:i w:val="0"/>
      <w:color w:val="000000"/>
      <w:sz w:val="22"/>
      <w:szCs w:val="24"/>
      <w:shd w:val="clear" w:color="auto" w:fill="F8F8F8"/>
    </w:rPr>
  </w:style>
  <w:style w:type="character" w:customStyle="1" w:styleId="VariableTok">
    <w:name w:val="VariableTok"/>
    <w:basedOn w:val="VerbatimChar"/>
    <w:rsid w:val="006E42FB"/>
    <w:rPr>
      <w:rFonts w:ascii="Consolas" w:hAnsi="Consolas"/>
      <w:i w:val="0"/>
      <w:color w:val="000000"/>
      <w:sz w:val="22"/>
      <w:szCs w:val="24"/>
      <w:shd w:val="clear" w:color="auto" w:fill="F8F8F8"/>
    </w:rPr>
  </w:style>
  <w:style w:type="character" w:customStyle="1" w:styleId="ControlFlowTok">
    <w:name w:val="ControlFlowTok"/>
    <w:basedOn w:val="VerbatimChar"/>
    <w:rsid w:val="006E42FB"/>
    <w:rPr>
      <w:rFonts w:ascii="Consolas" w:hAnsi="Consolas"/>
      <w:b/>
      <w:i w:val="0"/>
      <w:color w:val="204A87"/>
      <w:sz w:val="22"/>
      <w:szCs w:val="24"/>
      <w:shd w:val="clear" w:color="auto" w:fill="F8F8F8"/>
    </w:rPr>
  </w:style>
  <w:style w:type="character" w:customStyle="1" w:styleId="OperatorTok">
    <w:name w:val="OperatorTok"/>
    <w:basedOn w:val="VerbatimChar"/>
    <w:rsid w:val="006E42FB"/>
    <w:rPr>
      <w:rFonts w:ascii="Consolas" w:hAnsi="Consolas"/>
      <w:b/>
      <w:i w:val="0"/>
      <w:color w:val="CE5C00"/>
      <w:sz w:val="22"/>
      <w:szCs w:val="24"/>
      <w:shd w:val="clear" w:color="auto" w:fill="F8F8F8"/>
    </w:rPr>
  </w:style>
  <w:style w:type="character" w:customStyle="1" w:styleId="BuiltInTok">
    <w:name w:val="BuiltInTok"/>
    <w:basedOn w:val="VerbatimChar"/>
    <w:rsid w:val="006E42FB"/>
    <w:rPr>
      <w:rFonts w:ascii="Consolas" w:hAnsi="Consolas"/>
      <w:i w:val="0"/>
      <w:sz w:val="22"/>
      <w:szCs w:val="24"/>
      <w:shd w:val="clear" w:color="auto" w:fill="F8F8F8"/>
    </w:rPr>
  </w:style>
  <w:style w:type="character" w:customStyle="1" w:styleId="ExtensionTok">
    <w:name w:val="ExtensionTok"/>
    <w:basedOn w:val="VerbatimChar"/>
    <w:rsid w:val="006E42FB"/>
    <w:rPr>
      <w:rFonts w:ascii="Consolas" w:hAnsi="Consolas"/>
      <w:i w:val="0"/>
      <w:sz w:val="22"/>
      <w:szCs w:val="24"/>
      <w:shd w:val="clear" w:color="auto" w:fill="F8F8F8"/>
    </w:rPr>
  </w:style>
  <w:style w:type="character" w:customStyle="1" w:styleId="PreprocessorTok">
    <w:name w:val="PreprocessorTok"/>
    <w:basedOn w:val="VerbatimChar"/>
    <w:rsid w:val="006E42FB"/>
    <w:rPr>
      <w:rFonts w:ascii="Consolas" w:hAnsi="Consolas"/>
      <w:i/>
      <w:color w:val="8F5902"/>
      <w:sz w:val="22"/>
      <w:szCs w:val="24"/>
      <w:shd w:val="clear" w:color="auto" w:fill="F8F8F8"/>
    </w:rPr>
  </w:style>
  <w:style w:type="character" w:customStyle="1" w:styleId="AttributeTok">
    <w:name w:val="AttributeTok"/>
    <w:basedOn w:val="VerbatimChar"/>
    <w:rsid w:val="006E42FB"/>
    <w:rPr>
      <w:rFonts w:ascii="Consolas" w:hAnsi="Consolas"/>
      <w:i w:val="0"/>
      <w:color w:val="C4A000"/>
      <w:sz w:val="22"/>
      <w:szCs w:val="24"/>
      <w:shd w:val="clear" w:color="auto" w:fill="F8F8F8"/>
    </w:rPr>
  </w:style>
  <w:style w:type="character" w:customStyle="1" w:styleId="RegionMarkerTok">
    <w:name w:val="RegionMarkerTok"/>
    <w:basedOn w:val="VerbatimChar"/>
    <w:rsid w:val="006E42FB"/>
    <w:rPr>
      <w:rFonts w:ascii="Consolas" w:hAnsi="Consolas"/>
      <w:i w:val="0"/>
      <w:sz w:val="22"/>
      <w:szCs w:val="24"/>
      <w:shd w:val="clear" w:color="auto" w:fill="F8F8F8"/>
    </w:rPr>
  </w:style>
  <w:style w:type="character" w:customStyle="1" w:styleId="InformationTok">
    <w:name w:val="InformationTok"/>
    <w:basedOn w:val="VerbatimChar"/>
    <w:rsid w:val="006E42FB"/>
    <w:rPr>
      <w:rFonts w:ascii="Consolas" w:hAnsi="Consolas"/>
      <w:b/>
      <w:i/>
      <w:color w:val="8F5902"/>
      <w:sz w:val="22"/>
      <w:szCs w:val="24"/>
      <w:shd w:val="clear" w:color="auto" w:fill="F8F8F8"/>
    </w:rPr>
  </w:style>
  <w:style w:type="character" w:customStyle="1" w:styleId="WarningTok">
    <w:name w:val="WarningTok"/>
    <w:basedOn w:val="VerbatimChar"/>
    <w:rsid w:val="006E42FB"/>
    <w:rPr>
      <w:rFonts w:ascii="Consolas" w:hAnsi="Consolas"/>
      <w:b/>
      <w:i/>
      <w:color w:val="8F5902"/>
      <w:sz w:val="22"/>
      <w:szCs w:val="24"/>
      <w:shd w:val="clear" w:color="auto" w:fill="F8F8F8"/>
    </w:rPr>
  </w:style>
  <w:style w:type="character" w:customStyle="1" w:styleId="AlertTok">
    <w:name w:val="AlertTok"/>
    <w:basedOn w:val="VerbatimChar"/>
    <w:rsid w:val="006E42FB"/>
    <w:rPr>
      <w:rFonts w:ascii="Consolas" w:hAnsi="Consolas"/>
      <w:i w:val="0"/>
      <w:color w:val="EF2929"/>
      <w:sz w:val="22"/>
      <w:szCs w:val="24"/>
      <w:shd w:val="clear" w:color="auto" w:fill="F8F8F8"/>
    </w:rPr>
  </w:style>
  <w:style w:type="character" w:customStyle="1" w:styleId="ErrorTok">
    <w:name w:val="ErrorTok"/>
    <w:basedOn w:val="VerbatimChar"/>
    <w:rsid w:val="006E42FB"/>
    <w:rPr>
      <w:rFonts w:ascii="Consolas" w:hAnsi="Consolas"/>
      <w:b/>
      <w:i w:val="0"/>
      <w:color w:val="A40000"/>
      <w:sz w:val="22"/>
      <w:szCs w:val="24"/>
      <w:shd w:val="clear" w:color="auto" w:fill="F8F8F8"/>
    </w:rPr>
  </w:style>
  <w:style w:type="character" w:customStyle="1" w:styleId="NormalTok">
    <w:name w:val="NormalTok"/>
    <w:basedOn w:val="VerbatimChar"/>
    <w:rsid w:val="006E42FB"/>
    <w:rPr>
      <w:rFonts w:ascii="Consolas" w:hAnsi="Consolas"/>
      <w:i w:val="0"/>
      <w:sz w:val="22"/>
      <w:szCs w:val="24"/>
      <w:shd w:val="clear" w:color="auto" w:fill="F8F8F8"/>
    </w:rPr>
  </w:style>
  <w:style w:type="paragraph" w:styleId="FootnoteText">
    <w:name w:val="footnote text"/>
    <w:basedOn w:val="Normal"/>
    <w:link w:val="FootnoteTextChar"/>
    <w:uiPriority w:val="9"/>
    <w:unhideWhenUsed/>
    <w:qFormat/>
    <w:rsid w:val="006E42FB"/>
    <w:pPr>
      <w:spacing w:after="0"/>
    </w:pPr>
    <w:rPr>
      <w:sz w:val="20"/>
    </w:rPr>
  </w:style>
  <w:style w:type="character" w:customStyle="1" w:styleId="FootnoteTextChar">
    <w:name w:val="Footnote Text Char"/>
    <w:basedOn w:val="DefaultParagraphFont"/>
    <w:link w:val="FootnoteText"/>
    <w:uiPriority w:val="9"/>
    <w:rsid w:val="006E42FB"/>
    <w:rPr>
      <w:sz w:val="20"/>
      <w:szCs w:val="24"/>
    </w:rPr>
  </w:style>
  <w:style w:type="character" w:customStyle="1" w:styleId="CaptionChar">
    <w:name w:val="Caption Char"/>
    <w:basedOn w:val="DefaultParagraphFont"/>
    <w:link w:val="Caption"/>
    <w:rsid w:val="006E42FB"/>
    <w:rPr>
      <w:i/>
      <w:sz w:val="24"/>
      <w:szCs w:val="24"/>
    </w:rPr>
  </w:style>
  <w:style w:type="character" w:styleId="FootnoteReference">
    <w:name w:val="footnote reference"/>
    <w:basedOn w:val="CaptionChar"/>
    <w:uiPriority w:val="99"/>
    <w:rsid w:val="006E42FB"/>
    <w:rPr>
      <w:i w:val="0"/>
      <w:sz w:val="24"/>
      <w:szCs w:val="24"/>
      <w:vertAlign w:val="superscript"/>
    </w:rPr>
  </w:style>
  <w:style w:type="paragraph" w:styleId="Title">
    <w:name w:val="Title"/>
    <w:basedOn w:val="Normal"/>
    <w:next w:val="BodyText"/>
    <w:link w:val="TitleChar"/>
    <w:qFormat/>
    <w:rsid w:val="006E42FB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2D4F8E" w:themeColor="accent1" w:themeShade="B5"/>
      <w:sz w:val="36"/>
      <w:szCs w:val="36"/>
    </w:rPr>
  </w:style>
  <w:style w:type="character" w:customStyle="1" w:styleId="TitleChar">
    <w:name w:val="Title Char"/>
    <w:basedOn w:val="DefaultParagraphFont"/>
    <w:link w:val="Title"/>
    <w:rsid w:val="006E42FB"/>
    <w:rPr>
      <w:rFonts w:asciiTheme="majorHAnsi" w:eastAsiaTheme="majorEastAsia" w:hAnsiTheme="majorHAnsi" w:cstheme="majorBidi"/>
      <w:b/>
      <w:bCs/>
      <w:color w:val="2D4F8E" w:themeColor="accent1" w:themeShade="B5"/>
      <w:sz w:val="36"/>
      <w:szCs w:val="36"/>
    </w:rPr>
  </w:style>
  <w:style w:type="paragraph" w:styleId="Subtitle">
    <w:name w:val="Subtitle"/>
    <w:basedOn w:val="Title"/>
    <w:next w:val="BodyText"/>
    <w:link w:val="SubtitleChar"/>
    <w:qFormat/>
    <w:rsid w:val="006E42FB"/>
    <w:pPr>
      <w:spacing w:before="240"/>
    </w:pPr>
    <w:rPr>
      <w:sz w:val="30"/>
      <w:szCs w:val="30"/>
    </w:rPr>
  </w:style>
  <w:style w:type="character" w:customStyle="1" w:styleId="SubtitleChar">
    <w:name w:val="Subtitle Char"/>
    <w:basedOn w:val="DefaultParagraphFont"/>
    <w:link w:val="Subtitle"/>
    <w:rsid w:val="006E42FB"/>
    <w:rPr>
      <w:rFonts w:asciiTheme="majorHAnsi" w:eastAsiaTheme="majorEastAsia" w:hAnsiTheme="majorHAnsi" w:cstheme="majorBidi"/>
      <w:b/>
      <w:bCs/>
      <w:color w:val="2D4F8E" w:themeColor="accent1" w:themeShade="B5"/>
      <w:sz w:val="30"/>
      <w:szCs w:val="30"/>
    </w:rPr>
  </w:style>
  <w:style w:type="paragraph" w:styleId="Date">
    <w:name w:val="Date"/>
    <w:next w:val="BodyText"/>
    <w:link w:val="DateChar"/>
    <w:qFormat/>
    <w:rsid w:val="006E42FB"/>
    <w:pPr>
      <w:keepNext/>
      <w:keepLines/>
      <w:spacing w:after="200" w:line="240" w:lineRule="auto"/>
      <w:jc w:val="center"/>
    </w:pPr>
    <w:rPr>
      <w:sz w:val="24"/>
      <w:szCs w:val="24"/>
      <w:lang w:val="en-US"/>
    </w:rPr>
  </w:style>
  <w:style w:type="character" w:customStyle="1" w:styleId="DateChar">
    <w:name w:val="Date Char"/>
    <w:basedOn w:val="DefaultParagraphFont"/>
    <w:link w:val="Date"/>
    <w:rsid w:val="006E42FB"/>
    <w:rPr>
      <w:sz w:val="24"/>
      <w:szCs w:val="24"/>
      <w:lang w:val="en-US"/>
    </w:rPr>
  </w:style>
  <w:style w:type="paragraph" w:styleId="BlockText">
    <w:name w:val="Block Text"/>
    <w:basedOn w:val="BodyText"/>
    <w:next w:val="BodyText"/>
    <w:uiPriority w:val="9"/>
    <w:unhideWhenUsed/>
    <w:qFormat/>
    <w:rsid w:val="006E42FB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character" w:styleId="Hyperlink">
    <w:name w:val="Hyperlink"/>
    <w:basedOn w:val="CaptionChar"/>
    <w:rsid w:val="006E42FB"/>
    <w:rPr>
      <w:i w:val="0"/>
      <w:color w:val="4472C4" w:themeColor="accent1"/>
      <w:sz w:val="24"/>
      <w:szCs w:val="24"/>
    </w:rPr>
  </w:style>
  <w:style w:type="table" w:styleId="TableList1">
    <w:name w:val="Table List 1"/>
    <w:basedOn w:val="TableNormal"/>
    <w:unhideWhenUsed/>
    <w:rsid w:val="006E42FB"/>
    <w:pPr>
      <w:spacing w:after="200" w:line="240" w:lineRule="auto"/>
    </w:pPr>
    <w:rPr>
      <w:sz w:val="24"/>
      <w:szCs w:val="24"/>
      <w:lang w:val="en-US"/>
    </w:rPr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unhideWhenUsed/>
    <w:rsid w:val="006E42FB"/>
    <w:pPr>
      <w:spacing w:after="200" w:line="240" w:lineRule="auto"/>
    </w:pPr>
    <w:rPr>
      <w:sz w:val="24"/>
      <w:szCs w:val="24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ibliography">
    <w:name w:val="Bibliography"/>
    <w:basedOn w:val="Normal"/>
    <w:qFormat/>
    <w:rsid w:val="006E42FB"/>
  </w:style>
  <w:style w:type="paragraph" w:styleId="TOCHeading">
    <w:name w:val="TOC Heading"/>
    <w:basedOn w:val="Heading1"/>
    <w:next w:val="BodyText"/>
    <w:uiPriority w:val="39"/>
    <w:unhideWhenUsed/>
    <w:qFormat/>
    <w:rsid w:val="006E42FB"/>
    <w:pPr>
      <w:spacing w:before="240" w:line="259" w:lineRule="auto"/>
      <w:outlineLvl w:val="9"/>
    </w:pPr>
    <w:rPr>
      <w:b w:val="0"/>
      <w:bCs w:val="0"/>
      <w:color w:val="2F5496" w:themeColor="accent1" w:themeShade="BF"/>
    </w:rPr>
  </w:style>
  <w:style w:type="table" w:styleId="PlainTable1">
    <w:name w:val="Plain Table 1"/>
    <w:basedOn w:val="TableNormal"/>
    <w:rsid w:val="006E42FB"/>
    <w:pPr>
      <w:spacing w:after="0" w:line="240" w:lineRule="auto"/>
    </w:pPr>
    <w:rPr>
      <w:sz w:val="24"/>
      <w:szCs w:val="24"/>
      <w:lang w:val="en-US"/>
    </w:r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rsid w:val="006E42FB"/>
    <w:pPr>
      <w:spacing w:after="0" w:line="240" w:lineRule="auto"/>
    </w:pPr>
    <w:rPr>
      <w:sz w:val="24"/>
      <w:szCs w:val="24"/>
      <w:lang w:val="en-US"/>
    </w:r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4">
    <w:name w:val="Plain Table 4"/>
    <w:basedOn w:val="TableNormal"/>
    <w:rsid w:val="006E42FB"/>
    <w:pPr>
      <w:spacing w:after="0" w:line="240" w:lineRule="auto"/>
    </w:pPr>
    <w:rPr>
      <w:sz w:val="24"/>
      <w:szCs w:val="24"/>
      <w:lang w:val="en-US"/>
    </w:r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GridTable1Light">
    <w:name w:val="Grid Table 1 Light"/>
    <w:basedOn w:val="TableNormal"/>
    <w:rsid w:val="006E42FB"/>
    <w:pPr>
      <w:spacing w:after="0" w:line="240" w:lineRule="auto"/>
    </w:pPr>
    <w:rPr>
      <w:sz w:val="24"/>
      <w:szCs w:val="24"/>
      <w:lang w:val="en-US"/>
    </w:r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1">
    <w:name w:val="Grid Table 1 Light Accent 1"/>
    <w:basedOn w:val="TableNormal"/>
    <w:uiPriority w:val="46"/>
    <w:rsid w:val="006E42FB"/>
    <w:pPr>
      <w:spacing w:after="0" w:line="240" w:lineRule="auto"/>
    </w:pPr>
    <w:rPr>
      <w:sz w:val="24"/>
      <w:szCs w:val="24"/>
      <w:lang w:val="en-US"/>
    </w:rPr>
    <w:tblPr>
      <w:tblStyleRowBandSize w:val="1"/>
      <w:tblStyleColBandSize w:val="1"/>
      <w:tblBorders>
        <w:top w:val="single" w:sz="4" w:space="0" w:color="B4C6E7" w:themeColor="accent1" w:themeTint="66"/>
        <w:left w:val="single" w:sz="4" w:space="0" w:color="B4C6E7" w:themeColor="accent1" w:themeTint="66"/>
        <w:bottom w:val="single" w:sz="4" w:space="0" w:color="B4C6E7" w:themeColor="accent1" w:themeTint="66"/>
        <w:right w:val="single" w:sz="4" w:space="0" w:color="B4C6E7" w:themeColor="accent1" w:themeTint="66"/>
        <w:insideH w:val="single" w:sz="4" w:space="0" w:color="B4C6E7" w:themeColor="accent1" w:themeTint="66"/>
        <w:insideV w:val="single" w:sz="4" w:space="0" w:color="B4C6E7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ListTable1Light">
    <w:name w:val="List Table 1 Light"/>
    <w:basedOn w:val="TableNormal"/>
    <w:uiPriority w:val="46"/>
    <w:rsid w:val="006E42FB"/>
    <w:pPr>
      <w:spacing w:after="0" w:line="240" w:lineRule="auto"/>
    </w:pPr>
    <w:rPr>
      <w:sz w:val="24"/>
      <w:szCs w:val="24"/>
      <w:lang w:val="en-US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styleId="ListParagraph">
    <w:name w:val="List Paragraph"/>
    <w:basedOn w:val="Normal"/>
    <w:rsid w:val="006E42FB"/>
    <w:pPr>
      <w:ind w:left="720"/>
      <w:contextualSpacing/>
    </w:pPr>
  </w:style>
  <w:style w:type="paragraph" w:customStyle="1" w:styleId="Standaard1">
    <w:name w:val="Standaard1"/>
    <w:rsid w:val="006E42FB"/>
    <w:pPr>
      <w:suppressAutoHyphens/>
      <w:autoSpaceDN w:val="0"/>
      <w:spacing w:line="249" w:lineRule="auto"/>
      <w:textAlignment w:val="baseline"/>
    </w:pPr>
    <w:rPr>
      <w:rFonts w:ascii="Calibri" w:eastAsia="Calibri" w:hAnsi="Calibri" w:cs="Times New Roman"/>
      <w:lang w:val="nl-NL"/>
    </w:rPr>
  </w:style>
  <w:style w:type="character" w:customStyle="1" w:styleId="Standaardalinea-lettertype1">
    <w:name w:val="Standaardalinea-lettertype1"/>
    <w:rsid w:val="006E42FB"/>
  </w:style>
  <w:style w:type="paragraph" w:customStyle="1" w:styleId="Voetnoottekst1">
    <w:name w:val="Voetnoottekst1"/>
    <w:basedOn w:val="Standaard1"/>
    <w:rsid w:val="006E42FB"/>
    <w:pPr>
      <w:spacing w:after="0" w:line="240" w:lineRule="auto"/>
    </w:pPr>
    <w:rPr>
      <w:sz w:val="20"/>
      <w:szCs w:val="20"/>
    </w:rPr>
  </w:style>
  <w:style w:type="character" w:customStyle="1" w:styleId="Voetnootmarkering1">
    <w:name w:val="Voetnootmarkering1"/>
    <w:basedOn w:val="Standaardalinea-lettertype1"/>
    <w:rsid w:val="006E42FB"/>
    <w:rPr>
      <w:position w:val="0"/>
      <w:vertAlign w:val="superscript"/>
    </w:rPr>
  </w:style>
  <w:style w:type="character" w:styleId="UnresolvedMention">
    <w:name w:val="Unresolved Mention"/>
    <w:basedOn w:val="DefaultParagraphFont"/>
    <w:uiPriority w:val="99"/>
    <w:semiHidden/>
    <w:unhideWhenUsed/>
    <w:rsid w:val="006E42FB"/>
    <w:rPr>
      <w:color w:val="605E5C"/>
      <w:shd w:val="clear" w:color="auto" w:fill="E1DFDD"/>
    </w:rPr>
  </w:style>
  <w:style w:type="paragraph" w:customStyle="1" w:styleId="Default">
    <w:name w:val="Default"/>
    <w:rsid w:val="006E42FB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styleId="CommentReference">
    <w:name w:val="annotation reference"/>
    <w:basedOn w:val="DefaultParagraphFont"/>
    <w:semiHidden/>
    <w:unhideWhenUsed/>
    <w:rsid w:val="006E42FB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6E42FB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6E42F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6E42FB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6E42FB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Kantoorth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64A1F1C-4D89-4C2B-9B61-AA4688CE5ED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2</Pages>
  <Words>903</Words>
  <Characters>5151</Characters>
  <Application>Microsoft Office Word</Application>
  <DocSecurity>0</DocSecurity>
  <Lines>42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neca Kristof</dc:creator>
  <cp:keywords/>
  <dc:description/>
  <cp:lastModifiedBy>Marc Jarmuszewski</cp:lastModifiedBy>
  <cp:revision>5</cp:revision>
  <dcterms:created xsi:type="dcterms:W3CDTF">2022-06-14T12:09:00Z</dcterms:created>
  <dcterms:modified xsi:type="dcterms:W3CDTF">2022-10-14T11:03:00Z</dcterms:modified>
</cp:coreProperties>
</file>